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27432" w14:textId="77777777" w:rsidR="00AA492B" w:rsidRDefault="00AA492B" w:rsidP="00AA492B">
      <w:pPr>
        <w:widowControl w:val="0"/>
        <w:autoSpaceDE w:val="0"/>
        <w:autoSpaceDN w:val="0"/>
        <w:adjustRightInd w:val="0"/>
        <w:spacing w:after="480" w:line="240" w:lineRule="auto"/>
        <w:jc w:val="center"/>
        <w:rPr>
          <w:rFonts w:cs="Arial"/>
          <w:b/>
          <w:sz w:val="40"/>
        </w:rPr>
      </w:pPr>
      <w:r w:rsidRPr="00CF1CB0">
        <w:rPr>
          <w:rFonts w:cs="Arial"/>
          <w:b/>
          <w:sz w:val="40"/>
        </w:rPr>
        <w:t xml:space="preserve">Healthy Start Monitoring and </w:t>
      </w:r>
      <w:r>
        <w:rPr>
          <w:rFonts w:cs="Arial"/>
          <w:b/>
          <w:sz w:val="40"/>
        </w:rPr>
        <w:br/>
      </w:r>
      <w:r w:rsidRPr="00CF1CB0">
        <w:rPr>
          <w:rFonts w:cs="Arial"/>
          <w:b/>
          <w:sz w:val="40"/>
        </w:rPr>
        <w:t>Evaluation Data System (HSMED)- II</w:t>
      </w:r>
    </w:p>
    <w:p w14:paraId="6FD7D6B0" w14:textId="1BFFA77F" w:rsidR="00BF6304" w:rsidRPr="00F62B28" w:rsidRDefault="00BF6304" w:rsidP="00BF6304">
      <w:pPr>
        <w:widowControl w:val="0"/>
        <w:autoSpaceDE w:val="0"/>
        <w:autoSpaceDN w:val="0"/>
        <w:adjustRightInd w:val="0"/>
        <w:spacing w:after="6240" w:line="240" w:lineRule="auto"/>
        <w:jc w:val="center"/>
        <w:rPr>
          <w:rFonts w:cs="Arial"/>
        </w:rPr>
      </w:pPr>
      <w:r w:rsidRPr="00F62B28">
        <w:rPr>
          <w:rFonts w:cs="Arial"/>
          <w:b/>
          <w:sz w:val="40"/>
        </w:rPr>
        <w:t xml:space="preserve">Data Dictionary and XML Schema </w:t>
      </w:r>
      <w:r>
        <w:rPr>
          <w:rFonts w:cs="Arial"/>
          <w:b/>
          <w:sz w:val="40"/>
        </w:rPr>
        <w:br/>
      </w:r>
      <w:r w:rsidRPr="00F62B28">
        <w:rPr>
          <w:rFonts w:cs="Arial"/>
          <w:b/>
          <w:sz w:val="40"/>
        </w:rPr>
        <w:t>Implementation Guide</w:t>
      </w:r>
      <w:r>
        <w:rPr>
          <w:rFonts w:cs="Arial"/>
          <w:b/>
          <w:sz w:val="40"/>
        </w:rPr>
        <w:br/>
        <w:t xml:space="preserve"> Parent</w:t>
      </w:r>
      <w:r w:rsidR="00AB4462">
        <w:rPr>
          <w:rFonts w:cs="Arial"/>
          <w:b/>
          <w:sz w:val="40"/>
        </w:rPr>
        <w:t>/</w:t>
      </w:r>
      <w:r>
        <w:rPr>
          <w:rFonts w:cs="Arial"/>
          <w:b/>
          <w:sz w:val="40"/>
        </w:rPr>
        <w:t>Child Form</w:t>
      </w:r>
      <w:r w:rsidRPr="00F62B28">
        <w:rPr>
          <w:rFonts w:cs="Arial"/>
          <w:b/>
          <w:sz w:val="40"/>
        </w:rPr>
        <w:br/>
      </w:r>
      <w:bookmarkStart w:id="0" w:name="_Hlk55402790"/>
      <w:r w:rsidR="00AA492B">
        <w:rPr>
          <w:rFonts w:cs="Arial"/>
        </w:rPr>
        <w:br/>
      </w:r>
      <w:bookmarkEnd w:id="0"/>
      <w:r w:rsidR="006743A4">
        <w:rPr>
          <w:rFonts w:cs="Arial"/>
        </w:rPr>
        <w:t>February 10, 2022</w:t>
      </w:r>
    </w:p>
    <w:p w14:paraId="46541FB7" w14:textId="77777777" w:rsidR="00BF6304" w:rsidRPr="00F62B28" w:rsidRDefault="00BF6304" w:rsidP="00BF6304">
      <w:pPr>
        <w:widowControl w:val="0"/>
        <w:autoSpaceDE w:val="0"/>
        <w:autoSpaceDN w:val="0"/>
        <w:adjustRightInd w:val="0"/>
        <w:spacing w:after="0" w:line="240" w:lineRule="auto"/>
        <w:ind w:left="288"/>
        <w:jc w:val="center"/>
        <w:rPr>
          <w:rFonts w:cs="Arial"/>
        </w:rPr>
      </w:pPr>
      <w:r w:rsidRPr="00F62B28">
        <w:rPr>
          <w:rFonts w:cs="Arial"/>
          <w:noProof/>
          <w:lang w:eastAsia="en-US"/>
        </w:rPr>
        <w:drawing>
          <wp:inline distT="0" distB="0" distL="0" distR="0" wp14:anchorId="1773126C" wp14:editId="34966E5C">
            <wp:extent cx="1978542" cy="586740"/>
            <wp:effectExtent l="0" t="0" r="3175" b="3810"/>
            <wp:docPr id="1" name="Picture 11" descr="Health Resources and Services Administration Maternal and Child Health Bureau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rsanew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542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62B28">
        <w:rPr>
          <w:rFonts w:cs="Arial"/>
        </w:rPr>
        <w:br/>
        <w:t>Health Resources and Services Administration</w:t>
      </w:r>
    </w:p>
    <w:p w14:paraId="24517A09" w14:textId="77777777" w:rsidR="00BF6304" w:rsidRPr="00F62B28" w:rsidRDefault="00BF6304" w:rsidP="00BF630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Maternal and Child Health Bureau</w:t>
      </w:r>
    </w:p>
    <w:p w14:paraId="64C37AD7" w14:textId="77777777" w:rsidR="00BF6304" w:rsidRPr="00F62B28" w:rsidRDefault="00BF6304" w:rsidP="00BF630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5600 Fishers Lane</w:t>
      </w:r>
    </w:p>
    <w:p w14:paraId="3A4C8690" w14:textId="454D0641" w:rsidR="00BF6304" w:rsidRDefault="00BF6304" w:rsidP="00BF6304">
      <w:pPr>
        <w:rPr>
          <w:rFonts w:cs="Arial"/>
        </w:rPr>
      </w:pPr>
      <w:r>
        <w:rPr>
          <w:rFonts w:cs="Arial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sz w:val="22"/>
          <w:szCs w:val="22"/>
        </w:rPr>
        <w:id w:val="6346395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4D310D7" w14:textId="77777777" w:rsidR="00BF6304" w:rsidRDefault="00BF6304" w:rsidP="00BF6304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4E31F342" w14:textId="28D0EAF7" w:rsidR="00BE230D" w:rsidRDefault="00BF6304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037079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ParticipantTyp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79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D4E0AF5" w14:textId="2607CEE3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80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OtherPPSpecificatio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80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6074CFE" w14:textId="4BC399DC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81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PPUID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81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1218D02" w14:textId="153953E5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82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UID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82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3F2B4C4F" w14:textId="48DF3932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83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OtherLinkedPP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83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7B1B5095" w14:textId="15D84C4C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84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NoOtherPP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84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1EF54D2" w14:textId="5F0FB367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85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PPEnrollmentDat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85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4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3595DD52" w14:textId="629A67FC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86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EnrollmentDat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86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4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158753E" w14:textId="1BC7D9DB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87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ompletionDat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87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5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996BF4A" w14:textId="18287B12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88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UpdateTyp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88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5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373545B6" w14:textId="045BAE41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89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6MonthDat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89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6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11C02A11" w14:textId="7975C461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90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OtherUpdateDat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90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6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141A8494" w14:textId="1CC081CF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91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OtherUpdateSpecificatio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91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7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85CD04C" w14:textId="2C45752E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92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ExitDat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92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7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7BAFC5BA" w14:textId="4FA39906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93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ExitSpecificatio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93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7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214173C6" w14:textId="13CF1FFE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94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Gender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94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8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7032880" w14:textId="24DB5627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95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AgeRang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95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8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7F35B1D4" w14:textId="01821E8A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96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Mortality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96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9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9F41178" w14:textId="7E5106A1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97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ompletionDate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97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9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334F0163" w14:textId="54675DEC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98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EnrollmentDate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98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0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78F4EFCE" w14:textId="7D2C3771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099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EnrollmentDateRange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099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0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7A09E8E" w14:textId="527B3DCD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00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UpdateType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00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1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17EF9D02" w14:textId="7D05058E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01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EnrolledWhe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01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1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E670D06" w14:textId="715872E6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02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AgeAtEnroll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02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2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326B7AF8" w14:textId="06DFE3EF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03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Ethnicity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03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2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0594320" w14:textId="202F5367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04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Rac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04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3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B7103F5" w14:textId="6722D795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05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RaceSingl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05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3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19B1A5F9" w14:textId="22D63CF8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06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OtherRaceSpecificatio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06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4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F38FE60" w14:textId="4726007E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07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WeeksGestatio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07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4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8837633" w14:textId="120E4F35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08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GestationDD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08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5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65A6DC0" w14:textId="52568D53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09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PretermBirth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09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5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163135D2" w14:textId="5D76BBA0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10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irthWeightLb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10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6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78EA6F4F" w14:textId="2ED4B77B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11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irthWeightOz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11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6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4BD287A" w14:textId="76C5FD06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12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irthWeightGrams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12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7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77C6B70B" w14:textId="31CFC1DB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13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irthWeightDD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13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7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1D692253" w14:textId="001E2911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14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LBW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14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8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5569168" w14:textId="26AC79D1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15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Singleto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15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8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5153905" w14:textId="2F7C3EF8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16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HasUsualHealthcareSourc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16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9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A39406B" w14:textId="1A88CE6E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17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UsualHealthcarePlac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17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19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1692D46" w14:textId="3FB0DC2A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18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OtherHealthcarePlaceSpecificatio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18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0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1AFABF8F" w14:textId="570036A0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19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HadHealthcar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19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0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20937E5C" w14:textId="0D378E79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20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InsuranceTyp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20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1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56345BE" w14:textId="199B91A5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21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MedicaidNameSpecificatio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21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2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C777E50" w14:textId="258FFD99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22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OtherInsuranceSpecificatio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22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2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F35994D" w14:textId="27A109F5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23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AgeWellVisi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23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3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764721CB" w14:textId="1A8FD309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24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HadRecommendedWellVisi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24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3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21E86EA5" w14:textId="2C3A1D05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25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reastfedEver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25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4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CE97A31" w14:textId="3D73BEDB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26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reastfedCurrently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26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4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401AA3A" w14:textId="46DDF820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27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HowLongBreastfed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27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5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EEC59CC" w14:textId="5F99851A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28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reastfedMonths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28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5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2C3DC213" w14:textId="585116B3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29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reastfedFor6Months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29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6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84B1A02" w14:textId="7F5630AA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30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abySleepPositio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30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6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431A707" w14:textId="1D4BCEEB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31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abySleepsAlon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31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7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0FE18B64" w14:textId="6B3DBA30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32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SafeSleepBedding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32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7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AAD389E" w14:textId="7A3E27B9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33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ReadWithChild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33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8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261F591" w14:textId="5FB862D9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34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FatherInvolvementWithChild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34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8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316924B" w14:textId="74039CCA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35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ReceivedPostpartumCar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35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29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3F7202F" w14:textId="3A8564BA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36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ScheduledPostpartumCareDate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36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0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A9A9C37" w14:textId="28DAC83A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37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NoPostpartumCareSpecification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37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0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2867CE76" w14:textId="23FCC5AC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38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Last3MonthsCigarettesPerDay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38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1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31684E99" w14:textId="434C60EA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39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Last3MonthsECigaretteFrequency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39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2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099C133C" w14:textId="6CCCF525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40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Last3MonthsHookahFrequency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40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2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39A9B7F" w14:textId="1D77C359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41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Last3MonthsChewingTobaccoFrequency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41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3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1D4C218B" w14:textId="5127BFF8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42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Last3MonthsCigarFrequency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42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3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0CAF9323" w14:textId="4B753C7F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43" w:history="1">
            <w:r w:rsidR="00BE230D" w:rsidRPr="00767AB9">
              <w:rPr>
                <w:rStyle w:val="Hyperlink"/>
                <w:b/>
                <w:noProof/>
              </w:rPr>
              <w:t xml:space="preserve">Element name: </w:t>
            </w:r>
            <w:r w:rsidR="00BE230D" w:rsidRPr="00767AB9">
              <w:rPr>
                <w:rStyle w:val="Hyperlink"/>
                <w:noProof/>
              </w:rPr>
              <w:t>ChildOtherHealthcarePlaceSpecificationRange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43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4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6AC5DB0" w14:textId="72BDB4DF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44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MedicaidNameSpecification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44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4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D92F6B6" w14:textId="18340CBB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45" w:history="1">
            <w:r w:rsidR="00BE230D" w:rsidRPr="00767AB9">
              <w:rPr>
                <w:rStyle w:val="Hyperlink"/>
                <w:b/>
                <w:bCs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ChildOtherInsuranceSpecification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45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5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A0F92C9" w14:textId="47E28789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46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AgeWellVisit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46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5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727F0DB8" w14:textId="05A8283F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47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abySleepPosition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47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6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0F3E50D8" w14:textId="18E69D82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48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BabySleepsAlone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48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6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64B031D4" w14:textId="01C2C6BB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49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SafeSleepBedding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49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7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5674772B" w14:textId="2F9E19B3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50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>: ScheduledPostpartumCareDate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50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7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4D0C8EB4" w14:textId="36B86BD0" w:rsidR="00BE230D" w:rsidRDefault="009E02EE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94037151" w:history="1">
            <w:r w:rsidR="00BE230D" w:rsidRPr="00767AB9">
              <w:rPr>
                <w:rStyle w:val="Hyperlink"/>
                <w:b/>
                <w:noProof/>
              </w:rPr>
              <w:t>Element name</w:t>
            </w:r>
            <w:r w:rsidR="00BE230D" w:rsidRPr="00767AB9">
              <w:rPr>
                <w:rStyle w:val="Hyperlink"/>
                <w:noProof/>
              </w:rPr>
              <w:t xml:space="preserve">: </w:t>
            </w:r>
            <w:r w:rsidR="00BE230D" w:rsidRPr="00767AB9">
              <w:rPr>
                <w:rStyle w:val="Hyperlink"/>
                <w:noProof/>
                <w:bdr w:val="none" w:sz="0" w:space="0" w:color="auto" w:frame="1"/>
              </w:rPr>
              <w:t>NoPostpartumCareSpecificationWarningComment</w:t>
            </w:r>
            <w:r w:rsidR="00BE230D">
              <w:rPr>
                <w:noProof/>
                <w:webHidden/>
              </w:rPr>
              <w:tab/>
            </w:r>
            <w:r w:rsidR="00BE230D">
              <w:rPr>
                <w:noProof/>
                <w:webHidden/>
              </w:rPr>
              <w:fldChar w:fldCharType="begin"/>
            </w:r>
            <w:r w:rsidR="00BE230D">
              <w:rPr>
                <w:noProof/>
                <w:webHidden/>
              </w:rPr>
              <w:instrText xml:space="preserve"> PAGEREF _Toc94037151 \h </w:instrText>
            </w:r>
            <w:r w:rsidR="00BE230D">
              <w:rPr>
                <w:noProof/>
                <w:webHidden/>
              </w:rPr>
            </w:r>
            <w:r w:rsidR="00BE230D">
              <w:rPr>
                <w:noProof/>
                <w:webHidden/>
              </w:rPr>
              <w:fldChar w:fldCharType="separate"/>
            </w:r>
            <w:r w:rsidR="00BE230D">
              <w:rPr>
                <w:noProof/>
                <w:webHidden/>
              </w:rPr>
              <w:t>38</w:t>
            </w:r>
            <w:r w:rsidR="00BE230D">
              <w:rPr>
                <w:noProof/>
                <w:webHidden/>
              </w:rPr>
              <w:fldChar w:fldCharType="end"/>
            </w:r>
          </w:hyperlink>
        </w:p>
        <w:p w14:paraId="20FC1173" w14:textId="75CB604F" w:rsidR="00BF6304" w:rsidRDefault="00BF6304" w:rsidP="00BF6304">
          <w:r>
            <w:rPr>
              <w:b/>
              <w:bCs/>
              <w:noProof/>
            </w:rPr>
            <w:fldChar w:fldCharType="end"/>
          </w:r>
        </w:p>
      </w:sdtContent>
    </w:sdt>
    <w:p w14:paraId="68C72550" w14:textId="77777777" w:rsidR="00F53814" w:rsidRDefault="00BF6304" w:rsidP="00BF6304">
      <w:pPr>
        <w:rPr>
          <w:b/>
        </w:rPr>
        <w:sectPr w:rsidR="00F53814" w:rsidSect="00BF6304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1440" w:right="1440" w:bottom="1440" w:left="1440" w:header="288" w:footer="720" w:gutter="0"/>
          <w:cols w:space="720"/>
          <w:docGrid w:linePitch="360"/>
        </w:sectPr>
      </w:pPr>
      <w:r>
        <w:rPr>
          <w:b/>
        </w:rPr>
        <w:br w:type="page"/>
      </w:r>
    </w:p>
    <w:p w14:paraId="253A426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" w:name="_Toc9403707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articipantType</w:t>
      </w:r>
      <w:bookmarkEnd w:id="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3F4BA6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711844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60BF64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94C8097" w14:textId="77777777" w:rsidTr="00FA29C8">
        <w:trPr>
          <w:cantSplit/>
        </w:trPr>
        <w:tc>
          <w:tcPr>
            <w:tcW w:w="2606" w:type="dxa"/>
          </w:tcPr>
          <w:p w14:paraId="2E9F870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90C5603" w14:textId="64F28378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</w:t>
            </w:r>
          </w:p>
        </w:tc>
      </w:tr>
      <w:tr w:rsidR="00BF6304" w14:paraId="543CA657" w14:textId="77777777" w:rsidTr="00FA29C8">
        <w:trPr>
          <w:cantSplit/>
        </w:trPr>
        <w:tc>
          <w:tcPr>
            <w:tcW w:w="2606" w:type="dxa"/>
          </w:tcPr>
          <w:p w14:paraId="76EDEFF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11C42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64F0B460" w14:textId="77777777" w:rsidTr="00FA29C8">
        <w:trPr>
          <w:cantSplit/>
        </w:trPr>
        <w:tc>
          <w:tcPr>
            <w:tcW w:w="2606" w:type="dxa"/>
          </w:tcPr>
          <w:p w14:paraId="35C643F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229B4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articipant type</w:t>
            </w:r>
          </w:p>
        </w:tc>
      </w:tr>
      <w:tr w:rsidR="00BF6304" w14:paraId="1A4E0170" w14:textId="77777777" w:rsidTr="00FA29C8">
        <w:trPr>
          <w:cantSplit/>
        </w:trPr>
        <w:tc>
          <w:tcPr>
            <w:tcW w:w="2606" w:type="dxa"/>
          </w:tcPr>
          <w:p w14:paraId="0144A4E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17756E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2E386092" w14:textId="77777777" w:rsidTr="00FA29C8">
        <w:trPr>
          <w:cantSplit/>
        </w:trPr>
        <w:tc>
          <w:tcPr>
            <w:tcW w:w="2606" w:type="dxa"/>
          </w:tcPr>
          <w:p w14:paraId="3D99EDF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54C0DF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Enrolled Woman</w:t>
            </w:r>
          </w:p>
          <w:p w14:paraId="61C10E7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Enrolled Man</w:t>
            </w:r>
          </w:p>
          <w:p w14:paraId="465461C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 - Other Adult</w:t>
            </w:r>
          </w:p>
        </w:tc>
      </w:tr>
      <w:tr w:rsidR="00BF6304" w14:paraId="3398BC7A" w14:textId="77777777" w:rsidTr="00FA29C8">
        <w:trPr>
          <w:cantSplit/>
        </w:trPr>
        <w:tc>
          <w:tcPr>
            <w:tcW w:w="2606" w:type="dxa"/>
          </w:tcPr>
          <w:p w14:paraId="43DD80E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3A6084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292E2C6" w14:textId="77777777" w:rsidTr="00FA29C8">
        <w:trPr>
          <w:cantSplit/>
        </w:trPr>
        <w:tc>
          <w:tcPr>
            <w:tcW w:w="2606" w:type="dxa"/>
          </w:tcPr>
          <w:p w14:paraId="058353A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A2C5A5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28648815" w14:textId="77777777" w:rsidTr="00FA29C8">
        <w:trPr>
          <w:cantSplit/>
        </w:trPr>
        <w:tc>
          <w:tcPr>
            <w:tcW w:w="2606" w:type="dxa"/>
          </w:tcPr>
          <w:p w14:paraId="4812829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929EC8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articipantType&gt;1&lt;/ParticipantType&gt;</w:t>
            </w:r>
          </w:p>
        </w:tc>
      </w:tr>
      <w:tr w:rsidR="00BF6304" w14:paraId="5D70DFC7" w14:textId="77777777" w:rsidTr="00FA29C8">
        <w:trPr>
          <w:cantSplit/>
        </w:trPr>
        <w:tc>
          <w:tcPr>
            <w:tcW w:w="2606" w:type="dxa"/>
          </w:tcPr>
          <w:p w14:paraId="33C5639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689BEF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59E347F6" w14:textId="77777777" w:rsidTr="00FA29C8">
        <w:trPr>
          <w:cantSplit/>
        </w:trPr>
        <w:tc>
          <w:tcPr>
            <w:tcW w:w="2606" w:type="dxa"/>
          </w:tcPr>
          <w:p w14:paraId="4E45B66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373507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F4C9AEE" w14:textId="77777777" w:rsidR="00BF6304" w:rsidRDefault="00BF6304" w:rsidP="00A4066A"/>
    <w:p w14:paraId="38E0924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" w:name="_Toc9403708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PPSpecification</w:t>
      </w:r>
      <w:bookmarkEnd w:id="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AA38EB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57696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673918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11A1F61" w14:textId="77777777" w:rsidTr="00FA29C8">
        <w:trPr>
          <w:cantSplit/>
        </w:trPr>
        <w:tc>
          <w:tcPr>
            <w:tcW w:w="2606" w:type="dxa"/>
          </w:tcPr>
          <w:p w14:paraId="2FA7AB3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E5F8264" w14:textId="1411645C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</w:t>
            </w:r>
          </w:p>
        </w:tc>
      </w:tr>
      <w:tr w:rsidR="00BF6304" w14:paraId="6D45BD99" w14:textId="77777777" w:rsidTr="00FA29C8">
        <w:trPr>
          <w:cantSplit/>
        </w:trPr>
        <w:tc>
          <w:tcPr>
            <w:tcW w:w="2606" w:type="dxa"/>
          </w:tcPr>
          <w:p w14:paraId="2232990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A25F5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7852AB8A" w14:textId="77777777" w:rsidTr="00FA29C8">
        <w:trPr>
          <w:cantSplit/>
        </w:trPr>
        <w:tc>
          <w:tcPr>
            <w:tcW w:w="2606" w:type="dxa"/>
          </w:tcPr>
          <w:p w14:paraId="278796B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7AD8EF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adult specification</w:t>
            </w:r>
          </w:p>
        </w:tc>
      </w:tr>
      <w:tr w:rsidR="00BF6304" w14:paraId="531A74CA" w14:textId="77777777" w:rsidTr="00FA29C8">
        <w:trPr>
          <w:cantSplit/>
        </w:trPr>
        <w:tc>
          <w:tcPr>
            <w:tcW w:w="2606" w:type="dxa"/>
          </w:tcPr>
          <w:p w14:paraId="168BB91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94910E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8CE7C40" w14:textId="77777777" w:rsidTr="00FA29C8">
        <w:trPr>
          <w:cantSplit/>
        </w:trPr>
        <w:tc>
          <w:tcPr>
            <w:tcW w:w="2606" w:type="dxa"/>
          </w:tcPr>
          <w:p w14:paraId="38FF41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37DB67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7732C704" w14:textId="77777777" w:rsidTr="00FA29C8">
        <w:trPr>
          <w:cantSplit/>
        </w:trPr>
        <w:tc>
          <w:tcPr>
            <w:tcW w:w="2606" w:type="dxa"/>
          </w:tcPr>
          <w:p w14:paraId="24818ED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951EE6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46A7812" w14:textId="77777777" w:rsidTr="00FA29C8">
        <w:trPr>
          <w:cantSplit/>
        </w:trPr>
        <w:tc>
          <w:tcPr>
            <w:tcW w:w="2606" w:type="dxa"/>
          </w:tcPr>
          <w:p w14:paraId="7209E51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A7120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4ABF9B3" w14:textId="77777777" w:rsidTr="00FA29C8">
        <w:trPr>
          <w:cantSplit/>
        </w:trPr>
        <w:tc>
          <w:tcPr>
            <w:tcW w:w="2606" w:type="dxa"/>
          </w:tcPr>
          <w:p w14:paraId="238D1DD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7BF65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PPSpecification&gt;String&lt;/OtherPPSpecification&gt;</w:t>
            </w:r>
          </w:p>
        </w:tc>
      </w:tr>
      <w:tr w:rsidR="00BF6304" w14:paraId="5E7F7A08" w14:textId="77777777" w:rsidTr="00FA29C8">
        <w:trPr>
          <w:cantSplit/>
        </w:trPr>
        <w:tc>
          <w:tcPr>
            <w:tcW w:w="2606" w:type="dxa"/>
          </w:tcPr>
          <w:p w14:paraId="5496F61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E6C5ED9" w14:textId="39C972C0" w:rsidR="00BF6304" w:rsidRDefault="0003490E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63C0B62A" w14:textId="77777777" w:rsidTr="00FA29C8">
        <w:trPr>
          <w:cantSplit/>
        </w:trPr>
        <w:tc>
          <w:tcPr>
            <w:tcW w:w="2606" w:type="dxa"/>
          </w:tcPr>
          <w:p w14:paraId="5B795E8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A2BF772" w14:textId="004411C3" w:rsidR="00BF6304" w:rsidRDefault="00BF6304" w:rsidP="00591E28">
            <w:pPr>
              <w:keepNext/>
              <w:keepLines/>
            </w:pPr>
            <w:r>
              <w:rPr>
                <w:noProof/>
              </w:rPr>
              <w:t>[If "other adult</w:t>
            </w:r>
            <w:r w:rsidR="006C22B1">
              <w:rPr>
                <w:noProof/>
              </w:rPr>
              <w:t>”</w:t>
            </w:r>
            <w:r>
              <w:rPr>
                <w:noProof/>
              </w:rPr>
              <w:t xml:space="preserve"> is selected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specify other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is empty] Input a short text response for </w:t>
            </w:r>
            <w:r w:rsidR="00394ADB">
              <w:rPr>
                <w:noProof/>
              </w:rPr>
              <w:t>‘OtherPPSpecification’.</w:t>
            </w:r>
          </w:p>
        </w:tc>
      </w:tr>
    </w:tbl>
    <w:p w14:paraId="73195CB8" w14:textId="51A5CB43" w:rsidR="00BF6304" w:rsidRDefault="00BF6304" w:rsidP="00A4066A"/>
    <w:p w14:paraId="60739A69" w14:textId="34F4B3C7" w:rsidR="00F53814" w:rsidRPr="00F53814" w:rsidRDefault="00F53814" w:rsidP="00F53814"/>
    <w:p w14:paraId="2AA19B15" w14:textId="14C73A8A" w:rsidR="00F53814" w:rsidRPr="00F53814" w:rsidRDefault="00F53814" w:rsidP="00F53814"/>
    <w:p w14:paraId="3A1D85AB" w14:textId="199DBA2E" w:rsidR="00F53814" w:rsidRPr="00F53814" w:rsidRDefault="00F53814" w:rsidP="00F53814"/>
    <w:p w14:paraId="52FC2E02" w14:textId="2F7DDE84" w:rsidR="00F53814" w:rsidRPr="00F53814" w:rsidRDefault="00F53814" w:rsidP="00F53814"/>
    <w:p w14:paraId="0ACE34FD" w14:textId="23D388E1" w:rsidR="00F53814" w:rsidRPr="00F53814" w:rsidRDefault="00F53814" w:rsidP="00F53814"/>
    <w:p w14:paraId="0536F7B5" w14:textId="28C997AC" w:rsidR="00F53814" w:rsidRPr="00F53814" w:rsidRDefault="00F53814" w:rsidP="00F53814"/>
    <w:p w14:paraId="58CC6ECF" w14:textId="35C3E66C" w:rsidR="00F53814" w:rsidRPr="00F53814" w:rsidRDefault="00F53814" w:rsidP="00F53814"/>
    <w:p w14:paraId="376B944D" w14:textId="77777777" w:rsidR="00F53814" w:rsidRPr="00F53814" w:rsidRDefault="00F53814" w:rsidP="00F53814">
      <w:pPr>
        <w:jc w:val="center"/>
      </w:pPr>
    </w:p>
    <w:p w14:paraId="2F06FB8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" w:name="_Toc9403708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PUID</w:t>
      </w:r>
      <w:bookmarkEnd w:id="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472DD4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9EC271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3A5387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B286928" w14:textId="77777777" w:rsidTr="00FA29C8">
        <w:trPr>
          <w:cantSplit/>
        </w:trPr>
        <w:tc>
          <w:tcPr>
            <w:tcW w:w="2606" w:type="dxa"/>
          </w:tcPr>
          <w:p w14:paraId="25A0D12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5849A83" w14:textId="18894405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2</w:t>
            </w:r>
          </w:p>
        </w:tc>
      </w:tr>
      <w:tr w:rsidR="00BF6304" w14:paraId="21245310" w14:textId="77777777" w:rsidTr="00FA29C8">
        <w:trPr>
          <w:cantSplit/>
        </w:trPr>
        <w:tc>
          <w:tcPr>
            <w:tcW w:w="2606" w:type="dxa"/>
          </w:tcPr>
          <w:p w14:paraId="08570E0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EC11A8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1CD7268E" w14:textId="77777777" w:rsidTr="00FA29C8">
        <w:trPr>
          <w:cantSplit/>
        </w:trPr>
        <w:tc>
          <w:tcPr>
            <w:tcW w:w="2606" w:type="dxa"/>
          </w:tcPr>
          <w:p w14:paraId="09935D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571766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rimary participant unique id</w:t>
            </w:r>
          </w:p>
        </w:tc>
      </w:tr>
      <w:tr w:rsidR="00BF6304" w14:paraId="0374A31B" w14:textId="77777777" w:rsidTr="00FA29C8">
        <w:trPr>
          <w:cantSplit/>
        </w:trPr>
        <w:tc>
          <w:tcPr>
            <w:tcW w:w="2606" w:type="dxa"/>
          </w:tcPr>
          <w:p w14:paraId="04EEDBC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A72DC2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36D12F6E" w14:textId="77777777" w:rsidTr="00FA29C8">
        <w:trPr>
          <w:cantSplit/>
        </w:trPr>
        <w:tc>
          <w:tcPr>
            <w:tcW w:w="2606" w:type="dxa"/>
          </w:tcPr>
          <w:p w14:paraId="2CA1FB9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7C5C116" w14:textId="77777777" w:rsidR="00D21F67" w:rsidRDefault="00BF6304" w:rsidP="00D21F6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 and a maximum of 50 characters</w:t>
            </w:r>
            <w:r w:rsidR="00D21F67">
              <w:rPr>
                <w:noProof/>
              </w:rPr>
              <w:t>. PPUIDs should be in the format: 3 digit grantee org code + PP + a unique ID (at least 4 digits long).</w:t>
            </w:r>
          </w:p>
          <w:p w14:paraId="5D3E3702" w14:textId="7A05ACAB" w:rsidR="00BF6304" w:rsidRDefault="00D21F67" w:rsidP="00D21F67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596AB1">
              <w:rPr>
                <w:noProof/>
              </w:rPr>
              <w:t xml:space="preserve">With the exception of the initial ‘PP’ format requirement, </w:t>
            </w:r>
            <w:r>
              <w:rPr>
                <w:noProof/>
              </w:rPr>
              <w:t xml:space="preserve">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</w:t>
            </w:r>
            <w:r w:rsidR="00596AB1">
              <w:rPr>
                <w:noProof/>
              </w:rPr>
              <w:t>PP</w:t>
            </w:r>
            <w:r>
              <w:rPr>
                <w:noProof/>
              </w:rPr>
              <w:t>uid0001 would be considered the same client).</w:t>
            </w:r>
          </w:p>
        </w:tc>
      </w:tr>
      <w:tr w:rsidR="00BF6304" w14:paraId="232520F2" w14:textId="77777777" w:rsidTr="00FA29C8">
        <w:trPr>
          <w:cantSplit/>
        </w:trPr>
        <w:tc>
          <w:tcPr>
            <w:tcW w:w="2606" w:type="dxa"/>
          </w:tcPr>
          <w:p w14:paraId="121551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6E17A7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FD8FBFB" w14:textId="77777777" w:rsidTr="00FA29C8">
        <w:trPr>
          <w:cantSplit/>
        </w:trPr>
        <w:tc>
          <w:tcPr>
            <w:tcW w:w="2606" w:type="dxa"/>
          </w:tcPr>
          <w:p w14:paraId="626DB05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512DD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EFB946D" w14:textId="77777777" w:rsidTr="00FA29C8">
        <w:trPr>
          <w:cantSplit/>
        </w:trPr>
        <w:tc>
          <w:tcPr>
            <w:tcW w:w="2606" w:type="dxa"/>
          </w:tcPr>
          <w:p w14:paraId="2247A4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6E493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PUID&gt;100PP12345&lt;/PPUID&gt;</w:t>
            </w:r>
          </w:p>
        </w:tc>
      </w:tr>
      <w:tr w:rsidR="00BF6304" w14:paraId="3B5404BC" w14:textId="77777777" w:rsidTr="00FA29C8">
        <w:trPr>
          <w:cantSplit/>
        </w:trPr>
        <w:tc>
          <w:tcPr>
            <w:tcW w:w="2606" w:type="dxa"/>
          </w:tcPr>
          <w:p w14:paraId="447A047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809642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7179630" w14:textId="77777777" w:rsidTr="00FA29C8">
        <w:trPr>
          <w:cantSplit/>
        </w:trPr>
        <w:tc>
          <w:tcPr>
            <w:tcW w:w="2606" w:type="dxa"/>
          </w:tcPr>
          <w:p w14:paraId="21466E9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0DB6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EE9B70E" w14:textId="77777777" w:rsidR="00BF6304" w:rsidRDefault="00BF6304" w:rsidP="00A4066A"/>
    <w:p w14:paraId="47208B9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" w:name="_Toc9403708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UID</w:t>
      </w:r>
      <w:bookmarkEnd w:id="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013998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6983B8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931A1A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38891B4" w14:textId="77777777" w:rsidTr="00FA29C8">
        <w:trPr>
          <w:cantSplit/>
        </w:trPr>
        <w:tc>
          <w:tcPr>
            <w:tcW w:w="2606" w:type="dxa"/>
          </w:tcPr>
          <w:p w14:paraId="6AF58E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61445D" w14:textId="472F2116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3</w:t>
            </w:r>
          </w:p>
        </w:tc>
      </w:tr>
      <w:tr w:rsidR="00BF6304" w14:paraId="18C0A612" w14:textId="77777777" w:rsidTr="00FA29C8">
        <w:trPr>
          <w:cantSplit/>
        </w:trPr>
        <w:tc>
          <w:tcPr>
            <w:tcW w:w="2606" w:type="dxa"/>
          </w:tcPr>
          <w:p w14:paraId="394A922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CD52A3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8127644" w14:textId="77777777" w:rsidTr="00FA29C8">
        <w:trPr>
          <w:cantSplit/>
        </w:trPr>
        <w:tc>
          <w:tcPr>
            <w:tcW w:w="2606" w:type="dxa"/>
          </w:tcPr>
          <w:p w14:paraId="31AFB53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CC7CD0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nrolled child unique id</w:t>
            </w:r>
          </w:p>
        </w:tc>
      </w:tr>
      <w:tr w:rsidR="00BF6304" w14:paraId="4A54BB36" w14:textId="77777777" w:rsidTr="00FA29C8">
        <w:trPr>
          <w:cantSplit/>
        </w:trPr>
        <w:tc>
          <w:tcPr>
            <w:tcW w:w="2606" w:type="dxa"/>
          </w:tcPr>
          <w:p w14:paraId="574FE2E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EC157D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 (May not have duplicates of EC Unique IDs in one file (during upload checking).</w:t>
            </w:r>
          </w:p>
        </w:tc>
      </w:tr>
      <w:tr w:rsidR="00BF6304" w14:paraId="04A0B7B6" w14:textId="77777777" w:rsidTr="00FA29C8">
        <w:trPr>
          <w:cantSplit/>
        </w:trPr>
        <w:tc>
          <w:tcPr>
            <w:tcW w:w="2606" w:type="dxa"/>
          </w:tcPr>
          <w:p w14:paraId="2F9EDF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E56F7AA" w14:textId="77777777" w:rsidR="00D21F67" w:rsidRDefault="00BF6304" w:rsidP="00D21F6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 and a maximum of 50 characters</w:t>
            </w:r>
            <w:r w:rsidR="00D21F67">
              <w:rPr>
                <w:noProof/>
              </w:rPr>
              <w:t>. ChildUIDs should be in the format: 3 digit grantee org code + EC + a unique ID (at least 4 digits long).</w:t>
            </w:r>
          </w:p>
          <w:p w14:paraId="7CE1FC80" w14:textId="46BE1043" w:rsidR="00BF6304" w:rsidRDefault="00D21F67" w:rsidP="00D21F67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596AB1">
              <w:rPr>
                <w:noProof/>
              </w:rPr>
              <w:t xml:space="preserve">With the exception of the initial ‘EC’ format requirement, </w:t>
            </w:r>
            <w:r>
              <w:rPr>
                <w:noProof/>
              </w:rPr>
              <w:t xml:space="preserve">Child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ECUID0001 and </w:t>
            </w:r>
            <w:r w:rsidR="00596AB1">
              <w:rPr>
                <w:noProof/>
              </w:rPr>
              <w:t xml:space="preserve">123ECuid0001 </w:t>
            </w:r>
            <w:r>
              <w:rPr>
                <w:noProof/>
              </w:rPr>
              <w:t>would be considered the same client).</w:t>
            </w:r>
          </w:p>
        </w:tc>
      </w:tr>
      <w:tr w:rsidR="00BF6304" w14:paraId="3BE362E5" w14:textId="77777777" w:rsidTr="00FA29C8">
        <w:trPr>
          <w:cantSplit/>
        </w:trPr>
        <w:tc>
          <w:tcPr>
            <w:tcW w:w="2606" w:type="dxa"/>
          </w:tcPr>
          <w:p w14:paraId="24B4625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72C5C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3E3C08E" w14:textId="77777777" w:rsidTr="00FA29C8">
        <w:trPr>
          <w:cantSplit/>
        </w:trPr>
        <w:tc>
          <w:tcPr>
            <w:tcW w:w="2606" w:type="dxa"/>
          </w:tcPr>
          <w:p w14:paraId="1D55D11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4360C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005D3886" w14:textId="77777777" w:rsidTr="00FA29C8">
        <w:trPr>
          <w:cantSplit/>
        </w:trPr>
        <w:tc>
          <w:tcPr>
            <w:tcW w:w="2606" w:type="dxa"/>
          </w:tcPr>
          <w:p w14:paraId="435EC56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5C7E30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UID&gt;100EC12345&lt;/ChildUID&gt;</w:t>
            </w:r>
          </w:p>
        </w:tc>
      </w:tr>
      <w:tr w:rsidR="00BF6304" w14:paraId="02108920" w14:textId="77777777" w:rsidTr="00FA29C8">
        <w:trPr>
          <w:cantSplit/>
        </w:trPr>
        <w:tc>
          <w:tcPr>
            <w:tcW w:w="2606" w:type="dxa"/>
          </w:tcPr>
          <w:p w14:paraId="134E09E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3DEB69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14D43F2F" w14:textId="77777777" w:rsidTr="00FA29C8">
        <w:trPr>
          <w:cantSplit/>
        </w:trPr>
        <w:tc>
          <w:tcPr>
            <w:tcW w:w="2606" w:type="dxa"/>
          </w:tcPr>
          <w:p w14:paraId="4F693F6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3B153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D889BA2" w14:textId="77777777" w:rsidR="00BF6304" w:rsidRDefault="00BF6304" w:rsidP="00A4066A"/>
    <w:p w14:paraId="6CC75A1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" w:name="_Toc9403708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LinkedPP</w:t>
      </w:r>
      <w:bookmarkEnd w:id="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A63376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6D8D03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6B8CB7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EEB42C8" w14:textId="77777777" w:rsidTr="00FA29C8">
        <w:trPr>
          <w:cantSplit/>
        </w:trPr>
        <w:tc>
          <w:tcPr>
            <w:tcW w:w="2606" w:type="dxa"/>
          </w:tcPr>
          <w:p w14:paraId="7B513EB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DFB337" w14:textId="127DC03E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4</w:t>
            </w:r>
          </w:p>
        </w:tc>
      </w:tr>
      <w:tr w:rsidR="00BF6304" w14:paraId="5D4E90CA" w14:textId="77777777" w:rsidTr="00FA29C8">
        <w:trPr>
          <w:cantSplit/>
        </w:trPr>
        <w:tc>
          <w:tcPr>
            <w:tcW w:w="2606" w:type="dxa"/>
          </w:tcPr>
          <w:p w14:paraId="226DF1F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EE8353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6769E2F3" w14:textId="77777777" w:rsidTr="00FA29C8">
        <w:trPr>
          <w:cantSplit/>
        </w:trPr>
        <w:tc>
          <w:tcPr>
            <w:tcW w:w="2606" w:type="dxa"/>
          </w:tcPr>
          <w:p w14:paraId="2A15818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6160FD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linked primary participants unique id</w:t>
            </w:r>
          </w:p>
        </w:tc>
      </w:tr>
      <w:tr w:rsidR="00BF6304" w14:paraId="24178DF3" w14:textId="77777777" w:rsidTr="00FA29C8">
        <w:trPr>
          <w:cantSplit/>
        </w:trPr>
        <w:tc>
          <w:tcPr>
            <w:tcW w:w="2606" w:type="dxa"/>
          </w:tcPr>
          <w:p w14:paraId="643461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88151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5B9D5F1" w14:textId="77777777" w:rsidTr="00FA29C8">
        <w:trPr>
          <w:cantSplit/>
        </w:trPr>
        <w:tc>
          <w:tcPr>
            <w:tcW w:w="2606" w:type="dxa"/>
          </w:tcPr>
          <w:p w14:paraId="36AD5A8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62E9F12" w14:textId="77777777" w:rsidR="00D21F67" w:rsidRDefault="00BF6304" w:rsidP="00D21F67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 and a maximum of 50 characters</w:t>
            </w:r>
            <w:r w:rsidR="00D21F67">
              <w:rPr>
                <w:noProof/>
              </w:rPr>
              <w:t>. PPUIDs should be in the format: 3 digit grantee org code + PP + a unique ID (at least 4 digits long).</w:t>
            </w:r>
          </w:p>
          <w:p w14:paraId="3375B552" w14:textId="65993F57" w:rsidR="00BF6304" w:rsidRDefault="00D21F67" w:rsidP="00D21F67">
            <w:pPr>
              <w:keepNext/>
              <w:keepLines/>
            </w:pPr>
            <w:r>
              <w:rPr>
                <w:noProof/>
              </w:rPr>
              <w:t xml:space="preserve">NOTE: 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ppuid0001 would be considered the same client).</w:t>
            </w:r>
          </w:p>
        </w:tc>
      </w:tr>
      <w:tr w:rsidR="00BF6304" w14:paraId="63B21300" w14:textId="77777777" w:rsidTr="00FA29C8">
        <w:trPr>
          <w:cantSplit/>
        </w:trPr>
        <w:tc>
          <w:tcPr>
            <w:tcW w:w="2606" w:type="dxa"/>
          </w:tcPr>
          <w:p w14:paraId="05515F8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DC9D9B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C7F0DB1" w14:textId="77777777" w:rsidTr="00FA29C8">
        <w:trPr>
          <w:cantSplit/>
        </w:trPr>
        <w:tc>
          <w:tcPr>
            <w:tcW w:w="2606" w:type="dxa"/>
          </w:tcPr>
          <w:p w14:paraId="418FD8D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67DA0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3 per client</w:t>
            </w:r>
          </w:p>
        </w:tc>
      </w:tr>
      <w:tr w:rsidR="00BF6304" w14:paraId="589386B9" w14:textId="77777777" w:rsidTr="00FA29C8">
        <w:trPr>
          <w:cantSplit/>
        </w:trPr>
        <w:tc>
          <w:tcPr>
            <w:tcW w:w="2606" w:type="dxa"/>
          </w:tcPr>
          <w:p w14:paraId="113D38B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4B4754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OtherLinkedPPList&gt;</w:t>
            </w:r>
          </w:p>
          <w:p w14:paraId="4A05021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&lt;OtherLinkedPP&gt;100String123345&lt;/OtherLinkedPP&gt;</w:t>
            </w:r>
          </w:p>
          <w:p w14:paraId="3D2EBED1" w14:textId="16F8DE13" w:rsidR="00BF6304" w:rsidRDefault="00591E28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 w:rsidR="00BF6304">
              <w:rPr>
                <w:noProof/>
              </w:rPr>
              <w:t>&lt;OtherLinkedPP&gt;100String78900&lt;/OtherLinkedPP&gt;</w:t>
            </w:r>
          </w:p>
          <w:p w14:paraId="455B3F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&lt;/OtherLinkedPPList&gt;</w:t>
            </w:r>
          </w:p>
        </w:tc>
      </w:tr>
      <w:tr w:rsidR="00BF6304" w14:paraId="0DC462C4" w14:textId="77777777" w:rsidTr="00FA29C8">
        <w:trPr>
          <w:cantSplit/>
        </w:trPr>
        <w:tc>
          <w:tcPr>
            <w:tcW w:w="2606" w:type="dxa"/>
          </w:tcPr>
          <w:p w14:paraId="2EA45E3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BE68B8" w14:textId="4E6A096E" w:rsidR="00BF6304" w:rsidRDefault="005564C5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4D497B80" w14:textId="77777777" w:rsidTr="00FA29C8">
        <w:trPr>
          <w:cantSplit/>
        </w:trPr>
        <w:tc>
          <w:tcPr>
            <w:tcW w:w="2606" w:type="dxa"/>
          </w:tcPr>
          <w:p w14:paraId="420DBFD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4863FC7" w14:textId="14A42A9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other linked PP ID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No other PP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re empty] Input </w:t>
            </w:r>
            <w:r w:rsidR="00394ADB">
              <w:rPr>
                <w:noProof/>
              </w:rPr>
              <w:t>‘OtherLinkedPP’</w:t>
            </w:r>
            <w:r>
              <w:rPr>
                <w:noProof/>
              </w:rPr>
              <w:t xml:space="preserve"> or </w:t>
            </w:r>
            <w:r w:rsidR="00394ADB">
              <w:rPr>
                <w:noProof/>
              </w:rPr>
              <w:t>‘NoOtherPP’</w:t>
            </w:r>
            <w:r>
              <w:rPr>
                <w:noProof/>
              </w:rPr>
              <w:t>.</w:t>
            </w:r>
          </w:p>
        </w:tc>
      </w:tr>
    </w:tbl>
    <w:p w14:paraId="1713BEE9" w14:textId="77777777" w:rsidR="00BF6304" w:rsidRDefault="00BF6304" w:rsidP="00A4066A"/>
    <w:p w14:paraId="6B8FA93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" w:name="_Toc9403708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NoOtherPP</w:t>
      </w:r>
      <w:bookmarkEnd w:id="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20BB5B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15B822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9C6CE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84CE6AB" w14:textId="77777777" w:rsidTr="00FA29C8">
        <w:trPr>
          <w:cantSplit/>
        </w:trPr>
        <w:tc>
          <w:tcPr>
            <w:tcW w:w="2606" w:type="dxa"/>
          </w:tcPr>
          <w:p w14:paraId="5647D96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D6B4BF0" w14:textId="53F4583F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4</w:t>
            </w:r>
          </w:p>
        </w:tc>
      </w:tr>
      <w:tr w:rsidR="00BF6304" w14:paraId="116C13E3" w14:textId="77777777" w:rsidTr="00FA29C8">
        <w:trPr>
          <w:cantSplit/>
        </w:trPr>
        <w:tc>
          <w:tcPr>
            <w:tcW w:w="2606" w:type="dxa"/>
          </w:tcPr>
          <w:p w14:paraId="7939F59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8FF9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4E9043F2" w14:textId="77777777" w:rsidTr="00FA29C8">
        <w:trPr>
          <w:cantSplit/>
        </w:trPr>
        <w:tc>
          <w:tcPr>
            <w:tcW w:w="2606" w:type="dxa"/>
          </w:tcPr>
          <w:p w14:paraId="7A43B19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201150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 other linked pp</w:t>
            </w:r>
          </w:p>
        </w:tc>
      </w:tr>
      <w:tr w:rsidR="00BF6304" w14:paraId="5E407A06" w14:textId="77777777" w:rsidTr="00FA29C8">
        <w:trPr>
          <w:cantSplit/>
        </w:trPr>
        <w:tc>
          <w:tcPr>
            <w:tcW w:w="2606" w:type="dxa"/>
          </w:tcPr>
          <w:p w14:paraId="0F8B80A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5D3ED3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EE655CD" w14:textId="77777777" w:rsidTr="00FA29C8">
        <w:trPr>
          <w:cantSplit/>
        </w:trPr>
        <w:tc>
          <w:tcPr>
            <w:tcW w:w="2606" w:type="dxa"/>
          </w:tcPr>
          <w:p w14:paraId="6A961B9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BAE0A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oolean with value 1</w:t>
            </w:r>
          </w:p>
        </w:tc>
      </w:tr>
      <w:tr w:rsidR="00BF6304" w14:paraId="770DC3A8" w14:textId="77777777" w:rsidTr="00FA29C8">
        <w:trPr>
          <w:cantSplit/>
        </w:trPr>
        <w:tc>
          <w:tcPr>
            <w:tcW w:w="2606" w:type="dxa"/>
          </w:tcPr>
          <w:p w14:paraId="657697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1A4B70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2D31790" w14:textId="77777777" w:rsidTr="00FA29C8">
        <w:trPr>
          <w:cantSplit/>
        </w:trPr>
        <w:tc>
          <w:tcPr>
            <w:tcW w:w="2606" w:type="dxa"/>
          </w:tcPr>
          <w:p w14:paraId="6617EE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F25A90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444FD0E" w14:textId="77777777" w:rsidTr="00FA29C8">
        <w:trPr>
          <w:cantSplit/>
        </w:trPr>
        <w:tc>
          <w:tcPr>
            <w:tcW w:w="2606" w:type="dxa"/>
          </w:tcPr>
          <w:p w14:paraId="173BBFD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A3C3E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NoOtherPP&gt;1&lt;/NoOtherPP&gt;</w:t>
            </w:r>
          </w:p>
        </w:tc>
      </w:tr>
      <w:tr w:rsidR="00BF6304" w14:paraId="556769B6" w14:textId="77777777" w:rsidTr="00FA29C8">
        <w:trPr>
          <w:cantSplit/>
        </w:trPr>
        <w:tc>
          <w:tcPr>
            <w:tcW w:w="2606" w:type="dxa"/>
          </w:tcPr>
          <w:p w14:paraId="05ACC83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089E6C8" w14:textId="54F8A584" w:rsidR="00BF6304" w:rsidRDefault="008809DA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56ECDF05" w14:textId="77777777" w:rsidTr="00FA29C8">
        <w:trPr>
          <w:cantSplit/>
        </w:trPr>
        <w:tc>
          <w:tcPr>
            <w:tcW w:w="2606" w:type="dxa"/>
          </w:tcPr>
          <w:p w14:paraId="7B4F49E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BD2F424" w14:textId="7276763F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other linked PP ID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nd </w:t>
            </w:r>
            <w:r w:rsidR="00591E28">
              <w:rPr>
                <w:noProof/>
              </w:rPr>
              <w:t>“</w:t>
            </w:r>
            <w:r>
              <w:rPr>
                <w:noProof/>
              </w:rPr>
              <w:t>No other PP</w:t>
            </w:r>
            <w:r w:rsidR="00591E28">
              <w:rPr>
                <w:noProof/>
              </w:rPr>
              <w:t>”</w:t>
            </w:r>
            <w:r>
              <w:rPr>
                <w:noProof/>
              </w:rPr>
              <w:t xml:space="preserve"> are empty] Input </w:t>
            </w:r>
            <w:r w:rsidR="00394ADB">
              <w:rPr>
                <w:noProof/>
              </w:rPr>
              <w:t>‘OtherLinkedPP’</w:t>
            </w:r>
            <w:r>
              <w:rPr>
                <w:noProof/>
              </w:rPr>
              <w:t xml:space="preserve"> or </w:t>
            </w:r>
            <w:r w:rsidR="00394ADB">
              <w:rPr>
                <w:noProof/>
              </w:rPr>
              <w:t>‘NoOtherPP’</w:t>
            </w:r>
            <w:r>
              <w:rPr>
                <w:noProof/>
              </w:rPr>
              <w:t>.</w:t>
            </w:r>
          </w:p>
        </w:tc>
      </w:tr>
    </w:tbl>
    <w:p w14:paraId="5834A9C4" w14:textId="77777777" w:rsidR="00BF6304" w:rsidRDefault="00BF6304" w:rsidP="00A4066A"/>
    <w:p w14:paraId="7761B41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7" w:name="_Toc9403708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PEnrollmentDate</w:t>
      </w:r>
      <w:bookmarkEnd w:id="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F4305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A45F7A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93A5E5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1A224AC" w14:textId="77777777" w:rsidTr="00FA29C8">
        <w:trPr>
          <w:cantSplit/>
        </w:trPr>
        <w:tc>
          <w:tcPr>
            <w:tcW w:w="2606" w:type="dxa"/>
          </w:tcPr>
          <w:p w14:paraId="4936F90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FC99B9" w14:textId="3867F2BE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5</w:t>
            </w:r>
          </w:p>
        </w:tc>
      </w:tr>
      <w:tr w:rsidR="00BF6304" w14:paraId="6B1B4AB5" w14:textId="77777777" w:rsidTr="00FA29C8">
        <w:trPr>
          <w:cantSplit/>
        </w:trPr>
        <w:tc>
          <w:tcPr>
            <w:tcW w:w="2606" w:type="dxa"/>
          </w:tcPr>
          <w:p w14:paraId="2465CBD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04A3D3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1F12343B" w14:textId="77777777" w:rsidTr="00FA29C8">
        <w:trPr>
          <w:cantSplit/>
        </w:trPr>
        <w:tc>
          <w:tcPr>
            <w:tcW w:w="2606" w:type="dxa"/>
          </w:tcPr>
          <w:p w14:paraId="110DF8F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014F5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rimary participant date of enrollment in the Healthy Start program</w:t>
            </w:r>
          </w:p>
        </w:tc>
      </w:tr>
      <w:tr w:rsidR="00BF6304" w14:paraId="10FB2B6C" w14:textId="77777777" w:rsidTr="00FA29C8">
        <w:trPr>
          <w:cantSplit/>
        </w:trPr>
        <w:tc>
          <w:tcPr>
            <w:tcW w:w="2606" w:type="dxa"/>
          </w:tcPr>
          <w:p w14:paraId="186A7EF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894D6A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231ACB1" w14:textId="77777777" w:rsidTr="00FA29C8">
        <w:trPr>
          <w:cantSplit/>
        </w:trPr>
        <w:tc>
          <w:tcPr>
            <w:tcW w:w="2606" w:type="dxa"/>
          </w:tcPr>
          <w:p w14:paraId="0EBD798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E923DF7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15ECA2E3" w14:textId="479CB98A" w:rsidR="006D5313" w:rsidRDefault="006D5313" w:rsidP="00591E28">
            <w:pPr>
              <w:keepNext/>
              <w:keepLines/>
            </w:pPr>
            <w:r w:rsidRPr="006D5313">
              <w:t>The dates can only be entered between 01/01/20</w:t>
            </w:r>
            <w:r w:rsidR="00FE6ED6">
              <w:t>00</w:t>
            </w:r>
            <w:r w:rsidRPr="006D5313">
              <w:t xml:space="preserve"> and the latest date of upload into the HSMED system.</w:t>
            </w:r>
          </w:p>
        </w:tc>
      </w:tr>
      <w:tr w:rsidR="00BF6304" w14:paraId="3A3835B2" w14:textId="77777777" w:rsidTr="00FA29C8">
        <w:trPr>
          <w:cantSplit/>
        </w:trPr>
        <w:tc>
          <w:tcPr>
            <w:tcW w:w="2606" w:type="dxa"/>
          </w:tcPr>
          <w:p w14:paraId="36BACE0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77FBB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B630FEC" w14:textId="77777777" w:rsidTr="00FA29C8">
        <w:trPr>
          <w:cantSplit/>
        </w:trPr>
        <w:tc>
          <w:tcPr>
            <w:tcW w:w="2606" w:type="dxa"/>
          </w:tcPr>
          <w:p w14:paraId="1970C2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5D65A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398D514" w14:textId="77777777" w:rsidTr="00FA29C8">
        <w:trPr>
          <w:cantSplit/>
        </w:trPr>
        <w:tc>
          <w:tcPr>
            <w:tcW w:w="2606" w:type="dxa"/>
          </w:tcPr>
          <w:p w14:paraId="0266AAB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7B05AD1" w14:textId="61954E16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PEnrollment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PPEnrollmentDate&gt;</w:t>
            </w:r>
          </w:p>
        </w:tc>
      </w:tr>
      <w:tr w:rsidR="00BF6304" w14:paraId="0DD35558" w14:textId="77777777" w:rsidTr="00FA29C8">
        <w:trPr>
          <w:cantSplit/>
        </w:trPr>
        <w:tc>
          <w:tcPr>
            <w:tcW w:w="2606" w:type="dxa"/>
          </w:tcPr>
          <w:p w14:paraId="19331FE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8787AEF" w14:textId="61F29809" w:rsidR="00BF6304" w:rsidRDefault="00D06FEE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595ADCBE" w14:textId="0FD420FC" w:rsidR="00D06FEE" w:rsidRDefault="00D06FEE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2DFF1AD3" w14:textId="77777777" w:rsidTr="00FA29C8">
        <w:trPr>
          <w:cantSplit/>
        </w:trPr>
        <w:tc>
          <w:tcPr>
            <w:tcW w:w="2606" w:type="dxa"/>
          </w:tcPr>
          <w:p w14:paraId="7F7DCF2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5DA459" w14:textId="3384C615" w:rsidR="0043627F" w:rsidRDefault="0043627F" w:rsidP="00591E28">
            <w:pPr>
              <w:keepNext/>
              <w:keepLines/>
              <w:rPr>
                <w:noProof/>
              </w:rPr>
            </w:pPr>
            <w:r w:rsidRPr="0043627F">
              <w:rPr>
                <w:noProof/>
              </w:rPr>
              <w:t>[</w:t>
            </w:r>
            <w:r>
              <w:rPr>
                <w:noProof/>
              </w:rPr>
              <w:t>I</w:t>
            </w:r>
            <w:r w:rsidRPr="0043627F">
              <w:rPr>
                <w:noProof/>
              </w:rPr>
              <w:t>f PPEnrollmentDate is different than Background Form PPEnrollmentDate (latest Background Form)] The enrollment date for primary participant is from the Background form. Please confirm the correct enrollment date in this submission.</w:t>
            </w:r>
            <w:r w:rsidRPr="0043627F" w:rsidDel="0043627F">
              <w:rPr>
                <w:noProof/>
              </w:rPr>
              <w:t xml:space="preserve"> </w:t>
            </w:r>
          </w:p>
          <w:p w14:paraId="18812898" w14:textId="4D894660" w:rsidR="001F3277" w:rsidRDefault="001F3277" w:rsidP="00591E28">
            <w:pPr>
              <w:keepNext/>
              <w:keepLines/>
            </w:pPr>
            <w:r w:rsidRPr="001F3277">
              <w:t>[If ParticipantType is Enrolled Woman (1) or Enrolled Man (2), and PPEnrollmentDate is blank] PPEnrollmentDate is required for Enrolled Woman and Enrolled Man participant types.</w:t>
            </w:r>
          </w:p>
        </w:tc>
      </w:tr>
    </w:tbl>
    <w:p w14:paraId="2EB4CEB2" w14:textId="77777777" w:rsidR="00BF6304" w:rsidRDefault="00BF6304" w:rsidP="00A4066A"/>
    <w:p w14:paraId="696A456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8" w:name="_Toc9403708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nrollmentDate</w:t>
      </w:r>
      <w:bookmarkEnd w:id="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00853A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CF63A5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D2A04D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86CB146" w14:textId="77777777" w:rsidTr="00FA29C8">
        <w:trPr>
          <w:cantSplit/>
        </w:trPr>
        <w:tc>
          <w:tcPr>
            <w:tcW w:w="2606" w:type="dxa"/>
          </w:tcPr>
          <w:p w14:paraId="6A7E9D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667D540" w14:textId="31E5AD79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5</w:t>
            </w:r>
          </w:p>
        </w:tc>
      </w:tr>
      <w:tr w:rsidR="00BF6304" w14:paraId="3CD31550" w14:textId="77777777" w:rsidTr="00FA29C8">
        <w:trPr>
          <w:cantSplit/>
        </w:trPr>
        <w:tc>
          <w:tcPr>
            <w:tcW w:w="2606" w:type="dxa"/>
          </w:tcPr>
          <w:p w14:paraId="6CD986A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0104FD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F2B32EE" w14:textId="77777777" w:rsidTr="00FA29C8">
        <w:trPr>
          <w:cantSplit/>
        </w:trPr>
        <w:tc>
          <w:tcPr>
            <w:tcW w:w="2606" w:type="dxa"/>
          </w:tcPr>
          <w:p w14:paraId="08E578C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658290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nrollment date</w:t>
            </w:r>
          </w:p>
        </w:tc>
      </w:tr>
      <w:tr w:rsidR="00BF6304" w14:paraId="28A6BCBD" w14:textId="77777777" w:rsidTr="00FA29C8">
        <w:trPr>
          <w:cantSplit/>
        </w:trPr>
        <w:tc>
          <w:tcPr>
            <w:tcW w:w="2606" w:type="dxa"/>
          </w:tcPr>
          <w:p w14:paraId="174DCD8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ED33B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02FDA46" w14:textId="77777777" w:rsidTr="00FA29C8">
        <w:trPr>
          <w:cantSplit/>
        </w:trPr>
        <w:tc>
          <w:tcPr>
            <w:tcW w:w="2606" w:type="dxa"/>
          </w:tcPr>
          <w:p w14:paraId="1FA36FA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19B89CF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5BFF676E" w14:textId="3858B897" w:rsidR="006D5313" w:rsidRDefault="006D5313" w:rsidP="00591E28">
            <w:pPr>
              <w:keepNext/>
              <w:keepLines/>
            </w:pPr>
            <w:r w:rsidRPr="006D5313">
              <w:t xml:space="preserve">The dates can only be </w:t>
            </w:r>
            <w:r w:rsidR="00C01952">
              <w:t>provided between 20 months prior to the completion date</w:t>
            </w:r>
            <w:r w:rsidRPr="006D5313">
              <w:t xml:space="preserve"> and the latest date of upload into the HSMED system.</w:t>
            </w:r>
          </w:p>
        </w:tc>
      </w:tr>
      <w:tr w:rsidR="00BF6304" w14:paraId="3C136C5D" w14:textId="77777777" w:rsidTr="00FA29C8">
        <w:trPr>
          <w:cantSplit/>
        </w:trPr>
        <w:tc>
          <w:tcPr>
            <w:tcW w:w="2606" w:type="dxa"/>
          </w:tcPr>
          <w:p w14:paraId="76D59E2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C21E9C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A08099C" w14:textId="77777777" w:rsidTr="00FA29C8">
        <w:trPr>
          <w:cantSplit/>
        </w:trPr>
        <w:tc>
          <w:tcPr>
            <w:tcW w:w="2606" w:type="dxa"/>
          </w:tcPr>
          <w:p w14:paraId="5030EE3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30C52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5326067D" w14:textId="77777777" w:rsidTr="00FA29C8">
        <w:trPr>
          <w:cantSplit/>
        </w:trPr>
        <w:tc>
          <w:tcPr>
            <w:tcW w:w="2606" w:type="dxa"/>
          </w:tcPr>
          <w:p w14:paraId="516598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196D995" w14:textId="37E19BE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nrollment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ChildEnrollmentDate&gt;</w:t>
            </w:r>
          </w:p>
        </w:tc>
      </w:tr>
      <w:tr w:rsidR="00BF6304" w14:paraId="55A7C3F9" w14:textId="77777777" w:rsidTr="00FA29C8">
        <w:trPr>
          <w:cantSplit/>
        </w:trPr>
        <w:tc>
          <w:tcPr>
            <w:tcW w:w="2606" w:type="dxa"/>
          </w:tcPr>
          <w:p w14:paraId="74D3CFA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E9D0EA0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Warning</w:t>
            </w:r>
          </w:p>
          <w:p w14:paraId="7CD36A73" w14:textId="2221E150" w:rsidR="00CE38B6" w:rsidRDefault="00CE38B6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5EE0839D" w14:textId="77777777" w:rsidTr="00FA29C8">
        <w:trPr>
          <w:cantSplit/>
        </w:trPr>
        <w:tc>
          <w:tcPr>
            <w:tcW w:w="2606" w:type="dxa"/>
          </w:tcPr>
          <w:p w14:paraId="20160D9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B45816C" w14:textId="07AFE2AF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</w:t>
            </w:r>
            <w:r w:rsidR="00E037C4">
              <w:rPr>
                <w:noProof/>
              </w:rPr>
              <w:t xml:space="preserve">If </w:t>
            </w:r>
            <w:r>
              <w:rPr>
                <w:noProof/>
              </w:rPr>
              <w:t xml:space="preserve">different from previous submission] The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C</w:t>
            </w:r>
            <w:r>
              <w:rPr>
                <w:noProof/>
              </w:rPr>
              <w:t>hild</w:t>
            </w:r>
            <w:r w:rsidR="00591E28">
              <w:rPr>
                <w:noProof/>
              </w:rPr>
              <w:t>E</w:t>
            </w:r>
            <w:r>
              <w:rPr>
                <w:noProof/>
              </w:rPr>
              <w:t>nrollment</w:t>
            </w:r>
            <w:r w:rsidR="00591E28">
              <w:rPr>
                <w:noProof/>
              </w:rPr>
              <w:t>D</w:t>
            </w:r>
            <w:r>
              <w:rPr>
                <w:noProof/>
              </w:rPr>
              <w:t>ate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different than previously reported. Please confirm the child's enrollment date or explain the reason for the change.</w:t>
            </w:r>
          </w:p>
          <w:p w14:paraId="0913FD13" w14:textId="1A08104A" w:rsidR="00CE38B6" w:rsidRDefault="00CE38B6" w:rsidP="00591E28">
            <w:pPr>
              <w:keepNext/>
              <w:keepLines/>
            </w:pPr>
            <w:r w:rsidRPr="00CE38B6">
              <w:t>[If date falls outside of valid range], The 'ChildEnrollmentDate' is not in the valid range. Please refer to the HS Implementation Guide or explain why it is different.</w:t>
            </w:r>
          </w:p>
        </w:tc>
      </w:tr>
    </w:tbl>
    <w:p w14:paraId="66260356" w14:textId="77777777" w:rsidR="00BF6304" w:rsidRDefault="00BF6304" w:rsidP="00A4066A"/>
    <w:p w14:paraId="5B5AEA4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9" w:name="_Toc9403708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ompletionDate</w:t>
      </w:r>
      <w:bookmarkEnd w:id="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E2F840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9D9D50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4CE020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EE9FC2B" w14:textId="77777777" w:rsidTr="00FA29C8">
        <w:trPr>
          <w:cantSplit/>
        </w:trPr>
        <w:tc>
          <w:tcPr>
            <w:tcW w:w="2606" w:type="dxa"/>
          </w:tcPr>
          <w:p w14:paraId="6FE8EC1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5B514C0" w14:textId="5F7D2AA0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6</w:t>
            </w:r>
          </w:p>
        </w:tc>
      </w:tr>
      <w:tr w:rsidR="00BF6304" w14:paraId="0DC8680F" w14:textId="77777777" w:rsidTr="00FA29C8">
        <w:trPr>
          <w:cantSplit/>
        </w:trPr>
        <w:tc>
          <w:tcPr>
            <w:tcW w:w="2606" w:type="dxa"/>
          </w:tcPr>
          <w:p w14:paraId="117BBF1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35F65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7D9E24A6" w14:textId="77777777" w:rsidTr="00FA29C8">
        <w:trPr>
          <w:cantSplit/>
        </w:trPr>
        <w:tc>
          <w:tcPr>
            <w:tcW w:w="2606" w:type="dxa"/>
          </w:tcPr>
          <w:p w14:paraId="5C4CCF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9AE45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of initial form completion</w:t>
            </w:r>
          </w:p>
        </w:tc>
      </w:tr>
      <w:tr w:rsidR="00BF6304" w14:paraId="2ECF1958" w14:textId="77777777" w:rsidTr="00FA29C8">
        <w:trPr>
          <w:cantSplit/>
        </w:trPr>
        <w:tc>
          <w:tcPr>
            <w:tcW w:w="2606" w:type="dxa"/>
          </w:tcPr>
          <w:p w14:paraId="36F100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6AFBC13" w14:textId="0197F8E5" w:rsidR="00BF6304" w:rsidRDefault="0008442A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68A9DD4A" w14:textId="77777777" w:rsidTr="00FA29C8">
        <w:trPr>
          <w:cantSplit/>
        </w:trPr>
        <w:tc>
          <w:tcPr>
            <w:tcW w:w="2606" w:type="dxa"/>
          </w:tcPr>
          <w:p w14:paraId="5A0C02C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355F2A4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19D3AD3E" w14:textId="5762BE44" w:rsidR="0008442A" w:rsidRDefault="0008442A" w:rsidP="00591E28">
            <w:pPr>
              <w:keepNext/>
              <w:keepLines/>
            </w:pPr>
            <w:r w:rsidRPr="0008442A">
              <w:t>The dates can only be entered between 0</w:t>
            </w:r>
            <w:r>
              <w:t>5</w:t>
            </w:r>
            <w:r w:rsidRPr="0008442A">
              <w:t>/01/2020 and the latest date of upload into the HSMED system.</w:t>
            </w:r>
          </w:p>
        </w:tc>
      </w:tr>
      <w:tr w:rsidR="00BF6304" w14:paraId="5B80BFA2" w14:textId="77777777" w:rsidTr="00FA29C8">
        <w:trPr>
          <w:cantSplit/>
        </w:trPr>
        <w:tc>
          <w:tcPr>
            <w:tcW w:w="2606" w:type="dxa"/>
          </w:tcPr>
          <w:p w14:paraId="579B61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F041A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8E8145E" w14:textId="77777777" w:rsidTr="00FA29C8">
        <w:trPr>
          <w:cantSplit/>
        </w:trPr>
        <w:tc>
          <w:tcPr>
            <w:tcW w:w="2606" w:type="dxa"/>
          </w:tcPr>
          <w:p w14:paraId="754480B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009F4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871C7D4" w14:textId="77777777" w:rsidTr="00FA29C8">
        <w:trPr>
          <w:cantSplit/>
        </w:trPr>
        <w:tc>
          <w:tcPr>
            <w:tcW w:w="2606" w:type="dxa"/>
          </w:tcPr>
          <w:p w14:paraId="7A624D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84B3660" w14:textId="6A452C85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ompletion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CompletionDate&gt;</w:t>
            </w:r>
          </w:p>
        </w:tc>
      </w:tr>
      <w:tr w:rsidR="00BF6304" w14:paraId="6CFB8626" w14:textId="77777777" w:rsidTr="00FA29C8">
        <w:trPr>
          <w:cantSplit/>
        </w:trPr>
        <w:tc>
          <w:tcPr>
            <w:tcW w:w="2606" w:type="dxa"/>
          </w:tcPr>
          <w:p w14:paraId="700C10B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3D4AAEE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Warning</w:t>
            </w:r>
          </w:p>
          <w:p w14:paraId="19EB251D" w14:textId="7984BB0F" w:rsidR="00F26F67" w:rsidRDefault="00F26F67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30983D66" w14:textId="77777777" w:rsidTr="00FA29C8">
        <w:trPr>
          <w:cantSplit/>
        </w:trPr>
        <w:tc>
          <w:tcPr>
            <w:tcW w:w="2606" w:type="dxa"/>
          </w:tcPr>
          <w:p w14:paraId="08565DF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1B00B8C" w14:textId="3E3407D6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</w:t>
            </w:r>
            <w:r w:rsidR="009F53C4">
              <w:rPr>
                <w:noProof/>
              </w:rPr>
              <w:t xml:space="preserve">If </w:t>
            </w:r>
            <w:r>
              <w:rPr>
                <w:noProof/>
              </w:rPr>
              <w:t xml:space="preserve">different from previous submission] The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CompletionDate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different than previously reported. Please confirm the date of initial completion or explain the reason for the change.</w:t>
            </w:r>
          </w:p>
          <w:p w14:paraId="746061E3" w14:textId="699ADDEA" w:rsidR="00F26F67" w:rsidRDefault="009F53C4" w:rsidP="00591E28">
            <w:pPr>
              <w:keepNext/>
              <w:keepLines/>
            </w:pPr>
            <w:r w:rsidRPr="009F53C4">
              <w:t>[If date falls outside of valid range], The 'CompletionDate' is not in the valid range. Please refer to the HS Implementation Guide</w:t>
            </w:r>
            <w:r w:rsidR="00B606A7">
              <w:t>.</w:t>
            </w:r>
          </w:p>
        </w:tc>
      </w:tr>
    </w:tbl>
    <w:p w14:paraId="5B783650" w14:textId="77777777" w:rsidR="00BF6304" w:rsidRDefault="00BF6304" w:rsidP="00A4066A"/>
    <w:p w14:paraId="2DC8871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0" w:name="_Toc9403708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UpdateType</w:t>
      </w:r>
      <w:bookmarkEnd w:id="1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6411D6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0F4142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B664A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750068E" w14:textId="77777777" w:rsidTr="00FA29C8">
        <w:trPr>
          <w:cantSplit/>
        </w:trPr>
        <w:tc>
          <w:tcPr>
            <w:tcW w:w="2606" w:type="dxa"/>
          </w:tcPr>
          <w:p w14:paraId="2B112A7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C969146" w14:textId="2831DF20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6C66922F" w14:textId="77777777" w:rsidTr="00FA29C8">
        <w:trPr>
          <w:cantSplit/>
        </w:trPr>
        <w:tc>
          <w:tcPr>
            <w:tcW w:w="2606" w:type="dxa"/>
          </w:tcPr>
          <w:p w14:paraId="641848C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2AC05C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FBD261C" w14:textId="77777777" w:rsidTr="00FA29C8">
        <w:trPr>
          <w:cantSplit/>
        </w:trPr>
        <w:tc>
          <w:tcPr>
            <w:tcW w:w="2606" w:type="dxa"/>
          </w:tcPr>
          <w:p w14:paraId="36030E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E5721E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Form updates</w:t>
            </w:r>
          </w:p>
        </w:tc>
      </w:tr>
      <w:tr w:rsidR="00BF6304" w14:paraId="4292A356" w14:textId="77777777" w:rsidTr="00FA29C8">
        <w:trPr>
          <w:cantSplit/>
        </w:trPr>
        <w:tc>
          <w:tcPr>
            <w:tcW w:w="2606" w:type="dxa"/>
          </w:tcPr>
          <w:p w14:paraId="766BF60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6CA86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55D7C4E" w14:textId="77777777" w:rsidTr="00FA29C8">
        <w:trPr>
          <w:cantSplit/>
        </w:trPr>
        <w:tc>
          <w:tcPr>
            <w:tcW w:w="2606" w:type="dxa"/>
          </w:tcPr>
          <w:p w14:paraId="0E91017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F3242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Enrolled infant turns 6 months </w:t>
            </w:r>
          </w:p>
          <w:p w14:paraId="69BEBCC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 -Other update</w:t>
            </w:r>
          </w:p>
        </w:tc>
      </w:tr>
      <w:tr w:rsidR="00BF6304" w14:paraId="78B74A04" w14:textId="77777777" w:rsidTr="00FA29C8">
        <w:trPr>
          <w:cantSplit/>
        </w:trPr>
        <w:tc>
          <w:tcPr>
            <w:tcW w:w="2606" w:type="dxa"/>
          </w:tcPr>
          <w:p w14:paraId="7E769DE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79420B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B75443C" w14:textId="77777777" w:rsidTr="00FA29C8">
        <w:trPr>
          <w:cantSplit/>
        </w:trPr>
        <w:tc>
          <w:tcPr>
            <w:tcW w:w="2606" w:type="dxa"/>
          </w:tcPr>
          <w:p w14:paraId="2A9F773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2AE15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766F640E" w14:textId="77777777" w:rsidTr="00FA29C8">
        <w:trPr>
          <w:cantSplit/>
        </w:trPr>
        <w:tc>
          <w:tcPr>
            <w:tcW w:w="2606" w:type="dxa"/>
          </w:tcPr>
          <w:p w14:paraId="4CC769E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937381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UpdateType&gt;1&lt;/UpdateType&gt;</w:t>
            </w:r>
          </w:p>
        </w:tc>
      </w:tr>
      <w:tr w:rsidR="00BF6304" w14:paraId="3E862997" w14:textId="77777777" w:rsidTr="00FA29C8">
        <w:trPr>
          <w:cantSplit/>
        </w:trPr>
        <w:tc>
          <w:tcPr>
            <w:tcW w:w="2606" w:type="dxa"/>
          </w:tcPr>
          <w:p w14:paraId="2A5E528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B212C1" w14:textId="6D1D81BF" w:rsidR="00BF6304" w:rsidRDefault="00194533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4CF803FA" w14:textId="77777777" w:rsidTr="00FA29C8">
        <w:trPr>
          <w:cantSplit/>
        </w:trPr>
        <w:tc>
          <w:tcPr>
            <w:tcW w:w="2606" w:type="dxa"/>
          </w:tcPr>
          <w:p w14:paraId="3BF6578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ABF038D" w14:textId="0CA3D177" w:rsidR="00BF6304" w:rsidRDefault="00194533" w:rsidP="00591E28">
            <w:pPr>
              <w:keepNext/>
              <w:keepLines/>
            </w:pPr>
            <w:r w:rsidRPr="00194533">
              <w:rPr>
                <w:noProof/>
              </w:rPr>
              <w:t>[If initial form exists, and UpdateType is missing] If this upload is an update to parent/child form, 'UpdateType' should be provided</w:t>
            </w:r>
            <w:r w:rsidR="008C25BB">
              <w:rPr>
                <w:noProof/>
              </w:rPr>
              <w:t xml:space="preserve"> </w:t>
            </w:r>
            <w:r w:rsidR="008C25BB">
              <w:rPr>
                <w:rFonts w:ascii="Segoe UI" w:hAnsi="Segoe UI" w:cs="Segoe UI"/>
                <w:color w:val="242424"/>
                <w:sz w:val="21"/>
                <w:szCs w:val="21"/>
                <w:shd w:val="clear" w:color="auto" w:fill="FFFFFF"/>
              </w:rPr>
              <w:t>or provide an explanation for why it is missing.</w:t>
            </w:r>
          </w:p>
        </w:tc>
      </w:tr>
    </w:tbl>
    <w:p w14:paraId="61BD59CC" w14:textId="77777777" w:rsidR="00BF6304" w:rsidRDefault="00BF6304" w:rsidP="00A4066A"/>
    <w:p w14:paraId="382AC7F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1" w:name="_Toc9403708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6MonthDate</w:t>
      </w:r>
      <w:bookmarkEnd w:id="1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80F4B6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C472FC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201546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8A5BE70" w14:textId="77777777" w:rsidTr="00FA29C8">
        <w:trPr>
          <w:cantSplit/>
        </w:trPr>
        <w:tc>
          <w:tcPr>
            <w:tcW w:w="2606" w:type="dxa"/>
          </w:tcPr>
          <w:p w14:paraId="7DCCAEC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0599B40" w14:textId="4ED105EC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4DE20F97" w14:textId="77777777" w:rsidTr="00FA29C8">
        <w:trPr>
          <w:cantSplit/>
        </w:trPr>
        <w:tc>
          <w:tcPr>
            <w:tcW w:w="2606" w:type="dxa"/>
          </w:tcPr>
          <w:p w14:paraId="0987C6E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8E5405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2C3FF718" w14:textId="77777777" w:rsidTr="00FA29C8">
        <w:trPr>
          <w:cantSplit/>
        </w:trPr>
        <w:tc>
          <w:tcPr>
            <w:tcW w:w="2606" w:type="dxa"/>
          </w:tcPr>
          <w:p w14:paraId="747CE0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5B7EE5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updated if 6 months</w:t>
            </w:r>
          </w:p>
        </w:tc>
      </w:tr>
      <w:tr w:rsidR="00BF6304" w14:paraId="4BBA9F56" w14:textId="77777777" w:rsidTr="00FA29C8">
        <w:trPr>
          <w:cantSplit/>
        </w:trPr>
        <w:tc>
          <w:tcPr>
            <w:tcW w:w="2606" w:type="dxa"/>
          </w:tcPr>
          <w:p w14:paraId="2CF72C1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1621B3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1DAEC44" w14:textId="77777777" w:rsidTr="00FA29C8">
        <w:trPr>
          <w:cantSplit/>
        </w:trPr>
        <w:tc>
          <w:tcPr>
            <w:tcW w:w="2606" w:type="dxa"/>
          </w:tcPr>
          <w:p w14:paraId="517F935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165E0D8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26443611" w14:textId="1D843C9E" w:rsidR="00AD0D3A" w:rsidRDefault="00AD0D3A" w:rsidP="00591E28">
            <w:pPr>
              <w:keepNext/>
              <w:keepLines/>
            </w:pPr>
            <w:r w:rsidRPr="00AD0D3A">
              <w:t xml:space="preserve">The dates can only be entered between </w:t>
            </w:r>
            <w:r>
              <w:t>05</w:t>
            </w:r>
            <w:r w:rsidRPr="00AD0D3A">
              <w:t>/01/2020 and the latest date of upload into the HSMED system.</w:t>
            </w:r>
          </w:p>
        </w:tc>
      </w:tr>
      <w:tr w:rsidR="00BF6304" w14:paraId="04641F68" w14:textId="77777777" w:rsidTr="00FA29C8">
        <w:trPr>
          <w:cantSplit/>
        </w:trPr>
        <w:tc>
          <w:tcPr>
            <w:tcW w:w="2606" w:type="dxa"/>
          </w:tcPr>
          <w:p w14:paraId="66A6A81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28C88A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ADBBBAC" w14:textId="77777777" w:rsidTr="00FA29C8">
        <w:trPr>
          <w:cantSplit/>
        </w:trPr>
        <w:tc>
          <w:tcPr>
            <w:tcW w:w="2606" w:type="dxa"/>
          </w:tcPr>
          <w:p w14:paraId="101581F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428C35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C7177EC" w14:textId="77777777" w:rsidTr="00FA29C8">
        <w:trPr>
          <w:cantSplit/>
        </w:trPr>
        <w:tc>
          <w:tcPr>
            <w:tcW w:w="2606" w:type="dxa"/>
          </w:tcPr>
          <w:p w14:paraId="6ABB9D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A871D07" w14:textId="6D1E48D5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6Month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6MonthDate&gt;</w:t>
            </w:r>
          </w:p>
        </w:tc>
      </w:tr>
      <w:tr w:rsidR="00BF6304" w14:paraId="712AAFA0" w14:textId="77777777" w:rsidTr="00FA29C8">
        <w:trPr>
          <w:cantSplit/>
        </w:trPr>
        <w:tc>
          <w:tcPr>
            <w:tcW w:w="2606" w:type="dxa"/>
          </w:tcPr>
          <w:p w14:paraId="5812858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79BC9E7" w14:textId="03A78080" w:rsidR="00BF6304" w:rsidRDefault="00027BDC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5999825A" w14:textId="047DA168" w:rsidR="00027BDC" w:rsidRDefault="00027BDC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3290FA4C" w14:textId="77777777" w:rsidTr="00FA29C8">
        <w:trPr>
          <w:cantSplit/>
        </w:trPr>
        <w:tc>
          <w:tcPr>
            <w:tcW w:w="2606" w:type="dxa"/>
          </w:tcPr>
          <w:p w14:paraId="0DA093C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9A7D868" w14:textId="0D21EC1D" w:rsidR="00027BDC" w:rsidRDefault="00027BDC" w:rsidP="00027BDC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date falls outside of valid range], The '6MonthDate' is not in the valid range. Please refer to the HS Implementation Guide</w:t>
            </w:r>
            <w:r w:rsidR="00B606A7">
              <w:rPr>
                <w:noProof/>
              </w:rPr>
              <w:t>.</w:t>
            </w:r>
          </w:p>
          <w:p w14:paraId="6451D623" w14:textId="4BF95FCD" w:rsidR="00BF6304" w:rsidRDefault="00027BDC" w:rsidP="00027BDC">
            <w:pPr>
              <w:keepNext/>
              <w:keepLines/>
            </w:pPr>
            <w:r>
              <w:rPr>
                <w:noProof/>
              </w:rPr>
              <w:t>[If Enrolled infant turns 6 months (1) is selected in UpdateType but 6MonthDate is blank] Element '6MonthDate' is required when Enrolled infant turns 6 months is selected as the Update Type.</w:t>
            </w:r>
          </w:p>
        </w:tc>
      </w:tr>
    </w:tbl>
    <w:p w14:paraId="7EDEF991" w14:textId="77777777" w:rsidR="00BF6304" w:rsidRDefault="00BF6304" w:rsidP="00A4066A"/>
    <w:p w14:paraId="4B192636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2" w:name="_Toc9403709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UpdateDate</w:t>
      </w:r>
      <w:bookmarkEnd w:id="1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09E5C9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EDBCD3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15DA56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DB2A100" w14:textId="77777777" w:rsidTr="00FA29C8">
        <w:trPr>
          <w:cantSplit/>
        </w:trPr>
        <w:tc>
          <w:tcPr>
            <w:tcW w:w="2606" w:type="dxa"/>
          </w:tcPr>
          <w:p w14:paraId="4654064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0815BFC" w14:textId="123FB9D6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45A152B7" w14:textId="77777777" w:rsidTr="00FA29C8">
        <w:trPr>
          <w:cantSplit/>
        </w:trPr>
        <w:tc>
          <w:tcPr>
            <w:tcW w:w="2606" w:type="dxa"/>
          </w:tcPr>
          <w:p w14:paraId="68D7374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3711E3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1D733670" w14:textId="77777777" w:rsidTr="00FA29C8">
        <w:trPr>
          <w:cantSplit/>
        </w:trPr>
        <w:tc>
          <w:tcPr>
            <w:tcW w:w="2606" w:type="dxa"/>
          </w:tcPr>
          <w:p w14:paraId="58EF006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3F086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Date updated for other</w:t>
            </w:r>
          </w:p>
        </w:tc>
      </w:tr>
      <w:tr w:rsidR="00BF6304" w14:paraId="37B6E0C1" w14:textId="77777777" w:rsidTr="00FA29C8">
        <w:trPr>
          <w:cantSplit/>
        </w:trPr>
        <w:tc>
          <w:tcPr>
            <w:tcW w:w="2606" w:type="dxa"/>
          </w:tcPr>
          <w:p w14:paraId="67FC323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11F456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FBCEADA" w14:textId="77777777" w:rsidTr="00FA29C8">
        <w:trPr>
          <w:cantSplit/>
        </w:trPr>
        <w:tc>
          <w:tcPr>
            <w:tcW w:w="2606" w:type="dxa"/>
          </w:tcPr>
          <w:p w14:paraId="7DD91F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7EA545E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0D9A9E70" w14:textId="7F50E36D" w:rsidR="00F12159" w:rsidRDefault="00F12159" w:rsidP="00591E28">
            <w:pPr>
              <w:keepNext/>
              <w:keepLines/>
            </w:pPr>
            <w:r w:rsidRPr="00AD0D3A">
              <w:t xml:space="preserve">The dates can only be entered between </w:t>
            </w:r>
            <w:r>
              <w:t>05</w:t>
            </w:r>
            <w:r w:rsidRPr="00AD0D3A">
              <w:t>/01/2020 and the latest date of upload into the HSMED system.</w:t>
            </w:r>
          </w:p>
        </w:tc>
      </w:tr>
      <w:tr w:rsidR="00BF6304" w14:paraId="44C68DAF" w14:textId="77777777" w:rsidTr="00FA29C8">
        <w:trPr>
          <w:cantSplit/>
        </w:trPr>
        <w:tc>
          <w:tcPr>
            <w:tcW w:w="2606" w:type="dxa"/>
          </w:tcPr>
          <w:p w14:paraId="0D8AA7E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B591D5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781FF00" w14:textId="77777777" w:rsidTr="00FA29C8">
        <w:trPr>
          <w:cantSplit/>
        </w:trPr>
        <w:tc>
          <w:tcPr>
            <w:tcW w:w="2606" w:type="dxa"/>
          </w:tcPr>
          <w:p w14:paraId="1036439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CCB1F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AA7B42E" w14:textId="77777777" w:rsidTr="00FA29C8">
        <w:trPr>
          <w:cantSplit/>
        </w:trPr>
        <w:tc>
          <w:tcPr>
            <w:tcW w:w="2606" w:type="dxa"/>
          </w:tcPr>
          <w:p w14:paraId="012091C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98411B2" w14:textId="3DDD057F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Update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OtherUpdateDate&gt;</w:t>
            </w:r>
          </w:p>
        </w:tc>
      </w:tr>
      <w:tr w:rsidR="00BF6304" w14:paraId="04C7A038" w14:textId="77777777" w:rsidTr="00FA29C8">
        <w:trPr>
          <w:cantSplit/>
        </w:trPr>
        <w:tc>
          <w:tcPr>
            <w:tcW w:w="2606" w:type="dxa"/>
          </w:tcPr>
          <w:p w14:paraId="4EB817D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41E746E" w14:textId="38DD293E" w:rsidR="00BF6304" w:rsidRDefault="00F12159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07773F64" w14:textId="7F30111E" w:rsidR="00F12159" w:rsidRDefault="00F12159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4EEA1DEB" w14:textId="77777777" w:rsidTr="00FA29C8">
        <w:trPr>
          <w:cantSplit/>
        </w:trPr>
        <w:tc>
          <w:tcPr>
            <w:tcW w:w="2606" w:type="dxa"/>
          </w:tcPr>
          <w:p w14:paraId="795A435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190661D" w14:textId="17840D56" w:rsidR="00B66ACC" w:rsidRDefault="00B66ACC" w:rsidP="00B66ACC">
            <w:pPr>
              <w:keepNext/>
              <w:keepLines/>
            </w:pPr>
            <w:r>
              <w:t>[If date falls outside of valid range], The 'OtherUpdateDate' is not in the valid range. Please refer to the HS Implementation Guide”</w:t>
            </w:r>
          </w:p>
          <w:p w14:paraId="16D6F10C" w14:textId="0DF27C4F" w:rsidR="00B66ACC" w:rsidRDefault="00B66ACC" w:rsidP="00B66ACC">
            <w:pPr>
              <w:keepNext/>
              <w:keepLines/>
            </w:pPr>
            <w:r>
              <w:t>[If Other Update (2) is selected in UpdateType but OtherUpdateDate is blank] Element 'OtherUpdateDate' is required when Other Update is selected as the Update Type.</w:t>
            </w:r>
          </w:p>
        </w:tc>
      </w:tr>
    </w:tbl>
    <w:p w14:paraId="068AA1EE" w14:textId="77777777" w:rsidR="00BF6304" w:rsidRDefault="00BF6304" w:rsidP="00A4066A"/>
    <w:p w14:paraId="0F72EDF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3" w:name="_Toc9403709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UpdateSpecification</w:t>
      </w:r>
      <w:bookmarkEnd w:id="1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7FE95C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7201A0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592B38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D3410EB" w14:textId="77777777" w:rsidTr="00FA29C8">
        <w:trPr>
          <w:cantSplit/>
        </w:trPr>
        <w:tc>
          <w:tcPr>
            <w:tcW w:w="2606" w:type="dxa"/>
          </w:tcPr>
          <w:p w14:paraId="5CC54C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80F476E" w14:textId="060BC9D4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7</w:t>
            </w:r>
          </w:p>
        </w:tc>
      </w:tr>
      <w:tr w:rsidR="00BF6304" w14:paraId="0B969CB2" w14:textId="77777777" w:rsidTr="00FA29C8">
        <w:trPr>
          <w:cantSplit/>
        </w:trPr>
        <w:tc>
          <w:tcPr>
            <w:tcW w:w="2606" w:type="dxa"/>
          </w:tcPr>
          <w:p w14:paraId="7179C58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79CF60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D2EFBB9" w14:textId="77777777" w:rsidTr="00FA29C8">
        <w:trPr>
          <w:cantSplit/>
        </w:trPr>
        <w:tc>
          <w:tcPr>
            <w:tcW w:w="2606" w:type="dxa"/>
          </w:tcPr>
          <w:p w14:paraId="2C0616B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0A1E08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Reason for other update</w:t>
            </w:r>
          </w:p>
        </w:tc>
      </w:tr>
      <w:tr w:rsidR="00BF6304" w14:paraId="5662486E" w14:textId="77777777" w:rsidTr="00FA29C8">
        <w:trPr>
          <w:cantSplit/>
        </w:trPr>
        <w:tc>
          <w:tcPr>
            <w:tcW w:w="2606" w:type="dxa"/>
          </w:tcPr>
          <w:p w14:paraId="6E7BC4E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D3D5E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1326038" w14:textId="77777777" w:rsidTr="00FA29C8">
        <w:trPr>
          <w:cantSplit/>
        </w:trPr>
        <w:tc>
          <w:tcPr>
            <w:tcW w:w="2606" w:type="dxa"/>
          </w:tcPr>
          <w:p w14:paraId="138176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8B2DF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350323AE" w14:textId="77777777" w:rsidTr="00FA29C8">
        <w:trPr>
          <w:cantSplit/>
        </w:trPr>
        <w:tc>
          <w:tcPr>
            <w:tcW w:w="2606" w:type="dxa"/>
          </w:tcPr>
          <w:p w14:paraId="74A2155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919920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96B938E" w14:textId="77777777" w:rsidTr="00FA29C8">
        <w:trPr>
          <w:cantSplit/>
        </w:trPr>
        <w:tc>
          <w:tcPr>
            <w:tcW w:w="2606" w:type="dxa"/>
          </w:tcPr>
          <w:p w14:paraId="547C92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A10968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5FF5BB7" w14:textId="77777777" w:rsidTr="00FA29C8">
        <w:trPr>
          <w:cantSplit/>
        </w:trPr>
        <w:tc>
          <w:tcPr>
            <w:tcW w:w="2606" w:type="dxa"/>
          </w:tcPr>
          <w:p w14:paraId="2F08989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7D3736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UpdateSpecification&gt;String&lt;/OtherUpdateSpecification&gt;</w:t>
            </w:r>
          </w:p>
        </w:tc>
      </w:tr>
      <w:tr w:rsidR="00BF6304" w14:paraId="0CFE6CDC" w14:textId="77777777" w:rsidTr="00FA29C8">
        <w:trPr>
          <w:cantSplit/>
        </w:trPr>
        <w:tc>
          <w:tcPr>
            <w:tcW w:w="2606" w:type="dxa"/>
          </w:tcPr>
          <w:p w14:paraId="306E239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C57525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40A7A00B" w14:textId="77777777" w:rsidTr="00FA29C8">
        <w:trPr>
          <w:cantSplit/>
        </w:trPr>
        <w:tc>
          <w:tcPr>
            <w:tcW w:w="2606" w:type="dxa"/>
          </w:tcPr>
          <w:p w14:paraId="17A2EF9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0CD57A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9B396B1" w14:textId="77777777" w:rsidR="00BF6304" w:rsidRDefault="00BF6304" w:rsidP="00A4066A"/>
    <w:p w14:paraId="79A8F63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4" w:name="_Toc9403709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xitDate</w:t>
      </w:r>
      <w:bookmarkEnd w:id="1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0E65234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1F9933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E92521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627C2B6" w14:textId="77777777" w:rsidTr="00FA29C8">
        <w:trPr>
          <w:cantSplit/>
        </w:trPr>
        <w:tc>
          <w:tcPr>
            <w:tcW w:w="2606" w:type="dxa"/>
          </w:tcPr>
          <w:p w14:paraId="59069D6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DD24180" w14:textId="00917BDC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8</w:t>
            </w:r>
          </w:p>
        </w:tc>
      </w:tr>
      <w:tr w:rsidR="00BF6304" w14:paraId="33F5A7AD" w14:textId="77777777" w:rsidTr="00FA29C8">
        <w:trPr>
          <w:cantSplit/>
        </w:trPr>
        <w:tc>
          <w:tcPr>
            <w:tcW w:w="2606" w:type="dxa"/>
          </w:tcPr>
          <w:p w14:paraId="2E6599A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AC49E3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26685D46" w14:textId="77777777" w:rsidTr="00FA29C8">
        <w:trPr>
          <w:cantSplit/>
        </w:trPr>
        <w:tc>
          <w:tcPr>
            <w:tcW w:w="2606" w:type="dxa"/>
          </w:tcPr>
          <w:p w14:paraId="722E64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8D5353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xit date</w:t>
            </w:r>
          </w:p>
        </w:tc>
      </w:tr>
      <w:tr w:rsidR="00BF6304" w14:paraId="17237269" w14:textId="77777777" w:rsidTr="00FA29C8">
        <w:trPr>
          <w:cantSplit/>
        </w:trPr>
        <w:tc>
          <w:tcPr>
            <w:tcW w:w="2606" w:type="dxa"/>
          </w:tcPr>
          <w:p w14:paraId="0CCF00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C52FF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D9D1A71" w14:textId="77777777" w:rsidTr="00FA29C8">
        <w:trPr>
          <w:cantSplit/>
        </w:trPr>
        <w:tc>
          <w:tcPr>
            <w:tcW w:w="2606" w:type="dxa"/>
          </w:tcPr>
          <w:p w14:paraId="45E8EF0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B95087C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14279573" w14:textId="4C5FDDBB" w:rsidR="000B0C2A" w:rsidRDefault="000B0C2A" w:rsidP="00591E28">
            <w:pPr>
              <w:keepNext/>
              <w:keepLines/>
            </w:pPr>
            <w:r w:rsidRPr="000B0C2A">
              <w:t>The dates can only be entered between 0</w:t>
            </w:r>
            <w:r>
              <w:t>5</w:t>
            </w:r>
            <w:r w:rsidRPr="000B0C2A">
              <w:t>/01/2020 and the latest date of upload into the HSMED system.</w:t>
            </w:r>
          </w:p>
        </w:tc>
      </w:tr>
      <w:tr w:rsidR="00BF6304" w14:paraId="410EF072" w14:textId="77777777" w:rsidTr="00FA29C8">
        <w:trPr>
          <w:cantSplit/>
        </w:trPr>
        <w:tc>
          <w:tcPr>
            <w:tcW w:w="2606" w:type="dxa"/>
          </w:tcPr>
          <w:p w14:paraId="1F0C4DB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60D8E0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E2983BF" w14:textId="77777777" w:rsidTr="00FA29C8">
        <w:trPr>
          <w:cantSplit/>
        </w:trPr>
        <w:tc>
          <w:tcPr>
            <w:tcW w:w="2606" w:type="dxa"/>
          </w:tcPr>
          <w:p w14:paraId="752B24F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335487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4563DD37" w14:textId="77777777" w:rsidTr="00FA29C8">
        <w:trPr>
          <w:cantSplit/>
        </w:trPr>
        <w:tc>
          <w:tcPr>
            <w:tcW w:w="2606" w:type="dxa"/>
          </w:tcPr>
          <w:p w14:paraId="19B02F0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708BDBE" w14:textId="6F00652C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xit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ChildExitDate&gt;</w:t>
            </w:r>
          </w:p>
        </w:tc>
      </w:tr>
      <w:tr w:rsidR="00BF6304" w14:paraId="7C20ABFB" w14:textId="77777777" w:rsidTr="00FA29C8">
        <w:trPr>
          <w:cantSplit/>
        </w:trPr>
        <w:tc>
          <w:tcPr>
            <w:tcW w:w="2606" w:type="dxa"/>
          </w:tcPr>
          <w:p w14:paraId="232A73D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EAB491D" w14:textId="40005F9A" w:rsidR="00BF6304" w:rsidRDefault="001004AE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00E9F166" w14:textId="77777777" w:rsidTr="00FA29C8">
        <w:trPr>
          <w:cantSplit/>
        </w:trPr>
        <w:tc>
          <w:tcPr>
            <w:tcW w:w="2606" w:type="dxa"/>
          </w:tcPr>
          <w:p w14:paraId="0C72C33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9B78805" w14:textId="69607C19" w:rsidR="00BF6304" w:rsidRDefault="001004AE" w:rsidP="00591E28">
            <w:pPr>
              <w:keepNext/>
              <w:keepLines/>
            </w:pPr>
            <w:r w:rsidRPr="001004AE">
              <w:rPr>
                <w:noProof/>
              </w:rPr>
              <w:t>[If date falls outside of valid range], The 'ChildExitDate' is not in the valid range. Please refer to the HS Implementation Guide</w:t>
            </w:r>
            <w:r w:rsidR="00B606A7">
              <w:rPr>
                <w:noProof/>
              </w:rPr>
              <w:t>.</w:t>
            </w:r>
          </w:p>
        </w:tc>
      </w:tr>
    </w:tbl>
    <w:p w14:paraId="29DE97C5" w14:textId="77777777" w:rsidR="00BF6304" w:rsidRDefault="00BF6304" w:rsidP="00A4066A"/>
    <w:p w14:paraId="5B711F8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5" w:name="_Toc9403709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ExitSpecification</w:t>
      </w:r>
      <w:bookmarkEnd w:id="1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7F214FE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D2936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26CEDF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3E64EC7" w14:textId="77777777" w:rsidTr="00FA29C8">
        <w:trPr>
          <w:cantSplit/>
        </w:trPr>
        <w:tc>
          <w:tcPr>
            <w:tcW w:w="2606" w:type="dxa"/>
          </w:tcPr>
          <w:p w14:paraId="3D1C1C3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A72DF1D" w14:textId="489E44FC" w:rsidR="00BF6304" w:rsidRDefault="00596AB1" w:rsidP="00591E28">
            <w:pPr>
              <w:keepNext/>
              <w:keepLines/>
            </w:pPr>
            <w:r>
              <w:t>Cover Page 8</w:t>
            </w:r>
          </w:p>
        </w:tc>
      </w:tr>
      <w:tr w:rsidR="00BF6304" w14:paraId="1C1A4EFF" w14:textId="77777777" w:rsidTr="00FA29C8">
        <w:trPr>
          <w:cantSplit/>
        </w:trPr>
        <w:tc>
          <w:tcPr>
            <w:tcW w:w="2606" w:type="dxa"/>
          </w:tcPr>
          <w:p w14:paraId="5568E9D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E04DE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00D338CC" w14:textId="77777777" w:rsidTr="00FA29C8">
        <w:trPr>
          <w:cantSplit/>
        </w:trPr>
        <w:tc>
          <w:tcPr>
            <w:tcW w:w="2606" w:type="dxa"/>
          </w:tcPr>
          <w:p w14:paraId="385554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C9A26E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reason for exit</w:t>
            </w:r>
          </w:p>
        </w:tc>
      </w:tr>
      <w:tr w:rsidR="00BF6304" w14:paraId="452100C6" w14:textId="77777777" w:rsidTr="00FA29C8">
        <w:trPr>
          <w:cantSplit/>
        </w:trPr>
        <w:tc>
          <w:tcPr>
            <w:tcW w:w="2606" w:type="dxa"/>
          </w:tcPr>
          <w:p w14:paraId="4236AB8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65EFD1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A828C7F" w14:textId="77777777" w:rsidTr="00FA29C8">
        <w:trPr>
          <w:cantSplit/>
        </w:trPr>
        <w:tc>
          <w:tcPr>
            <w:tcW w:w="2606" w:type="dxa"/>
          </w:tcPr>
          <w:p w14:paraId="1E2791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F0414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4BACA7AE" w14:textId="77777777" w:rsidTr="00FA29C8">
        <w:trPr>
          <w:cantSplit/>
        </w:trPr>
        <w:tc>
          <w:tcPr>
            <w:tcW w:w="2606" w:type="dxa"/>
          </w:tcPr>
          <w:p w14:paraId="4D54A02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290E4F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B4368B0" w14:textId="77777777" w:rsidTr="00FA29C8">
        <w:trPr>
          <w:cantSplit/>
        </w:trPr>
        <w:tc>
          <w:tcPr>
            <w:tcW w:w="2606" w:type="dxa"/>
          </w:tcPr>
          <w:p w14:paraId="39A990C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92428F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21DEB1F" w14:textId="77777777" w:rsidTr="00FA29C8">
        <w:trPr>
          <w:cantSplit/>
        </w:trPr>
        <w:tc>
          <w:tcPr>
            <w:tcW w:w="2606" w:type="dxa"/>
          </w:tcPr>
          <w:p w14:paraId="2413F8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D25118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ExitSpecification&gt;String&lt;/ExitSpecification&gt;</w:t>
            </w:r>
          </w:p>
        </w:tc>
      </w:tr>
      <w:tr w:rsidR="00BF6304" w14:paraId="7E506136" w14:textId="77777777" w:rsidTr="00FA29C8">
        <w:trPr>
          <w:cantSplit/>
        </w:trPr>
        <w:tc>
          <w:tcPr>
            <w:tcW w:w="2606" w:type="dxa"/>
          </w:tcPr>
          <w:p w14:paraId="50D1A2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55523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D6012C6" w14:textId="77777777" w:rsidTr="00FA29C8">
        <w:trPr>
          <w:cantSplit/>
        </w:trPr>
        <w:tc>
          <w:tcPr>
            <w:tcW w:w="2606" w:type="dxa"/>
          </w:tcPr>
          <w:p w14:paraId="6CAE493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53B420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9BD4437" w14:textId="77777777" w:rsidR="00BF6304" w:rsidRDefault="00BF6304" w:rsidP="00A4066A"/>
    <w:p w14:paraId="1CEEEFCA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6" w:name="_Toc9403709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Gender</w:t>
      </w:r>
      <w:bookmarkEnd w:id="1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B3FA80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71CAE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9812A4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7C4B9C4" w14:textId="77777777" w:rsidTr="00FA29C8">
        <w:trPr>
          <w:cantSplit/>
        </w:trPr>
        <w:tc>
          <w:tcPr>
            <w:tcW w:w="2606" w:type="dxa"/>
          </w:tcPr>
          <w:p w14:paraId="541E044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E965196" w14:textId="60A51228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9</w:t>
            </w:r>
          </w:p>
        </w:tc>
      </w:tr>
      <w:tr w:rsidR="00BF6304" w14:paraId="3C02C5C8" w14:textId="77777777" w:rsidTr="00FA29C8">
        <w:trPr>
          <w:cantSplit/>
        </w:trPr>
        <w:tc>
          <w:tcPr>
            <w:tcW w:w="2606" w:type="dxa"/>
          </w:tcPr>
          <w:p w14:paraId="2117589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7AF52A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691829F2" w14:textId="77777777" w:rsidTr="00FA29C8">
        <w:trPr>
          <w:cantSplit/>
        </w:trPr>
        <w:tc>
          <w:tcPr>
            <w:tcW w:w="2606" w:type="dxa"/>
          </w:tcPr>
          <w:p w14:paraId="516A5FD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8EAF7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gender</w:t>
            </w:r>
          </w:p>
        </w:tc>
      </w:tr>
      <w:tr w:rsidR="00BF6304" w14:paraId="61AA8729" w14:textId="77777777" w:rsidTr="00FA29C8">
        <w:trPr>
          <w:cantSplit/>
        </w:trPr>
        <w:tc>
          <w:tcPr>
            <w:tcW w:w="2606" w:type="dxa"/>
          </w:tcPr>
          <w:p w14:paraId="5F0E0B2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8CE694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04EAE12A" w14:textId="77777777" w:rsidTr="00FA29C8">
        <w:trPr>
          <w:cantSplit/>
        </w:trPr>
        <w:tc>
          <w:tcPr>
            <w:tcW w:w="2606" w:type="dxa"/>
          </w:tcPr>
          <w:p w14:paraId="661028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DE6E9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emale</w:t>
            </w:r>
          </w:p>
          <w:p w14:paraId="194B9DA1" w14:textId="5920B86B" w:rsidR="00BF6304" w:rsidRDefault="00BF6304" w:rsidP="00591E28">
            <w:pPr>
              <w:keepNext/>
              <w:keepLines/>
            </w:pPr>
            <w:r>
              <w:rPr>
                <w:noProof/>
              </w:rPr>
              <w:t>2 - Male</w:t>
            </w:r>
          </w:p>
        </w:tc>
      </w:tr>
      <w:tr w:rsidR="00BF6304" w14:paraId="57AB0FC7" w14:textId="77777777" w:rsidTr="00FA29C8">
        <w:trPr>
          <w:cantSplit/>
        </w:trPr>
        <w:tc>
          <w:tcPr>
            <w:tcW w:w="2606" w:type="dxa"/>
          </w:tcPr>
          <w:p w14:paraId="41CCBA2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60E8FA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7285505" w14:textId="77777777" w:rsidTr="00FA29C8">
        <w:trPr>
          <w:cantSplit/>
        </w:trPr>
        <w:tc>
          <w:tcPr>
            <w:tcW w:w="2606" w:type="dxa"/>
          </w:tcPr>
          <w:p w14:paraId="5889320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2508C6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16F09BE8" w14:textId="77777777" w:rsidTr="00FA29C8">
        <w:trPr>
          <w:cantSplit/>
        </w:trPr>
        <w:tc>
          <w:tcPr>
            <w:tcW w:w="2606" w:type="dxa"/>
          </w:tcPr>
          <w:p w14:paraId="31525A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F6168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Gender&gt;1&lt;/ChildGender&gt;</w:t>
            </w:r>
          </w:p>
        </w:tc>
      </w:tr>
      <w:tr w:rsidR="00BF6304" w14:paraId="3AD03DDC" w14:textId="77777777" w:rsidTr="00FA29C8">
        <w:trPr>
          <w:cantSplit/>
        </w:trPr>
        <w:tc>
          <w:tcPr>
            <w:tcW w:w="2606" w:type="dxa"/>
          </w:tcPr>
          <w:p w14:paraId="2799D97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43971D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268C538" w14:textId="77777777" w:rsidTr="00FA29C8">
        <w:trPr>
          <w:cantSplit/>
        </w:trPr>
        <w:tc>
          <w:tcPr>
            <w:tcW w:w="2606" w:type="dxa"/>
          </w:tcPr>
          <w:p w14:paraId="61E2001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629F3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862B7CF" w14:textId="77777777" w:rsidR="00BF6304" w:rsidRDefault="00BF6304" w:rsidP="00A4066A"/>
    <w:p w14:paraId="4E32381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7" w:name="_Toc9403709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AgeRange</w:t>
      </w:r>
      <w:bookmarkEnd w:id="1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C5BFD4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79EF4E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8255C8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5C5609B" w14:textId="77777777" w:rsidTr="00FA29C8">
        <w:trPr>
          <w:cantSplit/>
        </w:trPr>
        <w:tc>
          <w:tcPr>
            <w:tcW w:w="2606" w:type="dxa"/>
          </w:tcPr>
          <w:p w14:paraId="300FD91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B083AD1" w14:textId="6F805349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0</w:t>
            </w:r>
          </w:p>
        </w:tc>
      </w:tr>
      <w:tr w:rsidR="00BF6304" w14:paraId="11723EDE" w14:textId="77777777" w:rsidTr="00FA29C8">
        <w:trPr>
          <w:cantSplit/>
        </w:trPr>
        <w:tc>
          <w:tcPr>
            <w:tcW w:w="2606" w:type="dxa"/>
          </w:tcPr>
          <w:p w14:paraId="7017FDB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36E16E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0C62F89E" w14:textId="77777777" w:rsidTr="00FA29C8">
        <w:trPr>
          <w:cantSplit/>
        </w:trPr>
        <w:tc>
          <w:tcPr>
            <w:tcW w:w="2606" w:type="dxa"/>
          </w:tcPr>
          <w:p w14:paraId="66E28A0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BD66E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age range</w:t>
            </w:r>
          </w:p>
        </w:tc>
      </w:tr>
      <w:tr w:rsidR="00BF6304" w14:paraId="42EDC6C1" w14:textId="77777777" w:rsidTr="00FA29C8">
        <w:trPr>
          <w:cantSplit/>
        </w:trPr>
        <w:tc>
          <w:tcPr>
            <w:tcW w:w="2606" w:type="dxa"/>
          </w:tcPr>
          <w:p w14:paraId="4BE8827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1E1EA7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292B6DAE" w14:textId="77777777" w:rsidTr="00FA29C8">
        <w:trPr>
          <w:cantSplit/>
        </w:trPr>
        <w:tc>
          <w:tcPr>
            <w:tcW w:w="2606" w:type="dxa"/>
          </w:tcPr>
          <w:p w14:paraId="36EEB1E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E2CCCC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Less than 6 months old</w:t>
            </w:r>
          </w:p>
          <w:p w14:paraId="17B9D06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6 through 12 months old</w:t>
            </w:r>
          </w:p>
          <w:p w14:paraId="4E7CEA0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 - 13-18 months old</w:t>
            </w:r>
          </w:p>
        </w:tc>
      </w:tr>
      <w:tr w:rsidR="00BF6304" w14:paraId="35A7AE3D" w14:textId="77777777" w:rsidTr="00FA29C8">
        <w:trPr>
          <w:cantSplit/>
        </w:trPr>
        <w:tc>
          <w:tcPr>
            <w:tcW w:w="2606" w:type="dxa"/>
          </w:tcPr>
          <w:p w14:paraId="021B83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48537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061A907" w14:textId="77777777" w:rsidTr="00FA29C8">
        <w:trPr>
          <w:cantSplit/>
        </w:trPr>
        <w:tc>
          <w:tcPr>
            <w:tcW w:w="2606" w:type="dxa"/>
          </w:tcPr>
          <w:p w14:paraId="7CD4312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36E7A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4B1B7465" w14:textId="77777777" w:rsidTr="00FA29C8">
        <w:trPr>
          <w:cantSplit/>
        </w:trPr>
        <w:tc>
          <w:tcPr>
            <w:tcW w:w="2606" w:type="dxa"/>
          </w:tcPr>
          <w:p w14:paraId="6D9E57F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EA1AA9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AgeRange&gt;1&lt;/ChildAgeRange&gt;</w:t>
            </w:r>
          </w:p>
        </w:tc>
      </w:tr>
      <w:tr w:rsidR="00BF6304" w14:paraId="322F30A0" w14:textId="77777777" w:rsidTr="00FA29C8">
        <w:trPr>
          <w:cantSplit/>
        </w:trPr>
        <w:tc>
          <w:tcPr>
            <w:tcW w:w="2606" w:type="dxa"/>
          </w:tcPr>
          <w:p w14:paraId="774D306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74737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135EFB7C" w14:textId="77777777" w:rsidTr="00FA29C8">
        <w:trPr>
          <w:cantSplit/>
        </w:trPr>
        <w:tc>
          <w:tcPr>
            <w:tcW w:w="2606" w:type="dxa"/>
          </w:tcPr>
          <w:p w14:paraId="576948F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D21C3B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3DE28503" w14:textId="77777777" w:rsidR="00BF6304" w:rsidRDefault="00BF6304" w:rsidP="00A4066A"/>
    <w:p w14:paraId="36158A1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18" w:name="_Toc9403709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Mortality</w:t>
      </w:r>
      <w:bookmarkEnd w:id="1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1263B8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35EC76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614A5B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06BEB8E" w14:textId="77777777" w:rsidTr="00FA29C8">
        <w:trPr>
          <w:cantSplit/>
        </w:trPr>
        <w:tc>
          <w:tcPr>
            <w:tcW w:w="2606" w:type="dxa"/>
          </w:tcPr>
          <w:p w14:paraId="22C60F3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342B023" w14:textId="36D0828A" w:rsidR="00BF6304" w:rsidRDefault="00F53814" w:rsidP="00591E28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BF6304">
              <w:rPr>
                <w:noProof/>
              </w:rPr>
              <w:t>11</w:t>
            </w:r>
          </w:p>
        </w:tc>
      </w:tr>
      <w:tr w:rsidR="00BF6304" w14:paraId="07A517E8" w14:textId="77777777" w:rsidTr="00FA29C8">
        <w:trPr>
          <w:cantSplit/>
        </w:trPr>
        <w:tc>
          <w:tcPr>
            <w:tcW w:w="2606" w:type="dxa"/>
          </w:tcPr>
          <w:p w14:paraId="573893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07806A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BF6304" w14:paraId="56BAC256" w14:textId="77777777" w:rsidTr="00FA29C8">
        <w:trPr>
          <w:cantSplit/>
        </w:trPr>
        <w:tc>
          <w:tcPr>
            <w:tcW w:w="2606" w:type="dxa"/>
          </w:tcPr>
          <w:p w14:paraId="6392D8D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39503A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mortality</w:t>
            </w:r>
          </w:p>
        </w:tc>
      </w:tr>
      <w:tr w:rsidR="00BF6304" w14:paraId="4946B607" w14:textId="77777777" w:rsidTr="00FA29C8">
        <w:trPr>
          <w:cantSplit/>
        </w:trPr>
        <w:tc>
          <w:tcPr>
            <w:tcW w:w="2606" w:type="dxa"/>
          </w:tcPr>
          <w:p w14:paraId="55BE49D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02291F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4DCC10EF" w14:textId="77777777" w:rsidTr="00FA29C8">
        <w:trPr>
          <w:cantSplit/>
        </w:trPr>
        <w:tc>
          <w:tcPr>
            <w:tcW w:w="2606" w:type="dxa"/>
          </w:tcPr>
          <w:p w14:paraId="38C209B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6FB1A7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Within 0 to 27 days of life (neonatal) </w:t>
            </w:r>
          </w:p>
          <w:p w14:paraId="6A339D3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28 to 364 days after birth (infant)</w:t>
            </w:r>
          </w:p>
          <w:p w14:paraId="59238AE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12 months or older (post-infancy) </w:t>
            </w:r>
          </w:p>
          <w:p w14:paraId="439532D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7 - Not applicable</w:t>
            </w:r>
          </w:p>
        </w:tc>
      </w:tr>
      <w:tr w:rsidR="00BF6304" w14:paraId="4559A2F0" w14:textId="77777777" w:rsidTr="00FA29C8">
        <w:trPr>
          <w:cantSplit/>
        </w:trPr>
        <w:tc>
          <w:tcPr>
            <w:tcW w:w="2606" w:type="dxa"/>
          </w:tcPr>
          <w:p w14:paraId="28B28ED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51DDAA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9ACAA39" w14:textId="77777777" w:rsidTr="00FA29C8">
        <w:trPr>
          <w:cantSplit/>
        </w:trPr>
        <w:tc>
          <w:tcPr>
            <w:tcW w:w="2606" w:type="dxa"/>
          </w:tcPr>
          <w:p w14:paraId="1ACCB7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AA727B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7280D0F4" w14:textId="77777777" w:rsidTr="00FA29C8">
        <w:trPr>
          <w:cantSplit/>
        </w:trPr>
        <w:tc>
          <w:tcPr>
            <w:tcW w:w="2606" w:type="dxa"/>
          </w:tcPr>
          <w:p w14:paraId="300B0C6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2E767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Mortality&gt;1&lt;/ChildMortality&gt;</w:t>
            </w:r>
          </w:p>
        </w:tc>
      </w:tr>
      <w:tr w:rsidR="00BF6304" w14:paraId="13BF1E24" w14:textId="77777777" w:rsidTr="00FA29C8">
        <w:trPr>
          <w:cantSplit/>
        </w:trPr>
        <w:tc>
          <w:tcPr>
            <w:tcW w:w="2606" w:type="dxa"/>
          </w:tcPr>
          <w:p w14:paraId="52DD059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2B7F4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83BB266" w14:textId="77777777" w:rsidTr="00FA29C8">
        <w:trPr>
          <w:cantSplit/>
        </w:trPr>
        <w:tc>
          <w:tcPr>
            <w:tcW w:w="2606" w:type="dxa"/>
          </w:tcPr>
          <w:p w14:paraId="25F3FFE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CAD1CE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537C805" w14:textId="336F754D" w:rsidR="00BF6304" w:rsidRDefault="00BF6304" w:rsidP="00A4066A"/>
    <w:p w14:paraId="4CBE5F14" w14:textId="77777777" w:rsidR="00E73A91" w:rsidRPr="007B1C4E" w:rsidRDefault="00E73A91" w:rsidP="00E73A91">
      <w:pPr>
        <w:pStyle w:val="Heading2"/>
        <w:rPr>
          <w:color w:val="auto"/>
          <w:sz w:val="22"/>
          <w:szCs w:val="22"/>
        </w:rPr>
      </w:pPr>
      <w:bookmarkStart w:id="19" w:name="_Toc9403709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1D607A">
        <w:rPr>
          <w:noProof/>
        </w:rPr>
        <w:t>CompletionDate</w:t>
      </w:r>
      <w:r>
        <w:rPr>
          <w:noProof/>
        </w:rPr>
        <w:t>WarningComment</w:t>
      </w:r>
      <w:bookmarkEnd w:id="1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E73A91" w14:paraId="7EF6C4EE" w14:textId="77777777" w:rsidTr="00EA6C7E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E525AD5" w14:textId="77777777" w:rsidR="00E73A91" w:rsidRPr="00D82B47" w:rsidRDefault="00E73A91" w:rsidP="00EA6C7E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8736BAD" w14:textId="77777777" w:rsidR="00E73A91" w:rsidRPr="00D82B47" w:rsidRDefault="00E73A91" w:rsidP="00EA6C7E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E73A91" w14:paraId="31D17C77" w14:textId="77777777" w:rsidTr="00EA6C7E">
        <w:trPr>
          <w:cantSplit/>
        </w:trPr>
        <w:tc>
          <w:tcPr>
            <w:tcW w:w="2606" w:type="dxa"/>
          </w:tcPr>
          <w:p w14:paraId="5BEDCCAE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CD2108B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E73A91" w14:paraId="50660E36" w14:textId="77777777" w:rsidTr="00EA6C7E">
        <w:trPr>
          <w:cantSplit/>
        </w:trPr>
        <w:tc>
          <w:tcPr>
            <w:tcW w:w="2606" w:type="dxa"/>
          </w:tcPr>
          <w:p w14:paraId="4CA09E26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8DFE521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E73A91" w14:paraId="65957ADB" w14:textId="77777777" w:rsidTr="00EA6C7E">
        <w:trPr>
          <w:cantSplit/>
        </w:trPr>
        <w:tc>
          <w:tcPr>
            <w:tcW w:w="2606" w:type="dxa"/>
          </w:tcPr>
          <w:p w14:paraId="763C04AE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78C89F5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Pr="001D607A">
              <w:rPr>
                <w:noProof/>
              </w:rPr>
              <w:t>CompletionDate</w:t>
            </w:r>
            <w:r>
              <w:rPr>
                <w:noProof/>
              </w:rPr>
              <w:t xml:space="preserve"> value is different than previously reported</w:t>
            </w:r>
          </w:p>
        </w:tc>
      </w:tr>
      <w:tr w:rsidR="00E73A91" w14:paraId="29B9D6E1" w14:textId="77777777" w:rsidTr="00EA6C7E">
        <w:trPr>
          <w:cantSplit/>
        </w:trPr>
        <w:tc>
          <w:tcPr>
            <w:tcW w:w="2606" w:type="dxa"/>
          </w:tcPr>
          <w:p w14:paraId="32971154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80A153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E73A91" w14:paraId="70D0F98B" w14:textId="77777777" w:rsidTr="00EA6C7E">
        <w:trPr>
          <w:cantSplit/>
        </w:trPr>
        <w:tc>
          <w:tcPr>
            <w:tcW w:w="2606" w:type="dxa"/>
          </w:tcPr>
          <w:p w14:paraId="59753487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06D0121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E73A91" w14:paraId="698883BF" w14:textId="77777777" w:rsidTr="00EA6C7E">
        <w:trPr>
          <w:cantSplit/>
        </w:trPr>
        <w:tc>
          <w:tcPr>
            <w:tcW w:w="2606" w:type="dxa"/>
          </w:tcPr>
          <w:p w14:paraId="1C02504C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FCF29EF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E73A91" w14:paraId="6ACD09AE" w14:textId="77777777" w:rsidTr="00EA6C7E">
        <w:trPr>
          <w:cantSplit/>
        </w:trPr>
        <w:tc>
          <w:tcPr>
            <w:tcW w:w="2606" w:type="dxa"/>
          </w:tcPr>
          <w:p w14:paraId="353332FE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83816BD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E73A91" w14:paraId="1851D74B" w14:textId="77777777" w:rsidTr="00EA6C7E">
        <w:trPr>
          <w:cantSplit/>
        </w:trPr>
        <w:tc>
          <w:tcPr>
            <w:tcW w:w="2606" w:type="dxa"/>
          </w:tcPr>
          <w:p w14:paraId="56F93AD1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2523F44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 w:rsidRPr="001D607A">
              <w:rPr>
                <w:noProof/>
              </w:rPr>
              <w:t>CompletionDate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Pr="001D607A">
              <w:rPr>
                <w:noProof/>
              </w:rPr>
              <w:t>CompletionDate</w:t>
            </w:r>
            <w:r>
              <w:t xml:space="preserve"> 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E73A91" w14:paraId="4B636B18" w14:textId="77777777" w:rsidTr="00EA6C7E">
        <w:trPr>
          <w:cantSplit/>
        </w:trPr>
        <w:tc>
          <w:tcPr>
            <w:tcW w:w="2606" w:type="dxa"/>
          </w:tcPr>
          <w:p w14:paraId="16BD0595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C8BD47B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E73A91" w14:paraId="6D3EA6D6" w14:textId="77777777" w:rsidTr="00EA6C7E">
        <w:trPr>
          <w:cantSplit/>
        </w:trPr>
        <w:tc>
          <w:tcPr>
            <w:tcW w:w="2606" w:type="dxa"/>
          </w:tcPr>
          <w:p w14:paraId="40104DA9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C803358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1D607A">
              <w:rPr>
                <w:noProof/>
              </w:rPr>
              <w:t>CompletionDate</w:t>
            </w:r>
          </w:p>
        </w:tc>
      </w:tr>
    </w:tbl>
    <w:p w14:paraId="179340DA" w14:textId="77777777" w:rsidR="00E73A91" w:rsidRDefault="00E73A91" w:rsidP="00E73A91"/>
    <w:p w14:paraId="072BAE43" w14:textId="1A7E8F43" w:rsidR="00E73A91" w:rsidRPr="007B1C4E" w:rsidRDefault="00E73A91" w:rsidP="00E73A91">
      <w:pPr>
        <w:pStyle w:val="Heading2"/>
        <w:rPr>
          <w:color w:val="auto"/>
          <w:sz w:val="22"/>
          <w:szCs w:val="22"/>
        </w:rPr>
      </w:pPr>
      <w:bookmarkStart w:id="20" w:name="_Toc9403709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>
        <w:rPr>
          <w:noProof/>
        </w:rPr>
        <w:t>ChildE</w:t>
      </w:r>
      <w:r w:rsidRPr="001D607A">
        <w:rPr>
          <w:noProof/>
        </w:rPr>
        <w:t>nrollmentDate</w:t>
      </w:r>
      <w:r>
        <w:rPr>
          <w:noProof/>
        </w:rPr>
        <w:t>WarningComment</w:t>
      </w:r>
      <w:bookmarkEnd w:id="2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E73A91" w14:paraId="13C2DF23" w14:textId="77777777" w:rsidTr="00EA6C7E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1C8E342" w14:textId="77777777" w:rsidR="00E73A91" w:rsidRPr="00D82B47" w:rsidRDefault="00E73A91" w:rsidP="00EA6C7E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2C3272F" w14:textId="77777777" w:rsidR="00E73A91" w:rsidRPr="00D82B47" w:rsidRDefault="00E73A91" w:rsidP="00EA6C7E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E73A91" w14:paraId="53ABDF77" w14:textId="77777777" w:rsidTr="00EA6C7E">
        <w:trPr>
          <w:cantSplit/>
        </w:trPr>
        <w:tc>
          <w:tcPr>
            <w:tcW w:w="2606" w:type="dxa"/>
          </w:tcPr>
          <w:p w14:paraId="35F709E0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1429DC8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E73A91" w14:paraId="487D57D4" w14:textId="77777777" w:rsidTr="00EA6C7E">
        <w:trPr>
          <w:cantSplit/>
        </w:trPr>
        <w:tc>
          <w:tcPr>
            <w:tcW w:w="2606" w:type="dxa"/>
          </w:tcPr>
          <w:p w14:paraId="03A8C1F5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C2592CA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E73A91" w14:paraId="207FD9BA" w14:textId="77777777" w:rsidTr="00EA6C7E">
        <w:trPr>
          <w:cantSplit/>
        </w:trPr>
        <w:tc>
          <w:tcPr>
            <w:tcW w:w="2606" w:type="dxa"/>
          </w:tcPr>
          <w:p w14:paraId="0B9F3104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528277D" w14:textId="2099F9C6" w:rsidR="00E73A91" w:rsidRDefault="00E73A91" w:rsidP="00EA6C7E">
            <w:pPr>
              <w:keepNext/>
              <w:keepLines/>
            </w:pPr>
            <w:r>
              <w:rPr>
                <w:noProof/>
              </w:rPr>
              <w:t>Warning justification if ChildE</w:t>
            </w:r>
            <w:r w:rsidRPr="001D607A">
              <w:rPr>
                <w:noProof/>
              </w:rPr>
              <w:t>nrollmentDate</w:t>
            </w:r>
            <w:r>
              <w:rPr>
                <w:noProof/>
              </w:rPr>
              <w:t xml:space="preserve"> is different than previously reported</w:t>
            </w:r>
          </w:p>
        </w:tc>
      </w:tr>
      <w:tr w:rsidR="00E73A91" w14:paraId="0B3EEBAF" w14:textId="77777777" w:rsidTr="00EA6C7E">
        <w:trPr>
          <w:cantSplit/>
        </w:trPr>
        <w:tc>
          <w:tcPr>
            <w:tcW w:w="2606" w:type="dxa"/>
          </w:tcPr>
          <w:p w14:paraId="63D07D06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05941D2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E73A91" w14:paraId="45B645EB" w14:textId="77777777" w:rsidTr="00EA6C7E">
        <w:trPr>
          <w:cantSplit/>
        </w:trPr>
        <w:tc>
          <w:tcPr>
            <w:tcW w:w="2606" w:type="dxa"/>
          </w:tcPr>
          <w:p w14:paraId="07E45C9D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EC1A3D0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E73A91" w14:paraId="51ADAB5D" w14:textId="77777777" w:rsidTr="00EA6C7E">
        <w:trPr>
          <w:cantSplit/>
        </w:trPr>
        <w:tc>
          <w:tcPr>
            <w:tcW w:w="2606" w:type="dxa"/>
          </w:tcPr>
          <w:p w14:paraId="7CA51CA9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5498CDB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E73A91" w14:paraId="1080F1EC" w14:textId="77777777" w:rsidTr="00EA6C7E">
        <w:trPr>
          <w:cantSplit/>
        </w:trPr>
        <w:tc>
          <w:tcPr>
            <w:tcW w:w="2606" w:type="dxa"/>
          </w:tcPr>
          <w:p w14:paraId="0E93E7A7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B2AB57A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E73A91" w14:paraId="0AAE6B59" w14:textId="77777777" w:rsidTr="00EA6C7E">
        <w:trPr>
          <w:cantSplit/>
        </w:trPr>
        <w:tc>
          <w:tcPr>
            <w:tcW w:w="2606" w:type="dxa"/>
          </w:tcPr>
          <w:p w14:paraId="3DCDB417" w14:textId="77777777" w:rsidR="00E73A91" w:rsidRPr="00C14409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782A987" w14:textId="4C57E78C" w:rsidR="00E73A91" w:rsidRDefault="00E73A91" w:rsidP="00EA6C7E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>
              <w:rPr>
                <w:noProof/>
              </w:rPr>
              <w:t>ChildE</w:t>
            </w:r>
            <w:r w:rsidRPr="001D607A">
              <w:rPr>
                <w:noProof/>
              </w:rPr>
              <w:t>nrollment</w:t>
            </w:r>
            <w:r>
              <w:rPr>
                <w:noProof/>
              </w:rPr>
              <w:t>Date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>
              <w:rPr>
                <w:noProof/>
              </w:rPr>
              <w:t>ChildE</w:t>
            </w:r>
            <w:r w:rsidRPr="001D607A">
              <w:rPr>
                <w:noProof/>
              </w:rPr>
              <w:t>nrollment</w:t>
            </w:r>
            <w:r>
              <w:rPr>
                <w:noProof/>
              </w:rPr>
              <w:t>Date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E73A91" w14:paraId="683F65AD" w14:textId="77777777" w:rsidTr="00EA6C7E">
        <w:trPr>
          <w:cantSplit/>
        </w:trPr>
        <w:tc>
          <w:tcPr>
            <w:tcW w:w="2606" w:type="dxa"/>
          </w:tcPr>
          <w:p w14:paraId="6058FDDC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10FDA88" w14:textId="77777777" w:rsidR="00E73A91" w:rsidRDefault="00E73A91" w:rsidP="00EA6C7E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E73A91" w14:paraId="1E94F15B" w14:textId="77777777" w:rsidTr="00EA6C7E">
        <w:trPr>
          <w:cantSplit/>
        </w:trPr>
        <w:tc>
          <w:tcPr>
            <w:tcW w:w="2606" w:type="dxa"/>
          </w:tcPr>
          <w:p w14:paraId="632C889E" w14:textId="77777777" w:rsidR="00E73A91" w:rsidRDefault="00E73A91" w:rsidP="00EA6C7E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820F62" w14:textId="0F08B90D" w:rsidR="00E73A91" w:rsidRDefault="00E73A91" w:rsidP="00EA6C7E">
            <w:pPr>
              <w:keepNext/>
              <w:keepLines/>
            </w:pPr>
            <w:r>
              <w:rPr>
                <w:noProof/>
              </w:rPr>
              <w:t>See element ChildE</w:t>
            </w:r>
            <w:r w:rsidRPr="001D607A">
              <w:rPr>
                <w:noProof/>
              </w:rPr>
              <w:t>nrollmentDate</w:t>
            </w:r>
          </w:p>
        </w:tc>
      </w:tr>
    </w:tbl>
    <w:p w14:paraId="55F3EA35" w14:textId="0C35D205" w:rsidR="00E73A91" w:rsidRDefault="00E73A91" w:rsidP="00A4066A"/>
    <w:p w14:paraId="747AE584" w14:textId="5A1FE473" w:rsidR="00287ADB" w:rsidRPr="007B1C4E" w:rsidRDefault="00287ADB" w:rsidP="00287ADB">
      <w:pPr>
        <w:pStyle w:val="Heading2"/>
        <w:rPr>
          <w:color w:val="auto"/>
          <w:sz w:val="22"/>
          <w:szCs w:val="22"/>
        </w:rPr>
      </w:pPr>
      <w:bookmarkStart w:id="21" w:name="_Toc9403709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>
        <w:rPr>
          <w:noProof/>
        </w:rPr>
        <w:t>ChildE</w:t>
      </w:r>
      <w:r w:rsidRPr="001D607A">
        <w:rPr>
          <w:noProof/>
        </w:rPr>
        <w:t>nrollmentDate</w:t>
      </w:r>
      <w:r>
        <w:rPr>
          <w:noProof/>
        </w:rPr>
        <w:t>RangeWarningComment</w:t>
      </w:r>
      <w:bookmarkEnd w:id="2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287ADB" w14:paraId="75233F1B" w14:textId="77777777" w:rsidTr="009971EA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9C3E4A0" w14:textId="77777777" w:rsidR="00287ADB" w:rsidRPr="00D82B47" w:rsidRDefault="00287ADB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B26A8B6" w14:textId="77777777" w:rsidR="00287ADB" w:rsidRPr="00D82B47" w:rsidRDefault="00287ADB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287ADB" w14:paraId="7D2319E8" w14:textId="77777777" w:rsidTr="009971EA">
        <w:trPr>
          <w:cantSplit/>
        </w:trPr>
        <w:tc>
          <w:tcPr>
            <w:tcW w:w="2606" w:type="dxa"/>
          </w:tcPr>
          <w:p w14:paraId="6438EBB6" w14:textId="77777777" w:rsidR="00287ADB" w:rsidRDefault="00287ADB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B79D86" w14:textId="77777777" w:rsidR="00287ADB" w:rsidRDefault="00287ADB" w:rsidP="009971EA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287ADB" w14:paraId="1E3E79EC" w14:textId="77777777" w:rsidTr="009971EA">
        <w:trPr>
          <w:cantSplit/>
        </w:trPr>
        <w:tc>
          <w:tcPr>
            <w:tcW w:w="2606" w:type="dxa"/>
          </w:tcPr>
          <w:p w14:paraId="46A5DFC7" w14:textId="77777777" w:rsidR="00287ADB" w:rsidRDefault="00287ADB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486B0EE" w14:textId="77777777" w:rsidR="00287ADB" w:rsidRDefault="00287ADB" w:rsidP="009971EA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287ADB" w14:paraId="27142850" w14:textId="77777777" w:rsidTr="009971EA">
        <w:trPr>
          <w:cantSplit/>
        </w:trPr>
        <w:tc>
          <w:tcPr>
            <w:tcW w:w="2606" w:type="dxa"/>
          </w:tcPr>
          <w:p w14:paraId="5DD815F2" w14:textId="77777777" w:rsidR="00287ADB" w:rsidRPr="00C14409" w:rsidRDefault="00287ADB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5CEBC21" w14:textId="2BC368B7" w:rsidR="00287ADB" w:rsidRDefault="00287ADB" w:rsidP="009971EA">
            <w:pPr>
              <w:keepNext/>
              <w:keepLines/>
            </w:pPr>
            <w:r>
              <w:rPr>
                <w:noProof/>
              </w:rPr>
              <w:t>Warning justification if ChildE</w:t>
            </w:r>
            <w:r w:rsidRPr="001D607A">
              <w:rPr>
                <w:noProof/>
              </w:rPr>
              <w:t>nrollmentDate</w:t>
            </w:r>
            <w:r>
              <w:rPr>
                <w:noProof/>
              </w:rPr>
              <w:t xml:space="preserve"> </w:t>
            </w:r>
            <w:r w:rsidR="00CE0053">
              <w:rPr>
                <w:noProof/>
              </w:rPr>
              <w:t>is not in the valid date range.</w:t>
            </w:r>
          </w:p>
        </w:tc>
      </w:tr>
      <w:tr w:rsidR="00287ADB" w14:paraId="35803F5A" w14:textId="77777777" w:rsidTr="009971EA">
        <w:trPr>
          <w:cantSplit/>
        </w:trPr>
        <w:tc>
          <w:tcPr>
            <w:tcW w:w="2606" w:type="dxa"/>
          </w:tcPr>
          <w:p w14:paraId="4B5B553C" w14:textId="77777777" w:rsidR="00287ADB" w:rsidRPr="00C14409" w:rsidRDefault="00287ADB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9E1C647" w14:textId="77777777" w:rsidR="00287ADB" w:rsidRDefault="00287ADB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287ADB" w14:paraId="671EBDED" w14:textId="77777777" w:rsidTr="009971EA">
        <w:trPr>
          <w:cantSplit/>
        </w:trPr>
        <w:tc>
          <w:tcPr>
            <w:tcW w:w="2606" w:type="dxa"/>
          </w:tcPr>
          <w:p w14:paraId="140B23F5" w14:textId="77777777" w:rsidR="00287ADB" w:rsidRPr="00C14409" w:rsidRDefault="00287ADB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A6F33B1" w14:textId="77777777" w:rsidR="00287ADB" w:rsidRDefault="00287ADB" w:rsidP="009971EA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287ADB" w14:paraId="1B138FC9" w14:textId="77777777" w:rsidTr="009971EA">
        <w:trPr>
          <w:cantSplit/>
        </w:trPr>
        <w:tc>
          <w:tcPr>
            <w:tcW w:w="2606" w:type="dxa"/>
          </w:tcPr>
          <w:p w14:paraId="216928E2" w14:textId="77777777" w:rsidR="00287ADB" w:rsidRPr="00C14409" w:rsidRDefault="00287ADB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A521C46" w14:textId="77777777" w:rsidR="00287ADB" w:rsidRDefault="00287ADB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287ADB" w14:paraId="30C405D0" w14:textId="77777777" w:rsidTr="009971EA">
        <w:trPr>
          <w:cantSplit/>
        </w:trPr>
        <w:tc>
          <w:tcPr>
            <w:tcW w:w="2606" w:type="dxa"/>
          </w:tcPr>
          <w:p w14:paraId="587FCA24" w14:textId="77777777" w:rsidR="00287ADB" w:rsidRPr="00C14409" w:rsidRDefault="00287ADB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97AA2CB" w14:textId="77777777" w:rsidR="00287ADB" w:rsidRDefault="00287ADB" w:rsidP="009971EA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287ADB" w14:paraId="24C543DB" w14:textId="77777777" w:rsidTr="009971EA">
        <w:trPr>
          <w:cantSplit/>
        </w:trPr>
        <w:tc>
          <w:tcPr>
            <w:tcW w:w="2606" w:type="dxa"/>
          </w:tcPr>
          <w:p w14:paraId="6B1FBBA6" w14:textId="77777777" w:rsidR="00287ADB" w:rsidRPr="00C14409" w:rsidRDefault="00287ADB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B6ECD42" w14:textId="082C2A71" w:rsidR="00287ADB" w:rsidRDefault="00287ADB" w:rsidP="009971EA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>
              <w:rPr>
                <w:noProof/>
              </w:rPr>
              <w:t>ChildE</w:t>
            </w:r>
            <w:r w:rsidRPr="001D607A">
              <w:rPr>
                <w:noProof/>
              </w:rPr>
              <w:t>nrollment</w:t>
            </w:r>
            <w:r>
              <w:rPr>
                <w:noProof/>
              </w:rPr>
              <w:t>Date</w:t>
            </w:r>
            <w:r w:rsidR="00C33218">
              <w:rPr>
                <w:noProof/>
              </w:rPr>
              <w:t>Range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>
              <w:rPr>
                <w:noProof/>
              </w:rPr>
              <w:t>ChildE</w:t>
            </w:r>
            <w:r w:rsidRPr="001D607A">
              <w:rPr>
                <w:noProof/>
              </w:rPr>
              <w:t>nrollment</w:t>
            </w:r>
            <w:r>
              <w:rPr>
                <w:noProof/>
              </w:rPr>
              <w:t>Date</w:t>
            </w:r>
            <w:r w:rsidR="00C33218">
              <w:rPr>
                <w:noProof/>
              </w:rPr>
              <w:t>Range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287ADB" w14:paraId="58FC18F6" w14:textId="77777777" w:rsidTr="009971EA">
        <w:trPr>
          <w:cantSplit/>
        </w:trPr>
        <w:tc>
          <w:tcPr>
            <w:tcW w:w="2606" w:type="dxa"/>
          </w:tcPr>
          <w:p w14:paraId="3EC8EB18" w14:textId="77777777" w:rsidR="00287ADB" w:rsidRDefault="00287ADB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CEFDCF3" w14:textId="77777777" w:rsidR="00287ADB" w:rsidRDefault="00287ADB" w:rsidP="009971EA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287ADB" w14:paraId="2E4ECD88" w14:textId="77777777" w:rsidTr="009971EA">
        <w:trPr>
          <w:cantSplit/>
        </w:trPr>
        <w:tc>
          <w:tcPr>
            <w:tcW w:w="2606" w:type="dxa"/>
          </w:tcPr>
          <w:p w14:paraId="5A568888" w14:textId="77777777" w:rsidR="00287ADB" w:rsidRDefault="00287ADB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4C0AA37" w14:textId="77777777" w:rsidR="00287ADB" w:rsidRDefault="00287ADB" w:rsidP="009971EA">
            <w:pPr>
              <w:keepNext/>
              <w:keepLines/>
            </w:pPr>
            <w:r>
              <w:rPr>
                <w:noProof/>
              </w:rPr>
              <w:t>See element ChildE</w:t>
            </w:r>
            <w:r w:rsidRPr="001D607A">
              <w:rPr>
                <w:noProof/>
              </w:rPr>
              <w:t>nrollmentDate</w:t>
            </w:r>
          </w:p>
        </w:tc>
      </w:tr>
    </w:tbl>
    <w:p w14:paraId="07C6CD2E" w14:textId="0FFCB1FD" w:rsidR="00287ADB" w:rsidRDefault="00287ADB" w:rsidP="00A4066A"/>
    <w:p w14:paraId="2978E9C4" w14:textId="7B56DDA1" w:rsidR="004B0E3E" w:rsidRPr="00706D25" w:rsidRDefault="004B0E3E" w:rsidP="004B0E3E">
      <w:pPr>
        <w:pStyle w:val="Heading2"/>
        <w:rPr>
          <w:noProof/>
        </w:rPr>
      </w:pPr>
      <w:bookmarkStart w:id="22" w:name="_Toc9403710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="004E50FD" w:rsidRPr="00706D25">
        <w:rPr>
          <w:noProof/>
        </w:rPr>
        <w:t>UpdateTypeWarningComment</w:t>
      </w:r>
      <w:bookmarkEnd w:id="2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4B0E3E" w14:paraId="6ACB1E72" w14:textId="77777777" w:rsidTr="009971EA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EACDB59" w14:textId="77777777" w:rsidR="004B0E3E" w:rsidRPr="00D82B47" w:rsidRDefault="004B0E3E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67A252" w14:textId="77777777" w:rsidR="004B0E3E" w:rsidRPr="00D82B47" w:rsidRDefault="004B0E3E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4B0E3E" w14:paraId="3E8E308F" w14:textId="77777777" w:rsidTr="009971EA">
        <w:trPr>
          <w:cantSplit/>
        </w:trPr>
        <w:tc>
          <w:tcPr>
            <w:tcW w:w="2606" w:type="dxa"/>
          </w:tcPr>
          <w:p w14:paraId="0D5BE285" w14:textId="77777777" w:rsidR="004B0E3E" w:rsidRDefault="004B0E3E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90DB966" w14:textId="77777777" w:rsidR="004B0E3E" w:rsidRDefault="004B0E3E" w:rsidP="009971EA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4B0E3E" w14:paraId="2DDE609F" w14:textId="77777777" w:rsidTr="009971EA">
        <w:trPr>
          <w:cantSplit/>
        </w:trPr>
        <w:tc>
          <w:tcPr>
            <w:tcW w:w="2606" w:type="dxa"/>
          </w:tcPr>
          <w:p w14:paraId="6FE9A1C2" w14:textId="77777777" w:rsidR="004B0E3E" w:rsidRDefault="004B0E3E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0EF7813" w14:textId="77777777" w:rsidR="004B0E3E" w:rsidRDefault="004B0E3E" w:rsidP="009971EA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4B0E3E" w14:paraId="19D5066A" w14:textId="77777777" w:rsidTr="009971EA">
        <w:trPr>
          <w:cantSplit/>
        </w:trPr>
        <w:tc>
          <w:tcPr>
            <w:tcW w:w="2606" w:type="dxa"/>
          </w:tcPr>
          <w:p w14:paraId="472D8702" w14:textId="77777777" w:rsidR="004B0E3E" w:rsidRPr="00C14409" w:rsidRDefault="004B0E3E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8A12A00" w14:textId="1AC75879" w:rsidR="004B0E3E" w:rsidRDefault="004B0E3E" w:rsidP="009971EA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="002A7A4A">
              <w:rPr>
                <w:noProof/>
              </w:rPr>
              <w:t xml:space="preserve">UpdateType cannot be specified </w:t>
            </w:r>
            <w:r w:rsidR="008334A9">
              <w:rPr>
                <w:noProof/>
              </w:rPr>
              <w:t>when</w:t>
            </w:r>
            <w:r w:rsidR="002A7A4A">
              <w:rPr>
                <w:noProof/>
              </w:rPr>
              <w:t xml:space="preserve"> the upload is an update to the Parent/ Child form.</w:t>
            </w:r>
          </w:p>
        </w:tc>
      </w:tr>
      <w:tr w:rsidR="004B0E3E" w14:paraId="2C0A24CF" w14:textId="77777777" w:rsidTr="009971EA">
        <w:trPr>
          <w:cantSplit/>
        </w:trPr>
        <w:tc>
          <w:tcPr>
            <w:tcW w:w="2606" w:type="dxa"/>
          </w:tcPr>
          <w:p w14:paraId="1C63BDC4" w14:textId="77777777" w:rsidR="004B0E3E" w:rsidRPr="00C14409" w:rsidRDefault="004B0E3E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973D6F4" w14:textId="77777777" w:rsidR="004B0E3E" w:rsidRDefault="004B0E3E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4B0E3E" w14:paraId="21C5C412" w14:textId="77777777" w:rsidTr="009971EA">
        <w:trPr>
          <w:cantSplit/>
        </w:trPr>
        <w:tc>
          <w:tcPr>
            <w:tcW w:w="2606" w:type="dxa"/>
          </w:tcPr>
          <w:p w14:paraId="1C32EEB2" w14:textId="77777777" w:rsidR="004B0E3E" w:rsidRPr="00C14409" w:rsidRDefault="004B0E3E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8FBDFCE" w14:textId="77777777" w:rsidR="004B0E3E" w:rsidRDefault="004B0E3E" w:rsidP="009971EA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4B0E3E" w14:paraId="36A324B1" w14:textId="77777777" w:rsidTr="009971EA">
        <w:trPr>
          <w:cantSplit/>
        </w:trPr>
        <w:tc>
          <w:tcPr>
            <w:tcW w:w="2606" w:type="dxa"/>
          </w:tcPr>
          <w:p w14:paraId="3AFF9F09" w14:textId="77777777" w:rsidR="004B0E3E" w:rsidRPr="00C14409" w:rsidRDefault="004B0E3E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B84F475" w14:textId="77777777" w:rsidR="004B0E3E" w:rsidRDefault="004B0E3E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4B0E3E" w14:paraId="5693FD70" w14:textId="77777777" w:rsidTr="009971EA">
        <w:trPr>
          <w:cantSplit/>
        </w:trPr>
        <w:tc>
          <w:tcPr>
            <w:tcW w:w="2606" w:type="dxa"/>
          </w:tcPr>
          <w:p w14:paraId="2BC35B44" w14:textId="77777777" w:rsidR="004B0E3E" w:rsidRPr="00C14409" w:rsidRDefault="004B0E3E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9105B1" w14:textId="77777777" w:rsidR="004B0E3E" w:rsidRDefault="004B0E3E" w:rsidP="009971EA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4B0E3E" w14:paraId="1C29F19C" w14:textId="77777777" w:rsidTr="009971EA">
        <w:trPr>
          <w:cantSplit/>
        </w:trPr>
        <w:tc>
          <w:tcPr>
            <w:tcW w:w="2606" w:type="dxa"/>
          </w:tcPr>
          <w:p w14:paraId="066E9CFD" w14:textId="77777777" w:rsidR="004B0E3E" w:rsidRPr="00C14409" w:rsidRDefault="004B0E3E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C89590B" w14:textId="15AEBACF" w:rsidR="004B0E3E" w:rsidRDefault="004B0E3E" w:rsidP="009971EA">
            <w:pPr>
              <w:keepNext/>
              <w:keepLines/>
            </w:pPr>
            <w:r>
              <w:rPr>
                <w:noProof/>
              </w:rPr>
              <w:t>&lt;</w:t>
            </w:r>
            <w:r w:rsidR="004E50FD">
              <w:rPr>
                <w:rStyle w:val="normaltextrun"/>
                <w:color w:val="000000"/>
                <w:bdr w:val="none" w:sz="0" w:space="0" w:color="auto" w:frame="1"/>
              </w:rPr>
              <w:t>UpdateType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="004E50FD">
              <w:rPr>
                <w:rStyle w:val="normaltextrun"/>
                <w:color w:val="000000"/>
                <w:bdr w:val="none" w:sz="0" w:space="0" w:color="auto" w:frame="1"/>
              </w:rPr>
              <w:t>UpdateTypeWarningComment</w:t>
            </w:r>
            <w:r>
              <w:rPr>
                <w:noProof/>
              </w:rPr>
              <w:t>&gt;</w:t>
            </w:r>
          </w:p>
        </w:tc>
      </w:tr>
      <w:tr w:rsidR="004B0E3E" w14:paraId="781FE1A4" w14:textId="77777777" w:rsidTr="009971EA">
        <w:trPr>
          <w:cantSplit/>
        </w:trPr>
        <w:tc>
          <w:tcPr>
            <w:tcW w:w="2606" w:type="dxa"/>
          </w:tcPr>
          <w:p w14:paraId="1026B5C2" w14:textId="77777777" w:rsidR="004B0E3E" w:rsidRDefault="004B0E3E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8177CEA" w14:textId="77777777" w:rsidR="004B0E3E" w:rsidRDefault="004B0E3E" w:rsidP="009971EA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4B0E3E" w14:paraId="2327CC67" w14:textId="77777777" w:rsidTr="009971EA">
        <w:trPr>
          <w:cantSplit/>
        </w:trPr>
        <w:tc>
          <w:tcPr>
            <w:tcW w:w="2606" w:type="dxa"/>
          </w:tcPr>
          <w:p w14:paraId="7A20391A" w14:textId="77777777" w:rsidR="004B0E3E" w:rsidRDefault="004B0E3E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13B8345" w14:textId="28E451F2" w:rsidR="004B0E3E" w:rsidRDefault="004B0E3E" w:rsidP="009971EA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2A7A4A">
              <w:rPr>
                <w:rStyle w:val="normaltextrun"/>
                <w:color w:val="000000"/>
                <w:bdr w:val="none" w:sz="0" w:space="0" w:color="auto" w:frame="1"/>
              </w:rPr>
              <w:t>UpdateType</w:t>
            </w:r>
          </w:p>
        </w:tc>
      </w:tr>
    </w:tbl>
    <w:p w14:paraId="6C44EECE" w14:textId="77777777" w:rsidR="004B0E3E" w:rsidRDefault="004B0E3E" w:rsidP="00A4066A"/>
    <w:p w14:paraId="2801674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3" w:name="_Toc9403710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nrolledWhen</w:t>
      </w:r>
      <w:bookmarkEnd w:id="2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0E9C09A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8E39AC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B5C6E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043BF30" w14:textId="77777777" w:rsidTr="00FA29C8">
        <w:trPr>
          <w:cantSplit/>
        </w:trPr>
        <w:tc>
          <w:tcPr>
            <w:tcW w:w="2606" w:type="dxa"/>
          </w:tcPr>
          <w:p w14:paraId="132BD41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37450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BF6304" w14:paraId="4579ED7A" w14:textId="77777777" w:rsidTr="00FA29C8">
        <w:trPr>
          <w:cantSplit/>
        </w:trPr>
        <w:tc>
          <w:tcPr>
            <w:tcW w:w="2606" w:type="dxa"/>
          </w:tcPr>
          <w:p w14:paraId="720A7F9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7CD6DB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EF7DA2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4E7B3E0A" w14:textId="77777777" w:rsidTr="00FA29C8">
        <w:trPr>
          <w:cantSplit/>
        </w:trPr>
        <w:tc>
          <w:tcPr>
            <w:tcW w:w="2606" w:type="dxa"/>
          </w:tcPr>
          <w:p w14:paraId="7198483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A168F0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nrollment relative to pregnancy</w:t>
            </w:r>
          </w:p>
        </w:tc>
      </w:tr>
      <w:tr w:rsidR="00BF6304" w14:paraId="1562B993" w14:textId="77777777" w:rsidTr="00FA29C8">
        <w:trPr>
          <w:cantSplit/>
        </w:trPr>
        <w:tc>
          <w:tcPr>
            <w:tcW w:w="2606" w:type="dxa"/>
          </w:tcPr>
          <w:p w14:paraId="6907EEC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05F5C3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5A2A7D03" w14:textId="77777777" w:rsidTr="00FA29C8">
        <w:trPr>
          <w:cantSplit/>
        </w:trPr>
        <w:tc>
          <w:tcPr>
            <w:tcW w:w="2606" w:type="dxa"/>
          </w:tcPr>
          <w:p w14:paraId="07760A6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679EEA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Receiving HS services before birth</w:t>
            </w:r>
          </w:p>
          <w:p w14:paraId="1EC46E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Part of a family enrolled for services within 30 days following child’s birth </w:t>
            </w:r>
          </w:p>
          <w:p w14:paraId="70DC9AC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 - Part of a family enrolled for services more than 30 days following child’s birth</w:t>
            </w:r>
          </w:p>
        </w:tc>
      </w:tr>
      <w:tr w:rsidR="00BF6304" w14:paraId="0F16D289" w14:textId="77777777" w:rsidTr="00FA29C8">
        <w:trPr>
          <w:cantSplit/>
        </w:trPr>
        <w:tc>
          <w:tcPr>
            <w:tcW w:w="2606" w:type="dxa"/>
          </w:tcPr>
          <w:p w14:paraId="2B0AC94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7D7DBC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0B49848" w14:textId="77777777" w:rsidTr="00FA29C8">
        <w:trPr>
          <w:cantSplit/>
        </w:trPr>
        <w:tc>
          <w:tcPr>
            <w:tcW w:w="2606" w:type="dxa"/>
          </w:tcPr>
          <w:p w14:paraId="79978D8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61EA53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2BF1E726" w14:textId="77777777" w:rsidTr="00FA29C8">
        <w:trPr>
          <w:cantSplit/>
        </w:trPr>
        <w:tc>
          <w:tcPr>
            <w:tcW w:w="2606" w:type="dxa"/>
          </w:tcPr>
          <w:p w14:paraId="4B42B4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9083BF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nrolledWhen&gt;1&lt;/ChildEnrolledWhen&gt;</w:t>
            </w:r>
          </w:p>
        </w:tc>
      </w:tr>
      <w:tr w:rsidR="00BF6304" w14:paraId="3E061CC2" w14:textId="77777777" w:rsidTr="00FA29C8">
        <w:trPr>
          <w:cantSplit/>
        </w:trPr>
        <w:tc>
          <w:tcPr>
            <w:tcW w:w="2606" w:type="dxa"/>
          </w:tcPr>
          <w:p w14:paraId="7A3D63E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02EC9F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0ACA127" w14:textId="77777777" w:rsidTr="00FA29C8">
        <w:trPr>
          <w:cantSplit/>
        </w:trPr>
        <w:tc>
          <w:tcPr>
            <w:tcW w:w="2606" w:type="dxa"/>
          </w:tcPr>
          <w:p w14:paraId="0B8A222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D4C3C2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9AF07BE" w14:textId="77777777" w:rsidR="00BF6304" w:rsidRDefault="00BF6304" w:rsidP="00A4066A"/>
    <w:p w14:paraId="4AC8F52A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4" w:name="_Toc9403710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AgeAtEnrollment</w:t>
      </w:r>
      <w:bookmarkEnd w:id="2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AA65B2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723C4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B7F387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13EF288" w14:textId="77777777" w:rsidTr="00FA29C8">
        <w:trPr>
          <w:cantSplit/>
        </w:trPr>
        <w:tc>
          <w:tcPr>
            <w:tcW w:w="2606" w:type="dxa"/>
          </w:tcPr>
          <w:p w14:paraId="6B033E1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727D5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BF6304" w14:paraId="255E5B2E" w14:textId="77777777" w:rsidTr="00FA29C8">
        <w:trPr>
          <w:cantSplit/>
        </w:trPr>
        <w:tc>
          <w:tcPr>
            <w:tcW w:w="2606" w:type="dxa"/>
          </w:tcPr>
          <w:p w14:paraId="06EB1E5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4F83F7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2A7406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3952CD30" w14:textId="77777777" w:rsidTr="00FA29C8">
        <w:trPr>
          <w:cantSplit/>
        </w:trPr>
        <w:tc>
          <w:tcPr>
            <w:tcW w:w="2606" w:type="dxa"/>
          </w:tcPr>
          <w:p w14:paraId="2FDCAA2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F79A8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age at enrollment</w:t>
            </w:r>
          </w:p>
        </w:tc>
      </w:tr>
      <w:tr w:rsidR="00BF6304" w14:paraId="5A0470B3" w14:textId="77777777" w:rsidTr="00FA29C8">
        <w:trPr>
          <w:cantSplit/>
        </w:trPr>
        <w:tc>
          <w:tcPr>
            <w:tcW w:w="2606" w:type="dxa"/>
          </w:tcPr>
          <w:p w14:paraId="389687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1DEC3A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686C9E5" w14:textId="77777777" w:rsidTr="00FA29C8">
        <w:trPr>
          <w:cantSplit/>
        </w:trPr>
        <w:tc>
          <w:tcPr>
            <w:tcW w:w="2606" w:type="dxa"/>
          </w:tcPr>
          <w:p w14:paraId="776462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114D0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58879834" w14:textId="77777777" w:rsidTr="00FA29C8">
        <w:trPr>
          <w:cantSplit/>
        </w:trPr>
        <w:tc>
          <w:tcPr>
            <w:tcW w:w="2606" w:type="dxa"/>
          </w:tcPr>
          <w:p w14:paraId="2BFC467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826EE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33C202D" w14:textId="77777777" w:rsidTr="00FA29C8">
        <w:trPr>
          <w:cantSplit/>
        </w:trPr>
        <w:tc>
          <w:tcPr>
            <w:tcW w:w="2606" w:type="dxa"/>
          </w:tcPr>
          <w:p w14:paraId="64E6EC2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9FEE8F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59378DB" w14:textId="77777777" w:rsidTr="00FA29C8">
        <w:trPr>
          <w:cantSplit/>
        </w:trPr>
        <w:tc>
          <w:tcPr>
            <w:tcW w:w="2606" w:type="dxa"/>
          </w:tcPr>
          <w:p w14:paraId="04AB2D0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5EB0E6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AgeAtEnrollment&gt;1&lt;/AgeAtEnrollment&gt;</w:t>
            </w:r>
          </w:p>
        </w:tc>
      </w:tr>
      <w:tr w:rsidR="00BF6304" w14:paraId="2A3D4862" w14:textId="77777777" w:rsidTr="00FA29C8">
        <w:trPr>
          <w:cantSplit/>
        </w:trPr>
        <w:tc>
          <w:tcPr>
            <w:tcW w:w="2606" w:type="dxa"/>
          </w:tcPr>
          <w:p w14:paraId="5590265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61B23E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FBFDABB" w14:textId="77777777" w:rsidTr="00FA29C8">
        <w:trPr>
          <w:cantSplit/>
        </w:trPr>
        <w:tc>
          <w:tcPr>
            <w:tcW w:w="2606" w:type="dxa"/>
          </w:tcPr>
          <w:p w14:paraId="0C0EADE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A32F3C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E374146" w14:textId="77777777" w:rsidR="00BF6304" w:rsidRDefault="00BF6304" w:rsidP="00A4066A"/>
    <w:p w14:paraId="28D018B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5" w:name="_Toc9403710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Ethnicity</w:t>
      </w:r>
      <w:bookmarkEnd w:id="2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B18956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24FCDF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A9D2EC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43E00F4" w14:textId="77777777" w:rsidTr="00FA29C8">
        <w:trPr>
          <w:cantSplit/>
        </w:trPr>
        <w:tc>
          <w:tcPr>
            <w:tcW w:w="2606" w:type="dxa"/>
          </w:tcPr>
          <w:p w14:paraId="5927AB9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1EDA0C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BF6304" w14:paraId="5861297D" w14:textId="77777777" w:rsidTr="00FA29C8">
        <w:trPr>
          <w:cantSplit/>
        </w:trPr>
        <w:tc>
          <w:tcPr>
            <w:tcW w:w="2606" w:type="dxa"/>
          </w:tcPr>
          <w:p w14:paraId="09B78AD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1568A8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00E871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7691E3E3" w14:textId="77777777" w:rsidTr="00FA29C8">
        <w:trPr>
          <w:cantSplit/>
        </w:trPr>
        <w:tc>
          <w:tcPr>
            <w:tcW w:w="2606" w:type="dxa"/>
          </w:tcPr>
          <w:p w14:paraId="228179B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C279BD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thnicity</w:t>
            </w:r>
          </w:p>
        </w:tc>
      </w:tr>
      <w:tr w:rsidR="00BF6304" w14:paraId="41B82DC8" w14:textId="77777777" w:rsidTr="00FA29C8">
        <w:trPr>
          <w:cantSplit/>
        </w:trPr>
        <w:tc>
          <w:tcPr>
            <w:tcW w:w="2606" w:type="dxa"/>
          </w:tcPr>
          <w:p w14:paraId="55E06D6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DD2F9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306A3C11" w14:textId="77777777" w:rsidTr="00FA29C8">
        <w:trPr>
          <w:cantSplit/>
        </w:trPr>
        <w:tc>
          <w:tcPr>
            <w:tcW w:w="2606" w:type="dxa"/>
          </w:tcPr>
          <w:p w14:paraId="51C1214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9278A6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, not Hispanic or Latino</w:t>
            </w:r>
          </w:p>
          <w:p w14:paraId="7CF5357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, Hispanic or Latino</w:t>
            </w:r>
          </w:p>
          <w:p w14:paraId="6610B19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97960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330E4D38" w14:textId="77777777" w:rsidTr="00FA29C8">
        <w:trPr>
          <w:cantSplit/>
        </w:trPr>
        <w:tc>
          <w:tcPr>
            <w:tcW w:w="2606" w:type="dxa"/>
          </w:tcPr>
          <w:p w14:paraId="768F1CB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B4E39D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ECD0392" w14:textId="77777777" w:rsidTr="00FA29C8">
        <w:trPr>
          <w:cantSplit/>
        </w:trPr>
        <w:tc>
          <w:tcPr>
            <w:tcW w:w="2606" w:type="dxa"/>
          </w:tcPr>
          <w:p w14:paraId="46B51BE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CFC86D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7316D92" w14:textId="77777777" w:rsidTr="00FA29C8">
        <w:trPr>
          <w:cantSplit/>
        </w:trPr>
        <w:tc>
          <w:tcPr>
            <w:tcW w:w="2606" w:type="dxa"/>
          </w:tcPr>
          <w:p w14:paraId="4A0EFDB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C280AC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Ethnicity&gt;1&lt;/ChildEthnicity&gt;</w:t>
            </w:r>
          </w:p>
        </w:tc>
      </w:tr>
      <w:tr w:rsidR="00BF6304" w14:paraId="08D26294" w14:textId="77777777" w:rsidTr="00FA29C8">
        <w:trPr>
          <w:cantSplit/>
        </w:trPr>
        <w:tc>
          <w:tcPr>
            <w:tcW w:w="2606" w:type="dxa"/>
          </w:tcPr>
          <w:p w14:paraId="6E45639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70B55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533B248C" w14:textId="77777777" w:rsidTr="00FA29C8">
        <w:trPr>
          <w:cantSplit/>
        </w:trPr>
        <w:tc>
          <w:tcPr>
            <w:tcW w:w="2606" w:type="dxa"/>
          </w:tcPr>
          <w:p w14:paraId="0A1C71A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040DBC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EF5F9DC" w14:textId="77777777" w:rsidR="00BF6304" w:rsidRDefault="00BF6304" w:rsidP="00A4066A"/>
    <w:p w14:paraId="5D7F3D78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6" w:name="_Toc9403710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Race</w:t>
      </w:r>
      <w:bookmarkEnd w:id="2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6B41C5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566088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662C88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34D9E6A" w14:textId="77777777" w:rsidTr="00FA29C8">
        <w:trPr>
          <w:cantSplit/>
        </w:trPr>
        <w:tc>
          <w:tcPr>
            <w:tcW w:w="2606" w:type="dxa"/>
          </w:tcPr>
          <w:p w14:paraId="76B0170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6FAD0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3</w:t>
            </w:r>
          </w:p>
        </w:tc>
      </w:tr>
      <w:tr w:rsidR="00BF6304" w14:paraId="439BD159" w14:textId="77777777" w:rsidTr="00FA29C8">
        <w:trPr>
          <w:cantSplit/>
        </w:trPr>
        <w:tc>
          <w:tcPr>
            <w:tcW w:w="2606" w:type="dxa"/>
          </w:tcPr>
          <w:p w14:paraId="13C31D2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432AE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ED2AF4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3D6EE848" w14:textId="77777777" w:rsidTr="00FA29C8">
        <w:trPr>
          <w:cantSplit/>
        </w:trPr>
        <w:tc>
          <w:tcPr>
            <w:tcW w:w="2606" w:type="dxa"/>
          </w:tcPr>
          <w:p w14:paraId="4BBB1BE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42A14D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race</w:t>
            </w:r>
          </w:p>
        </w:tc>
      </w:tr>
      <w:tr w:rsidR="00BF6304" w14:paraId="141FD555" w14:textId="77777777" w:rsidTr="00FA29C8">
        <w:trPr>
          <w:cantSplit/>
        </w:trPr>
        <w:tc>
          <w:tcPr>
            <w:tcW w:w="2606" w:type="dxa"/>
          </w:tcPr>
          <w:p w14:paraId="62D1DA0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7A5865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6FF835DF" w14:textId="77777777" w:rsidTr="00FA29C8">
        <w:trPr>
          <w:cantSplit/>
        </w:trPr>
        <w:tc>
          <w:tcPr>
            <w:tcW w:w="2606" w:type="dxa"/>
          </w:tcPr>
          <w:p w14:paraId="2447DEE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43FAA5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American Indian or Alaska Native</w:t>
            </w:r>
          </w:p>
          <w:p w14:paraId="4975FA8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Asian</w:t>
            </w:r>
          </w:p>
          <w:p w14:paraId="4E191F3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Black or African American</w:t>
            </w:r>
          </w:p>
          <w:p w14:paraId="34CFDC8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ative Hawaiian or Other Pacific Islander</w:t>
            </w:r>
          </w:p>
          <w:p w14:paraId="254BBC1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White</w:t>
            </w:r>
          </w:p>
          <w:p w14:paraId="657BE67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5D4660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41FA9065" w14:textId="77777777" w:rsidTr="00FA29C8">
        <w:trPr>
          <w:cantSplit/>
        </w:trPr>
        <w:tc>
          <w:tcPr>
            <w:tcW w:w="2606" w:type="dxa"/>
          </w:tcPr>
          <w:p w14:paraId="2037A8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246D23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A688DF7" w14:textId="77777777" w:rsidTr="00FA29C8">
        <w:trPr>
          <w:cantSplit/>
        </w:trPr>
        <w:tc>
          <w:tcPr>
            <w:tcW w:w="2606" w:type="dxa"/>
          </w:tcPr>
          <w:p w14:paraId="448250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654485A" w14:textId="0415C761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  <w:r w:rsidR="00591E28">
              <w:rPr>
                <w:noProof/>
              </w:rPr>
              <w:t>-7</w:t>
            </w:r>
            <w:r>
              <w:rPr>
                <w:noProof/>
              </w:rPr>
              <w:t xml:space="preserve"> per client</w:t>
            </w:r>
          </w:p>
        </w:tc>
      </w:tr>
      <w:tr w:rsidR="00BF6304" w14:paraId="7AB65370" w14:textId="77777777" w:rsidTr="00FA29C8">
        <w:trPr>
          <w:cantSplit/>
        </w:trPr>
        <w:tc>
          <w:tcPr>
            <w:tcW w:w="2606" w:type="dxa"/>
          </w:tcPr>
          <w:p w14:paraId="181B44C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92B40E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ChildRaceList&gt;</w:t>
            </w:r>
          </w:p>
          <w:p w14:paraId="3B66460C" w14:textId="0CDAE810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 w:rsidR="00DA51E2">
              <w:rPr>
                <w:noProof/>
              </w:rPr>
              <w:t xml:space="preserve">    </w:t>
            </w:r>
            <w:r>
              <w:rPr>
                <w:noProof/>
              </w:rPr>
              <w:t xml:space="preserve">  &lt;ChildRace&gt;1&lt;/ChildRace&gt;</w:t>
            </w:r>
          </w:p>
          <w:p w14:paraId="5D9A098F" w14:textId="087C9885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>&lt;ChildRace&gt;2&lt;/ChildRace&gt;</w:t>
            </w:r>
          </w:p>
          <w:p w14:paraId="796D8C8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  &lt;/ChildRaceList&gt;</w:t>
            </w:r>
          </w:p>
        </w:tc>
      </w:tr>
      <w:tr w:rsidR="00BF6304" w14:paraId="1F104945" w14:textId="77777777" w:rsidTr="00FA29C8">
        <w:trPr>
          <w:cantSplit/>
        </w:trPr>
        <w:tc>
          <w:tcPr>
            <w:tcW w:w="2606" w:type="dxa"/>
          </w:tcPr>
          <w:p w14:paraId="3FABFBE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3EABAE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4B37237B" w14:textId="77777777" w:rsidTr="00FA29C8">
        <w:trPr>
          <w:cantSplit/>
        </w:trPr>
        <w:tc>
          <w:tcPr>
            <w:tcW w:w="2606" w:type="dxa"/>
          </w:tcPr>
          <w:p w14:paraId="4ED7956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F8ACF1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D591122" w14:textId="77777777" w:rsidR="00BF6304" w:rsidRDefault="00BF6304" w:rsidP="00A4066A"/>
    <w:p w14:paraId="7CF30AF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7" w:name="_Toc9403710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RaceSingle</w:t>
      </w:r>
      <w:bookmarkEnd w:id="2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E3188D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2F84F6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B0A88D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97B3A53" w14:textId="77777777" w:rsidTr="00FA29C8">
        <w:trPr>
          <w:cantSplit/>
        </w:trPr>
        <w:tc>
          <w:tcPr>
            <w:tcW w:w="2606" w:type="dxa"/>
          </w:tcPr>
          <w:p w14:paraId="0D5A571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DCB40A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4</w:t>
            </w:r>
          </w:p>
        </w:tc>
      </w:tr>
      <w:tr w:rsidR="00BF6304" w14:paraId="16E6B947" w14:textId="77777777" w:rsidTr="00FA29C8">
        <w:trPr>
          <w:cantSplit/>
        </w:trPr>
        <w:tc>
          <w:tcPr>
            <w:tcW w:w="2606" w:type="dxa"/>
          </w:tcPr>
          <w:p w14:paraId="67797A2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A515CD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E62FF3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560BE24C" w14:textId="77777777" w:rsidTr="00FA29C8">
        <w:trPr>
          <w:cantSplit/>
        </w:trPr>
        <w:tc>
          <w:tcPr>
            <w:tcW w:w="2606" w:type="dxa"/>
          </w:tcPr>
          <w:p w14:paraId="2C5EA4C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5E3FA7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single racial classification</w:t>
            </w:r>
          </w:p>
        </w:tc>
      </w:tr>
      <w:tr w:rsidR="00BF6304" w14:paraId="366BF34A" w14:textId="77777777" w:rsidTr="00FA29C8">
        <w:trPr>
          <w:cantSplit/>
        </w:trPr>
        <w:tc>
          <w:tcPr>
            <w:tcW w:w="2606" w:type="dxa"/>
          </w:tcPr>
          <w:p w14:paraId="20F5534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E87AF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6C312F65" w14:textId="77777777" w:rsidTr="00FA29C8">
        <w:trPr>
          <w:cantSplit/>
        </w:trPr>
        <w:tc>
          <w:tcPr>
            <w:tcW w:w="2606" w:type="dxa"/>
          </w:tcPr>
          <w:p w14:paraId="66613D9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B83BBC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American Indian or Alaska Native</w:t>
            </w:r>
          </w:p>
          <w:p w14:paraId="47C8259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Asian</w:t>
            </w:r>
          </w:p>
          <w:p w14:paraId="64574A0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Black or African American</w:t>
            </w:r>
          </w:p>
          <w:p w14:paraId="03BFDA8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ative Hawaiian or Other Pacific Islander</w:t>
            </w:r>
          </w:p>
          <w:p w14:paraId="722EC9F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White</w:t>
            </w:r>
          </w:p>
          <w:p w14:paraId="0807555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More than one race/biracial/multiracial</w:t>
            </w:r>
          </w:p>
          <w:p w14:paraId="1C6286A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Other</w:t>
            </w:r>
          </w:p>
          <w:p w14:paraId="0AD4CBE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09E18F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A524799" w14:textId="77777777" w:rsidTr="00FA29C8">
        <w:trPr>
          <w:cantSplit/>
        </w:trPr>
        <w:tc>
          <w:tcPr>
            <w:tcW w:w="2606" w:type="dxa"/>
          </w:tcPr>
          <w:p w14:paraId="35F42A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303F81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38BCBA0" w14:textId="77777777" w:rsidTr="00FA29C8">
        <w:trPr>
          <w:cantSplit/>
        </w:trPr>
        <w:tc>
          <w:tcPr>
            <w:tcW w:w="2606" w:type="dxa"/>
          </w:tcPr>
          <w:p w14:paraId="4191BB7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ED2441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B97E316" w14:textId="77777777" w:rsidTr="00FA29C8">
        <w:trPr>
          <w:cantSplit/>
        </w:trPr>
        <w:tc>
          <w:tcPr>
            <w:tcW w:w="2606" w:type="dxa"/>
          </w:tcPr>
          <w:p w14:paraId="150F90B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12FA34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RaceSingle&gt;1&lt;/ChildRaceSingle&gt;</w:t>
            </w:r>
          </w:p>
        </w:tc>
      </w:tr>
      <w:tr w:rsidR="00BF6304" w14:paraId="6BA05038" w14:textId="77777777" w:rsidTr="00FA29C8">
        <w:trPr>
          <w:cantSplit/>
        </w:trPr>
        <w:tc>
          <w:tcPr>
            <w:tcW w:w="2606" w:type="dxa"/>
          </w:tcPr>
          <w:p w14:paraId="3CEFAC5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1B36E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4173A72" w14:textId="77777777" w:rsidTr="00FA29C8">
        <w:trPr>
          <w:cantSplit/>
        </w:trPr>
        <w:tc>
          <w:tcPr>
            <w:tcW w:w="2606" w:type="dxa"/>
          </w:tcPr>
          <w:p w14:paraId="0032618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7D3D17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A29C71D" w14:textId="77777777" w:rsidR="00BF6304" w:rsidRDefault="00BF6304" w:rsidP="00A4066A"/>
    <w:p w14:paraId="7FC850A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8" w:name="_Toc9403710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OtherRaceSpecification</w:t>
      </w:r>
      <w:bookmarkEnd w:id="2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C36854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2CA8AC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F39EC9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E6201EE" w14:textId="77777777" w:rsidTr="00FA29C8">
        <w:trPr>
          <w:cantSplit/>
        </w:trPr>
        <w:tc>
          <w:tcPr>
            <w:tcW w:w="2606" w:type="dxa"/>
          </w:tcPr>
          <w:p w14:paraId="72A474A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A1CCF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4</w:t>
            </w:r>
          </w:p>
        </w:tc>
      </w:tr>
      <w:tr w:rsidR="00BF6304" w14:paraId="60C0E695" w14:textId="77777777" w:rsidTr="00FA29C8">
        <w:trPr>
          <w:cantSplit/>
        </w:trPr>
        <w:tc>
          <w:tcPr>
            <w:tcW w:w="2606" w:type="dxa"/>
          </w:tcPr>
          <w:p w14:paraId="00F0D5D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484C6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AA902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neralInformation</w:t>
            </w:r>
          </w:p>
        </w:tc>
      </w:tr>
      <w:tr w:rsidR="00BF6304" w14:paraId="0E426853" w14:textId="77777777" w:rsidTr="00FA29C8">
        <w:trPr>
          <w:cantSplit/>
        </w:trPr>
        <w:tc>
          <w:tcPr>
            <w:tcW w:w="2606" w:type="dxa"/>
          </w:tcPr>
          <w:p w14:paraId="635ABE4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B4196C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child race classification</w:t>
            </w:r>
          </w:p>
        </w:tc>
      </w:tr>
      <w:tr w:rsidR="00BF6304" w14:paraId="51D4A68F" w14:textId="77777777" w:rsidTr="00FA29C8">
        <w:trPr>
          <w:cantSplit/>
        </w:trPr>
        <w:tc>
          <w:tcPr>
            <w:tcW w:w="2606" w:type="dxa"/>
          </w:tcPr>
          <w:p w14:paraId="24A900A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28C0CD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EE83E10" w14:textId="77777777" w:rsidTr="00FA29C8">
        <w:trPr>
          <w:cantSplit/>
        </w:trPr>
        <w:tc>
          <w:tcPr>
            <w:tcW w:w="2606" w:type="dxa"/>
          </w:tcPr>
          <w:p w14:paraId="6606A6B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836F1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1DEA5027" w14:textId="77777777" w:rsidTr="00FA29C8">
        <w:trPr>
          <w:cantSplit/>
        </w:trPr>
        <w:tc>
          <w:tcPr>
            <w:tcW w:w="2606" w:type="dxa"/>
          </w:tcPr>
          <w:p w14:paraId="0EA1C2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EBB2E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3E1100F" w14:textId="77777777" w:rsidTr="00FA29C8">
        <w:trPr>
          <w:cantSplit/>
        </w:trPr>
        <w:tc>
          <w:tcPr>
            <w:tcW w:w="2606" w:type="dxa"/>
          </w:tcPr>
          <w:p w14:paraId="4111A8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D6FC4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B38210B" w14:textId="77777777" w:rsidTr="00FA29C8">
        <w:trPr>
          <w:cantSplit/>
        </w:trPr>
        <w:tc>
          <w:tcPr>
            <w:tcW w:w="2606" w:type="dxa"/>
          </w:tcPr>
          <w:p w14:paraId="0C31CFE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E0119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OtherRaceSpecification&gt;String&lt;/OtherRaceSpecification&gt;</w:t>
            </w:r>
          </w:p>
        </w:tc>
      </w:tr>
      <w:tr w:rsidR="00BF6304" w14:paraId="2651812A" w14:textId="77777777" w:rsidTr="00FA29C8">
        <w:trPr>
          <w:cantSplit/>
        </w:trPr>
        <w:tc>
          <w:tcPr>
            <w:tcW w:w="2606" w:type="dxa"/>
          </w:tcPr>
          <w:p w14:paraId="7358657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13917C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1B5FC4B8" w14:textId="77777777" w:rsidTr="00FA29C8">
        <w:trPr>
          <w:cantSplit/>
        </w:trPr>
        <w:tc>
          <w:tcPr>
            <w:tcW w:w="2606" w:type="dxa"/>
          </w:tcPr>
          <w:p w14:paraId="1FD4DC4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412AC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40A97B1" w14:textId="77777777" w:rsidR="00BF6304" w:rsidRDefault="00BF6304" w:rsidP="00A4066A"/>
    <w:p w14:paraId="656A3AC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29" w:name="_Toc9403710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WeeksGestation</w:t>
      </w:r>
      <w:bookmarkEnd w:id="2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DA2F24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75D466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0627EB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58C4DFD" w14:textId="77777777" w:rsidTr="00FA29C8">
        <w:trPr>
          <w:cantSplit/>
        </w:trPr>
        <w:tc>
          <w:tcPr>
            <w:tcW w:w="2606" w:type="dxa"/>
          </w:tcPr>
          <w:p w14:paraId="5F35DE3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09BD6C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BF6304" w14:paraId="60B7FB92" w14:textId="77777777" w:rsidTr="00FA29C8">
        <w:trPr>
          <w:cantSplit/>
        </w:trPr>
        <w:tc>
          <w:tcPr>
            <w:tcW w:w="2606" w:type="dxa"/>
          </w:tcPr>
          <w:p w14:paraId="5298C2B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973D91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C5B96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5C55835A" w14:textId="77777777" w:rsidTr="00FA29C8">
        <w:trPr>
          <w:cantSplit/>
        </w:trPr>
        <w:tc>
          <w:tcPr>
            <w:tcW w:w="2606" w:type="dxa"/>
          </w:tcPr>
          <w:p w14:paraId="0D3AF4F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D49B4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eeks gestation</w:t>
            </w:r>
          </w:p>
        </w:tc>
      </w:tr>
      <w:tr w:rsidR="00BF6304" w14:paraId="53B46475" w14:textId="77777777" w:rsidTr="00FA29C8">
        <w:trPr>
          <w:cantSplit/>
        </w:trPr>
        <w:tc>
          <w:tcPr>
            <w:tcW w:w="2606" w:type="dxa"/>
          </w:tcPr>
          <w:p w14:paraId="579CF3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B23490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95B8D02" w14:textId="77777777" w:rsidTr="00FA29C8">
        <w:trPr>
          <w:cantSplit/>
        </w:trPr>
        <w:tc>
          <w:tcPr>
            <w:tcW w:w="2606" w:type="dxa"/>
          </w:tcPr>
          <w:p w14:paraId="4A7EC6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C81C4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7C8CB0B7" w14:textId="77777777" w:rsidTr="00FA29C8">
        <w:trPr>
          <w:cantSplit/>
        </w:trPr>
        <w:tc>
          <w:tcPr>
            <w:tcW w:w="2606" w:type="dxa"/>
          </w:tcPr>
          <w:p w14:paraId="683D55F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4181FE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2C87639" w14:textId="77777777" w:rsidTr="00FA29C8">
        <w:trPr>
          <w:cantSplit/>
        </w:trPr>
        <w:tc>
          <w:tcPr>
            <w:tcW w:w="2606" w:type="dxa"/>
          </w:tcPr>
          <w:p w14:paraId="3C64477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E16FBD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BC93B47" w14:textId="77777777" w:rsidTr="00FA29C8">
        <w:trPr>
          <w:cantSplit/>
        </w:trPr>
        <w:tc>
          <w:tcPr>
            <w:tcW w:w="2606" w:type="dxa"/>
          </w:tcPr>
          <w:p w14:paraId="5F6C19C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1260C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WeeksGestation&gt;1&lt;/WeeksGestation&gt;</w:t>
            </w:r>
          </w:p>
        </w:tc>
      </w:tr>
      <w:tr w:rsidR="00BF6304" w14:paraId="17D261C3" w14:textId="77777777" w:rsidTr="00FA29C8">
        <w:trPr>
          <w:cantSplit/>
        </w:trPr>
        <w:tc>
          <w:tcPr>
            <w:tcW w:w="2606" w:type="dxa"/>
          </w:tcPr>
          <w:p w14:paraId="31F3F25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6A44AB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22B345C3" w14:textId="77777777" w:rsidTr="00FA29C8">
        <w:trPr>
          <w:cantSplit/>
        </w:trPr>
        <w:tc>
          <w:tcPr>
            <w:tcW w:w="2606" w:type="dxa"/>
          </w:tcPr>
          <w:p w14:paraId="7CFD3A3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9B07CDF" w14:textId="24459983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DA51E2" w:rsidRPr="00425936">
              <w:rPr>
                <w:noProof/>
              </w:rPr>
              <w:t>WeeksGestation</w:t>
            </w:r>
            <w:r w:rsidR="00DA51E2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DA51E2" w:rsidRPr="00425936">
              <w:rPr>
                <w:noProof/>
              </w:rPr>
              <w:t>GestationDD</w:t>
            </w:r>
            <w:r w:rsidR="00DA51E2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A value is required in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W</w:t>
            </w:r>
            <w:r>
              <w:rPr>
                <w:noProof/>
              </w:rPr>
              <w:t>eeks</w:t>
            </w:r>
            <w:r w:rsidR="00591E28">
              <w:rPr>
                <w:noProof/>
              </w:rPr>
              <w:t>G</w:t>
            </w:r>
            <w:r>
              <w:rPr>
                <w:noProof/>
              </w:rPr>
              <w:t>estation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G</w:t>
            </w:r>
            <w:r>
              <w:rPr>
                <w:noProof/>
              </w:rPr>
              <w:t>estation</w:t>
            </w:r>
            <w:r w:rsidR="00591E28">
              <w:rPr>
                <w:noProof/>
              </w:rPr>
              <w:t>D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52882002" w14:textId="77777777" w:rsidR="00BF6304" w:rsidRDefault="00BF6304" w:rsidP="00A4066A"/>
    <w:p w14:paraId="4B40C238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0" w:name="_Toc9403710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GestationDD</w:t>
      </w:r>
      <w:bookmarkEnd w:id="3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FCB38A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E67C1D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D84841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91DB372" w14:textId="77777777" w:rsidTr="00FA29C8">
        <w:trPr>
          <w:cantSplit/>
        </w:trPr>
        <w:tc>
          <w:tcPr>
            <w:tcW w:w="2606" w:type="dxa"/>
          </w:tcPr>
          <w:p w14:paraId="5249F6A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A891C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BF6304" w14:paraId="53B8EF32" w14:textId="77777777" w:rsidTr="00FA29C8">
        <w:trPr>
          <w:cantSplit/>
        </w:trPr>
        <w:tc>
          <w:tcPr>
            <w:tcW w:w="2606" w:type="dxa"/>
          </w:tcPr>
          <w:p w14:paraId="037A08D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B1CD4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F1D57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4FF55840" w14:textId="77777777" w:rsidTr="00FA29C8">
        <w:trPr>
          <w:cantSplit/>
        </w:trPr>
        <w:tc>
          <w:tcPr>
            <w:tcW w:w="2606" w:type="dxa"/>
          </w:tcPr>
          <w:p w14:paraId="78BD344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D8C070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Gestation don't know declined</w:t>
            </w:r>
          </w:p>
        </w:tc>
      </w:tr>
      <w:tr w:rsidR="00BF6304" w14:paraId="23E089BD" w14:textId="77777777" w:rsidTr="00FA29C8">
        <w:trPr>
          <w:cantSplit/>
        </w:trPr>
        <w:tc>
          <w:tcPr>
            <w:tcW w:w="2606" w:type="dxa"/>
          </w:tcPr>
          <w:p w14:paraId="1247738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A26F70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B6C10B4" w14:textId="77777777" w:rsidTr="00FA29C8">
        <w:trPr>
          <w:cantSplit/>
        </w:trPr>
        <w:tc>
          <w:tcPr>
            <w:tcW w:w="2606" w:type="dxa"/>
          </w:tcPr>
          <w:p w14:paraId="7810CD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79E4BC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ECD77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B3901B9" w14:textId="77777777" w:rsidTr="00FA29C8">
        <w:trPr>
          <w:cantSplit/>
        </w:trPr>
        <w:tc>
          <w:tcPr>
            <w:tcW w:w="2606" w:type="dxa"/>
          </w:tcPr>
          <w:p w14:paraId="3BC99D6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0A7AA3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8DEC3AB" w14:textId="77777777" w:rsidTr="00FA29C8">
        <w:trPr>
          <w:cantSplit/>
        </w:trPr>
        <w:tc>
          <w:tcPr>
            <w:tcW w:w="2606" w:type="dxa"/>
          </w:tcPr>
          <w:p w14:paraId="550413F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87DB03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F0ADF0A" w14:textId="77777777" w:rsidTr="00FA29C8">
        <w:trPr>
          <w:cantSplit/>
        </w:trPr>
        <w:tc>
          <w:tcPr>
            <w:tcW w:w="2606" w:type="dxa"/>
          </w:tcPr>
          <w:p w14:paraId="050530B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32BB6A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GestationDD&gt;1&lt;/GestationDD&gt;</w:t>
            </w:r>
          </w:p>
        </w:tc>
      </w:tr>
      <w:tr w:rsidR="00BF6304" w14:paraId="4C2C2EFA" w14:textId="77777777" w:rsidTr="00FA29C8">
        <w:trPr>
          <w:cantSplit/>
        </w:trPr>
        <w:tc>
          <w:tcPr>
            <w:tcW w:w="2606" w:type="dxa"/>
          </w:tcPr>
          <w:p w14:paraId="4F1B493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4D4A0D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591E28" w14:paraId="162E4212" w14:textId="77777777" w:rsidTr="00FA29C8">
        <w:trPr>
          <w:cantSplit/>
        </w:trPr>
        <w:tc>
          <w:tcPr>
            <w:tcW w:w="2606" w:type="dxa"/>
          </w:tcPr>
          <w:p w14:paraId="56130DDA" w14:textId="77777777" w:rsidR="00591E28" w:rsidRDefault="00591E28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40746A7" w14:textId="5E44DB61" w:rsidR="00591E28" w:rsidRDefault="00DA51E2" w:rsidP="00591E28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425936">
              <w:rPr>
                <w:noProof/>
              </w:rPr>
              <w:t>WeeksGestation</w:t>
            </w:r>
            <w:r>
              <w:rPr>
                <w:noProof/>
              </w:rPr>
              <w:t xml:space="preserve"> and </w:t>
            </w:r>
            <w:r w:rsidRPr="00425936">
              <w:rPr>
                <w:noProof/>
              </w:rPr>
              <w:t>GestationDD</w:t>
            </w:r>
            <w:r>
              <w:rPr>
                <w:noProof/>
              </w:rPr>
              <w:t xml:space="preserve"> are empty] A value is required in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WeeksGestation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GestationD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07A9785F" w14:textId="77777777" w:rsidR="00BF6304" w:rsidRDefault="00BF6304" w:rsidP="00A4066A"/>
    <w:p w14:paraId="0B7B811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1" w:name="_Toc9403710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PretermBirth</w:t>
      </w:r>
      <w:bookmarkEnd w:id="3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3EEB8E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C14527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2AD0D9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05CD1BE" w14:textId="77777777" w:rsidTr="00FA29C8">
        <w:trPr>
          <w:cantSplit/>
        </w:trPr>
        <w:tc>
          <w:tcPr>
            <w:tcW w:w="2606" w:type="dxa"/>
          </w:tcPr>
          <w:p w14:paraId="0837B9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CC9A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:rsidR="00BF6304" w14:paraId="572A1BE9" w14:textId="77777777" w:rsidTr="00FA29C8">
        <w:trPr>
          <w:cantSplit/>
        </w:trPr>
        <w:tc>
          <w:tcPr>
            <w:tcW w:w="2606" w:type="dxa"/>
          </w:tcPr>
          <w:p w14:paraId="73E7433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A0B2D2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9CF778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54637325" w14:textId="77777777" w:rsidTr="00FA29C8">
        <w:trPr>
          <w:cantSplit/>
        </w:trPr>
        <w:tc>
          <w:tcPr>
            <w:tcW w:w="2606" w:type="dxa"/>
          </w:tcPr>
          <w:p w14:paraId="057DA29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FD473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Preterm birth</w:t>
            </w:r>
          </w:p>
        </w:tc>
      </w:tr>
      <w:tr w:rsidR="00BF6304" w14:paraId="05E559E8" w14:textId="77777777" w:rsidTr="00FA29C8">
        <w:trPr>
          <w:cantSplit/>
        </w:trPr>
        <w:tc>
          <w:tcPr>
            <w:tcW w:w="2606" w:type="dxa"/>
          </w:tcPr>
          <w:p w14:paraId="064545F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A9A8B7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447B7EF" w14:textId="77777777" w:rsidTr="00FA29C8">
        <w:trPr>
          <w:cantSplit/>
        </w:trPr>
        <w:tc>
          <w:tcPr>
            <w:tcW w:w="2606" w:type="dxa"/>
          </w:tcPr>
          <w:p w14:paraId="4AB6CE8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21EFD0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59DE789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46C4504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BF6304" w14:paraId="609CCD4A" w14:textId="77777777" w:rsidTr="00FA29C8">
        <w:trPr>
          <w:cantSplit/>
        </w:trPr>
        <w:tc>
          <w:tcPr>
            <w:tcW w:w="2606" w:type="dxa"/>
          </w:tcPr>
          <w:p w14:paraId="7E6842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0C6AB0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63F8FDD" w14:textId="77777777" w:rsidTr="00FA29C8">
        <w:trPr>
          <w:cantSplit/>
        </w:trPr>
        <w:tc>
          <w:tcPr>
            <w:tcW w:w="2606" w:type="dxa"/>
          </w:tcPr>
          <w:p w14:paraId="7A7C79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443C09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7C5522C4" w14:textId="77777777" w:rsidTr="00FA29C8">
        <w:trPr>
          <w:cantSplit/>
        </w:trPr>
        <w:tc>
          <w:tcPr>
            <w:tcW w:w="2606" w:type="dxa"/>
          </w:tcPr>
          <w:p w14:paraId="4F7EB73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B46F5E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PretermBirth&gt;1&lt;/PretermBirth&gt;</w:t>
            </w:r>
          </w:p>
        </w:tc>
      </w:tr>
      <w:tr w:rsidR="00BF6304" w14:paraId="1D76E357" w14:textId="77777777" w:rsidTr="00FA29C8">
        <w:trPr>
          <w:cantSplit/>
        </w:trPr>
        <w:tc>
          <w:tcPr>
            <w:tcW w:w="2606" w:type="dxa"/>
          </w:tcPr>
          <w:p w14:paraId="6923B6B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A25213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4866906" w14:textId="77777777" w:rsidTr="00FA29C8">
        <w:trPr>
          <w:cantSplit/>
        </w:trPr>
        <w:tc>
          <w:tcPr>
            <w:tcW w:w="2606" w:type="dxa"/>
          </w:tcPr>
          <w:p w14:paraId="74FC3D3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BC58B8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377E0C0" w14:textId="77777777" w:rsidR="00BF6304" w:rsidRDefault="00BF6304" w:rsidP="00A4066A"/>
    <w:p w14:paraId="48F5E9D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2" w:name="_Toc9403711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Lb</w:t>
      </w:r>
      <w:bookmarkEnd w:id="3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3AB56B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197B0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591C12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804B4DA" w14:textId="77777777" w:rsidTr="00FA29C8">
        <w:trPr>
          <w:cantSplit/>
        </w:trPr>
        <w:tc>
          <w:tcPr>
            <w:tcW w:w="2606" w:type="dxa"/>
          </w:tcPr>
          <w:p w14:paraId="0F2BC11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C9C6C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54326447" w14:textId="77777777" w:rsidTr="00FA29C8">
        <w:trPr>
          <w:cantSplit/>
        </w:trPr>
        <w:tc>
          <w:tcPr>
            <w:tcW w:w="2606" w:type="dxa"/>
          </w:tcPr>
          <w:p w14:paraId="279AE46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C3897F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22A84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593DE0C0" w14:textId="77777777" w:rsidTr="00FA29C8">
        <w:trPr>
          <w:cantSplit/>
        </w:trPr>
        <w:tc>
          <w:tcPr>
            <w:tcW w:w="2606" w:type="dxa"/>
          </w:tcPr>
          <w:p w14:paraId="2C3DE50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D88840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lb</w:t>
            </w:r>
          </w:p>
        </w:tc>
      </w:tr>
      <w:tr w:rsidR="00BF6304" w14:paraId="161BB0C1" w14:textId="77777777" w:rsidTr="00FA29C8">
        <w:trPr>
          <w:cantSplit/>
        </w:trPr>
        <w:tc>
          <w:tcPr>
            <w:tcW w:w="2606" w:type="dxa"/>
          </w:tcPr>
          <w:p w14:paraId="35E4084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81E868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F1AC8F3" w14:textId="77777777" w:rsidTr="00FA29C8">
        <w:trPr>
          <w:cantSplit/>
        </w:trPr>
        <w:tc>
          <w:tcPr>
            <w:tcW w:w="2606" w:type="dxa"/>
          </w:tcPr>
          <w:p w14:paraId="3F58891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28F50C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60AD0AF0" w14:textId="77777777" w:rsidTr="00FA29C8">
        <w:trPr>
          <w:cantSplit/>
        </w:trPr>
        <w:tc>
          <w:tcPr>
            <w:tcW w:w="2606" w:type="dxa"/>
          </w:tcPr>
          <w:p w14:paraId="119BBFE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F1E18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AD161FA" w14:textId="77777777" w:rsidTr="00FA29C8">
        <w:trPr>
          <w:cantSplit/>
        </w:trPr>
        <w:tc>
          <w:tcPr>
            <w:tcW w:w="2606" w:type="dxa"/>
          </w:tcPr>
          <w:p w14:paraId="6989708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8AFC9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2AAD685" w14:textId="77777777" w:rsidTr="00FA29C8">
        <w:trPr>
          <w:cantSplit/>
        </w:trPr>
        <w:tc>
          <w:tcPr>
            <w:tcW w:w="2606" w:type="dxa"/>
          </w:tcPr>
          <w:p w14:paraId="7DA89C0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877455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Lb&gt;1&lt;/BirthWeightLb&gt;</w:t>
            </w:r>
          </w:p>
        </w:tc>
      </w:tr>
      <w:tr w:rsidR="00BF6304" w14:paraId="02EC8C13" w14:textId="77777777" w:rsidTr="00FA29C8">
        <w:trPr>
          <w:cantSplit/>
        </w:trPr>
        <w:tc>
          <w:tcPr>
            <w:tcW w:w="2606" w:type="dxa"/>
          </w:tcPr>
          <w:p w14:paraId="0EF4789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3C3359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591E28" w14:paraId="6F2450F8" w14:textId="77777777" w:rsidTr="00FA29C8">
        <w:trPr>
          <w:cantSplit/>
        </w:trPr>
        <w:tc>
          <w:tcPr>
            <w:tcW w:w="2606" w:type="dxa"/>
          </w:tcPr>
          <w:p w14:paraId="47C665AE" w14:textId="77777777" w:rsidR="00591E28" w:rsidRDefault="00591E28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137A792" w14:textId="10B1B9E8" w:rsidR="00591E28" w:rsidRDefault="00591E28" w:rsidP="00591E28">
            <w:pPr>
              <w:keepNext/>
              <w:keepLines/>
            </w:pPr>
            <w:r>
              <w:rPr>
                <w:noProof/>
              </w:rPr>
              <w:t xml:space="preserve">[If “birth weight lb,” “birth weight oz,” “birth weight grams,” and “birth weight dont know declined” are empty] A value is required in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Lb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,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Oz</w:t>
            </w:r>
            <w:r w:rsidR="00394ADB">
              <w:rPr>
                <w:noProof/>
              </w:rPr>
              <w:t>’</w:t>
            </w:r>
            <w:r w:rsidR="00DA51E2">
              <w:rPr>
                <w:noProof/>
              </w:rPr>
              <w:t xml:space="preserve">,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Grams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, or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D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5F433E7E" w14:textId="77777777" w:rsidR="00BF6304" w:rsidRDefault="00BF6304" w:rsidP="00A4066A"/>
    <w:p w14:paraId="31C1401D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3" w:name="_Toc9403711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Oz</w:t>
      </w:r>
      <w:bookmarkEnd w:id="3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8A6E79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DC5784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BA4B45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21F6DD5C" w14:textId="77777777" w:rsidTr="00FA29C8">
        <w:trPr>
          <w:cantSplit/>
        </w:trPr>
        <w:tc>
          <w:tcPr>
            <w:tcW w:w="2606" w:type="dxa"/>
          </w:tcPr>
          <w:p w14:paraId="3610377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72DC54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1ECA8A04" w14:textId="77777777" w:rsidTr="00FA29C8">
        <w:trPr>
          <w:cantSplit/>
        </w:trPr>
        <w:tc>
          <w:tcPr>
            <w:tcW w:w="2606" w:type="dxa"/>
          </w:tcPr>
          <w:p w14:paraId="1696E9B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690DC6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E64743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2720D952" w14:textId="77777777" w:rsidTr="00FA29C8">
        <w:trPr>
          <w:cantSplit/>
        </w:trPr>
        <w:tc>
          <w:tcPr>
            <w:tcW w:w="2606" w:type="dxa"/>
          </w:tcPr>
          <w:p w14:paraId="5B1D8C0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790BFF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oz</w:t>
            </w:r>
          </w:p>
        </w:tc>
      </w:tr>
      <w:tr w:rsidR="00BF6304" w14:paraId="63D3D70A" w14:textId="77777777" w:rsidTr="00FA29C8">
        <w:trPr>
          <w:cantSplit/>
        </w:trPr>
        <w:tc>
          <w:tcPr>
            <w:tcW w:w="2606" w:type="dxa"/>
          </w:tcPr>
          <w:p w14:paraId="323DE4E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B840C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0B0A1A9" w14:textId="77777777" w:rsidTr="00FA29C8">
        <w:trPr>
          <w:cantSplit/>
        </w:trPr>
        <w:tc>
          <w:tcPr>
            <w:tcW w:w="2606" w:type="dxa"/>
          </w:tcPr>
          <w:p w14:paraId="50ED796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157CF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3854E4ED" w14:textId="77777777" w:rsidTr="00FA29C8">
        <w:trPr>
          <w:cantSplit/>
        </w:trPr>
        <w:tc>
          <w:tcPr>
            <w:tcW w:w="2606" w:type="dxa"/>
          </w:tcPr>
          <w:p w14:paraId="7336B75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5249AD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DF7AB62" w14:textId="77777777" w:rsidTr="00FA29C8">
        <w:trPr>
          <w:cantSplit/>
        </w:trPr>
        <w:tc>
          <w:tcPr>
            <w:tcW w:w="2606" w:type="dxa"/>
          </w:tcPr>
          <w:p w14:paraId="2BDF222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A2D112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8804AF0" w14:textId="77777777" w:rsidTr="00FA29C8">
        <w:trPr>
          <w:cantSplit/>
        </w:trPr>
        <w:tc>
          <w:tcPr>
            <w:tcW w:w="2606" w:type="dxa"/>
          </w:tcPr>
          <w:p w14:paraId="41769A8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E1220C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Oz&gt;1&lt;/BirthWeightOz&gt;</w:t>
            </w:r>
          </w:p>
        </w:tc>
      </w:tr>
      <w:tr w:rsidR="00BF6304" w14:paraId="1DB0AEEA" w14:textId="77777777" w:rsidTr="00FA29C8">
        <w:trPr>
          <w:cantSplit/>
        </w:trPr>
        <w:tc>
          <w:tcPr>
            <w:tcW w:w="2606" w:type="dxa"/>
          </w:tcPr>
          <w:p w14:paraId="0CC7882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DBFAF3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0AFA5801" w14:textId="77777777" w:rsidTr="00FA29C8">
        <w:trPr>
          <w:cantSplit/>
        </w:trPr>
        <w:tc>
          <w:tcPr>
            <w:tcW w:w="2606" w:type="dxa"/>
          </w:tcPr>
          <w:p w14:paraId="1E32FEC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641159" w14:textId="194CC872" w:rsidR="00BF6304" w:rsidRDefault="00DA51E2" w:rsidP="00591E28">
            <w:pPr>
              <w:keepNext/>
              <w:keepLines/>
            </w:pPr>
            <w:r>
              <w:rPr>
                <w:noProof/>
              </w:rPr>
              <w:t xml:space="preserve">[If “birth weight lb,” “birth weight oz,” “birth weight grams,” and “birth weight dont know declined” are empty] A value is required in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Lb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,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Oz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,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BirthWeightGrams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, or </w:t>
            </w:r>
            <w:r w:rsidR="00394ADB">
              <w:rPr>
                <w:noProof/>
              </w:rPr>
              <w:t>‘</w:t>
            </w:r>
            <w:r>
              <w:rPr>
                <w:noProof/>
              </w:rPr>
              <w:t>BirthWeightD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410EDB94" w14:textId="77777777" w:rsidR="00BF6304" w:rsidRDefault="00BF6304" w:rsidP="00A4066A"/>
    <w:p w14:paraId="720AA5F6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4" w:name="_Toc9403711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Grams</w:t>
      </w:r>
      <w:bookmarkEnd w:id="3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FEB5E1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8DCF7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45D073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1FF646A" w14:textId="77777777" w:rsidTr="00FA29C8">
        <w:trPr>
          <w:cantSplit/>
        </w:trPr>
        <w:tc>
          <w:tcPr>
            <w:tcW w:w="2606" w:type="dxa"/>
          </w:tcPr>
          <w:p w14:paraId="638480C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D4D1A8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68C56D69" w14:textId="77777777" w:rsidTr="00FA29C8">
        <w:trPr>
          <w:cantSplit/>
        </w:trPr>
        <w:tc>
          <w:tcPr>
            <w:tcW w:w="2606" w:type="dxa"/>
          </w:tcPr>
          <w:p w14:paraId="7DBC195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24E87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6F7BAC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69B1B235" w14:textId="77777777" w:rsidTr="00FA29C8">
        <w:trPr>
          <w:cantSplit/>
        </w:trPr>
        <w:tc>
          <w:tcPr>
            <w:tcW w:w="2606" w:type="dxa"/>
          </w:tcPr>
          <w:p w14:paraId="79033E6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7E70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grams</w:t>
            </w:r>
          </w:p>
        </w:tc>
      </w:tr>
      <w:tr w:rsidR="00BF6304" w14:paraId="69615B07" w14:textId="77777777" w:rsidTr="00FA29C8">
        <w:trPr>
          <w:cantSplit/>
        </w:trPr>
        <w:tc>
          <w:tcPr>
            <w:tcW w:w="2606" w:type="dxa"/>
          </w:tcPr>
          <w:p w14:paraId="610E904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6C25C7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D0CDB43" w14:textId="77777777" w:rsidTr="00FA29C8">
        <w:trPr>
          <w:cantSplit/>
        </w:trPr>
        <w:tc>
          <w:tcPr>
            <w:tcW w:w="2606" w:type="dxa"/>
          </w:tcPr>
          <w:p w14:paraId="56EDFEA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34FF23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 decimal between 0 - 9999.99</w:t>
            </w:r>
          </w:p>
        </w:tc>
      </w:tr>
      <w:tr w:rsidR="00BF6304" w14:paraId="5772F96D" w14:textId="77777777" w:rsidTr="00FA29C8">
        <w:trPr>
          <w:cantSplit/>
        </w:trPr>
        <w:tc>
          <w:tcPr>
            <w:tcW w:w="2606" w:type="dxa"/>
          </w:tcPr>
          <w:p w14:paraId="61446FA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97C7A7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DB05C58" w14:textId="77777777" w:rsidTr="00FA29C8">
        <w:trPr>
          <w:cantSplit/>
        </w:trPr>
        <w:tc>
          <w:tcPr>
            <w:tcW w:w="2606" w:type="dxa"/>
          </w:tcPr>
          <w:p w14:paraId="70D7AE6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D4A7D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64E8375" w14:textId="77777777" w:rsidTr="00FA29C8">
        <w:trPr>
          <w:cantSplit/>
        </w:trPr>
        <w:tc>
          <w:tcPr>
            <w:tcW w:w="2606" w:type="dxa"/>
          </w:tcPr>
          <w:p w14:paraId="01D37CA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960EC1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Grams&gt;30.5&lt;/BirthWeightGrams&gt;</w:t>
            </w:r>
          </w:p>
        </w:tc>
      </w:tr>
      <w:tr w:rsidR="00BF6304" w14:paraId="7520CE8F" w14:textId="77777777" w:rsidTr="00FA29C8">
        <w:trPr>
          <w:cantSplit/>
        </w:trPr>
        <w:tc>
          <w:tcPr>
            <w:tcW w:w="2606" w:type="dxa"/>
          </w:tcPr>
          <w:p w14:paraId="0D15DA1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A5CCC9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394ADB" w14:paraId="01104F5D" w14:textId="77777777" w:rsidTr="00FA29C8">
        <w:trPr>
          <w:cantSplit/>
        </w:trPr>
        <w:tc>
          <w:tcPr>
            <w:tcW w:w="2606" w:type="dxa"/>
          </w:tcPr>
          <w:p w14:paraId="06A135C5" w14:textId="77777777" w:rsidR="00394ADB" w:rsidRDefault="00394ADB" w:rsidP="00394ADB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19876BE" w14:textId="7B3A908C" w:rsidR="00394ADB" w:rsidRDefault="00394ADB" w:rsidP="00394ADB">
            <w:pPr>
              <w:keepNext/>
              <w:keepLines/>
            </w:pPr>
            <w:r>
              <w:rPr>
                <w:noProof/>
              </w:rPr>
              <w:t>[If “birth weight lb,” “birth weight oz,” “birth weight grams,” and “birth weight dont know declined” are empty] A value is required in ‘BirthWeightLb’, ‘BirthWeightOz’,’ BirthWeightGrams’, or ‘BirthWeightDD’.</w:t>
            </w:r>
          </w:p>
        </w:tc>
      </w:tr>
    </w:tbl>
    <w:p w14:paraId="69C14B78" w14:textId="77777777" w:rsidR="00BF6304" w:rsidRDefault="00BF6304" w:rsidP="00A4066A"/>
    <w:p w14:paraId="37792CA3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5" w:name="_Toc9403711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irthWeightDD</w:t>
      </w:r>
      <w:bookmarkEnd w:id="3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05CD48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EB239B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65BF1E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937A5AA" w14:textId="77777777" w:rsidTr="00FA29C8">
        <w:trPr>
          <w:cantSplit/>
        </w:trPr>
        <w:tc>
          <w:tcPr>
            <w:tcW w:w="2606" w:type="dxa"/>
          </w:tcPr>
          <w:p w14:paraId="245251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50E860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BF6304" w14:paraId="6AC08B15" w14:textId="77777777" w:rsidTr="00FA29C8">
        <w:trPr>
          <w:cantSplit/>
        </w:trPr>
        <w:tc>
          <w:tcPr>
            <w:tcW w:w="2606" w:type="dxa"/>
          </w:tcPr>
          <w:p w14:paraId="06DB214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F99902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13C8B8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1B488284" w14:textId="77777777" w:rsidTr="00FA29C8">
        <w:trPr>
          <w:cantSplit/>
        </w:trPr>
        <w:tc>
          <w:tcPr>
            <w:tcW w:w="2606" w:type="dxa"/>
          </w:tcPr>
          <w:p w14:paraId="77A49F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193B9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irth weight don't know declined</w:t>
            </w:r>
          </w:p>
        </w:tc>
      </w:tr>
      <w:tr w:rsidR="00BF6304" w14:paraId="39DD03DB" w14:textId="77777777" w:rsidTr="00FA29C8">
        <w:trPr>
          <w:cantSplit/>
        </w:trPr>
        <w:tc>
          <w:tcPr>
            <w:tcW w:w="2606" w:type="dxa"/>
          </w:tcPr>
          <w:p w14:paraId="47C3BE0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B5EAB4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278BB50" w14:textId="77777777" w:rsidTr="00FA29C8">
        <w:trPr>
          <w:cantSplit/>
        </w:trPr>
        <w:tc>
          <w:tcPr>
            <w:tcW w:w="2606" w:type="dxa"/>
          </w:tcPr>
          <w:p w14:paraId="6EE9AC3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580BB0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6930D7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2DB6539" w14:textId="77777777" w:rsidTr="00FA29C8">
        <w:trPr>
          <w:cantSplit/>
        </w:trPr>
        <w:tc>
          <w:tcPr>
            <w:tcW w:w="2606" w:type="dxa"/>
          </w:tcPr>
          <w:p w14:paraId="7CB6DC8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E37198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E917D59" w14:textId="77777777" w:rsidTr="00FA29C8">
        <w:trPr>
          <w:cantSplit/>
        </w:trPr>
        <w:tc>
          <w:tcPr>
            <w:tcW w:w="2606" w:type="dxa"/>
          </w:tcPr>
          <w:p w14:paraId="65C72E5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549E2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51FE863" w14:textId="77777777" w:rsidTr="00FA29C8">
        <w:trPr>
          <w:cantSplit/>
        </w:trPr>
        <w:tc>
          <w:tcPr>
            <w:tcW w:w="2606" w:type="dxa"/>
          </w:tcPr>
          <w:p w14:paraId="4E828E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197518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irthWeightDD&gt;1&lt;/BirthWeightDD&gt;</w:t>
            </w:r>
          </w:p>
        </w:tc>
      </w:tr>
      <w:tr w:rsidR="00BF6304" w14:paraId="740F2695" w14:textId="77777777" w:rsidTr="00FA29C8">
        <w:trPr>
          <w:cantSplit/>
        </w:trPr>
        <w:tc>
          <w:tcPr>
            <w:tcW w:w="2606" w:type="dxa"/>
          </w:tcPr>
          <w:p w14:paraId="5422DBD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859473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394ADB" w14:paraId="69D555B9" w14:textId="77777777" w:rsidTr="00FA29C8">
        <w:trPr>
          <w:cantSplit/>
        </w:trPr>
        <w:tc>
          <w:tcPr>
            <w:tcW w:w="2606" w:type="dxa"/>
          </w:tcPr>
          <w:p w14:paraId="04481526" w14:textId="77777777" w:rsidR="00394ADB" w:rsidRDefault="00394ADB" w:rsidP="00394ADB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C5FFF63" w14:textId="1C876C89" w:rsidR="00394ADB" w:rsidRDefault="00394ADB" w:rsidP="00394ADB">
            <w:pPr>
              <w:keepNext/>
              <w:keepLines/>
            </w:pPr>
            <w:r>
              <w:rPr>
                <w:noProof/>
              </w:rPr>
              <w:t>[If “birth weight lb,” “birth weight oz,” “birth weight grams,” and “birth weight dont know declined” are empty] A value is required in ‘BirthWeightLb’, ‘BirthWeightOz’,’ BirthWeightGrams’, or ‘BirthWeightDD’.</w:t>
            </w:r>
          </w:p>
        </w:tc>
      </w:tr>
    </w:tbl>
    <w:p w14:paraId="38469577" w14:textId="77777777" w:rsidR="00BF6304" w:rsidRDefault="00BF6304" w:rsidP="00A4066A"/>
    <w:p w14:paraId="06E0C85B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6" w:name="_Toc9403711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BW</w:t>
      </w:r>
      <w:bookmarkEnd w:id="3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E41173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873018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F0E9A4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1B5B464" w14:textId="77777777" w:rsidTr="00FA29C8">
        <w:trPr>
          <w:cantSplit/>
        </w:trPr>
        <w:tc>
          <w:tcPr>
            <w:tcW w:w="2606" w:type="dxa"/>
          </w:tcPr>
          <w:p w14:paraId="4224843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DF095F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8</w:t>
            </w:r>
          </w:p>
        </w:tc>
      </w:tr>
      <w:tr w:rsidR="00BF6304" w14:paraId="48950296" w14:textId="77777777" w:rsidTr="00FA29C8">
        <w:trPr>
          <w:cantSplit/>
        </w:trPr>
        <w:tc>
          <w:tcPr>
            <w:tcW w:w="2606" w:type="dxa"/>
          </w:tcPr>
          <w:p w14:paraId="12D638B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4BB7C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6D51BB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6BCE6382" w14:textId="77777777" w:rsidTr="00FA29C8">
        <w:trPr>
          <w:cantSplit/>
        </w:trPr>
        <w:tc>
          <w:tcPr>
            <w:tcW w:w="2606" w:type="dxa"/>
          </w:tcPr>
          <w:p w14:paraId="17911CC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50A6B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Low birth weight (LBW)</w:t>
            </w:r>
          </w:p>
        </w:tc>
      </w:tr>
      <w:tr w:rsidR="00BF6304" w14:paraId="1D0DF683" w14:textId="77777777" w:rsidTr="00FA29C8">
        <w:trPr>
          <w:cantSplit/>
        </w:trPr>
        <w:tc>
          <w:tcPr>
            <w:tcW w:w="2606" w:type="dxa"/>
          </w:tcPr>
          <w:p w14:paraId="67CC626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6E7936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8FCE07B" w14:textId="77777777" w:rsidTr="00FA29C8">
        <w:trPr>
          <w:cantSplit/>
        </w:trPr>
        <w:tc>
          <w:tcPr>
            <w:tcW w:w="2606" w:type="dxa"/>
          </w:tcPr>
          <w:p w14:paraId="3BB6C63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DE043B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Very low birthweight</w:t>
            </w:r>
          </w:p>
          <w:p w14:paraId="4F93963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Low birthweight </w:t>
            </w:r>
          </w:p>
          <w:p w14:paraId="6BF736E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Normal weight range</w:t>
            </w:r>
          </w:p>
          <w:p w14:paraId="060294E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High birthweight</w:t>
            </w:r>
          </w:p>
          <w:p w14:paraId="2C1789A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99 - Don’t know</w:t>
            </w:r>
          </w:p>
          <w:p w14:paraId="1E09CCA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:rsidR="00BF6304" w14:paraId="3E0C8E4E" w14:textId="77777777" w:rsidTr="00FA29C8">
        <w:trPr>
          <w:cantSplit/>
        </w:trPr>
        <w:tc>
          <w:tcPr>
            <w:tcW w:w="2606" w:type="dxa"/>
          </w:tcPr>
          <w:p w14:paraId="183CC94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F0215D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D776AF5" w14:textId="77777777" w:rsidTr="00FA29C8">
        <w:trPr>
          <w:cantSplit/>
        </w:trPr>
        <w:tc>
          <w:tcPr>
            <w:tcW w:w="2606" w:type="dxa"/>
          </w:tcPr>
          <w:p w14:paraId="02BC1EF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5FD32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02FFB769" w14:textId="77777777" w:rsidTr="00FA29C8">
        <w:trPr>
          <w:cantSplit/>
        </w:trPr>
        <w:tc>
          <w:tcPr>
            <w:tcW w:w="2606" w:type="dxa"/>
          </w:tcPr>
          <w:p w14:paraId="494F183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A6154D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BW&gt;1&lt;/LBW&gt;</w:t>
            </w:r>
          </w:p>
        </w:tc>
      </w:tr>
      <w:tr w:rsidR="00BF6304" w14:paraId="73B74000" w14:textId="77777777" w:rsidTr="00FA29C8">
        <w:trPr>
          <w:cantSplit/>
        </w:trPr>
        <w:tc>
          <w:tcPr>
            <w:tcW w:w="2606" w:type="dxa"/>
          </w:tcPr>
          <w:p w14:paraId="272BF6C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CA6527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7DA0532A" w14:textId="77777777" w:rsidTr="00FA29C8">
        <w:trPr>
          <w:cantSplit/>
        </w:trPr>
        <w:tc>
          <w:tcPr>
            <w:tcW w:w="2606" w:type="dxa"/>
          </w:tcPr>
          <w:p w14:paraId="581F41D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22E19C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AA36AF9" w14:textId="77777777" w:rsidR="00BF6304" w:rsidRDefault="00BF6304" w:rsidP="00A4066A"/>
    <w:p w14:paraId="3A4B778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7" w:name="_Toc9403711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Singleton</w:t>
      </w:r>
      <w:bookmarkEnd w:id="3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90A6A6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360C5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083BD8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6EC7F21" w14:textId="77777777" w:rsidTr="00FA29C8">
        <w:trPr>
          <w:cantSplit/>
        </w:trPr>
        <w:tc>
          <w:tcPr>
            <w:tcW w:w="2606" w:type="dxa"/>
          </w:tcPr>
          <w:p w14:paraId="3FA128D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4A8B31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</w:t>
            </w:r>
          </w:p>
        </w:tc>
      </w:tr>
      <w:tr w:rsidR="00BF6304" w14:paraId="277A6C80" w14:textId="77777777" w:rsidTr="00FA29C8">
        <w:trPr>
          <w:cantSplit/>
        </w:trPr>
        <w:tc>
          <w:tcPr>
            <w:tcW w:w="2606" w:type="dxa"/>
          </w:tcPr>
          <w:p w14:paraId="69D6112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45C918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E47E71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</w:t>
            </w:r>
          </w:p>
        </w:tc>
      </w:tr>
      <w:tr w:rsidR="00BF6304" w14:paraId="41B40E7D" w14:textId="77777777" w:rsidTr="00FA29C8">
        <w:trPr>
          <w:cantSplit/>
        </w:trPr>
        <w:tc>
          <w:tcPr>
            <w:tcW w:w="2606" w:type="dxa"/>
          </w:tcPr>
          <w:p w14:paraId="1EA1350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7D29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Singleton or multiple</w:t>
            </w:r>
          </w:p>
        </w:tc>
      </w:tr>
      <w:tr w:rsidR="00BF6304" w14:paraId="7F7CCCA1" w14:textId="77777777" w:rsidTr="00FA29C8">
        <w:trPr>
          <w:cantSplit/>
        </w:trPr>
        <w:tc>
          <w:tcPr>
            <w:tcW w:w="2606" w:type="dxa"/>
          </w:tcPr>
          <w:p w14:paraId="339C9FF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AB07B7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1EB9C1B2" w14:textId="77777777" w:rsidTr="00FA29C8">
        <w:trPr>
          <w:cantSplit/>
        </w:trPr>
        <w:tc>
          <w:tcPr>
            <w:tcW w:w="2606" w:type="dxa"/>
          </w:tcPr>
          <w:p w14:paraId="71C345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43D54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Singleton (from a pregnancy involving just one baby)</w:t>
            </w:r>
          </w:p>
          <w:p w14:paraId="245AE85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Twins</w:t>
            </w:r>
          </w:p>
          <w:p w14:paraId="4E8FB40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riplets or more</w:t>
            </w:r>
          </w:p>
          <w:p w14:paraId="79F9943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99 - Don’t know</w:t>
            </w:r>
          </w:p>
          <w:p w14:paraId="76B87D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:rsidR="00BF6304" w14:paraId="77CC2A44" w14:textId="77777777" w:rsidTr="00FA29C8">
        <w:trPr>
          <w:cantSplit/>
        </w:trPr>
        <w:tc>
          <w:tcPr>
            <w:tcW w:w="2606" w:type="dxa"/>
          </w:tcPr>
          <w:p w14:paraId="5748828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3C4967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69910AB" w14:textId="77777777" w:rsidTr="00FA29C8">
        <w:trPr>
          <w:cantSplit/>
        </w:trPr>
        <w:tc>
          <w:tcPr>
            <w:tcW w:w="2606" w:type="dxa"/>
          </w:tcPr>
          <w:p w14:paraId="6E7E5BE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09887A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38E375CC" w14:textId="77777777" w:rsidTr="00FA29C8">
        <w:trPr>
          <w:cantSplit/>
        </w:trPr>
        <w:tc>
          <w:tcPr>
            <w:tcW w:w="2606" w:type="dxa"/>
          </w:tcPr>
          <w:p w14:paraId="69216BC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22FA54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Singleton&gt;1&lt;/Singleton&gt;</w:t>
            </w:r>
          </w:p>
        </w:tc>
      </w:tr>
      <w:tr w:rsidR="00BF6304" w14:paraId="679B8360" w14:textId="77777777" w:rsidTr="00FA29C8">
        <w:trPr>
          <w:cantSplit/>
        </w:trPr>
        <w:tc>
          <w:tcPr>
            <w:tcW w:w="2606" w:type="dxa"/>
          </w:tcPr>
          <w:p w14:paraId="092ADC0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C4755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5FEB51D" w14:textId="77777777" w:rsidTr="00FA29C8">
        <w:trPr>
          <w:cantSplit/>
        </w:trPr>
        <w:tc>
          <w:tcPr>
            <w:tcW w:w="2606" w:type="dxa"/>
          </w:tcPr>
          <w:p w14:paraId="540BE68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79764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776F913" w14:textId="77777777" w:rsidR="00BF6304" w:rsidRDefault="00BF6304" w:rsidP="00A4066A"/>
    <w:p w14:paraId="7A3DF1B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8" w:name="_Toc9403711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HasUsualHealthcareSource</w:t>
      </w:r>
      <w:bookmarkEnd w:id="3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81F6FF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56EF2F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C6ACBF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B14F1CF" w14:textId="77777777" w:rsidTr="00FA29C8">
        <w:trPr>
          <w:cantSplit/>
        </w:trPr>
        <w:tc>
          <w:tcPr>
            <w:tcW w:w="2606" w:type="dxa"/>
          </w:tcPr>
          <w:p w14:paraId="59180BA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A84289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0</w:t>
            </w:r>
          </w:p>
        </w:tc>
      </w:tr>
      <w:tr w:rsidR="00BF6304" w14:paraId="1B6A2A4A" w14:textId="77777777" w:rsidTr="00FA29C8">
        <w:trPr>
          <w:cantSplit/>
        </w:trPr>
        <w:tc>
          <w:tcPr>
            <w:tcW w:w="2606" w:type="dxa"/>
          </w:tcPr>
          <w:p w14:paraId="3D8D4F5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1299E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4BF569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1229DA79" w14:textId="77777777" w:rsidTr="00FA29C8">
        <w:trPr>
          <w:cantSplit/>
        </w:trPr>
        <w:tc>
          <w:tcPr>
            <w:tcW w:w="2606" w:type="dxa"/>
          </w:tcPr>
          <w:p w14:paraId="52E5124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8FB0CE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usual source of medical care</w:t>
            </w:r>
          </w:p>
        </w:tc>
      </w:tr>
      <w:tr w:rsidR="00BF6304" w14:paraId="6A929BC8" w14:textId="77777777" w:rsidTr="00FA29C8">
        <w:trPr>
          <w:cantSplit/>
        </w:trPr>
        <w:tc>
          <w:tcPr>
            <w:tcW w:w="2606" w:type="dxa"/>
          </w:tcPr>
          <w:p w14:paraId="6AAF196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A6EDFF5" w14:textId="53D4A0B1" w:rsidR="00BF6304" w:rsidRDefault="00856C2A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121288B7" w14:textId="77777777" w:rsidTr="00FA29C8">
        <w:trPr>
          <w:cantSplit/>
        </w:trPr>
        <w:tc>
          <w:tcPr>
            <w:tcW w:w="2606" w:type="dxa"/>
          </w:tcPr>
          <w:p w14:paraId="156F496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960F1E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472C145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114172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AC9280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31658C98" w14:textId="77777777" w:rsidTr="00FA29C8">
        <w:trPr>
          <w:cantSplit/>
        </w:trPr>
        <w:tc>
          <w:tcPr>
            <w:tcW w:w="2606" w:type="dxa"/>
          </w:tcPr>
          <w:p w14:paraId="6C139B9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744B1C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977384E" w14:textId="77777777" w:rsidTr="00FA29C8">
        <w:trPr>
          <w:cantSplit/>
        </w:trPr>
        <w:tc>
          <w:tcPr>
            <w:tcW w:w="2606" w:type="dxa"/>
          </w:tcPr>
          <w:p w14:paraId="1FCF608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1B64B6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F4D0C7C" w14:textId="77777777" w:rsidTr="00FA29C8">
        <w:trPr>
          <w:cantSplit/>
        </w:trPr>
        <w:tc>
          <w:tcPr>
            <w:tcW w:w="2606" w:type="dxa"/>
          </w:tcPr>
          <w:p w14:paraId="6DB807A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809E9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HasUsualHealthcareSource&gt;1&lt;/ChildHasUsualHealthcareSource&gt;</w:t>
            </w:r>
          </w:p>
        </w:tc>
      </w:tr>
      <w:tr w:rsidR="00BF6304" w14:paraId="13EF3976" w14:textId="77777777" w:rsidTr="00FA29C8">
        <w:trPr>
          <w:cantSplit/>
        </w:trPr>
        <w:tc>
          <w:tcPr>
            <w:tcW w:w="2606" w:type="dxa"/>
          </w:tcPr>
          <w:p w14:paraId="09E4BDA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74B6F07" w14:textId="1F258E87" w:rsidR="00BF6304" w:rsidRDefault="0040554B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05C03AB9" w14:textId="77777777" w:rsidTr="00FA29C8">
        <w:trPr>
          <w:cantSplit/>
        </w:trPr>
        <w:tc>
          <w:tcPr>
            <w:tcW w:w="2606" w:type="dxa"/>
          </w:tcPr>
          <w:p w14:paraId="5B7C162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26A5EB6" w14:textId="39AE33DC" w:rsidR="00BF6304" w:rsidRDefault="0040554B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3A996D13" w14:textId="77777777" w:rsidR="00BF6304" w:rsidRDefault="00BF6304" w:rsidP="00A4066A"/>
    <w:p w14:paraId="2AFA4FA4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39" w:name="_Toc9403711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UsualHealthcarePlace</w:t>
      </w:r>
      <w:bookmarkEnd w:id="3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95770D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FCE02F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D54CD5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DBBD5D4" w14:textId="77777777" w:rsidTr="00FA29C8">
        <w:trPr>
          <w:cantSplit/>
        </w:trPr>
        <w:tc>
          <w:tcPr>
            <w:tcW w:w="2606" w:type="dxa"/>
          </w:tcPr>
          <w:p w14:paraId="6A91560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49D330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1</w:t>
            </w:r>
          </w:p>
        </w:tc>
      </w:tr>
      <w:tr w:rsidR="00BF6304" w14:paraId="546FCA3C" w14:textId="77777777" w:rsidTr="00FA29C8">
        <w:trPr>
          <w:cantSplit/>
        </w:trPr>
        <w:tc>
          <w:tcPr>
            <w:tcW w:w="2606" w:type="dxa"/>
          </w:tcPr>
          <w:p w14:paraId="2A0725F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F49646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D9DA92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144C0D8D" w14:textId="77777777" w:rsidTr="00FA29C8">
        <w:trPr>
          <w:cantSplit/>
        </w:trPr>
        <w:tc>
          <w:tcPr>
            <w:tcW w:w="2606" w:type="dxa"/>
          </w:tcPr>
          <w:p w14:paraId="5FAE442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B7861C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usual source of care</w:t>
            </w:r>
          </w:p>
        </w:tc>
      </w:tr>
      <w:tr w:rsidR="00BF6304" w14:paraId="0BB19BD0" w14:textId="77777777" w:rsidTr="00FA29C8">
        <w:trPr>
          <w:cantSplit/>
        </w:trPr>
        <w:tc>
          <w:tcPr>
            <w:tcW w:w="2606" w:type="dxa"/>
          </w:tcPr>
          <w:p w14:paraId="44B0902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497B96E" w14:textId="6B085443" w:rsidR="00BF6304" w:rsidRDefault="00BC33E2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29A257BD" w14:textId="77777777" w:rsidTr="00FA29C8">
        <w:trPr>
          <w:cantSplit/>
        </w:trPr>
        <w:tc>
          <w:tcPr>
            <w:tcW w:w="2606" w:type="dxa"/>
          </w:tcPr>
          <w:p w14:paraId="37B32EC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016C60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Doctor's Office</w:t>
            </w:r>
          </w:p>
          <w:p w14:paraId="34B737A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Hospital Emergency Room</w:t>
            </w:r>
          </w:p>
          <w:p w14:paraId="73DE13E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Hospital Outpatient Department</w:t>
            </w:r>
          </w:p>
          <w:p w14:paraId="29AE346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Clinic or Health Center</w:t>
            </w:r>
          </w:p>
          <w:p w14:paraId="1B1DF35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Retail Store Clinic or "Minute Clinic"</w:t>
            </w:r>
          </w:p>
          <w:p w14:paraId="670E38B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School</w:t>
            </w:r>
          </w:p>
          <w:p w14:paraId="27A2769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Other</w:t>
            </w:r>
          </w:p>
          <w:p w14:paraId="1EAD060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6ECC2B3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4F88202C" w14:textId="77777777" w:rsidTr="00FA29C8">
        <w:trPr>
          <w:cantSplit/>
        </w:trPr>
        <w:tc>
          <w:tcPr>
            <w:tcW w:w="2606" w:type="dxa"/>
          </w:tcPr>
          <w:p w14:paraId="540CAC3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537FA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74B8490" w14:textId="77777777" w:rsidTr="00FA29C8">
        <w:trPr>
          <w:cantSplit/>
        </w:trPr>
        <w:tc>
          <w:tcPr>
            <w:tcW w:w="2606" w:type="dxa"/>
          </w:tcPr>
          <w:p w14:paraId="3447174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65573E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49D17D84" w14:textId="77777777" w:rsidTr="00FA29C8">
        <w:trPr>
          <w:cantSplit/>
        </w:trPr>
        <w:tc>
          <w:tcPr>
            <w:tcW w:w="2606" w:type="dxa"/>
          </w:tcPr>
          <w:p w14:paraId="67294B8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6432AE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UsualHealthcarePlace&gt;1&lt;/ChildUsualHealthcarePlace&gt;</w:t>
            </w:r>
          </w:p>
        </w:tc>
      </w:tr>
      <w:tr w:rsidR="00BF6304" w14:paraId="779F895D" w14:textId="77777777" w:rsidTr="00FA29C8">
        <w:trPr>
          <w:cantSplit/>
        </w:trPr>
        <w:tc>
          <w:tcPr>
            <w:tcW w:w="2606" w:type="dxa"/>
          </w:tcPr>
          <w:p w14:paraId="04C9012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E3D101A" w14:textId="39958A46" w:rsidR="00BF6304" w:rsidRDefault="00BC33E2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54DD2FE1" w14:textId="77777777" w:rsidTr="00FA29C8">
        <w:trPr>
          <w:cantSplit/>
        </w:trPr>
        <w:tc>
          <w:tcPr>
            <w:tcW w:w="2606" w:type="dxa"/>
          </w:tcPr>
          <w:p w14:paraId="3E659F6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BA144E7" w14:textId="1D78A8B5" w:rsidR="00BF6304" w:rsidRDefault="00BC33E2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4829C09" w14:textId="77777777" w:rsidR="00BF6304" w:rsidRDefault="00BF6304" w:rsidP="00A4066A"/>
    <w:p w14:paraId="61A8E22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0" w:name="_Toc9403711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OtherHealthcarePlaceSpecification</w:t>
      </w:r>
      <w:bookmarkEnd w:id="4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8144F7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6F9E18B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B4E5B6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A765863" w14:textId="77777777" w:rsidTr="00FA29C8">
        <w:trPr>
          <w:cantSplit/>
        </w:trPr>
        <w:tc>
          <w:tcPr>
            <w:tcW w:w="2606" w:type="dxa"/>
          </w:tcPr>
          <w:p w14:paraId="6E3936A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3F3C9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1</w:t>
            </w:r>
          </w:p>
        </w:tc>
      </w:tr>
      <w:tr w:rsidR="00BF6304" w14:paraId="012879F2" w14:textId="77777777" w:rsidTr="00FA29C8">
        <w:trPr>
          <w:cantSplit/>
        </w:trPr>
        <w:tc>
          <w:tcPr>
            <w:tcW w:w="2606" w:type="dxa"/>
          </w:tcPr>
          <w:p w14:paraId="0929B06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F61ECA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ABFF50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099428A1" w14:textId="77777777" w:rsidTr="00FA29C8">
        <w:trPr>
          <w:cantSplit/>
        </w:trPr>
        <w:tc>
          <w:tcPr>
            <w:tcW w:w="2606" w:type="dxa"/>
          </w:tcPr>
          <w:p w14:paraId="08DAEF5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21BA4F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place for child care</w:t>
            </w:r>
          </w:p>
        </w:tc>
      </w:tr>
      <w:tr w:rsidR="00BF6304" w14:paraId="704D511C" w14:textId="77777777" w:rsidTr="00FA29C8">
        <w:trPr>
          <w:cantSplit/>
        </w:trPr>
        <w:tc>
          <w:tcPr>
            <w:tcW w:w="2606" w:type="dxa"/>
          </w:tcPr>
          <w:p w14:paraId="13E76D9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063660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0D9C78E" w14:textId="77777777" w:rsidTr="00FA29C8">
        <w:trPr>
          <w:cantSplit/>
        </w:trPr>
        <w:tc>
          <w:tcPr>
            <w:tcW w:w="2606" w:type="dxa"/>
          </w:tcPr>
          <w:p w14:paraId="612D9F1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E3C78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6DEACC9F" w14:textId="77777777" w:rsidTr="00FA29C8">
        <w:trPr>
          <w:cantSplit/>
        </w:trPr>
        <w:tc>
          <w:tcPr>
            <w:tcW w:w="2606" w:type="dxa"/>
          </w:tcPr>
          <w:p w14:paraId="1DC9818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67BFEC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C36D545" w14:textId="77777777" w:rsidTr="00FA29C8">
        <w:trPr>
          <w:cantSplit/>
        </w:trPr>
        <w:tc>
          <w:tcPr>
            <w:tcW w:w="2606" w:type="dxa"/>
          </w:tcPr>
          <w:p w14:paraId="63B8DAE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5B2ECE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5B29E92" w14:textId="77777777" w:rsidTr="00FA29C8">
        <w:trPr>
          <w:cantSplit/>
        </w:trPr>
        <w:tc>
          <w:tcPr>
            <w:tcW w:w="2606" w:type="dxa"/>
          </w:tcPr>
          <w:p w14:paraId="5EA0AE3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548D2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OtherHealthcarePlaceSpecification&gt;String&lt;/ChildOtherHealthcarePlaceSpecification&gt;</w:t>
            </w:r>
          </w:p>
        </w:tc>
      </w:tr>
      <w:tr w:rsidR="00BF6304" w14:paraId="64790ACA" w14:textId="77777777" w:rsidTr="00FA29C8">
        <w:trPr>
          <w:cantSplit/>
        </w:trPr>
        <w:tc>
          <w:tcPr>
            <w:tcW w:w="2606" w:type="dxa"/>
          </w:tcPr>
          <w:p w14:paraId="107A2BA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9EA16CA" w14:textId="38ECEAAA" w:rsidR="00BF6304" w:rsidRDefault="00DD5009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020543D6" w14:textId="77777777" w:rsidTr="00FA29C8">
        <w:trPr>
          <w:cantSplit/>
        </w:trPr>
        <w:tc>
          <w:tcPr>
            <w:tcW w:w="2606" w:type="dxa"/>
          </w:tcPr>
          <w:p w14:paraId="129FC53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65CD287" w14:textId="73F35D76" w:rsidR="00BF6304" w:rsidRDefault="008C0DB1" w:rsidP="00591E28">
            <w:pPr>
              <w:keepNext/>
              <w:keepLines/>
            </w:pPr>
            <w:r w:rsidRPr="008C0DB1">
              <w:rPr>
                <w:noProof/>
              </w:rPr>
              <w:t>[If ChildUsualHealthcarePlace is checked, but "ChildOtherHealthycarePlaceSpecification is blank] Provide the other place for child care or an explanation why it is missing.</w:t>
            </w:r>
          </w:p>
        </w:tc>
      </w:tr>
    </w:tbl>
    <w:p w14:paraId="1F082476" w14:textId="77777777" w:rsidR="00BF6304" w:rsidRDefault="00BF6304" w:rsidP="00A4066A"/>
    <w:p w14:paraId="166B93C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1" w:name="_Toc9403711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HadHealthcare</w:t>
      </w:r>
      <w:bookmarkEnd w:id="4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3DB677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811A3D2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7C6774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DAE4FD3" w14:textId="77777777" w:rsidTr="00FA29C8">
        <w:trPr>
          <w:cantSplit/>
        </w:trPr>
        <w:tc>
          <w:tcPr>
            <w:tcW w:w="2606" w:type="dxa"/>
          </w:tcPr>
          <w:p w14:paraId="031C22C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7020F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BF6304" w14:paraId="5F40245C" w14:textId="77777777" w:rsidTr="00FA29C8">
        <w:trPr>
          <w:cantSplit/>
        </w:trPr>
        <w:tc>
          <w:tcPr>
            <w:tcW w:w="2606" w:type="dxa"/>
          </w:tcPr>
          <w:p w14:paraId="733907D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DEE100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0E8D4F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162D5CF9" w14:textId="77777777" w:rsidTr="00FA29C8">
        <w:trPr>
          <w:cantSplit/>
        </w:trPr>
        <w:tc>
          <w:tcPr>
            <w:tcW w:w="2606" w:type="dxa"/>
          </w:tcPr>
          <w:p w14:paraId="3ABFC29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99863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health insurance coverage past year</w:t>
            </w:r>
          </w:p>
        </w:tc>
      </w:tr>
      <w:tr w:rsidR="00BF6304" w14:paraId="524948E7" w14:textId="77777777" w:rsidTr="00FA29C8">
        <w:trPr>
          <w:cantSplit/>
        </w:trPr>
        <w:tc>
          <w:tcPr>
            <w:tcW w:w="2606" w:type="dxa"/>
          </w:tcPr>
          <w:p w14:paraId="6554768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453EA1D" w14:textId="5A5572AC" w:rsidR="00BF6304" w:rsidRDefault="008C0DB1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16433E92" w14:textId="77777777" w:rsidTr="00FA29C8">
        <w:trPr>
          <w:cantSplit/>
        </w:trPr>
        <w:tc>
          <w:tcPr>
            <w:tcW w:w="2606" w:type="dxa"/>
          </w:tcPr>
          <w:p w14:paraId="607EB52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7F9C22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439A82E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, covered all 12 months</w:t>
            </w:r>
          </w:p>
          <w:p w14:paraId="199D847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Yes, but I had a gap in coverage</w:t>
            </w:r>
          </w:p>
          <w:p w14:paraId="4AEF457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58497C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6646B686" w14:textId="77777777" w:rsidTr="00FA29C8">
        <w:trPr>
          <w:cantSplit/>
        </w:trPr>
        <w:tc>
          <w:tcPr>
            <w:tcW w:w="2606" w:type="dxa"/>
          </w:tcPr>
          <w:p w14:paraId="2CC42DB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D19EA8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0A2C326" w14:textId="77777777" w:rsidTr="00FA29C8">
        <w:trPr>
          <w:cantSplit/>
        </w:trPr>
        <w:tc>
          <w:tcPr>
            <w:tcW w:w="2606" w:type="dxa"/>
          </w:tcPr>
          <w:p w14:paraId="41D5142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6734EC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4EEE0AA" w14:textId="77777777" w:rsidTr="00FA29C8">
        <w:trPr>
          <w:cantSplit/>
        </w:trPr>
        <w:tc>
          <w:tcPr>
            <w:tcW w:w="2606" w:type="dxa"/>
          </w:tcPr>
          <w:p w14:paraId="6F2556E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682D9E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HadHealthcare&gt;1&lt;/ChildHadHealthcare&gt;</w:t>
            </w:r>
          </w:p>
        </w:tc>
      </w:tr>
      <w:tr w:rsidR="00BF6304" w14:paraId="4524BBA6" w14:textId="77777777" w:rsidTr="00FA29C8">
        <w:trPr>
          <w:cantSplit/>
        </w:trPr>
        <w:tc>
          <w:tcPr>
            <w:tcW w:w="2606" w:type="dxa"/>
          </w:tcPr>
          <w:p w14:paraId="3B2DC0D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54C8F5C" w14:textId="1B1D259A" w:rsidR="00BF6304" w:rsidRDefault="008C0DB1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041D817" w14:textId="77777777" w:rsidTr="00FA29C8">
        <w:trPr>
          <w:cantSplit/>
        </w:trPr>
        <w:tc>
          <w:tcPr>
            <w:tcW w:w="2606" w:type="dxa"/>
          </w:tcPr>
          <w:p w14:paraId="2D3FB97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0BB65ED" w14:textId="53A499CA" w:rsidR="00BF6304" w:rsidRDefault="008C0DB1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90BBD86" w14:textId="77777777" w:rsidR="00BF6304" w:rsidRDefault="00BF6304" w:rsidP="00A4066A"/>
    <w:p w14:paraId="0272BADA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2" w:name="_Toc9403712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InsuranceType</w:t>
      </w:r>
      <w:bookmarkEnd w:id="4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19A1CB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676EE0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B972CB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F075FF0" w14:textId="77777777" w:rsidTr="00FA29C8">
        <w:trPr>
          <w:cantSplit/>
        </w:trPr>
        <w:tc>
          <w:tcPr>
            <w:tcW w:w="2606" w:type="dxa"/>
          </w:tcPr>
          <w:p w14:paraId="604D742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66F186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BF6304" w14:paraId="08EB9A23" w14:textId="77777777" w:rsidTr="00FA29C8">
        <w:trPr>
          <w:cantSplit/>
        </w:trPr>
        <w:tc>
          <w:tcPr>
            <w:tcW w:w="2606" w:type="dxa"/>
          </w:tcPr>
          <w:p w14:paraId="18F8491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818B51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6E84D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6A265660" w14:textId="77777777" w:rsidTr="00FA29C8">
        <w:trPr>
          <w:cantSplit/>
        </w:trPr>
        <w:tc>
          <w:tcPr>
            <w:tcW w:w="2606" w:type="dxa"/>
          </w:tcPr>
          <w:p w14:paraId="5184E58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266BB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health insurance type</w:t>
            </w:r>
          </w:p>
        </w:tc>
      </w:tr>
      <w:tr w:rsidR="00BF6304" w14:paraId="7CBC5092" w14:textId="77777777" w:rsidTr="00FA29C8">
        <w:trPr>
          <w:cantSplit/>
        </w:trPr>
        <w:tc>
          <w:tcPr>
            <w:tcW w:w="2606" w:type="dxa"/>
          </w:tcPr>
          <w:p w14:paraId="5BCC9C4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3945637" w14:textId="6CACB292" w:rsidR="00BF6304" w:rsidRDefault="00A940F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45386BB1" w14:textId="77777777" w:rsidTr="00185680">
        <w:trPr>
          <w:cantSplit/>
          <w:trHeight w:val="1862"/>
        </w:trPr>
        <w:tc>
          <w:tcPr>
            <w:tcW w:w="2606" w:type="dxa"/>
          </w:tcPr>
          <w:p w14:paraId="5F6BF40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B7D046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ivate health insurance from job</w:t>
            </w:r>
          </w:p>
          <w:p w14:paraId="161F0A8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Private health insurance from parents</w:t>
            </w:r>
          </w:p>
          <w:p w14:paraId="3FE2F95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Private health insurance from the State Health Insurance Marketplace, State website, or HealthCare.gov</w:t>
            </w:r>
          </w:p>
          <w:p w14:paraId="018354F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Medicaid</w:t>
            </w:r>
          </w:p>
          <w:p w14:paraId="265F7EF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CHIP</w:t>
            </w:r>
          </w:p>
          <w:p w14:paraId="3895BD0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Subsidized ACA plan</w:t>
            </w:r>
          </w:p>
          <w:p w14:paraId="6381232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TRICARE</w:t>
            </w:r>
          </w:p>
          <w:p w14:paraId="1CA2C03B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 - Indian</w:t>
            </w:r>
          </w:p>
          <w:p w14:paraId="3D8B17A2" w14:textId="77777777" w:rsidR="00185680" w:rsidRDefault="00185680" w:rsidP="00185680">
            <w:pPr>
              <w:keepNext/>
              <w:keepLines/>
            </w:pPr>
            <w:r>
              <w:t>9 - Other health insurance</w:t>
            </w:r>
          </w:p>
          <w:p w14:paraId="1C167D0B" w14:textId="77777777" w:rsidR="00185680" w:rsidRDefault="00185680" w:rsidP="00185680">
            <w:pPr>
              <w:keepNext/>
              <w:keepLines/>
            </w:pPr>
            <w:r>
              <w:t>0 - No health insurance</w:t>
            </w:r>
          </w:p>
          <w:p w14:paraId="25C7C4A6" w14:textId="77777777" w:rsidR="00185680" w:rsidRDefault="00185680" w:rsidP="00185680">
            <w:pPr>
              <w:keepNext/>
              <w:keepLines/>
            </w:pPr>
            <w:r>
              <w:t>88 - Declined to answer</w:t>
            </w:r>
          </w:p>
          <w:p w14:paraId="6C2E3F1F" w14:textId="7BCFC9E0" w:rsidR="00185680" w:rsidRDefault="00185680" w:rsidP="00185680">
            <w:pPr>
              <w:keepNext/>
              <w:keepLines/>
            </w:pPr>
            <w:r>
              <w:t>99 - Don't know</w:t>
            </w:r>
          </w:p>
        </w:tc>
      </w:tr>
      <w:tr w:rsidR="00BF6304" w14:paraId="64C7F9F3" w14:textId="77777777" w:rsidTr="00FA29C8">
        <w:trPr>
          <w:cantSplit/>
        </w:trPr>
        <w:tc>
          <w:tcPr>
            <w:tcW w:w="2606" w:type="dxa"/>
          </w:tcPr>
          <w:p w14:paraId="208840A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24972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40521376" w14:textId="77777777" w:rsidTr="00FA29C8">
        <w:trPr>
          <w:cantSplit/>
        </w:trPr>
        <w:tc>
          <w:tcPr>
            <w:tcW w:w="2606" w:type="dxa"/>
          </w:tcPr>
          <w:p w14:paraId="66CCDB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C082A78" w14:textId="205C3EE7" w:rsidR="00BF6304" w:rsidRDefault="00BF6304" w:rsidP="00591E28">
            <w:pPr>
              <w:keepNext/>
              <w:keepLines/>
            </w:pPr>
            <w:r>
              <w:rPr>
                <w:noProof/>
              </w:rPr>
              <w:t>0-</w:t>
            </w:r>
            <w:r w:rsidR="00185680">
              <w:rPr>
                <w:noProof/>
              </w:rPr>
              <w:t>12</w:t>
            </w:r>
            <w:r>
              <w:rPr>
                <w:noProof/>
              </w:rPr>
              <w:t xml:space="preserve"> per client</w:t>
            </w:r>
          </w:p>
        </w:tc>
      </w:tr>
      <w:tr w:rsidR="00BF6304" w14:paraId="4C40B9E6" w14:textId="77777777" w:rsidTr="00FA29C8">
        <w:trPr>
          <w:cantSplit/>
        </w:trPr>
        <w:tc>
          <w:tcPr>
            <w:tcW w:w="2606" w:type="dxa"/>
          </w:tcPr>
          <w:p w14:paraId="27C175D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3D2F9D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ChildInsuranceTypeList&gt;</w:t>
            </w:r>
          </w:p>
          <w:p w14:paraId="0FC6CE0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ChildInsuranceType&gt;1&lt;/ChildInsuranceType&gt;</w:t>
            </w:r>
          </w:p>
          <w:p w14:paraId="58DA82C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tab/>
              <w:t xml:space="preserve">  &lt;ChildInsuranceType&gt;3&lt;/ChildInsuranceType&gt;</w:t>
            </w:r>
          </w:p>
          <w:p w14:paraId="51D750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  &lt;/ChildInsuranceTypeList&gt;</w:t>
            </w:r>
          </w:p>
        </w:tc>
      </w:tr>
      <w:tr w:rsidR="00BF6304" w14:paraId="4FD3D70A" w14:textId="77777777" w:rsidTr="00FA29C8">
        <w:trPr>
          <w:cantSplit/>
        </w:trPr>
        <w:tc>
          <w:tcPr>
            <w:tcW w:w="2606" w:type="dxa"/>
          </w:tcPr>
          <w:p w14:paraId="6A288D9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F4695CC" w14:textId="77777777" w:rsidR="0001208E" w:rsidRDefault="0001208E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33A158AE" w14:textId="18952DBA" w:rsidR="0001208E" w:rsidRDefault="0001208E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161D3750" w14:textId="77777777" w:rsidTr="00FA29C8">
        <w:trPr>
          <w:cantSplit/>
        </w:trPr>
        <w:tc>
          <w:tcPr>
            <w:tcW w:w="2606" w:type="dxa"/>
          </w:tcPr>
          <w:p w14:paraId="0CED6D9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DDFB0CF" w14:textId="4F3B1270" w:rsidR="006D2E32" w:rsidRDefault="006D2E32" w:rsidP="006D2E32">
            <w:pPr>
              <w:keepNext/>
              <w:keepLines/>
            </w:pPr>
            <w:r>
              <w:t>[If Indian Health Service is checked, and "I do not have health insurance for this child now" is not checked, and no other insurance is checked] If "Indian Health Service or tribal" is selected, check "I do not have health insurance for this child now" if the participant does not have other insurance.</w:t>
            </w:r>
          </w:p>
          <w:p w14:paraId="6D3B46EF" w14:textId="32C44AB7" w:rsidR="006D2E32" w:rsidRDefault="006D2E32" w:rsidP="006D2E32">
            <w:pPr>
              <w:keepNext/>
              <w:keepLines/>
            </w:pPr>
            <w:r>
              <w:t xml:space="preserve">[If "No health insurance" or "Don't know" or "Declined to </w:t>
            </w:r>
            <w:r w:rsidR="00163918">
              <w:t>answer</w:t>
            </w:r>
            <w:r>
              <w:t>" is checked but can select "Indian Health Service" ONLY when "No health insurance" is checked] If "No health insurance " or "Don't know" or "Declined to answer" is selected, de-select any other health insurance types selected.</w:t>
            </w:r>
          </w:p>
        </w:tc>
      </w:tr>
    </w:tbl>
    <w:p w14:paraId="79DFAE88" w14:textId="77777777" w:rsidR="00BF6304" w:rsidRDefault="00BF6304" w:rsidP="00A4066A"/>
    <w:p w14:paraId="153799A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3" w:name="_Toc9403712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MedicaidNameSpecification</w:t>
      </w:r>
      <w:bookmarkEnd w:id="4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9E25AE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10DAA0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43FAD2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978608B" w14:textId="77777777" w:rsidTr="00FA29C8">
        <w:trPr>
          <w:cantSplit/>
        </w:trPr>
        <w:tc>
          <w:tcPr>
            <w:tcW w:w="2606" w:type="dxa"/>
          </w:tcPr>
          <w:p w14:paraId="6BC6306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D3C9DA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BF6304" w14:paraId="4EBC614E" w14:textId="77777777" w:rsidTr="00FA29C8">
        <w:trPr>
          <w:cantSplit/>
        </w:trPr>
        <w:tc>
          <w:tcPr>
            <w:tcW w:w="2606" w:type="dxa"/>
          </w:tcPr>
          <w:p w14:paraId="6A1C5E4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D5ABDC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D30A8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76421586" w14:textId="77777777" w:rsidTr="00FA29C8">
        <w:trPr>
          <w:cantSplit/>
        </w:trPr>
        <w:tc>
          <w:tcPr>
            <w:tcW w:w="2606" w:type="dxa"/>
          </w:tcPr>
          <w:p w14:paraId="2BEDD9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EBC3B7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Medicaid name</w:t>
            </w:r>
          </w:p>
        </w:tc>
      </w:tr>
      <w:tr w:rsidR="00BF6304" w14:paraId="75D02AD5" w14:textId="77777777" w:rsidTr="00FA29C8">
        <w:trPr>
          <w:cantSplit/>
        </w:trPr>
        <w:tc>
          <w:tcPr>
            <w:tcW w:w="2606" w:type="dxa"/>
          </w:tcPr>
          <w:p w14:paraId="6040B8F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E044B7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8D5E645" w14:textId="77777777" w:rsidTr="00FA29C8">
        <w:trPr>
          <w:cantSplit/>
        </w:trPr>
        <w:tc>
          <w:tcPr>
            <w:tcW w:w="2606" w:type="dxa"/>
          </w:tcPr>
          <w:p w14:paraId="4E08315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B59386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17477CA4" w14:textId="77777777" w:rsidTr="00FA29C8">
        <w:trPr>
          <w:cantSplit/>
        </w:trPr>
        <w:tc>
          <w:tcPr>
            <w:tcW w:w="2606" w:type="dxa"/>
          </w:tcPr>
          <w:p w14:paraId="60EF9B8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32ED8F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8A6B5F2" w14:textId="77777777" w:rsidTr="00FA29C8">
        <w:trPr>
          <w:cantSplit/>
        </w:trPr>
        <w:tc>
          <w:tcPr>
            <w:tcW w:w="2606" w:type="dxa"/>
          </w:tcPr>
          <w:p w14:paraId="2C85566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2516BF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3945E3C2" w14:textId="77777777" w:rsidTr="00FA29C8">
        <w:trPr>
          <w:cantSplit/>
        </w:trPr>
        <w:tc>
          <w:tcPr>
            <w:tcW w:w="2606" w:type="dxa"/>
          </w:tcPr>
          <w:p w14:paraId="0E9EE40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09D9A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MedicaidNameSpecification&gt;String&lt;/ChildMedicaidNameSpecification&gt;</w:t>
            </w:r>
          </w:p>
        </w:tc>
      </w:tr>
      <w:tr w:rsidR="00BF6304" w14:paraId="47E20158" w14:textId="77777777" w:rsidTr="00FA29C8">
        <w:trPr>
          <w:cantSplit/>
        </w:trPr>
        <w:tc>
          <w:tcPr>
            <w:tcW w:w="2606" w:type="dxa"/>
          </w:tcPr>
          <w:p w14:paraId="493F4B9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C42C08F" w14:textId="283F264F" w:rsidR="00BF6304" w:rsidRDefault="0004380C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1B88411C" w14:textId="77777777" w:rsidTr="00FA29C8">
        <w:trPr>
          <w:cantSplit/>
        </w:trPr>
        <w:tc>
          <w:tcPr>
            <w:tcW w:w="2606" w:type="dxa"/>
          </w:tcPr>
          <w:p w14:paraId="445A6D2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C1B39E1" w14:textId="4081BE1A" w:rsidR="00BF6304" w:rsidRDefault="0004380C" w:rsidP="00591E28">
            <w:pPr>
              <w:keepNext/>
              <w:keepLines/>
            </w:pPr>
            <w:r w:rsidRPr="0004380C">
              <w:rPr>
                <w:noProof/>
              </w:rPr>
              <w:t>[If health insurance type = medicaid or medicaid name has a value, then both fields should have a value] If the client has medicaid, the medicaid option should be checked and the state medicaid name should be provided or provide an explanation for why it is missing.</w:t>
            </w:r>
          </w:p>
        </w:tc>
      </w:tr>
    </w:tbl>
    <w:p w14:paraId="553696E1" w14:textId="77777777" w:rsidR="00BF6304" w:rsidRDefault="00BF6304" w:rsidP="00A4066A"/>
    <w:p w14:paraId="2A47090F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4" w:name="_Toc9403712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ChildOtherInsuranceSpecification</w:t>
      </w:r>
      <w:bookmarkEnd w:id="4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55C8E7D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2335DB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79E0F9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DE99B81" w14:textId="77777777" w:rsidTr="00FA29C8">
        <w:trPr>
          <w:cantSplit/>
        </w:trPr>
        <w:tc>
          <w:tcPr>
            <w:tcW w:w="2606" w:type="dxa"/>
          </w:tcPr>
          <w:p w14:paraId="1773786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3DF707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BF6304" w14:paraId="30586951" w14:textId="77777777" w:rsidTr="00FA29C8">
        <w:trPr>
          <w:cantSplit/>
        </w:trPr>
        <w:tc>
          <w:tcPr>
            <w:tcW w:w="2606" w:type="dxa"/>
          </w:tcPr>
          <w:p w14:paraId="35FF98C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993E56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9D375B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56AF8695" w14:textId="77777777" w:rsidTr="00FA29C8">
        <w:trPr>
          <w:cantSplit/>
        </w:trPr>
        <w:tc>
          <w:tcPr>
            <w:tcW w:w="2606" w:type="dxa"/>
          </w:tcPr>
          <w:p w14:paraId="4ACD0ED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7BFDDD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Other health insurance name</w:t>
            </w:r>
          </w:p>
        </w:tc>
      </w:tr>
      <w:tr w:rsidR="00BF6304" w14:paraId="1130ED31" w14:textId="77777777" w:rsidTr="00FA29C8">
        <w:trPr>
          <w:cantSplit/>
        </w:trPr>
        <w:tc>
          <w:tcPr>
            <w:tcW w:w="2606" w:type="dxa"/>
          </w:tcPr>
          <w:p w14:paraId="26CAE26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05CBFA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D9E338E" w14:textId="77777777" w:rsidTr="00FA29C8">
        <w:trPr>
          <w:cantSplit/>
        </w:trPr>
        <w:tc>
          <w:tcPr>
            <w:tcW w:w="2606" w:type="dxa"/>
          </w:tcPr>
          <w:p w14:paraId="1D0838E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F7B05E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2DA58E02" w14:textId="77777777" w:rsidTr="00FA29C8">
        <w:trPr>
          <w:cantSplit/>
        </w:trPr>
        <w:tc>
          <w:tcPr>
            <w:tcW w:w="2606" w:type="dxa"/>
          </w:tcPr>
          <w:p w14:paraId="092C90C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DB9D82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03F577A" w14:textId="77777777" w:rsidTr="00FA29C8">
        <w:trPr>
          <w:cantSplit/>
        </w:trPr>
        <w:tc>
          <w:tcPr>
            <w:tcW w:w="2606" w:type="dxa"/>
          </w:tcPr>
          <w:p w14:paraId="4345ADA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323D21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F78E0BC" w14:textId="77777777" w:rsidTr="00FA29C8">
        <w:trPr>
          <w:cantSplit/>
        </w:trPr>
        <w:tc>
          <w:tcPr>
            <w:tcW w:w="2606" w:type="dxa"/>
          </w:tcPr>
          <w:p w14:paraId="490BDA1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6BA2DB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ChildOtherInsuranceSpecification&gt;String&lt;/ChildOtherInsuranceSpecification&gt;</w:t>
            </w:r>
          </w:p>
        </w:tc>
      </w:tr>
      <w:tr w:rsidR="00BF6304" w14:paraId="47D3E937" w14:textId="77777777" w:rsidTr="00FA29C8">
        <w:trPr>
          <w:cantSplit/>
        </w:trPr>
        <w:tc>
          <w:tcPr>
            <w:tcW w:w="2606" w:type="dxa"/>
          </w:tcPr>
          <w:p w14:paraId="2B524D9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F7648CF" w14:textId="4C66CB94" w:rsidR="00BF6304" w:rsidRDefault="00F612A1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076A7E19" w14:textId="77777777" w:rsidTr="00FA29C8">
        <w:trPr>
          <w:cantSplit/>
        </w:trPr>
        <w:tc>
          <w:tcPr>
            <w:tcW w:w="2606" w:type="dxa"/>
          </w:tcPr>
          <w:p w14:paraId="27A6CFC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57DD53E" w14:textId="533200D3" w:rsidR="00BF6304" w:rsidRDefault="00F612A1" w:rsidP="00591E28">
            <w:pPr>
              <w:keepNext/>
              <w:keepLines/>
            </w:pPr>
            <w:r w:rsidRPr="00F612A1">
              <w:rPr>
                <w:noProof/>
              </w:rPr>
              <w:t>[If health insurance type =other insurance type or other insurance name has a value, then both fields should have a value] If the client has other insurance type, the option should be checked and other insurance name should be provided or provide an explanation for why it is missing.</w:t>
            </w:r>
          </w:p>
        </w:tc>
      </w:tr>
    </w:tbl>
    <w:p w14:paraId="1B743F01" w14:textId="77777777" w:rsidR="00BF6304" w:rsidRDefault="00BF6304" w:rsidP="00A4066A"/>
    <w:p w14:paraId="55A1CC7F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5" w:name="_Toc9403712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AgeWellVisit</w:t>
      </w:r>
      <w:bookmarkEnd w:id="4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8605E2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B2F1AC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921FFD5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5DB10986" w14:textId="77777777" w:rsidTr="00FA29C8">
        <w:trPr>
          <w:cantSplit/>
        </w:trPr>
        <w:tc>
          <w:tcPr>
            <w:tcW w:w="2606" w:type="dxa"/>
          </w:tcPr>
          <w:p w14:paraId="3409CF5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7644B7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4</w:t>
            </w:r>
          </w:p>
        </w:tc>
      </w:tr>
      <w:tr w:rsidR="00BF6304" w14:paraId="5A6BDE73" w14:textId="77777777" w:rsidTr="00FA29C8">
        <w:trPr>
          <w:cantSplit/>
        </w:trPr>
        <w:tc>
          <w:tcPr>
            <w:tcW w:w="2606" w:type="dxa"/>
          </w:tcPr>
          <w:p w14:paraId="6BC7311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3B44B2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6B2F4F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76E5CA07" w14:textId="77777777" w:rsidTr="00FA29C8">
        <w:trPr>
          <w:cantSplit/>
        </w:trPr>
        <w:tc>
          <w:tcPr>
            <w:tcW w:w="2606" w:type="dxa"/>
          </w:tcPr>
          <w:p w14:paraId="7741C94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1D2968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age at last well visit</w:t>
            </w:r>
          </w:p>
        </w:tc>
      </w:tr>
      <w:tr w:rsidR="00BF6304" w14:paraId="271BFEFE" w14:textId="77777777" w:rsidTr="00FA29C8">
        <w:trPr>
          <w:cantSplit/>
        </w:trPr>
        <w:tc>
          <w:tcPr>
            <w:tcW w:w="2606" w:type="dxa"/>
          </w:tcPr>
          <w:p w14:paraId="68845A9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89429F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FEA20BD" w14:textId="77777777" w:rsidTr="00FA29C8">
        <w:trPr>
          <w:cantSplit/>
        </w:trPr>
        <w:tc>
          <w:tcPr>
            <w:tcW w:w="2606" w:type="dxa"/>
          </w:tcPr>
          <w:p w14:paraId="78122A9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F7E3C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BF6304" w14:paraId="72F4DED0" w14:textId="77777777" w:rsidTr="00FA29C8">
        <w:trPr>
          <w:cantSplit/>
        </w:trPr>
        <w:tc>
          <w:tcPr>
            <w:tcW w:w="2606" w:type="dxa"/>
          </w:tcPr>
          <w:p w14:paraId="73F6A53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82DDF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B52B4AD" w14:textId="77777777" w:rsidTr="00FA29C8">
        <w:trPr>
          <w:cantSplit/>
        </w:trPr>
        <w:tc>
          <w:tcPr>
            <w:tcW w:w="2606" w:type="dxa"/>
          </w:tcPr>
          <w:p w14:paraId="3714CF9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46CC1C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569231E8" w14:textId="77777777" w:rsidTr="00FA29C8">
        <w:trPr>
          <w:cantSplit/>
        </w:trPr>
        <w:tc>
          <w:tcPr>
            <w:tcW w:w="2606" w:type="dxa"/>
          </w:tcPr>
          <w:p w14:paraId="3EEA325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999A66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AgeWellVisit&gt;1&lt;/AgeWellVisit&gt;</w:t>
            </w:r>
          </w:p>
        </w:tc>
      </w:tr>
      <w:tr w:rsidR="00BF6304" w14:paraId="1FDD6267" w14:textId="77777777" w:rsidTr="00FA29C8">
        <w:trPr>
          <w:cantSplit/>
        </w:trPr>
        <w:tc>
          <w:tcPr>
            <w:tcW w:w="2606" w:type="dxa"/>
          </w:tcPr>
          <w:p w14:paraId="419185B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6C3C807" w14:textId="40567618" w:rsidR="00BF6304" w:rsidRDefault="000477E5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6F87AC7D" w14:textId="77777777" w:rsidTr="00FA29C8">
        <w:trPr>
          <w:cantSplit/>
        </w:trPr>
        <w:tc>
          <w:tcPr>
            <w:tcW w:w="2606" w:type="dxa"/>
          </w:tcPr>
          <w:p w14:paraId="0B14C33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690E400" w14:textId="44C1ACB9" w:rsidR="00BF6304" w:rsidRDefault="000477E5" w:rsidP="00591E28">
            <w:pPr>
              <w:keepNext/>
              <w:keepLines/>
            </w:pPr>
            <w:r w:rsidRPr="000477E5">
              <w:rPr>
                <w:noProof/>
              </w:rPr>
              <w:t>[If missing] Element 'AgeWellVisit' should be provided or provide an explanation why it is missing.</w:t>
            </w:r>
          </w:p>
        </w:tc>
      </w:tr>
    </w:tbl>
    <w:p w14:paraId="42F1251B" w14:textId="77777777" w:rsidR="00BF6304" w:rsidRDefault="00BF6304" w:rsidP="00A4066A"/>
    <w:p w14:paraId="382953A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6" w:name="_Toc9403712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HadRecommendedWellVisit</w:t>
      </w:r>
      <w:bookmarkEnd w:id="4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99314B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47AF52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C1B979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F435847" w14:textId="77777777" w:rsidTr="00FA29C8">
        <w:trPr>
          <w:cantSplit/>
        </w:trPr>
        <w:tc>
          <w:tcPr>
            <w:tcW w:w="2606" w:type="dxa"/>
          </w:tcPr>
          <w:p w14:paraId="4A8F2F7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21CA06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4a</w:t>
            </w:r>
          </w:p>
        </w:tc>
      </w:tr>
      <w:tr w:rsidR="00BF6304" w14:paraId="22ADCEE2" w14:textId="77777777" w:rsidTr="00FA29C8">
        <w:trPr>
          <w:cantSplit/>
        </w:trPr>
        <w:tc>
          <w:tcPr>
            <w:tcW w:w="2606" w:type="dxa"/>
          </w:tcPr>
          <w:p w14:paraId="659E7E2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C5B4AC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550AA9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BF6304" w14:paraId="5C47B6AC" w14:textId="77777777" w:rsidTr="00FA29C8">
        <w:trPr>
          <w:cantSplit/>
        </w:trPr>
        <w:tc>
          <w:tcPr>
            <w:tcW w:w="2606" w:type="dxa"/>
          </w:tcPr>
          <w:p w14:paraId="00E66E0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3179F5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most recent age appropriate recommended well visit</w:t>
            </w:r>
          </w:p>
        </w:tc>
      </w:tr>
      <w:tr w:rsidR="00BF6304" w14:paraId="52E41141" w14:textId="77777777" w:rsidTr="00FA29C8">
        <w:trPr>
          <w:cantSplit/>
        </w:trPr>
        <w:tc>
          <w:tcPr>
            <w:tcW w:w="2606" w:type="dxa"/>
          </w:tcPr>
          <w:p w14:paraId="4637DE6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5D005E" w14:textId="550C077A" w:rsidR="00BF6304" w:rsidRDefault="00364A55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6AF0F8AF" w14:textId="77777777" w:rsidTr="00FA29C8">
        <w:trPr>
          <w:cantSplit/>
        </w:trPr>
        <w:tc>
          <w:tcPr>
            <w:tcW w:w="2606" w:type="dxa"/>
          </w:tcPr>
          <w:p w14:paraId="1276D52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3DC6AF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6A00AD9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370F8F1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BF6304" w14:paraId="34F898A5" w14:textId="77777777" w:rsidTr="00FA29C8">
        <w:trPr>
          <w:cantSplit/>
        </w:trPr>
        <w:tc>
          <w:tcPr>
            <w:tcW w:w="2606" w:type="dxa"/>
          </w:tcPr>
          <w:p w14:paraId="39814C8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061DA18" w14:textId="268375C4" w:rsidR="00BF6304" w:rsidRDefault="00C80D3E" w:rsidP="00591E28">
            <w:pPr>
              <w:keepNext/>
              <w:keepLines/>
            </w:pPr>
            <w:r>
              <w:t>No</w:t>
            </w:r>
          </w:p>
        </w:tc>
      </w:tr>
      <w:tr w:rsidR="00BF6304" w14:paraId="690F5A27" w14:textId="77777777" w:rsidTr="00FA29C8">
        <w:trPr>
          <w:cantSplit/>
        </w:trPr>
        <w:tc>
          <w:tcPr>
            <w:tcW w:w="2606" w:type="dxa"/>
          </w:tcPr>
          <w:p w14:paraId="4004C82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2808F8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5E36F1A6" w14:textId="77777777" w:rsidTr="00FA29C8">
        <w:trPr>
          <w:cantSplit/>
        </w:trPr>
        <w:tc>
          <w:tcPr>
            <w:tcW w:w="2606" w:type="dxa"/>
          </w:tcPr>
          <w:p w14:paraId="0D026CC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13C34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HadRecommendedWellVisit&gt;1&lt;/HadRecommendedWellVisit&gt;</w:t>
            </w:r>
          </w:p>
        </w:tc>
      </w:tr>
      <w:tr w:rsidR="00BF6304" w14:paraId="3C1C96E9" w14:textId="77777777" w:rsidTr="00FA29C8">
        <w:trPr>
          <w:cantSplit/>
        </w:trPr>
        <w:tc>
          <w:tcPr>
            <w:tcW w:w="2606" w:type="dxa"/>
          </w:tcPr>
          <w:p w14:paraId="7CE167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E473080" w14:textId="4987BE18" w:rsidR="00BF6304" w:rsidRDefault="00364A55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345AC9EB" w14:textId="77777777" w:rsidTr="00FA29C8">
        <w:trPr>
          <w:cantSplit/>
        </w:trPr>
        <w:tc>
          <w:tcPr>
            <w:tcW w:w="2606" w:type="dxa"/>
          </w:tcPr>
          <w:p w14:paraId="2FD63E9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92BE772" w14:textId="068CDAB6" w:rsidR="00BF6304" w:rsidRDefault="00364A55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A011D7B" w14:textId="77777777" w:rsidR="00BF6304" w:rsidRDefault="00BF6304" w:rsidP="00A4066A"/>
    <w:p w14:paraId="37D4BABF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7" w:name="_Toc9403712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Ever</w:t>
      </w:r>
      <w:bookmarkEnd w:id="4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FD8C5A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70CFAA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7F93E5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71E7FA8" w14:textId="77777777" w:rsidTr="00FA29C8">
        <w:trPr>
          <w:cantSplit/>
        </w:trPr>
        <w:tc>
          <w:tcPr>
            <w:tcW w:w="2606" w:type="dxa"/>
          </w:tcPr>
          <w:p w14:paraId="7A2366C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B2B4C6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5</w:t>
            </w:r>
          </w:p>
        </w:tc>
      </w:tr>
      <w:tr w:rsidR="00BF6304" w14:paraId="3C163F39" w14:textId="77777777" w:rsidTr="00FA29C8">
        <w:trPr>
          <w:cantSplit/>
        </w:trPr>
        <w:tc>
          <w:tcPr>
            <w:tcW w:w="2606" w:type="dxa"/>
          </w:tcPr>
          <w:p w14:paraId="3814160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59D63F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21072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14306618" w14:textId="77777777" w:rsidTr="00FA29C8">
        <w:trPr>
          <w:cantSplit/>
        </w:trPr>
        <w:tc>
          <w:tcPr>
            <w:tcW w:w="2606" w:type="dxa"/>
          </w:tcPr>
          <w:p w14:paraId="3C8445F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97D3A3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ild ever breastfed</w:t>
            </w:r>
          </w:p>
        </w:tc>
      </w:tr>
      <w:tr w:rsidR="00BF6304" w14:paraId="45218494" w14:textId="77777777" w:rsidTr="00FA29C8">
        <w:trPr>
          <w:cantSplit/>
        </w:trPr>
        <w:tc>
          <w:tcPr>
            <w:tcW w:w="2606" w:type="dxa"/>
          </w:tcPr>
          <w:p w14:paraId="1FC96D1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D6A6140" w14:textId="64AF345C" w:rsidR="00BF6304" w:rsidRDefault="0073111F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349DC2CB" w14:textId="77777777" w:rsidTr="00FA29C8">
        <w:trPr>
          <w:cantSplit/>
        </w:trPr>
        <w:tc>
          <w:tcPr>
            <w:tcW w:w="2606" w:type="dxa"/>
          </w:tcPr>
          <w:p w14:paraId="31E801A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C95108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6DA709B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3C2C9E0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6B83A3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072355E7" w14:textId="77777777" w:rsidTr="00FA29C8">
        <w:trPr>
          <w:cantSplit/>
        </w:trPr>
        <w:tc>
          <w:tcPr>
            <w:tcW w:w="2606" w:type="dxa"/>
          </w:tcPr>
          <w:p w14:paraId="2346C0C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C5EAD18" w14:textId="535EEA93" w:rsidR="00BF6304" w:rsidRDefault="00C80D3E" w:rsidP="00591E28">
            <w:pPr>
              <w:keepNext/>
              <w:keepLines/>
            </w:pPr>
            <w:r>
              <w:t>No</w:t>
            </w:r>
          </w:p>
        </w:tc>
      </w:tr>
      <w:tr w:rsidR="00BF6304" w14:paraId="3D2C1344" w14:textId="77777777" w:rsidTr="00FA29C8">
        <w:trPr>
          <w:cantSplit/>
        </w:trPr>
        <w:tc>
          <w:tcPr>
            <w:tcW w:w="2606" w:type="dxa"/>
          </w:tcPr>
          <w:p w14:paraId="71A32CD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BFC67F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28A716E" w14:textId="77777777" w:rsidTr="00FA29C8">
        <w:trPr>
          <w:cantSplit/>
        </w:trPr>
        <w:tc>
          <w:tcPr>
            <w:tcW w:w="2606" w:type="dxa"/>
          </w:tcPr>
          <w:p w14:paraId="5EEBF09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C78D4D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Ever&gt;1&lt;/BreastfedEver&gt;</w:t>
            </w:r>
          </w:p>
        </w:tc>
      </w:tr>
      <w:tr w:rsidR="00BF6304" w14:paraId="4D75410E" w14:textId="77777777" w:rsidTr="00FA29C8">
        <w:trPr>
          <w:cantSplit/>
        </w:trPr>
        <w:tc>
          <w:tcPr>
            <w:tcW w:w="2606" w:type="dxa"/>
          </w:tcPr>
          <w:p w14:paraId="742E78A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5D87E62" w14:textId="307888C3" w:rsidR="00BF6304" w:rsidRDefault="0073111F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4C6EE9E0" w14:textId="77777777" w:rsidTr="00FA29C8">
        <w:trPr>
          <w:cantSplit/>
        </w:trPr>
        <w:tc>
          <w:tcPr>
            <w:tcW w:w="2606" w:type="dxa"/>
          </w:tcPr>
          <w:p w14:paraId="264D8C8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815EE98" w14:textId="26855185" w:rsidR="00BF6304" w:rsidRDefault="0073111F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60F1A1B" w14:textId="77777777" w:rsidR="00BF6304" w:rsidRDefault="00BF6304" w:rsidP="00A4066A"/>
    <w:p w14:paraId="1C694E9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8" w:name="_Toc9403712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Currently</w:t>
      </w:r>
      <w:bookmarkEnd w:id="4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775B94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EF87CA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DD1DF7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C090EA9" w14:textId="77777777" w:rsidTr="00FA29C8">
        <w:trPr>
          <w:cantSplit/>
        </w:trPr>
        <w:tc>
          <w:tcPr>
            <w:tcW w:w="2606" w:type="dxa"/>
          </w:tcPr>
          <w:p w14:paraId="6A52DBA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7C141E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6</w:t>
            </w:r>
          </w:p>
        </w:tc>
      </w:tr>
      <w:tr w:rsidR="00BF6304" w14:paraId="2A6A7E56" w14:textId="77777777" w:rsidTr="00FA29C8">
        <w:trPr>
          <w:cantSplit/>
        </w:trPr>
        <w:tc>
          <w:tcPr>
            <w:tcW w:w="2606" w:type="dxa"/>
          </w:tcPr>
          <w:p w14:paraId="22842C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3AD2DA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5BD4E1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11FAEA4F" w14:textId="77777777" w:rsidTr="00FA29C8">
        <w:trPr>
          <w:cantSplit/>
        </w:trPr>
        <w:tc>
          <w:tcPr>
            <w:tcW w:w="2606" w:type="dxa"/>
          </w:tcPr>
          <w:p w14:paraId="527D6DE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0ED12E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reastfeed currently</w:t>
            </w:r>
          </w:p>
        </w:tc>
      </w:tr>
      <w:tr w:rsidR="00BF6304" w14:paraId="4C0BC4EC" w14:textId="77777777" w:rsidTr="00FA29C8">
        <w:trPr>
          <w:cantSplit/>
        </w:trPr>
        <w:tc>
          <w:tcPr>
            <w:tcW w:w="2606" w:type="dxa"/>
          </w:tcPr>
          <w:p w14:paraId="61FB89A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9DBB06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11EAFE0" w14:textId="77777777" w:rsidTr="00FA29C8">
        <w:trPr>
          <w:cantSplit/>
        </w:trPr>
        <w:tc>
          <w:tcPr>
            <w:tcW w:w="2606" w:type="dxa"/>
          </w:tcPr>
          <w:p w14:paraId="7A8E799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6DB3FE4" w14:textId="0482A2CD" w:rsidR="00BF6304" w:rsidRDefault="00596AB1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</w:t>
            </w:r>
            <w:r w:rsidR="00BF6304">
              <w:rPr>
                <w:noProof/>
              </w:rPr>
              <w:t xml:space="preserve"> - No</w:t>
            </w:r>
          </w:p>
          <w:p w14:paraId="642EE3E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75EAA34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586029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29B8606D" w14:textId="77777777" w:rsidTr="00FA29C8">
        <w:trPr>
          <w:cantSplit/>
        </w:trPr>
        <w:tc>
          <w:tcPr>
            <w:tcW w:w="2606" w:type="dxa"/>
          </w:tcPr>
          <w:p w14:paraId="514E0DB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A715AE2" w14:textId="40F14465" w:rsidR="00BF6304" w:rsidRDefault="00C80D3E" w:rsidP="00591E28">
            <w:pPr>
              <w:keepNext/>
              <w:keepLines/>
            </w:pPr>
            <w:r>
              <w:t>No</w:t>
            </w:r>
          </w:p>
        </w:tc>
      </w:tr>
      <w:tr w:rsidR="00BF6304" w14:paraId="3452CB8F" w14:textId="77777777" w:rsidTr="00FA29C8">
        <w:trPr>
          <w:cantSplit/>
        </w:trPr>
        <w:tc>
          <w:tcPr>
            <w:tcW w:w="2606" w:type="dxa"/>
          </w:tcPr>
          <w:p w14:paraId="215804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8B71FF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BD2DD2B" w14:textId="77777777" w:rsidTr="00FA29C8">
        <w:trPr>
          <w:cantSplit/>
        </w:trPr>
        <w:tc>
          <w:tcPr>
            <w:tcW w:w="2606" w:type="dxa"/>
          </w:tcPr>
          <w:p w14:paraId="6757EB9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2F5D40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Currently&gt;1&lt;/BreastfedCurrently&gt;</w:t>
            </w:r>
          </w:p>
        </w:tc>
      </w:tr>
      <w:tr w:rsidR="00BF6304" w14:paraId="6D21B6F9" w14:textId="77777777" w:rsidTr="00FA29C8">
        <w:trPr>
          <w:cantSplit/>
        </w:trPr>
        <w:tc>
          <w:tcPr>
            <w:tcW w:w="2606" w:type="dxa"/>
          </w:tcPr>
          <w:p w14:paraId="037B73F2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1BBC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78A76097" w14:textId="77777777" w:rsidTr="00FA29C8">
        <w:trPr>
          <w:cantSplit/>
        </w:trPr>
        <w:tc>
          <w:tcPr>
            <w:tcW w:w="2606" w:type="dxa"/>
          </w:tcPr>
          <w:p w14:paraId="417559E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E06DF0A" w14:textId="4532AEE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reastfed</w:t>
            </w:r>
            <w:r w:rsidR="00591E28">
              <w:rPr>
                <w:noProof/>
              </w:rPr>
              <w:t>C</w:t>
            </w:r>
            <w:r>
              <w:rPr>
                <w:noProof/>
              </w:rPr>
              <w:t>urrently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48317884" w14:textId="77777777" w:rsidR="00BF6304" w:rsidRDefault="00BF6304" w:rsidP="00A4066A"/>
    <w:p w14:paraId="2CE93CF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49" w:name="_Toc9403712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HowLongBreastfed</w:t>
      </w:r>
      <w:bookmarkEnd w:id="4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CB81D1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AD3ACF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5A02BA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5F9F756" w14:textId="77777777" w:rsidTr="00FA29C8">
        <w:trPr>
          <w:cantSplit/>
        </w:trPr>
        <w:tc>
          <w:tcPr>
            <w:tcW w:w="2606" w:type="dxa"/>
          </w:tcPr>
          <w:p w14:paraId="5E40801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B7E43B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7</w:t>
            </w:r>
          </w:p>
        </w:tc>
      </w:tr>
      <w:tr w:rsidR="00BF6304" w14:paraId="7F921ADD" w14:textId="77777777" w:rsidTr="00FA29C8">
        <w:trPr>
          <w:cantSplit/>
        </w:trPr>
        <w:tc>
          <w:tcPr>
            <w:tcW w:w="2606" w:type="dxa"/>
          </w:tcPr>
          <w:p w14:paraId="41928F4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E90A73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E6B907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1B4B35D5" w14:textId="77777777" w:rsidTr="00FA29C8">
        <w:trPr>
          <w:cantSplit/>
        </w:trPr>
        <w:tc>
          <w:tcPr>
            <w:tcW w:w="2606" w:type="dxa"/>
          </w:tcPr>
          <w:p w14:paraId="231D976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145514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w long was the child breastfed</w:t>
            </w:r>
          </w:p>
        </w:tc>
      </w:tr>
      <w:tr w:rsidR="00BF6304" w14:paraId="132D677E" w14:textId="77777777" w:rsidTr="00FA29C8">
        <w:trPr>
          <w:cantSplit/>
        </w:trPr>
        <w:tc>
          <w:tcPr>
            <w:tcW w:w="2606" w:type="dxa"/>
          </w:tcPr>
          <w:p w14:paraId="2F5CF2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D345E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DB05976" w14:textId="77777777" w:rsidTr="00FA29C8">
        <w:trPr>
          <w:cantSplit/>
        </w:trPr>
        <w:tc>
          <w:tcPr>
            <w:tcW w:w="2606" w:type="dxa"/>
          </w:tcPr>
          <w:p w14:paraId="4FE8059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32A7FB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Not at all</w:t>
            </w:r>
          </w:p>
          <w:p w14:paraId="60735D5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Less than 1 month</w:t>
            </w:r>
          </w:p>
          <w:p w14:paraId="44D17B3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More than 1 month</w:t>
            </w:r>
          </w:p>
          <w:p w14:paraId="3371FE2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372FBE9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574229AE" w14:textId="77777777" w:rsidTr="00FA29C8">
        <w:trPr>
          <w:cantSplit/>
        </w:trPr>
        <w:tc>
          <w:tcPr>
            <w:tcW w:w="2606" w:type="dxa"/>
          </w:tcPr>
          <w:p w14:paraId="3164E83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72CA853" w14:textId="75EE50B6" w:rsidR="00BF6304" w:rsidRDefault="00C80D3E" w:rsidP="00591E28">
            <w:pPr>
              <w:keepNext/>
              <w:keepLines/>
            </w:pPr>
            <w:r>
              <w:t>No</w:t>
            </w:r>
          </w:p>
        </w:tc>
      </w:tr>
      <w:tr w:rsidR="00BF6304" w14:paraId="6880B878" w14:textId="77777777" w:rsidTr="00FA29C8">
        <w:trPr>
          <w:cantSplit/>
        </w:trPr>
        <w:tc>
          <w:tcPr>
            <w:tcW w:w="2606" w:type="dxa"/>
          </w:tcPr>
          <w:p w14:paraId="2045D48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1F6EA2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B4596F3" w14:textId="77777777" w:rsidTr="00FA29C8">
        <w:trPr>
          <w:cantSplit/>
        </w:trPr>
        <w:tc>
          <w:tcPr>
            <w:tcW w:w="2606" w:type="dxa"/>
          </w:tcPr>
          <w:p w14:paraId="2D31D48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BB3C97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HowLongBreastfed&gt;1&lt;/HowLongBreastfed&gt;</w:t>
            </w:r>
          </w:p>
        </w:tc>
      </w:tr>
      <w:tr w:rsidR="00BF6304" w14:paraId="4EF6BFB0" w14:textId="77777777" w:rsidTr="00FA29C8">
        <w:trPr>
          <w:cantSplit/>
        </w:trPr>
        <w:tc>
          <w:tcPr>
            <w:tcW w:w="2606" w:type="dxa"/>
          </w:tcPr>
          <w:p w14:paraId="67BCE0A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40495E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BF6304" w14:paraId="7DA92BF9" w14:textId="77777777" w:rsidTr="00FA29C8">
        <w:trPr>
          <w:cantSplit/>
        </w:trPr>
        <w:tc>
          <w:tcPr>
            <w:tcW w:w="2606" w:type="dxa"/>
          </w:tcPr>
          <w:p w14:paraId="6B24B2CE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9EC69F1" w14:textId="0D28EA39" w:rsidR="00BF6304" w:rsidRDefault="00BF6304" w:rsidP="00591E28">
            <w:pPr>
              <w:keepNext/>
              <w:keepLines/>
            </w:pPr>
            <w:r>
              <w:rPr>
                <w:noProof/>
              </w:rPr>
              <w:t>[If missing] Element</w:t>
            </w:r>
            <w:r w:rsidR="00DA51E2">
              <w:rPr>
                <w:noProof/>
              </w:rPr>
              <w:t xml:space="preserve"> </w:t>
            </w:r>
            <w:r w:rsidR="00394ADB">
              <w:rPr>
                <w:noProof/>
              </w:rPr>
              <w:t>‘</w:t>
            </w:r>
            <w:r w:rsidR="00591E28">
              <w:rPr>
                <w:noProof/>
              </w:rPr>
              <w:t>H</w:t>
            </w:r>
            <w:r>
              <w:rPr>
                <w:noProof/>
              </w:rPr>
              <w:t>ow</w:t>
            </w:r>
            <w:r w:rsidR="00591E28">
              <w:rPr>
                <w:noProof/>
              </w:rPr>
              <w:t>L</w:t>
            </w:r>
            <w:r>
              <w:rPr>
                <w:noProof/>
              </w:rPr>
              <w:t>ong</w:t>
            </w:r>
            <w:r w:rsidR="00591E28">
              <w:rPr>
                <w:noProof/>
              </w:rPr>
              <w:t>B</w:t>
            </w:r>
            <w:r>
              <w:rPr>
                <w:noProof/>
              </w:rPr>
              <w:t>reastfed</w:t>
            </w:r>
            <w:r w:rsidR="00394ADB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5E08DF2C" w14:textId="77777777" w:rsidR="00BF6304" w:rsidRDefault="00BF6304" w:rsidP="00A4066A"/>
    <w:p w14:paraId="1566949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0" w:name="_Toc9403712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Months</w:t>
      </w:r>
      <w:bookmarkEnd w:id="5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0C031B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B5F5D7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4926F2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1C00236" w14:textId="77777777" w:rsidTr="00FA29C8">
        <w:trPr>
          <w:cantSplit/>
        </w:trPr>
        <w:tc>
          <w:tcPr>
            <w:tcW w:w="2606" w:type="dxa"/>
          </w:tcPr>
          <w:p w14:paraId="183F486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EC9E0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7</w:t>
            </w:r>
          </w:p>
        </w:tc>
      </w:tr>
      <w:tr w:rsidR="00BF6304" w14:paraId="4C472BE4" w14:textId="77777777" w:rsidTr="00FA29C8">
        <w:trPr>
          <w:cantSplit/>
        </w:trPr>
        <w:tc>
          <w:tcPr>
            <w:tcW w:w="2606" w:type="dxa"/>
          </w:tcPr>
          <w:p w14:paraId="2E21B10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D902F9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F7F28A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48C135E2" w14:textId="77777777" w:rsidTr="00FA29C8">
        <w:trPr>
          <w:cantSplit/>
        </w:trPr>
        <w:tc>
          <w:tcPr>
            <w:tcW w:w="2606" w:type="dxa"/>
          </w:tcPr>
          <w:p w14:paraId="616B9DA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88CB32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reastfed months</w:t>
            </w:r>
          </w:p>
        </w:tc>
      </w:tr>
      <w:tr w:rsidR="00BF6304" w14:paraId="11BF8FB1" w14:textId="77777777" w:rsidTr="00FA29C8">
        <w:trPr>
          <w:cantSplit/>
        </w:trPr>
        <w:tc>
          <w:tcPr>
            <w:tcW w:w="2606" w:type="dxa"/>
          </w:tcPr>
          <w:p w14:paraId="373CF5C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8AE4CA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BA66E1F" w14:textId="77777777" w:rsidTr="00FA29C8">
        <w:trPr>
          <w:cantSplit/>
        </w:trPr>
        <w:tc>
          <w:tcPr>
            <w:tcW w:w="2606" w:type="dxa"/>
          </w:tcPr>
          <w:p w14:paraId="7CF837C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9812CF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A decimal between 0 - 99.9</w:t>
            </w:r>
          </w:p>
        </w:tc>
      </w:tr>
      <w:tr w:rsidR="00BF6304" w14:paraId="5C4648AF" w14:textId="77777777" w:rsidTr="00FA29C8">
        <w:trPr>
          <w:cantSplit/>
        </w:trPr>
        <w:tc>
          <w:tcPr>
            <w:tcW w:w="2606" w:type="dxa"/>
          </w:tcPr>
          <w:p w14:paraId="4ADB812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1F7034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E828A04" w14:textId="77777777" w:rsidTr="00FA29C8">
        <w:trPr>
          <w:cantSplit/>
        </w:trPr>
        <w:tc>
          <w:tcPr>
            <w:tcW w:w="2606" w:type="dxa"/>
          </w:tcPr>
          <w:p w14:paraId="0F5F45C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503D15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5B53DF3A" w14:textId="77777777" w:rsidTr="00FA29C8">
        <w:trPr>
          <w:cantSplit/>
        </w:trPr>
        <w:tc>
          <w:tcPr>
            <w:tcW w:w="2606" w:type="dxa"/>
          </w:tcPr>
          <w:p w14:paraId="40F570A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2EF8F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Months&gt;15.5&lt;/BreastfedMonths&gt;</w:t>
            </w:r>
          </w:p>
        </w:tc>
      </w:tr>
      <w:tr w:rsidR="00BF6304" w14:paraId="12FE7231" w14:textId="77777777" w:rsidTr="00FA29C8">
        <w:trPr>
          <w:cantSplit/>
        </w:trPr>
        <w:tc>
          <w:tcPr>
            <w:tcW w:w="2606" w:type="dxa"/>
          </w:tcPr>
          <w:p w14:paraId="3BA78AE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588FA7E" w14:textId="639521E6" w:rsidR="00BF6304" w:rsidRDefault="00E72114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7114FD74" w14:textId="77777777" w:rsidTr="00FA29C8">
        <w:trPr>
          <w:cantSplit/>
        </w:trPr>
        <w:tc>
          <w:tcPr>
            <w:tcW w:w="2606" w:type="dxa"/>
          </w:tcPr>
          <w:p w14:paraId="466F810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B64229" w14:textId="6B425270" w:rsidR="00BF6304" w:rsidRDefault="00E72114" w:rsidP="00591E28">
            <w:pPr>
              <w:keepNext/>
              <w:keepLines/>
            </w:pPr>
            <w:r w:rsidRPr="00E72114">
              <w:rPr>
                <w:noProof/>
              </w:rPr>
              <w:t>[If BreastfedMonths is filled, and HowLongBreastfed is empty] Element 'HowLongBreastfed' is missing.</w:t>
            </w:r>
          </w:p>
        </w:tc>
      </w:tr>
    </w:tbl>
    <w:p w14:paraId="4D4C2DD2" w14:textId="77777777" w:rsidR="00BF6304" w:rsidRDefault="00BF6304" w:rsidP="00A4066A"/>
    <w:p w14:paraId="7E86B3AB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1" w:name="_Toc9403712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reastfedFor6Months</w:t>
      </w:r>
      <w:bookmarkEnd w:id="5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4AF125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0A793E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7E26E5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5672013" w14:textId="77777777" w:rsidTr="00FA29C8">
        <w:trPr>
          <w:cantSplit/>
        </w:trPr>
        <w:tc>
          <w:tcPr>
            <w:tcW w:w="2606" w:type="dxa"/>
          </w:tcPr>
          <w:p w14:paraId="1B6033B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4AC69E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8</w:t>
            </w:r>
          </w:p>
        </w:tc>
      </w:tr>
      <w:tr w:rsidR="00BF6304" w14:paraId="1A524501" w14:textId="77777777" w:rsidTr="00FA29C8">
        <w:trPr>
          <w:cantSplit/>
        </w:trPr>
        <w:tc>
          <w:tcPr>
            <w:tcW w:w="2606" w:type="dxa"/>
          </w:tcPr>
          <w:p w14:paraId="1046675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7F7914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F8D49B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Feeding</w:t>
            </w:r>
          </w:p>
        </w:tc>
      </w:tr>
      <w:tr w:rsidR="00BF6304" w14:paraId="07977764" w14:textId="77777777" w:rsidTr="00FA29C8">
        <w:trPr>
          <w:cantSplit/>
        </w:trPr>
        <w:tc>
          <w:tcPr>
            <w:tcW w:w="2606" w:type="dxa"/>
          </w:tcPr>
          <w:p w14:paraId="612E088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E09589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Breastfed at 6 months</w:t>
            </w:r>
          </w:p>
        </w:tc>
      </w:tr>
      <w:tr w:rsidR="00BF6304" w14:paraId="40A5C100" w14:textId="77777777" w:rsidTr="00FA29C8">
        <w:trPr>
          <w:cantSplit/>
        </w:trPr>
        <w:tc>
          <w:tcPr>
            <w:tcW w:w="2606" w:type="dxa"/>
          </w:tcPr>
          <w:p w14:paraId="58CBDA1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F7AAF5A" w14:textId="6A618361" w:rsidR="00BF6304" w:rsidRDefault="00860A04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734F3D30" w14:textId="77777777" w:rsidTr="00FA29C8">
        <w:trPr>
          <w:cantSplit/>
        </w:trPr>
        <w:tc>
          <w:tcPr>
            <w:tcW w:w="2606" w:type="dxa"/>
          </w:tcPr>
          <w:p w14:paraId="31E9E46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4EC479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2783559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Not yet</w:t>
            </w:r>
          </w:p>
          <w:p w14:paraId="7476F3F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No</w:t>
            </w:r>
          </w:p>
          <w:p w14:paraId="1D5F7D1B" w14:textId="27A3D656" w:rsidR="00BF6304" w:rsidRDefault="00BF6304" w:rsidP="00710E8F">
            <w:pPr>
              <w:keepNext/>
              <w:keepLines/>
            </w:pPr>
            <w:r>
              <w:rPr>
                <w:noProof/>
              </w:rPr>
              <w:t>99 - Unable to determine</w:t>
            </w:r>
            <w:r w:rsidR="00710E8F">
              <w:rPr>
                <w:noProof/>
              </w:rPr>
              <w:t>/Don’t know (</w:t>
            </w:r>
            <w:r w:rsidR="00710E8F" w:rsidRPr="00C72A87">
              <w:rPr>
                <w:b/>
                <w:bCs/>
                <w:noProof/>
              </w:rPr>
              <w:t>Note:</w:t>
            </w:r>
            <w:r w:rsidR="00710E8F">
              <w:rPr>
                <w:noProof/>
              </w:rPr>
              <w:t xml:space="preserve"> Unable to determine and don’t know should both be coded the same)</w:t>
            </w:r>
          </w:p>
        </w:tc>
      </w:tr>
      <w:tr w:rsidR="00BF6304" w14:paraId="268B5578" w14:textId="77777777" w:rsidTr="00FA29C8">
        <w:trPr>
          <w:cantSplit/>
        </w:trPr>
        <w:tc>
          <w:tcPr>
            <w:tcW w:w="2606" w:type="dxa"/>
          </w:tcPr>
          <w:p w14:paraId="41EB461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9ED7AC2" w14:textId="2A0BB50D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037489D7" w14:textId="77777777" w:rsidTr="00FA29C8">
        <w:trPr>
          <w:cantSplit/>
        </w:trPr>
        <w:tc>
          <w:tcPr>
            <w:tcW w:w="2606" w:type="dxa"/>
          </w:tcPr>
          <w:p w14:paraId="4A5AB32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49717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E2EDDE3" w14:textId="77777777" w:rsidTr="00FA29C8">
        <w:trPr>
          <w:cantSplit/>
        </w:trPr>
        <w:tc>
          <w:tcPr>
            <w:tcW w:w="2606" w:type="dxa"/>
          </w:tcPr>
          <w:p w14:paraId="28D8BAD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D84E41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reastfedFor6Months&gt;1&lt;/BreastfedFor6Months&gt;</w:t>
            </w:r>
          </w:p>
        </w:tc>
      </w:tr>
      <w:tr w:rsidR="00BF6304" w14:paraId="68A4A920" w14:textId="77777777" w:rsidTr="00FA29C8">
        <w:trPr>
          <w:cantSplit/>
        </w:trPr>
        <w:tc>
          <w:tcPr>
            <w:tcW w:w="2606" w:type="dxa"/>
          </w:tcPr>
          <w:p w14:paraId="3703024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97BACE6" w14:textId="39FA0145" w:rsidR="00BF6304" w:rsidRDefault="00860A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6BD3846E" w14:textId="77777777" w:rsidTr="00FA29C8">
        <w:trPr>
          <w:cantSplit/>
        </w:trPr>
        <w:tc>
          <w:tcPr>
            <w:tcW w:w="2606" w:type="dxa"/>
          </w:tcPr>
          <w:p w14:paraId="0FF92BF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5182F17" w14:textId="67AD39A1" w:rsidR="00BF6304" w:rsidRDefault="00860A04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C8C7290" w14:textId="77777777" w:rsidR="00BF6304" w:rsidRDefault="00BF6304" w:rsidP="00A4066A"/>
    <w:p w14:paraId="2313C8D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2" w:name="_Toc9403713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abySleepPosition</w:t>
      </w:r>
      <w:bookmarkEnd w:id="5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1C402F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90DBC39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EFAACCD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41CB48D" w14:textId="77777777" w:rsidTr="00FA29C8">
        <w:trPr>
          <w:cantSplit/>
        </w:trPr>
        <w:tc>
          <w:tcPr>
            <w:tcW w:w="2606" w:type="dxa"/>
          </w:tcPr>
          <w:p w14:paraId="37B3D84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97C643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9</w:t>
            </w:r>
          </w:p>
        </w:tc>
      </w:tr>
      <w:tr w:rsidR="00BF6304" w14:paraId="11310A95" w14:textId="77777777" w:rsidTr="00FA29C8">
        <w:trPr>
          <w:cantSplit/>
        </w:trPr>
        <w:tc>
          <w:tcPr>
            <w:tcW w:w="2606" w:type="dxa"/>
          </w:tcPr>
          <w:p w14:paraId="5C47254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06E7E3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9EC16B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BF6304" w14:paraId="1FD999B9" w14:textId="77777777" w:rsidTr="00FA29C8">
        <w:trPr>
          <w:cantSplit/>
        </w:trPr>
        <w:tc>
          <w:tcPr>
            <w:tcW w:w="2606" w:type="dxa"/>
          </w:tcPr>
          <w:p w14:paraId="216FB94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62335F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 sleep position</w:t>
            </w:r>
          </w:p>
        </w:tc>
      </w:tr>
      <w:tr w:rsidR="00BF6304" w14:paraId="10206CF3" w14:textId="77777777" w:rsidTr="00FA29C8">
        <w:trPr>
          <w:cantSplit/>
        </w:trPr>
        <w:tc>
          <w:tcPr>
            <w:tcW w:w="2606" w:type="dxa"/>
          </w:tcPr>
          <w:p w14:paraId="79EB1E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BEAF75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444CB10" w14:textId="77777777" w:rsidTr="00FA29C8">
        <w:trPr>
          <w:cantSplit/>
        </w:trPr>
        <w:tc>
          <w:tcPr>
            <w:tcW w:w="2606" w:type="dxa"/>
          </w:tcPr>
          <w:p w14:paraId="470068A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5BC190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On side</w:t>
            </w:r>
          </w:p>
          <w:p w14:paraId="4C19D2A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 back</w:t>
            </w:r>
          </w:p>
          <w:p w14:paraId="15B31CB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On stomach</w:t>
            </w:r>
          </w:p>
          <w:p w14:paraId="1361A6B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7 - Not applicable</w:t>
            </w:r>
          </w:p>
        </w:tc>
      </w:tr>
      <w:tr w:rsidR="00BF6304" w14:paraId="644DB0A5" w14:textId="77777777" w:rsidTr="00FA29C8">
        <w:trPr>
          <w:cantSplit/>
        </w:trPr>
        <w:tc>
          <w:tcPr>
            <w:tcW w:w="2606" w:type="dxa"/>
          </w:tcPr>
          <w:p w14:paraId="7E2EFAD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B5984EF" w14:textId="535AAD78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3395BF7A" w14:textId="77777777" w:rsidTr="00FA29C8">
        <w:trPr>
          <w:cantSplit/>
        </w:trPr>
        <w:tc>
          <w:tcPr>
            <w:tcW w:w="2606" w:type="dxa"/>
          </w:tcPr>
          <w:p w14:paraId="137E92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9C5C7F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8C478B8" w14:textId="77777777" w:rsidTr="00FA29C8">
        <w:trPr>
          <w:cantSplit/>
        </w:trPr>
        <w:tc>
          <w:tcPr>
            <w:tcW w:w="2606" w:type="dxa"/>
          </w:tcPr>
          <w:p w14:paraId="12DF765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1CB21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abySleepPosition&gt;1&lt;/BabySleepPosition&gt;</w:t>
            </w:r>
          </w:p>
        </w:tc>
      </w:tr>
      <w:tr w:rsidR="00BF6304" w14:paraId="67DA988F" w14:textId="77777777" w:rsidTr="00FA29C8">
        <w:trPr>
          <w:cantSplit/>
        </w:trPr>
        <w:tc>
          <w:tcPr>
            <w:tcW w:w="2606" w:type="dxa"/>
          </w:tcPr>
          <w:p w14:paraId="7457D54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89CF11B" w14:textId="7B88B2B2" w:rsidR="00BF6304" w:rsidRDefault="00F8082B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52ABAF71" w14:textId="77777777" w:rsidTr="00FA29C8">
        <w:trPr>
          <w:cantSplit/>
        </w:trPr>
        <w:tc>
          <w:tcPr>
            <w:tcW w:w="2606" w:type="dxa"/>
          </w:tcPr>
          <w:p w14:paraId="481B9A8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6046BE2" w14:textId="7A8B05C4" w:rsidR="00BF6304" w:rsidRDefault="00F8082B" w:rsidP="00591E28">
            <w:pPr>
              <w:keepNext/>
              <w:keepLines/>
            </w:pPr>
            <w:r w:rsidRPr="00F8082B">
              <w:rPr>
                <w:noProof/>
              </w:rPr>
              <w:t>[If missing] Specify the 'BabySleepPosition' or provide an explanation why it is missing.</w:t>
            </w:r>
          </w:p>
        </w:tc>
      </w:tr>
    </w:tbl>
    <w:p w14:paraId="1F7662EF" w14:textId="77777777" w:rsidR="00BF6304" w:rsidRDefault="00BF6304" w:rsidP="00A4066A"/>
    <w:p w14:paraId="1BBE3F59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3" w:name="_Toc9403713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BabySleepsAlone</w:t>
      </w:r>
      <w:bookmarkEnd w:id="5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2C7D24A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C90E89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E389A1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15B324A" w14:textId="77777777" w:rsidTr="00FA29C8">
        <w:trPr>
          <w:cantSplit/>
        </w:trPr>
        <w:tc>
          <w:tcPr>
            <w:tcW w:w="2606" w:type="dxa"/>
          </w:tcPr>
          <w:p w14:paraId="57F4C80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4AAA3C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0</w:t>
            </w:r>
          </w:p>
        </w:tc>
      </w:tr>
      <w:tr w:rsidR="00BF6304" w14:paraId="5C65B91F" w14:textId="77777777" w:rsidTr="00FA29C8">
        <w:trPr>
          <w:cantSplit/>
        </w:trPr>
        <w:tc>
          <w:tcPr>
            <w:tcW w:w="2606" w:type="dxa"/>
          </w:tcPr>
          <w:p w14:paraId="22A4FE8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EC62D8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3CCA1B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BF6304" w14:paraId="34BE4D50" w14:textId="77777777" w:rsidTr="00FA29C8">
        <w:trPr>
          <w:cantSplit/>
        </w:trPr>
        <w:tc>
          <w:tcPr>
            <w:tcW w:w="2606" w:type="dxa"/>
          </w:tcPr>
          <w:p w14:paraId="457BBA3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6A3609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Sleep in bed by self</w:t>
            </w:r>
          </w:p>
        </w:tc>
      </w:tr>
      <w:tr w:rsidR="00BF6304" w14:paraId="1CAF81A3" w14:textId="77777777" w:rsidTr="00FA29C8">
        <w:trPr>
          <w:cantSplit/>
        </w:trPr>
        <w:tc>
          <w:tcPr>
            <w:tcW w:w="2606" w:type="dxa"/>
          </w:tcPr>
          <w:p w14:paraId="03A8CD9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DE386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348683E" w14:textId="77777777" w:rsidTr="00FA29C8">
        <w:trPr>
          <w:cantSplit/>
        </w:trPr>
        <w:tc>
          <w:tcPr>
            <w:tcW w:w="2606" w:type="dxa"/>
          </w:tcPr>
          <w:p w14:paraId="140D0CF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3B7A69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Always</w:t>
            </w:r>
          </w:p>
          <w:p w14:paraId="477ECB8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ften</w:t>
            </w:r>
          </w:p>
          <w:p w14:paraId="6653616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Sometimes</w:t>
            </w:r>
          </w:p>
          <w:p w14:paraId="27CD427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Rarely</w:t>
            </w:r>
          </w:p>
          <w:p w14:paraId="087C1EC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ever</w:t>
            </w:r>
          </w:p>
          <w:p w14:paraId="1CB5BE0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77 - Not applicable</w:t>
            </w:r>
          </w:p>
        </w:tc>
      </w:tr>
      <w:tr w:rsidR="00BF6304" w14:paraId="4FC95FAE" w14:textId="77777777" w:rsidTr="00FA29C8">
        <w:trPr>
          <w:cantSplit/>
        </w:trPr>
        <w:tc>
          <w:tcPr>
            <w:tcW w:w="2606" w:type="dxa"/>
          </w:tcPr>
          <w:p w14:paraId="0BD3C78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6993D16" w14:textId="7FF668B3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0C8FB9CD" w14:textId="77777777" w:rsidTr="00FA29C8">
        <w:trPr>
          <w:cantSplit/>
        </w:trPr>
        <w:tc>
          <w:tcPr>
            <w:tcW w:w="2606" w:type="dxa"/>
          </w:tcPr>
          <w:p w14:paraId="7B6879F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21AE35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EC4C6FE" w14:textId="77777777" w:rsidTr="00FA29C8">
        <w:trPr>
          <w:cantSplit/>
        </w:trPr>
        <w:tc>
          <w:tcPr>
            <w:tcW w:w="2606" w:type="dxa"/>
          </w:tcPr>
          <w:p w14:paraId="00D7AE7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D4BC4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BabySleepsAlone&gt;1&lt;/BabySleepsAlone&gt;</w:t>
            </w:r>
          </w:p>
        </w:tc>
      </w:tr>
      <w:tr w:rsidR="00BF6304" w14:paraId="43E1922F" w14:textId="77777777" w:rsidTr="00FA29C8">
        <w:trPr>
          <w:cantSplit/>
        </w:trPr>
        <w:tc>
          <w:tcPr>
            <w:tcW w:w="2606" w:type="dxa"/>
          </w:tcPr>
          <w:p w14:paraId="2E12A87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CD57476" w14:textId="426923BE" w:rsidR="00BF6304" w:rsidRDefault="00BA68A7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3E2B1B5B" w14:textId="77777777" w:rsidTr="00FA29C8">
        <w:trPr>
          <w:cantSplit/>
        </w:trPr>
        <w:tc>
          <w:tcPr>
            <w:tcW w:w="2606" w:type="dxa"/>
          </w:tcPr>
          <w:p w14:paraId="3FB1DB3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335AB2" w14:textId="28BC88B5" w:rsidR="00BF6304" w:rsidRDefault="00BA68A7" w:rsidP="00591E28">
            <w:pPr>
              <w:keepNext/>
              <w:keepLines/>
            </w:pPr>
            <w:r w:rsidRPr="00BA68A7">
              <w:rPr>
                <w:noProof/>
              </w:rPr>
              <w:t>[If missing] Specify the 'BabySleepsAlone' or provide an explanation why it is missing.</w:t>
            </w:r>
          </w:p>
        </w:tc>
      </w:tr>
    </w:tbl>
    <w:p w14:paraId="16C550D9" w14:textId="77777777" w:rsidR="00BF6304" w:rsidRDefault="00BF6304" w:rsidP="00A4066A"/>
    <w:p w14:paraId="2ABB3FB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4" w:name="_Toc9403713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SafeSleepBedding</w:t>
      </w:r>
      <w:bookmarkEnd w:id="5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E2855F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C873F3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B92147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42E96AE" w14:textId="77777777" w:rsidTr="00FA29C8">
        <w:trPr>
          <w:cantSplit/>
        </w:trPr>
        <w:tc>
          <w:tcPr>
            <w:tcW w:w="2606" w:type="dxa"/>
          </w:tcPr>
          <w:p w14:paraId="7C77207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126AFB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0a</w:t>
            </w:r>
          </w:p>
        </w:tc>
      </w:tr>
      <w:tr w:rsidR="00BF6304" w14:paraId="79C36F04" w14:textId="77777777" w:rsidTr="00FA29C8">
        <w:trPr>
          <w:cantSplit/>
        </w:trPr>
        <w:tc>
          <w:tcPr>
            <w:tcW w:w="2606" w:type="dxa"/>
          </w:tcPr>
          <w:p w14:paraId="4A575D57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4A4A68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B954D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BF6304" w14:paraId="38638CCE" w14:textId="77777777" w:rsidTr="00FA29C8">
        <w:trPr>
          <w:cantSplit/>
        </w:trPr>
        <w:tc>
          <w:tcPr>
            <w:tcW w:w="2606" w:type="dxa"/>
          </w:tcPr>
          <w:p w14:paraId="5986E9C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7C47FB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Safe sleep bedding</w:t>
            </w:r>
          </w:p>
        </w:tc>
      </w:tr>
      <w:tr w:rsidR="00BF6304" w14:paraId="1EB35576" w14:textId="77777777" w:rsidTr="00FA29C8">
        <w:trPr>
          <w:cantSplit/>
        </w:trPr>
        <w:tc>
          <w:tcPr>
            <w:tcW w:w="2606" w:type="dxa"/>
          </w:tcPr>
          <w:p w14:paraId="5E1D9D1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11F740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D2F1A65" w14:textId="77777777" w:rsidTr="00FA29C8">
        <w:trPr>
          <w:cantSplit/>
        </w:trPr>
        <w:tc>
          <w:tcPr>
            <w:tcW w:w="2606" w:type="dxa"/>
          </w:tcPr>
          <w:p w14:paraId="60E261B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7CA844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5F40EAA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58782E7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7 - Not applicable</w:t>
            </w:r>
          </w:p>
          <w:p w14:paraId="159A69F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5FE0C69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BF6304" w14:paraId="0E17F330" w14:textId="77777777" w:rsidTr="00FA29C8">
        <w:trPr>
          <w:cantSplit/>
        </w:trPr>
        <w:tc>
          <w:tcPr>
            <w:tcW w:w="2606" w:type="dxa"/>
          </w:tcPr>
          <w:p w14:paraId="23146D7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1B8EAE3" w14:textId="5CA07DDF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0B4A8039" w14:textId="77777777" w:rsidTr="00FA29C8">
        <w:trPr>
          <w:cantSplit/>
        </w:trPr>
        <w:tc>
          <w:tcPr>
            <w:tcW w:w="2606" w:type="dxa"/>
          </w:tcPr>
          <w:p w14:paraId="47D9416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4AF7C8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4B5A76C9" w14:textId="77777777" w:rsidTr="00FA29C8">
        <w:trPr>
          <w:cantSplit/>
        </w:trPr>
        <w:tc>
          <w:tcPr>
            <w:tcW w:w="2606" w:type="dxa"/>
          </w:tcPr>
          <w:p w14:paraId="4425D1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9DDC1A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SafeSleepBedding&gt;1&lt;/SafeSleepBedding&gt;</w:t>
            </w:r>
          </w:p>
        </w:tc>
      </w:tr>
      <w:tr w:rsidR="00BF6304" w14:paraId="3372DC75" w14:textId="77777777" w:rsidTr="00FA29C8">
        <w:trPr>
          <w:cantSplit/>
        </w:trPr>
        <w:tc>
          <w:tcPr>
            <w:tcW w:w="2606" w:type="dxa"/>
          </w:tcPr>
          <w:p w14:paraId="688BDE8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8E3BA67" w14:textId="63D55800" w:rsidR="00BF6304" w:rsidRDefault="00644E1D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16E21723" w14:textId="77777777" w:rsidTr="00FA29C8">
        <w:trPr>
          <w:cantSplit/>
        </w:trPr>
        <w:tc>
          <w:tcPr>
            <w:tcW w:w="2606" w:type="dxa"/>
          </w:tcPr>
          <w:p w14:paraId="5880429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B870BF2" w14:textId="58A477C0" w:rsidR="00BF6304" w:rsidRDefault="00F726EC" w:rsidP="00591E28">
            <w:pPr>
              <w:keepNext/>
              <w:keepLines/>
            </w:pPr>
            <w:r w:rsidRPr="00F726EC">
              <w:rPr>
                <w:noProof/>
              </w:rPr>
              <w:t>[If missing] Specify the 'SafeSleepBedding' or provide an explanation why it is missing.</w:t>
            </w:r>
          </w:p>
        </w:tc>
      </w:tr>
    </w:tbl>
    <w:p w14:paraId="7A9E537B" w14:textId="77777777" w:rsidR="00BF6304" w:rsidRDefault="00BF6304" w:rsidP="00A4066A"/>
    <w:p w14:paraId="26F5979C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5" w:name="_Toc9403713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ReadWithChild</w:t>
      </w:r>
      <w:bookmarkEnd w:id="5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4C93897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6C6145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06165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62FE4C7" w14:textId="77777777" w:rsidTr="00FA29C8">
        <w:trPr>
          <w:cantSplit/>
        </w:trPr>
        <w:tc>
          <w:tcPr>
            <w:tcW w:w="2606" w:type="dxa"/>
          </w:tcPr>
          <w:p w14:paraId="530DFBE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A861DB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1</w:t>
            </w:r>
          </w:p>
        </w:tc>
      </w:tr>
      <w:tr w:rsidR="00BF6304" w14:paraId="05C0D60A" w14:textId="77777777" w:rsidTr="00FA29C8">
        <w:trPr>
          <w:cantSplit/>
        </w:trPr>
        <w:tc>
          <w:tcPr>
            <w:tcW w:w="2606" w:type="dxa"/>
          </w:tcPr>
          <w:p w14:paraId="56688F9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4588F6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481770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BF6304" w14:paraId="387FCB63" w14:textId="77777777" w:rsidTr="00FA29C8">
        <w:trPr>
          <w:cantSplit/>
        </w:trPr>
        <w:tc>
          <w:tcPr>
            <w:tcW w:w="2606" w:type="dxa"/>
          </w:tcPr>
          <w:p w14:paraId="51DFE67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599633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Reading to child</w:t>
            </w:r>
          </w:p>
        </w:tc>
      </w:tr>
      <w:tr w:rsidR="00BF6304" w14:paraId="730D9F36" w14:textId="77777777" w:rsidTr="00FA29C8">
        <w:trPr>
          <w:cantSplit/>
        </w:trPr>
        <w:tc>
          <w:tcPr>
            <w:tcW w:w="2606" w:type="dxa"/>
          </w:tcPr>
          <w:p w14:paraId="19AA54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672F4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CB58F38" w14:textId="77777777" w:rsidTr="00FA29C8">
        <w:trPr>
          <w:cantSplit/>
        </w:trPr>
        <w:tc>
          <w:tcPr>
            <w:tcW w:w="2606" w:type="dxa"/>
          </w:tcPr>
          <w:p w14:paraId="6CA1BE0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04ADB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Did not read to the baby in the past week </w:t>
            </w:r>
          </w:p>
          <w:p w14:paraId="12886FB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1-2 days in the past week</w:t>
            </w:r>
          </w:p>
          <w:p w14:paraId="17318D9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3 days in the past week</w:t>
            </w:r>
          </w:p>
          <w:p w14:paraId="63121E8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4-7 days in the past week</w:t>
            </w:r>
          </w:p>
          <w:p w14:paraId="492A8CE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06CE5B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BF6304" w14:paraId="095C1CD8" w14:textId="77777777" w:rsidTr="00FA29C8">
        <w:trPr>
          <w:cantSplit/>
        </w:trPr>
        <w:tc>
          <w:tcPr>
            <w:tcW w:w="2606" w:type="dxa"/>
          </w:tcPr>
          <w:p w14:paraId="0C444D3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352C4FE" w14:textId="51C6FCB8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725626B7" w14:textId="77777777" w:rsidTr="00FA29C8">
        <w:trPr>
          <w:cantSplit/>
        </w:trPr>
        <w:tc>
          <w:tcPr>
            <w:tcW w:w="2606" w:type="dxa"/>
          </w:tcPr>
          <w:p w14:paraId="2DCB326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759928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02FF8646" w14:textId="77777777" w:rsidTr="00FA29C8">
        <w:trPr>
          <w:cantSplit/>
        </w:trPr>
        <w:tc>
          <w:tcPr>
            <w:tcW w:w="2606" w:type="dxa"/>
          </w:tcPr>
          <w:p w14:paraId="6E18421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3ACB09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ReadWithChild&gt;1&lt;/ReadWithChild&gt;</w:t>
            </w:r>
          </w:p>
        </w:tc>
      </w:tr>
      <w:tr w:rsidR="00BF6304" w14:paraId="76EEC2B2" w14:textId="77777777" w:rsidTr="00FA29C8">
        <w:trPr>
          <w:cantSplit/>
        </w:trPr>
        <w:tc>
          <w:tcPr>
            <w:tcW w:w="2606" w:type="dxa"/>
          </w:tcPr>
          <w:p w14:paraId="1FCED0B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C2AF466" w14:textId="3892D69E" w:rsidR="00BF6304" w:rsidRDefault="006B556E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264D3A76" w14:textId="77777777" w:rsidTr="00FA29C8">
        <w:trPr>
          <w:cantSplit/>
        </w:trPr>
        <w:tc>
          <w:tcPr>
            <w:tcW w:w="2606" w:type="dxa"/>
          </w:tcPr>
          <w:p w14:paraId="40B0181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999DF3" w14:textId="024D5CC3" w:rsidR="00BF6304" w:rsidRDefault="006B556E" w:rsidP="00591E28">
            <w:pPr>
              <w:keepNext/>
              <w:keepLines/>
            </w:pPr>
            <w:r w:rsidRPr="006B556E">
              <w:rPr>
                <w:noProof/>
              </w:rPr>
              <w:t>[If ChildAgeRange is "6 through 12 months" or "12 months or older" and ReadWithChild is missing] Element 'ReadWithChild' is required for children between 6 to 12 months and 12 months or older.</w:t>
            </w:r>
          </w:p>
        </w:tc>
      </w:tr>
    </w:tbl>
    <w:p w14:paraId="7BC889C5" w14:textId="77777777" w:rsidR="00BF6304" w:rsidRDefault="00BF6304" w:rsidP="00A4066A"/>
    <w:p w14:paraId="575A40A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6" w:name="_Toc9403713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FatherInvolvementWithChild</w:t>
      </w:r>
      <w:bookmarkEnd w:id="5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47B4E1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C6F2AB3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FC5DB50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7CCC10B4" w14:textId="77777777" w:rsidTr="00FA29C8">
        <w:trPr>
          <w:cantSplit/>
        </w:trPr>
        <w:tc>
          <w:tcPr>
            <w:tcW w:w="2606" w:type="dxa"/>
          </w:tcPr>
          <w:p w14:paraId="796F09B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3D4910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2</w:t>
            </w:r>
          </w:p>
        </w:tc>
      </w:tr>
      <w:tr w:rsidR="00BF6304" w14:paraId="54B6B01C" w14:textId="77777777" w:rsidTr="00FA29C8">
        <w:trPr>
          <w:cantSplit/>
        </w:trPr>
        <w:tc>
          <w:tcPr>
            <w:tcW w:w="2606" w:type="dxa"/>
          </w:tcPr>
          <w:p w14:paraId="3BA9C9D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B03DA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33A0AA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BF6304" w14:paraId="57CE9ED8" w14:textId="77777777" w:rsidTr="00FA29C8">
        <w:trPr>
          <w:cantSplit/>
        </w:trPr>
        <w:tc>
          <w:tcPr>
            <w:tcW w:w="2606" w:type="dxa"/>
          </w:tcPr>
          <w:p w14:paraId="7F8EF20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E881F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Father involvement with child</w:t>
            </w:r>
          </w:p>
        </w:tc>
      </w:tr>
      <w:tr w:rsidR="00BF6304" w14:paraId="6903056D" w14:textId="77777777" w:rsidTr="00FA29C8">
        <w:trPr>
          <w:cantSplit/>
        </w:trPr>
        <w:tc>
          <w:tcPr>
            <w:tcW w:w="2606" w:type="dxa"/>
          </w:tcPr>
          <w:p w14:paraId="2CB0B49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20BC7F7" w14:textId="6CEC48CE" w:rsidR="00BF6304" w:rsidRDefault="003E2AED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17FFC273" w14:textId="77777777" w:rsidTr="00FA29C8">
        <w:trPr>
          <w:cantSplit/>
        </w:trPr>
        <w:tc>
          <w:tcPr>
            <w:tcW w:w="2606" w:type="dxa"/>
          </w:tcPr>
          <w:p w14:paraId="33F4175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63132C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Involved and supportive of me and the child</w:t>
            </w:r>
          </w:p>
          <w:p w14:paraId="1876275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Involved with the child but not supportive of me </w:t>
            </w:r>
          </w:p>
          <w:p w14:paraId="07D09BD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Involved and supportive of me but not the child</w:t>
            </w:r>
          </w:p>
          <w:p w14:paraId="68F7290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ot involved with the child, but supportive of me and the child</w:t>
            </w:r>
          </w:p>
          <w:p w14:paraId="25969A42" w14:textId="658F5E88" w:rsidR="00710E8F" w:rsidRDefault="00BF6304" w:rsidP="00710E8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</w:t>
            </w:r>
            <w:r w:rsidR="00710E8F">
              <w:rPr>
                <w:noProof/>
              </w:rPr>
              <w:t>Not regularly involved/supportive in either mine or the child’s life</w:t>
            </w:r>
          </w:p>
          <w:p w14:paraId="1DA8A6FA" w14:textId="683D2904" w:rsidR="00710E8F" w:rsidRDefault="00710E8F" w:rsidP="00710E8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There is no second parent</w:t>
            </w:r>
          </w:p>
          <w:p w14:paraId="6C21F8E3" w14:textId="77777777" w:rsidR="00710E8F" w:rsidRDefault="00710E8F" w:rsidP="00710E8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6CEE9610" w14:textId="53626461" w:rsidR="00BF6304" w:rsidRDefault="00710E8F" w:rsidP="00710E8F">
            <w:pPr>
              <w:keepNext/>
              <w:keepLines/>
            </w:pPr>
            <w:r>
              <w:rPr>
                <w:noProof/>
              </w:rPr>
              <w:t>99 - Don’t know</w:t>
            </w:r>
            <w:r w:rsidDel="00710E8F">
              <w:rPr>
                <w:noProof/>
              </w:rPr>
              <w:t xml:space="preserve"> </w:t>
            </w:r>
          </w:p>
        </w:tc>
      </w:tr>
      <w:tr w:rsidR="00BF6304" w14:paraId="0055DEBC" w14:textId="77777777" w:rsidTr="00FA29C8">
        <w:trPr>
          <w:cantSplit/>
        </w:trPr>
        <w:tc>
          <w:tcPr>
            <w:tcW w:w="2606" w:type="dxa"/>
          </w:tcPr>
          <w:p w14:paraId="49D3792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0DB18DE" w14:textId="1E11561D" w:rsidR="00BF6304" w:rsidRDefault="00591E28" w:rsidP="00591E28">
            <w:pPr>
              <w:keepNext/>
              <w:keepLines/>
            </w:pPr>
            <w:r>
              <w:t>No</w:t>
            </w:r>
          </w:p>
        </w:tc>
      </w:tr>
      <w:tr w:rsidR="00BF6304" w14:paraId="773D98CE" w14:textId="77777777" w:rsidTr="00FA29C8">
        <w:trPr>
          <w:cantSplit/>
        </w:trPr>
        <w:tc>
          <w:tcPr>
            <w:tcW w:w="2606" w:type="dxa"/>
          </w:tcPr>
          <w:p w14:paraId="794E7CD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318BDF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5CE45251" w14:textId="77777777" w:rsidTr="00FA29C8">
        <w:trPr>
          <w:cantSplit/>
        </w:trPr>
        <w:tc>
          <w:tcPr>
            <w:tcW w:w="2606" w:type="dxa"/>
          </w:tcPr>
          <w:p w14:paraId="111C076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B53E77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FatherInvolvementWithChild&gt;1&lt;/FatherInvolvementWithChild&gt;</w:t>
            </w:r>
          </w:p>
        </w:tc>
      </w:tr>
      <w:tr w:rsidR="00BF6304" w14:paraId="56668456" w14:textId="77777777" w:rsidTr="00FA29C8">
        <w:trPr>
          <w:cantSplit/>
        </w:trPr>
        <w:tc>
          <w:tcPr>
            <w:tcW w:w="2606" w:type="dxa"/>
          </w:tcPr>
          <w:p w14:paraId="3E36D85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916AFE3" w14:textId="3FB1E7DF" w:rsidR="00BF6304" w:rsidRDefault="003E2AED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BF6304" w14:paraId="5FB3F5A0" w14:textId="77777777" w:rsidTr="00FA29C8">
        <w:trPr>
          <w:cantSplit/>
        </w:trPr>
        <w:tc>
          <w:tcPr>
            <w:tcW w:w="2606" w:type="dxa"/>
          </w:tcPr>
          <w:p w14:paraId="35EFAE2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6F92958" w14:textId="73FE0CAC" w:rsidR="00BF6304" w:rsidRDefault="003E2AED" w:rsidP="00591E28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5E2E11B" w14:textId="77777777" w:rsidR="00BF6304" w:rsidRDefault="00BF6304" w:rsidP="00A4066A"/>
    <w:p w14:paraId="3BE28474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7" w:name="_Toc9403713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ReceivedPostpartumCare</w:t>
      </w:r>
      <w:bookmarkEnd w:id="5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65BD74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00201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BDC1D4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3647ECB1" w14:textId="77777777" w:rsidTr="00FA29C8">
        <w:trPr>
          <w:cantSplit/>
        </w:trPr>
        <w:tc>
          <w:tcPr>
            <w:tcW w:w="2606" w:type="dxa"/>
          </w:tcPr>
          <w:p w14:paraId="7C5E984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403F12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3</w:t>
            </w:r>
          </w:p>
        </w:tc>
      </w:tr>
      <w:tr w:rsidR="00BF6304" w14:paraId="3076B50D" w14:textId="77777777" w:rsidTr="00FA29C8">
        <w:trPr>
          <w:cantSplit/>
        </w:trPr>
        <w:tc>
          <w:tcPr>
            <w:tcW w:w="2606" w:type="dxa"/>
          </w:tcPr>
          <w:p w14:paraId="005015A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B5A4E0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26F3CA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2CAC4B26" w14:textId="77777777" w:rsidTr="00FA29C8">
        <w:trPr>
          <w:cantSplit/>
        </w:trPr>
        <w:tc>
          <w:tcPr>
            <w:tcW w:w="2606" w:type="dxa"/>
          </w:tcPr>
          <w:p w14:paraId="550C7A3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ABA005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hen was postpartum visits during first 12 weeks</w:t>
            </w:r>
          </w:p>
        </w:tc>
      </w:tr>
      <w:tr w:rsidR="00BF6304" w14:paraId="22C15575" w14:textId="77777777" w:rsidTr="00FA29C8">
        <w:trPr>
          <w:cantSplit/>
        </w:trPr>
        <w:tc>
          <w:tcPr>
            <w:tcW w:w="2606" w:type="dxa"/>
          </w:tcPr>
          <w:p w14:paraId="68CBAB1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6FC40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0F66A7A" w14:textId="77777777" w:rsidTr="00FA29C8">
        <w:trPr>
          <w:cantSplit/>
        </w:trPr>
        <w:tc>
          <w:tcPr>
            <w:tcW w:w="2606" w:type="dxa"/>
          </w:tcPr>
          <w:p w14:paraId="6DF8337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5DAF40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, within first 3 weeks</w:t>
            </w:r>
          </w:p>
          <w:p w14:paraId="1BD1B44D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Yes, between 4-6 weeks</w:t>
            </w:r>
          </w:p>
          <w:p w14:paraId="56FEA11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Yes, between 7-8 weeks</w:t>
            </w:r>
          </w:p>
          <w:p w14:paraId="01762B1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Yes, between 9-12 weeks</w:t>
            </w:r>
          </w:p>
          <w:p w14:paraId="2D6025B7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yet, but scheduled</w:t>
            </w:r>
          </w:p>
          <w:p w14:paraId="5C93A9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Not yet</w:t>
            </w:r>
          </w:p>
          <w:p w14:paraId="27E7393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No, did not have postpartum visit</w:t>
            </w:r>
          </w:p>
          <w:p w14:paraId="6C8BCE0C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A6C89FC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37A5556F" w14:textId="77777777" w:rsidTr="00FA29C8">
        <w:trPr>
          <w:cantSplit/>
        </w:trPr>
        <w:tc>
          <w:tcPr>
            <w:tcW w:w="2606" w:type="dxa"/>
          </w:tcPr>
          <w:p w14:paraId="485FB3A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A7C8FCC" w14:textId="7DD27D0D" w:rsidR="00BF6304" w:rsidRDefault="00591E28" w:rsidP="00591E28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BF6304" w14:paraId="22032499" w14:textId="77777777" w:rsidTr="00FA29C8">
        <w:trPr>
          <w:cantSplit/>
        </w:trPr>
        <w:tc>
          <w:tcPr>
            <w:tcW w:w="2606" w:type="dxa"/>
          </w:tcPr>
          <w:p w14:paraId="5CCB525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F23F88D" w14:textId="6A7ADEB2" w:rsidR="00BF6304" w:rsidRDefault="00BF6304" w:rsidP="00591E28">
            <w:pPr>
              <w:keepNext/>
              <w:keepLines/>
            </w:pPr>
            <w:r>
              <w:rPr>
                <w:noProof/>
              </w:rPr>
              <w:t>1</w:t>
            </w:r>
            <w:r w:rsidR="00591E28">
              <w:rPr>
                <w:noProof/>
              </w:rPr>
              <w:t>-9</w:t>
            </w:r>
            <w:r>
              <w:rPr>
                <w:noProof/>
              </w:rPr>
              <w:t xml:space="preserve"> per client</w:t>
            </w:r>
          </w:p>
        </w:tc>
      </w:tr>
      <w:tr w:rsidR="00BF6304" w14:paraId="6E4ACBDB" w14:textId="77777777" w:rsidTr="00FA29C8">
        <w:trPr>
          <w:cantSplit/>
        </w:trPr>
        <w:tc>
          <w:tcPr>
            <w:tcW w:w="2606" w:type="dxa"/>
          </w:tcPr>
          <w:p w14:paraId="6D9FC04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4A0FEB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ReceivedPostpartumCareList&gt;</w:t>
            </w:r>
          </w:p>
          <w:p w14:paraId="4F58D44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ReceivedPostpartumCare&gt;1&lt;/ReceivedPostpartumCare&gt;</w:t>
            </w:r>
          </w:p>
          <w:p w14:paraId="1DD37B4F" w14:textId="0F144AD8" w:rsidR="00BF6304" w:rsidRDefault="00591E28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</w:t>
            </w:r>
            <w:r w:rsidR="00BF6304">
              <w:rPr>
                <w:noProof/>
              </w:rPr>
              <w:t>&lt;ReceivedPostpartumCare&gt;3&lt;/ReceivedPostpartumCare&gt;</w:t>
            </w:r>
          </w:p>
          <w:p w14:paraId="552E5A4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 xml:space="preserve">        &lt;/ReceivedPostpartumCareList&gt;</w:t>
            </w:r>
          </w:p>
        </w:tc>
      </w:tr>
      <w:tr w:rsidR="00BF6304" w14:paraId="29E8D068" w14:textId="77777777" w:rsidTr="00FA29C8">
        <w:trPr>
          <w:cantSplit/>
        </w:trPr>
        <w:tc>
          <w:tcPr>
            <w:tcW w:w="2606" w:type="dxa"/>
          </w:tcPr>
          <w:p w14:paraId="467B7DE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83086AF" w14:textId="74390AA2" w:rsidR="00BF6304" w:rsidRDefault="00DF1CA6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Error</w:t>
            </w:r>
          </w:p>
          <w:p w14:paraId="0A98FB2E" w14:textId="0245A13E" w:rsidR="00DF1CA6" w:rsidRDefault="00DF1CA6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0591287B" w14:textId="77777777" w:rsidTr="00FA29C8">
        <w:trPr>
          <w:cantSplit/>
        </w:trPr>
        <w:tc>
          <w:tcPr>
            <w:tcW w:w="2606" w:type="dxa"/>
          </w:tcPr>
          <w:p w14:paraId="638FDE3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95FD676" w14:textId="77777777" w:rsidR="00DF1CA6" w:rsidRDefault="00DF1CA6" w:rsidP="00DF1CA6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[If PPUID = enrolled woman and ReceivedPostpartumCare is missing] Element 'ReceivedPostpartumCare' is required since participant type is an enrolled woman.</w:t>
            </w:r>
          </w:p>
          <w:p w14:paraId="214C421D" w14:textId="77AE6BEA" w:rsidR="00BF6304" w:rsidRDefault="00DF1CA6" w:rsidP="00DF1CA6">
            <w:pPr>
              <w:keepNext/>
              <w:keepLines/>
            </w:pPr>
            <w:r>
              <w:rPr>
                <w:noProof/>
              </w:rPr>
              <w:t>[Prevent conflicting selections between Yes and No, and declined/Don't know for anyone who answers this question] If "Not yet " or "No, did not have postpartum visit" or "Don't know" or "Declined to answer" is selected, de-select any other postpartum care options selected.</w:t>
            </w:r>
          </w:p>
        </w:tc>
      </w:tr>
    </w:tbl>
    <w:p w14:paraId="2CCAB746" w14:textId="77777777" w:rsidR="00BF6304" w:rsidRDefault="00BF6304" w:rsidP="00A4066A"/>
    <w:p w14:paraId="77E5C1EE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8" w:name="_Toc9403713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ScheduledPostpartumCareDate</w:t>
      </w:r>
      <w:bookmarkEnd w:id="5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5D2F2BE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44DCEEE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80869E2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2D9B2F6" w14:textId="77777777" w:rsidTr="00FA29C8">
        <w:trPr>
          <w:cantSplit/>
        </w:trPr>
        <w:tc>
          <w:tcPr>
            <w:tcW w:w="2606" w:type="dxa"/>
          </w:tcPr>
          <w:p w14:paraId="38B755B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C61111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3</w:t>
            </w:r>
          </w:p>
        </w:tc>
      </w:tr>
      <w:tr w:rsidR="00BF6304" w14:paraId="3FE4A06B" w14:textId="77777777" w:rsidTr="00FA29C8">
        <w:trPr>
          <w:cantSplit/>
        </w:trPr>
        <w:tc>
          <w:tcPr>
            <w:tcW w:w="2606" w:type="dxa"/>
          </w:tcPr>
          <w:p w14:paraId="54B3814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5734894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2B409B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338CD888" w14:textId="77777777" w:rsidTr="00FA29C8">
        <w:trPr>
          <w:cantSplit/>
        </w:trPr>
        <w:tc>
          <w:tcPr>
            <w:tcW w:w="2606" w:type="dxa"/>
          </w:tcPr>
          <w:p w14:paraId="40EB0FE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4CDBB08" w14:textId="7D52D0DF" w:rsidR="00AB2845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Scheduled postpartum visit date</w:t>
            </w:r>
          </w:p>
        </w:tc>
      </w:tr>
      <w:tr w:rsidR="00BF6304" w14:paraId="60ED1F07" w14:textId="77777777" w:rsidTr="00FA29C8">
        <w:trPr>
          <w:cantSplit/>
        </w:trPr>
        <w:tc>
          <w:tcPr>
            <w:tcW w:w="2606" w:type="dxa"/>
          </w:tcPr>
          <w:p w14:paraId="3D5B9CD8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E9CD03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3D1D916" w14:textId="77777777" w:rsidTr="00FA29C8">
        <w:trPr>
          <w:cantSplit/>
        </w:trPr>
        <w:tc>
          <w:tcPr>
            <w:tcW w:w="2606" w:type="dxa"/>
          </w:tcPr>
          <w:p w14:paraId="03CC475B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7132E0B" w14:textId="77777777" w:rsidR="00BF6304" w:rsidRDefault="00BF6304" w:rsidP="00591E28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Date with a format of mm/dd/yyyy</w:t>
            </w:r>
          </w:p>
          <w:p w14:paraId="4EDA328B" w14:textId="7D99EDEB" w:rsidR="0087421E" w:rsidRDefault="0087421E" w:rsidP="00591E28">
            <w:pPr>
              <w:keepNext/>
              <w:keepLines/>
            </w:pPr>
            <w:r w:rsidRPr="006D5313">
              <w:t>The date</w:t>
            </w:r>
            <w:r w:rsidR="000614A6">
              <w:t>s</w:t>
            </w:r>
            <w:r w:rsidRPr="006D5313">
              <w:t xml:space="preserve"> can only be </w:t>
            </w:r>
            <w:r w:rsidR="000614A6">
              <w:t>entered</w:t>
            </w:r>
            <w:r>
              <w:t xml:space="preserve"> </w:t>
            </w:r>
            <w:r w:rsidR="008B4094">
              <w:t>between</w:t>
            </w:r>
            <w:r>
              <w:t xml:space="preserve"> the </w:t>
            </w:r>
            <w:r w:rsidR="00B91911">
              <w:t>C</w:t>
            </w:r>
            <w:r>
              <w:t xml:space="preserve">ompletion </w:t>
            </w:r>
            <w:r w:rsidR="00B91911">
              <w:t>D</w:t>
            </w:r>
            <w:r>
              <w:t>ate</w:t>
            </w:r>
            <w:r w:rsidRPr="006D5313">
              <w:t xml:space="preserve"> and </w:t>
            </w:r>
            <w:r w:rsidR="002C6221">
              <w:t>6 months from the Completion Date</w:t>
            </w:r>
            <w:r w:rsidR="00EE4305">
              <w:t>.</w:t>
            </w:r>
          </w:p>
        </w:tc>
      </w:tr>
      <w:tr w:rsidR="00BF6304" w14:paraId="7226C74E" w14:textId="77777777" w:rsidTr="00FA29C8">
        <w:trPr>
          <w:cantSplit/>
        </w:trPr>
        <w:tc>
          <w:tcPr>
            <w:tcW w:w="2606" w:type="dxa"/>
          </w:tcPr>
          <w:p w14:paraId="4481EB9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739094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66976A0F" w14:textId="77777777" w:rsidTr="00FA29C8">
        <w:trPr>
          <w:cantSplit/>
        </w:trPr>
        <w:tc>
          <w:tcPr>
            <w:tcW w:w="2606" w:type="dxa"/>
          </w:tcPr>
          <w:p w14:paraId="54B8F09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5F301C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6370DACA" w14:textId="77777777" w:rsidTr="00FA29C8">
        <w:trPr>
          <w:cantSplit/>
        </w:trPr>
        <w:tc>
          <w:tcPr>
            <w:tcW w:w="2606" w:type="dxa"/>
          </w:tcPr>
          <w:p w14:paraId="59CCA19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A5FACB2" w14:textId="34CE43C2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ScheduledPostpartumCareDate&gt;</w:t>
            </w:r>
            <w:r w:rsidR="00591E28">
              <w:rPr>
                <w:noProof/>
              </w:rPr>
              <w:t>9/10/2020</w:t>
            </w:r>
            <w:r>
              <w:rPr>
                <w:noProof/>
              </w:rPr>
              <w:t>&lt;/ScheduledPostpartumCareDate&gt;</w:t>
            </w:r>
          </w:p>
        </w:tc>
      </w:tr>
      <w:tr w:rsidR="00BF6304" w14:paraId="59AC04BA" w14:textId="77777777" w:rsidTr="00FA29C8">
        <w:trPr>
          <w:cantSplit/>
        </w:trPr>
        <w:tc>
          <w:tcPr>
            <w:tcW w:w="2606" w:type="dxa"/>
          </w:tcPr>
          <w:p w14:paraId="7B86651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DE0871B" w14:textId="796ED708" w:rsidR="00BF6304" w:rsidRDefault="00987CB9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6D86FF12" w14:textId="77777777" w:rsidTr="00FA29C8">
        <w:trPr>
          <w:cantSplit/>
        </w:trPr>
        <w:tc>
          <w:tcPr>
            <w:tcW w:w="2606" w:type="dxa"/>
          </w:tcPr>
          <w:p w14:paraId="373E3F6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A12C7C7" w14:textId="2C3C44D2" w:rsidR="00BF6304" w:rsidRDefault="00987CB9" w:rsidP="00591E28">
            <w:pPr>
              <w:keepNext/>
              <w:keepLines/>
            </w:pPr>
            <w:r w:rsidRPr="00987CB9">
              <w:rPr>
                <w:noProof/>
              </w:rPr>
              <w:t>[If date falls outside of valid range], The 'ScheduledPostpartumCareDate' is not in the valid range. Please refer to the HS Implementation Guide” or explain why it is different.</w:t>
            </w:r>
          </w:p>
        </w:tc>
      </w:tr>
    </w:tbl>
    <w:p w14:paraId="6EF45750" w14:textId="77777777" w:rsidR="00BF6304" w:rsidRDefault="00BF6304" w:rsidP="00A4066A"/>
    <w:p w14:paraId="2EC688FB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59" w:name="_Toc9403713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NoPostpartumCareSpecification</w:t>
      </w:r>
      <w:bookmarkEnd w:id="5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485D57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181D4D6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CCECC7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18204A5C" w14:textId="77777777" w:rsidTr="00FA29C8">
        <w:trPr>
          <w:cantSplit/>
        </w:trPr>
        <w:tc>
          <w:tcPr>
            <w:tcW w:w="2606" w:type="dxa"/>
          </w:tcPr>
          <w:p w14:paraId="7D5AAB2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A64626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3</w:t>
            </w:r>
          </w:p>
        </w:tc>
      </w:tr>
      <w:tr w:rsidR="00BF6304" w14:paraId="00920153" w14:textId="77777777" w:rsidTr="00FA29C8">
        <w:trPr>
          <w:cantSplit/>
        </w:trPr>
        <w:tc>
          <w:tcPr>
            <w:tcW w:w="2606" w:type="dxa"/>
          </w:tcPr>
          <w:p w14:paraId="29D17AB3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45CDF3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9ED52E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52F0B1A0" w14:textId="77777777" w:rsidTr="00FA29C8">
        <w:trPr>
          <w:cantSplit/>
        </w:trPr>
        <w:tc>
          <w:tcPr>
            <w:tcW w:w="2606" w:type="dxa"/>
          </w:tcPr>
          <w:p w14:paraId="7C49705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868AE3A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Reason no postpartum visit scheduled</w:t>
            </w:r>
          </w:p>
        </w:tc>
      </w:tr>
      <w:tr w:rsidR="00BF6304" w14:paraId="56D21EDC" w14:textId="77777777" w:rsidTr="00FA29C8">
        <w:trPr>
          <w:cantSplit/>
        </w:trPr>
        <w:tc>
          <w:tcPr>
            <w:tcW w:w="2606" w:type="dxa"/>
          </w:tcPr>
          <w:p w14:paraId="76DB16B2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E02A71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5E35FB2" w14:textId="77777777" w:rsidTr="00FA29C8">
        <w:trPr>
          <w:cantSplit/>
        </w:trPr>
        <w:tc>
          <w:tcPr>
            <w:tcW w:w="2606" w:type="dxa"/>
          </w:tcPr>
          <w:p w14:paraId="55F6CC8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810C1A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F6304" w14:paraId="3E74818C" w14:textId="77777777" w:rsidTr="00FA29C8">
        <w:trPr>
          <w:cantSplit/>
        </w:trPr>
        <w:tc>
          <w:tcPr>
            <w:tcW w:w="2606" w:type="dxa"/>
          </w:tcPr>
          <w:p w14:paraId="6EDAF2B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09E92D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CF5AA48" w14:textId="77777777" w:rsidTr="00FA29C8">
        <w:trPr>
          <w:cantSplit/>
        </w:trPr>
        <w:tc>
          <w:tcPr>
            <w:tcW w:w="2606" w:type="dxa"/>
          </w:tcPr>
          <w:p w14:paraId="169AB539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8270B9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1 per client</w:t>
            </w:r>
          </w:p>
        </w:tc>
      </w:tr>
      <w:tr w:rsidR="00BF6304" w14:paraId="6A823452" w14:textId="77777777" w:rsidTr="00FA29C8">
        <w:trPr>
          <w:cantSplit/>
        </w:trPr>
        <w:tc>
          <w:tcPr>
            <w:tcW w:w="2606" w:type="dxa"/>
          </w:tcPr>
          <w:p w14:paraId="179245A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185F12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NoPostpartumCareSpecification&gt;String&lt;/NoPostpartumCareSpecification&gt;</w:t>
            </w:r>
          </w:p>
        </w:tc>
      </w:tr>
      <w:tr w:rsidR="00BF6304" w14:paraId="188CBE80" w14:textId="77777777" w:rsidTr="00FA29C8">
        <w:trPr>
          <w:cantSplit/>
        </w:trPr>
        <w:tc>
          <w:tcPr>
            <w:tcW w:w="2606" w:type="dxa"/>
          </w:tcPr>
          <w:p w14:paraId="201E19F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DD7BD7A" w14:textId="1F28E9F5" w:rsidR="00BF6304" w:rsidRDefault="006E3C52" w:rsidP="00591E28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F6304" w14:paraId="010F4923" w14:textId="77777777" w:rsidTr="00FA29C8">
        <w:trPr>
          <w:cantSplit/>
        </w:trPr>
        <w:tc>
          <w:tcPr>
            <w:tcW w:w="2606" w:type="dxa"/>
          </w:tcPr>
          <w:p w14:paraId="6A74EB6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2786D8C" w14:textId="7FA42248" w:rsidR="00BF6304" w:rsidRDefault="006E3C52" w:rsidP="00591E28">
            <w:pPr>
              <w:keepNext/>
              <w:keepLines/>
            </w:pPr>
            <w:r w:rsidRPr="006E3C52">
              <w:rPr>
                <w:noProof/>
              </w:rPr>
              <w:t>[If "Not yet, Specify reason" is selected but NoPostpartumCareSpecification is missing] Provide the reason 'NoPostpartumCareSpecification' or an explanation why it is missing.</w:t>
            </w:r>
          </w:p>
        </w:tc>
      </w:tr>
    </w:tbl>
    <w:p w14:paraId="42757CCF" w14:textId="77777777" w:rsidR="00BF6304" w:rsidRDefault="00BF6304" w:rsidP="00A4066A"/>
    <w:p w14:paraId="3041FAC7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0" w:name="_Toc9403713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CigarettesPerDay</w:t>
      </w:r>
      <w:bookmarkEnd w:id="6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1503B6A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E3E609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A0D22FA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190B958" w14:textId="77777777" w:rsidTr="00FA29C8">
        <w:trPr>
          <w:cantSplit/>
        </w:trPr>
        <w:tc>
          <w:tcPr>
            <w:tcW w:w="2606" w:type="dxa"/>
          </w:tcPr>
          <w:p w14:paraId="4A82D260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7CD7F1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4</w:t>
            </w:r>
          </w:p>
        </w:tc>
      </w:tr>
      <w:tr w:rsidR="00BF6304" w14:paraId="043367F8" w14:textId="77777777" w:rsidTr="00FA29C8">
        <w:trPr>
          <w:cantSplit/>
        </w:trPr>
        <w:tc>
          <w:tcPr>
            <w:tcW w:w="2606" w:type="dxa"/>
          </w:tcPr>
          <w:p w14:paraId="68233CB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ADCE07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69D1B7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19925623" w14:textId="77777777" w:rsidTr="00FA29C8">
        <w:trPr>
          <w:cantSplit/>
        </w:trPr>
        <w:tc>
          <w:tcPr>
            <w:tcW w:w="2606" w:type="dxa"/>
          </w:tcPr>
          <w:p w14:paraId="4328505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C9FCD42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Use of cigarettes in last 3 months of pregnancy</w:t>
            </w:r>
          </w:p>
        </w:tc>
      </w:tr>
      <w:tr w:rsidR="00BF6304" w14:paraId="5BFFF454" w14:textId="77777777" w:rsidTr="00FA29C8">
        <w:trPr>
          <w:cantSplit/>
        </w:trPr>
        <w:tc>
          <w:tcPr>
            <w:tcW w:w="2606" w:type="dxa"/>
          </w:tcPr>
          <w:p w14:paraId="1DFF4B9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604AA2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3048DED4" w14:textId="77777777" w:rsidTr="00FA29C8">
        <w:trPr>
          <w:cantSplit/>
        </w:trPr>
        <w:tc>
          <w:tcPr>
            <w:tcW w:w="2606" w:type="dxa"/>
          </w:tcPr>
          <w:p w14:paraId="054D1EC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AA246C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41 cigarettes or more </w:t>
            </w:r>
          </w:p>
          <w:p w14:paraId="3E813620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21 to 40 cigarettes </w:t>
            </w:r>
          </w:p>
          <w:p w14:paraId="7E06458F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11 to 20 cigarettes </w:t>
            </w:r>
          </w:p>
          <w:p w14:paraId="51A77A4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4 - 6 to 10 cigarettes </w:t>
            </w:r>
          </w:p>
          <w:p w14:paraId="210AF56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1 to 5 cigarettes </w:t>
            </w:r>
          </w:p>
          <w:p w14:paraId="3C750A58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6 - Less than 1 cigarette </w:t>
            </w:r>
          </w:p>
          <w:p w14:paraId="711AA5F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I didn’t smoke then</w:t>
            </w:r>
          </w:p>
          <w:p w14:paraId="265DBFF6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59A01E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BF6304" w14:paraId="75CB4757" w14:textId="77777777" w:rsidTr="00FA29C8">
        <w:trPr>
          <w:cantSplit/>
        </w:trPr>
        <w:tc>
          <w:tcPr>
            <w:tcW w:w="2606" w:type="dxa"/>
          </w:tcPr>
          <w:p w14:paraId="76993D0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FC864A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B0243A6" w14:textId="77777777" w:rsidTr="00FA29C8">
        <w:trPr>
          <w:cantSplit/>
        </w:trPr>
        <w:tc>
          <w:tcPr>
            <w:tcW w:w="2606" w:type="dxa"/>
          </w:tcPr>
          <w:p w14:paraId="127CD69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A41D7D7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2B1E19C4" w14:textId="77777777" w:rsidTr="00FA29C8">
        <w:trPr>
          <w:cantSplit/>
        </w:trPr>
        <w:tc>
          <w:tcPr>
            <w:tcW w:w="2606" w:type="dxa"/>
          </w:tcPr>
          <w:p w14:paraId="10EA0A6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D9DD5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CigarettesPerDay&gt;1&lt;/Last3MonthsCigarettesPerDay&gt;</w:t>
            </w:r>
          </w:p>
        </w:tc>
      </w:tr>
      <w:tr w:rsidR="00BF6304" w14:paraId="711DE491" w14:textId="77777777" w:rsidTr="00FA29C8">
        <w:trPr>
          <w:cantSplit/>
        </w:trPr>
        <w:tc>
          <w:tcPr>
            <w:tcW w:w="2606" w:type="dxa"/>
          </w:tcPr>
          <w:p w14:paraId="3CCF4726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6E95990" w14:textId="56C432E5" w:rsidR="00BF6304" w:rsidRDefault="002104CE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269A878F" w14:textId="77777777" w:rsidTr="00FA29C8">
        <w:trPr>
          <w:cantSplit/>
        </w:trPr>
        <w:tc>
          <w:tcPr>
            <w:tcW w:w="2606" w:type="dxa"/>
          </w:tcPr>
          <w:p w14:paraId="22D6873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B0EECAE" w14:textId="324CB98C" w:rsidR="00BF6304" w:rsidRDefault="002104CE" w:rsidP="00591E28">
            <w:pPr>
              <w:keepNext/>
              <w:keepLines/>
            </w:pPr>
            <w:r w:rsidRPr="002104CE">
              <w:rPr>
                <w:noProof/>
              </w:rPr>
              <w:t>[If PPUID = enrolled woman and Last3MonthsCigarettesPerDay is missing] Element 'Last3MonthsCigarettesPerDay' is required for enrolled women.</w:t>
            </w:r>
          </w:p>
        </w:tc>
      </w:tr>
    </w:tbl>
    <w:p w14:paraId="114F4335" w14:textId="77777777" w:rsidR="00BF6304" w:rsidRDefault="00BF6304" w:rsidP="00A4066A"/>
    <w:p w14:paraId="28D1FBF5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1" w:name="_Toc9403713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ECigaretteFrequency</w:t>
      </w:r>
      <w:bookmarkEnd w:id="6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7F72ED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BBA638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BE47F5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02478DB7" w14:textId="77777777" w:rsidTr="00FA29C8">
        <w:trPr>
          <w:cantSplit/>
        </w:trPr>
        <w:tc>
          <w:tcPr>
            <w:tcW w:w="2606" w:type="dxa"/>
          </w:tcPr>
          <w:p w14:paraId="60CD957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9EC1DF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1A9714AB" w14:textId="77777777" w:rsidTr="00FA29C8">
        <w:trPr>
          <w:cantSplit/>
        </w:trPr>
        <w:tc>
          <w:tcPr>
            <w:tcW w:w="2606" w:type="dxa"/>
          </w:tcPr>
          <w:p w14:paraId="0E14634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322ED5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33B722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56E41C10" w14:textId="77777777" w:rsidTr="00FA29C8">
        <w:trPr>
          <w:cantSplit/>
        </w:trPr>
        <w:tc>
          <w:tcPr>
            <w:tcW w:w="2606" w:type="dxa"/>
          </w:tcPr>
          <w:p w14:paraId="3100971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EB0922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Ecigarette frequency</w:t>
            </w:r>
          </w:p>
        </w:tc>
      </w:tr>
      <w:tr w:rsidR="00BF6304" w14:paraId="73978579" w14:textId="77777777" w:rsidTr="00FA29C8">
        <w:trPr>
          <w:cantSplit/>
        </w:trPr>
        <w:tc>
          <w:tcPr>
            <w:tcW w:w="2606" w:type="dxa"/>
          </w:tcPr>
          <w:p w14:paraId="081584A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C8FCC2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1EF3CF1E" w14:textId="77777777" w:rsidTr="00FA29C8">
        <w:trPr>
          <w:cantSplit/>
        </w:trPr>
        <w:tc>
          <w:tcPr>
            <w:tcW w:w="2606" w:type="dxa"/>
          </w:tcPr>
          <w:p w14:paraId="16E871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E5A606E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1C324D1B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50C4C31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277C8792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6F69B371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4515FA3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72D466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2E6F5901" w14:textId="77777777" w:rsidTr="00FA29C8">
        <w:trPr>
          <w:cantSplit/>
        </w:trPr>
        <w:tc>
          <w:tcPr>
            <w:tcW w:w="2606" w:type="dxa"/>
          </w:tcPr>
          <w:p w14:paraId="0A5D6DC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D48D71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00429468" w14:textId="77777777" w:rsidTr="00FA29C8">
        <w:trPr>
          <w:cantSplit/>
        </w:trPr>
        <w:tc>
          <w:tcPr>
            <w:tcW w:w="2606" w:type="dxa"/>
          </w:tcPr>
          <w:p w14:paraId="00B64D30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CBBEB66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DB0D0B0" w14:textId="77777777" w:rsidTr="00FA29C8">
        <w:trPr>
          <w:cantSplit/>
        </w:trPr>
        <w:tc>
          <w:tcPr>
            <w:tcW w:w="2606" w:type="dxa"/>
          </w:tcPr>
          <w:p w14:paraId="15440B7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E7871C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ECigaretteFrequency&gt;1&lt;/Last3MonthsECigaretteFrequency&gt;</w:t>
            </w:r>
          </w:p>
        </w:tc>
      </w:tr>
      <w:tr w:rsidR="00BF6304" w14:paraId="76591AB4" w14:textId="77777777" w:rsidTr="00FA29C8">
        <w:trPr>
          <w:cantSplit/>
        </w:trPr>
        <w:tc>
          <w:tcPr>
            <w:tcW w:w="2606" w:type="dxa"/>
          </w:tcPr>
          <w:p w14:paraId="2342B83F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1A3073A" w14:textId="4476F5D8" w:rsidR="00BF6304" w:rsidRDefault="00D13792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0D2D7DDF" w14:textId="77777777" w:rsidTr="00FA29C8">
        <w:trPr>
          <w:cantSplit/>
        </w:trPr>
        <w:tc>
          <w:tcPr>
            <w:tcW w:w="2606" w:type="dxa"/>
          </w:tcPr>
          <w:p w14:paraId="5362550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E653EF7" w14:textId="04F83579" w:rsidR="00BF6304" w:rsidRDefault="00D13792" w:rsidP="00591E28">
            <w:pPr>
              <w:keepNext/>
              <w:keepLines/>
            </w:pPr>
            <w:r w:rsidRPr="00D13792">
              <w:rPr>
                <w:noProof/>
              </w:rPr>
              <w:t>[If PPUID = enrolled woman and Last3MonthsECigaretteFrequency is missing] Element 'Last3MonthsECigaretteFrequency' is required for enrolled women.</w:t>
            </w:r>
          </w:p>
        </w:tc>
      </w:tr>
    </w:tbl>
    <w:p w14:paraId="25429C78" w14:textId="77777777" w:rsidR="00BF6304" w:rsidRDefault="00BF6304" w:rsidP="00A4066A"/>
    <w:p w14:paraId="077973E0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2" w:name="_Toc9403714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HookahFrequency</w:t>
      </w:r>
      <w:bookmarkEnd w:id="6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7633C61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95F086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DD241D1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4CDFBFDF" w14:textId="77777777" w:rsidTr="00FA29C8">
        <w:trPr>
          <w:cantSplit/>
        </w:trPr>
        <w:tc>
          <w:tcPr>
            <w:tcW w:w="2606" w:type="dxa"/>
          </w:tcPr>
          <w:p w14:paraId="3B425D8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C0AFED9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5654F678" w14:textId="77777777" w:rsidTr="00FA29C8">
        <w:trPr>
          <w:cantSplit/>
        </w:trPr>
        <w:tc>
          <w:tcPr>
            <w:tcW w:w="2606" w:type="dxa"/>
          </w:tcPr>
          <w:p w14:paraId="3ED09D5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431B9F9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2B8605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737D76E8" w14:textId="77777777" w:rsidTr="00FA29C8">
        <w:trPr>
          <w:cantSplit/>
        </w:trPr>
        <w:tc>
          <w:tcPr>
            <w:tcW w:w="2606" w:type="dxa"/>
          </w:tcPr>
          <w:p w14:paraId="14804605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80ADAED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Hookah frequency</w:t>
            </w:r>
          </w:p>
        </w:tc>
      </w:tr>
      <w:tr w:rsidR="00BF6304" w14:paraId="4553E790" w14:textId="77777777" w:rsidTr="00FA29C8">
        <w:trPr>
          <w:cantSplit/>
        </w:trPr>
        <w:tc>
          <w:tcPr>
            <w:tcW w:w="2606" w:type="dxa"/>
          </w:tcPr>
          <w:p w14:paraId="2F47A70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AE098D4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F7D0F17" w14:textId="77777777" w:rsidTr="00FA29C8">
        <w:trPr>
          <w:cantSplit/>
        </w:trPr>
        <w:tc>
          <w:tcPr>
            <w:tcW w:w="2606" w:type="dxa"/>
          </w:tcPr>
          <w:p w14:paraId="3EE7648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311D81E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6E9CCAD1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101D9E8D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5B584CFB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658E1724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171AB7BE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B3C32FE" w14:textId="7707AA91" w:rsidR="00BF6304" w:rsidRDefault="00AB4462" w:rsidP="00AB4462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7E434A94" w14:textId="77777777" w:rsidTr="00FA29C8">
        <w:trPr>
          <w:cantSplit/>
        </w:trPr>
        <w:tc>
          <w:tcPr>
            <w:tcW w:w="2606" w:type="dxa"/>
          </w:tcPr>
          <w:p w14:paraId="5BB8D6D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D1809F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780444CD" w14:textId="77777777" w:rsidTr="00FA29C8">
        <w:trPr>
          <w:cantSplit/>
        </w:trPr>
        <w:tc>
          <w:tcPr>
            <w:tcW w:w="2606" w:type="dxa"/>
          </w:tcPr>
          <w:p w14:paraId="769107A6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4DF5D1F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AECEAEE" w14:textId="77777777" w:rsidTr="00FA29C8">
        <w:trPr>
          <w:cantSplit/>
        </w:trPr>
        <w:tc>
          <w:tcPr>
            <w:tcW w:w="2606" w:type="dxa"/>
          </w:tcPr>
          <w:p w14:paraId="56D064C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3B8284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HookahFrequency&gt;1&lt;/Last3MonthsHookahFrequency&gt;</w:t>
            </w:r>
          </w:p>
        </w:tc>
      </w:tr>
      <w:tr w:rsidR="00BF6304" w14:paraId="7205DAB9" w14:textId="77777777" w:rsidTr="00FA29C8">
        <w:trPr>
          <w:cantSplit/>
        </w:trPr>
        <w:tc>
          <w:tcPr>
            <w:tcW w:w="2606" w:type="dxa"/>
          </w:tcPr>
          <w:p w14:paraId="0DFD7179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EF6ED99" w14:textId="41280593" w:rsidR="00BF6304" w:rsidRDefault="00E13613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3600EE0B" w14:textId="77777777" w:rsidTr="00FA29C8">
        <w:trPr>
          <w:cantSplit/>
        </w:trPr>
        <w:tc>
          <w:tcPr>
            <w:tcW w:w="2606" w:type="dxa"/>
          </w:tcPr>
          <w:p w14:paraId="65A4EABC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2CE0E22" w14:textId="376AAF18" w:rsidR="00BF6304" w:rsidRDefault="00704C2E" w:rsidP="00591E28">
            <w:pPr>
              <w:keepNext/>
              <w:keepLines/>
            </w:pPr>
            <w:r w:rsidRPr="00704C2E">
              <w:rPr>
                <w:noProof/>
              </w:rPr>
              <w:t>[If PPUID = enrolled woman and Last3MonthsHookahFrequency is missing] Element 'Last3MonthsHookahFrequency' is required for enrolled women.</w:t>
            </w:r>
          </w:p>
        </w:tc>
      </w:tr>
    </w:tbl>
    <w:p w14:paraId="5CB8DE9C" w14:textId="77777777" w:rsidR="00BF6304" w:rsidRDefault="00BF6304" w:rsidP="00A4066A"/>
    <w:p w14:paraId="3B40E382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3" w:name="_Toc9403714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ChewingTobaccoFrequency</w:t>
      </w:r>
      <w:bookmarkEnd w:id="6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61BD7E4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364CE17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D43165C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EE06B37" w14:textId="77777777" w:rsidTr="00FA29C8">
        <w:trPr>
          <w:cantSplit/>
        </w:trPr>
        <w:tc>
          <w:tcPr>
            <w:tcW w:w="2606" w:type="dxa"/>
          </w:tcPr>
          <w:p w14:paraId="3DA1F568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950768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5229A1D0" w14:textId="77777777" w:rsidTr="00FA29C8">
        <w:trPr>
          <w:cantSplit/>
        </w:trPr>
        <w:tc>
          <w:tcPr>
            <w:tcW w:w="2606" w:type="dxa"/>
          </w:tcPr>
          <w:p w14:paraId="327E0A1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85566BA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F52AFA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03E01458" w14:textId="77777777" w:rsidTr="00FA29C8">
        <w:trPr>
          <w:cantSplit/>
        </w:trPr>
        <w:tc>
          <w:tcPr>
            <w:tcW w:w="2606" w:type="dxa"/>
          </w:tcPr>
          <w:p w14:paraId="2231840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0A3B83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hewing frequency</w:t>
            </w:r>
          </w:p>
        </w:tc>
      </w:tr>
      <w:tr w:rsidR="00BF6304" w14:paraId="62C1124D" w14:textId="77777777" w:rsidTr="00FA29C8">
        <w:trPr>
          <w:cantSplit/>
        </w:trPr>
        <w:tc>
          <w:tcPr>
            <w:tcW w:w="2606" w:type="dxa"/>
          </w:tcPr>
          <w:p w14:paraId="46792413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069B7E8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20C5518D" w14:textId="77777777" w:rsidTr="00FA29C8">
        <w:trPr>
          <w:cantSplit/>
        </w:trPr>
        <w:tc>
          <w:tcPr>
            <w:tcW w:w="2606" w:type="dxa"/>
          </w:tcPr>
          <w:p w14:paraId="23E7F7B4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34785F8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39EB395C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10045617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116777C4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496A51A6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0ECB3708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A6F0951" w14:textId="250AECB3" w:rsidR="00BF6304" w:rsidRDefault="00AB4462" w:rsidP="00AB4462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04A8904C" w14:textId="77777777" w:rsidTr="00FA29C8">
        <w:trPr>
          <w:cantSplit/>
        </w:trPr>
        <w:tc>
          <w:tcPr>
            <w:tcW w:w="2606" w:type="dxa"/>
          </w:tcPr>
          <w:p w14:paraId="4CD661FE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77A29F5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6CAE065" w14:textId="77777777" w:rsidTr="00FA29C8">
        <w:trPr>
          <w:cantSplit/>
        </w:trPr>
        <w:tc>
          <w:tcPr>
            <w:tcW w:w="2606" w:type="dxa"/>
          </w:tcPr>
          <w:p w14:paraId="51B4637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0598EE0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0DB00DE" w14:textId="77777777" w:rsidTr="00FA29C8">
        <w:trPr>
          <w:cantSplit/>
        </w:trPr>
        <w:tc>
          <w:tcPr>
            <w:tcW w:w="2606" w:type="dxa"/>
          </w:tcPr>
          <w:p w14:paraId="400F654C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9ADEFF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ChewingTobaccoFrequency&gt;1&lt;/Last3MonthsChewingTobaccoFrequency&gt;</w:t>
            </w:r>
          </w:p>
        </w:tc>
      </w:tr>
      <w:tr w:rsidR="00BF6304" w14:paraId="76B512F6" w14:textId="77777777" w:rsidTr="00FA29C8">
        <w:trPr>
          <w:cantSplit/>
        </w:trPr>
        <w:tc>
          <w:tcPr>
            <w:tcW w:w="2606" w:type="dxa"/>
          </w:tcPr>
          <w:p w14:paraId="3CBCF1FB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79BFFE7" w14:textId="12CC0BA1" w:rsidR="00BF6304" w:rsidRDefault="00E13613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73897C0A" w14:textId="77777777" w:rsidTr="00FA29C8">
        <w:trPr>
          <w:cantSplit/>
        </w:trPr>
        <w:tc>
          <w:tcPr>
            <w:tcW w:w="2606" w:type="dxa"/>
          </w:tcPr>
          <w:p w14:paraId="1BA5639A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2EAC4B7" w14:textId="38E6E625" w:rsidR="00BF6304" w:rsidRDefault="00E13613" w:rsidP="00591E28">
            <w:pPr>
              <w:keepNext/>
              <w:keepLines/>
            </w:pPr>
            <w:r w:rsidRPr="00E13613">
              <w:rPr>
                <w:noProof/>
              </w:rPr>
              <w:t>[If PPUID = enrolled woman and Last3MonthsChewingTobaccoeFrequency is missing] Element 'Last3MonthsChewingTobaccoFrequency' is required for enrolled women.</w:t>
            </w:r>
          </w:p>
        </w:tc>
      </w:tr>
    </w:tbl>
    <w:p w14:paraId="7C688A7C" w14:textId="77777777" w:rsidR="00BF6304" w:rsidRDefault="00BF6304" w:rsidP="00A4066A"/>
    <w:p w14:paraId="5195A4D1" w14:textId="77777777" w:rsidR="00BF6304" w:rsidRPr="007B1C4E" w:rsidRDefault="00BF6304" w:rsidP="00B7701F">
      <w:pPr>
        <w:pStyle w:val="Heading2"/>
        <w:rPr>
          <w:color w:val="auto"/>
          <w:sz w:val="22"/>
          <w:szCs w:val="22"/>
        </w:rPr>
      </w:pPr>
      <w:bookmarkStart w:id="64" w:name="_Toc9403714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425936">
        <w:rPr>
          <w:noProof/>
        </w:rPr>
        <w:t>Last3MonthsCigarFrequency</w:t>
      </w:r>
      <w:bookmarkEnd w:id="6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F6304" w14:paraId="31F527D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4E0C3CF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DC4CCE4" w14:textId="77777777" w:rsidR="00BF6304" w:rsidRPr="00D82B47" w:rsidRDefault="00BF6304" w:rsidP="00591E28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F6304" w14:paraId="6D51F44B" w14:textId="77777777" w:rsidTr="00FA29C8">
        <w:trPr>
          <w:cantSplit/>
        </w:trPr>
        <w:tc>
          <w:tcPr>
            <w:tcW w:w="2606" w:type="dxa"/>
          </w:tcPr>
          <w:p w14:paraId="25070574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969078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25</w:t>
            </w:r>
          </w:p>
        </w:tc>
      </w:tr>
      <w:tr w:rsidR="00BF6304" w14:paraId="71991926" w14:textId="77777777" w:rsidTr="00FA29C8">
        <w:trPr>
          <w:cantSplit/>
        </w:trPr>
        <w:tc>
          <w:tcPr>
            <w:tcW w:w="2606" w:type="dxa"/>
          </w:tcPr>
          <w:p w14:paraId="7C15DAED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D7CB5B3" w14:textId="77777777" w:rsidR="00BF6304" w:rsidRDefault="00BF6304" w:rsidP="007C38AF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4537AC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F6304" w14:paraId="0BC8165B" w14:textId="77777777" w:rsidTr="00FA29C8">
        <w:trPr>
          <w:cantSplit/>
        </w:trPr>
        <w:tc>
          <w:tcPr>
            <w:tcW w:w="2606" w:type="dxa"/>
          </w:tcPr>
          <w:p w14:paraId="1966BB3F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52A1DD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Cigar frequency</w:t>
            </w:r>
          </w:p>
        </w:tc>
      </w:tr>
      <w:tr w:rsidR="00BF6304" w14:paraId="478E5048" w14:textId="77777777" w:rsidTr="00FA29C8">
        <w:trPr>
          <w:cantSplit/>
        </w:trPr>
        <w:tc>
          <w:tcPr>
            <w:tcW w:w="2606" w:type="dxa"/>
          </w:tcPr>
          <w:p w14:paraId="160E5297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E8320CE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494BE3E7" w14:textId="77777777" w:rsidTr="00FA29C8">
        <w:trPr>
          <w:cantSplit/>
        </w:trPr>
        <w:tc>
          <w:tcPr>
            <w:tcW w:w="2606" w:type="dxa"/>
          </w:tcPr>
          <w:p w14:paraId="39AAC50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16B5250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5D418121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3503C66D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6CE00B9A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6A2A0223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68A0E7D5" w14:textId="77777777" w:rsidR="00AB4462" w:rsidRDefault="00AB4462" w:rsidP="00AB4462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7E2F7DF" w14:textId="7FEABE87" w:rsidR="00BF6304" w:rsidRDefault="00AB4462" w:rsidP="00AB4462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BF6304" w14:paraId="6F08AF39" w14:textId="77777777" w:rsidTr="00FA29C8">
        <w:trPr>
          <w:cantSplit/>
        </w:trPr>
        <w:tc>
          <w:tcPr>
            <w:tcW w:w="2606" w:type="dxa"/>
          </w:tcPr>
          <w:p w14:paraId="7F72F01A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77217D1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F6304" w14:paraId="516F74AF" w14:textId="77777777" w:rsidTr="00FA29C8">
        <w:trPr>
          <w:cantSplit/>
        </w:trPr>
        <w:tc>
          <w:tcPr>
            <w:tcW w:w="2606" w:type="dxa"/>
          </w:tcPr>
          <w:p w14:paraId="3B37191D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BCB4DAB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F6304" w14:paraId="13C7DF12" w14:textId="77777777" w:rsidTr="00FA29C8">
        <w:trPr>
          <w:cantSplit/>
        </w:trPr>
        <w:tc>
          <w:tcPr>
            <w:tcW w:w="2606" w:type="dxa"/>
          </w:tcPr>
          <w:p w14:paraId="3BDC3611" w14:textId="77777777" w:rsidR="00BF6304" w:rsidRPr="00C14409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A12F183" w14:textId="77777777" w:rsidR="00BF6304" w:rsidRDefault="00BF6304" w:rsidP="00591E28">
            <w:pPr>
              <w:keepNext/>
              <w:keepLines/>
            </w:pPr>
            <w:r>
              <w:rPr>
                <w:noProof/>
              </w:rPr>
              <w:t>&lt;Last3MonthsCigarFrequency&gt;1&lt;/Last3MonthsCigarFrequency&gt;</w:t>
            </w:r>
          </w:p>
        </w:tc>
      </w:tr>
      <w:tr w:rsidR="00BF6304" w14:paraId="7DC865E5" w14:textId="77777777" w:rsidTr="00FA29C8">
        <w:trPr>
          <w:cantSplit/>
        </w:trPr>
        <w:tc>
          <w:tcPr>
            <w:tcW w:w="2606" w:type="dxa"/>
          </w:tcPr>
          <w:p w14:paraId="75C57D05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45A0D99" w14:textId="0D17FE4C" w:rsidR="00BF6304" w:rsidRDefault="003F74EF" w:rsidP="00591E28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BF6304" w14:paraId="48E935EE" w14:textId="77777777" w:rsidTr="00FA29C8">
        <w:trPr>
          <w:cantSplit/>
        </w:trPr>
        <w:tc>
          <w:tcPr>
            <w:tcW w:w="2606" w:type="dxa"/>
          </w:tcPr>
          <w:p w14:paraId="0BF9EEB1" w14:textId="77777777" w:rsidR="00BF6304" w:rsidRDefault="00BF6304" w:rsidP="00591E28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E46B061" w14:textId="6C836FD1" w:rsidR="00BF6304" w:rsidRDefault="003F74EF" w:rsidP="00591E28">
            <w:pPr>
              <w:keepNext/>
              <w:keepLines/>
            </w:pPr>
            <w:r w:rsidRPr="003F74EF">
              <w:rPr>
                <w:noProof/>
              </w:rPr>
              <w:t>[If PPUID = enrolled woman and Last3MonthsCigarFrequency is missing]  Element 'Last3MonthsCigarFrequency' is required for enrolled women.</w:t>
            </w:r>
          </w:p>
        </w:tc>
      </w:tr>
    </w:tbl>
    <w:p w14:paraId="35C6CA3F" w14:textId="77777777" w:rsidR="00BF6304" w:rsidRDefault="00BF6304" w:rsidP="00A4066A"/>
    <w:p w14:paraId="285D1036" w14:textId="6A299D75" w:rsidR="00344498" w:rsidRPr="00C21C26" w:rsidRDefault="00344498" w:rsidP="00B311F8">
      <w:pPr>
        <w:pStyle w:val="Heading2"/>
        <w:rPr>
          <w:noProof/>
        </w:rPr>
      </w:pPr>
      <w:bookmarkStart w:id="65" w:name="_Toc94037143"/>
      <w:r w:rsidRPr="00B311F8">
        <w:rPr>
          <w:b/>
          <w:color w:val="auto"/>
          <w:sz w:val="22"/>
          <w:szCs w:val="22"/>
        </w:rPr>
        <w:lastRenderedPageBreak/>
        <w:t>Element name:</w:t>
      </w:r>
      <w:r w:rsidR="00706D25">
        <w:rPr>
          <w:b/>
          <w:color w:val="auto"/>
          <w:sz w:val="22"/>
          <w:szCs w:val="22"/>
        </w:rPr>
        <w:t xml:space="preserve"> </w:t>
      </w:r>
      <w:r w:rsidR="42D5ACDD" w:rsidRPr="00C21C26">
        <w:rPr>
          <w:noProof/>
        </w:rPr>
        <w:t>ChildOtherHealthcarePlaceSpecificationRangeWarningComment</w:t>
      </w:r>
      <w:bookmarkEnd w:id="6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344498" w14:paraId="44D24F40" w14:textId="77777777" w:rsidTr="72770B2C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43BFBC" w14:textId="77777777" w:rsidR="00344498" w:rsidRPr="00D82B47" w:rsidRDefault="00344498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31F5A26" w14:textId="77777777" w:rsidR="00344498" w:rsidRPr="00D82B47" w:rsidRDefault="00344498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344498" w14:paraId="007DF77A" w14:textId="77777777" w:rsidTr="72770B2C">
        <w:trPr>
          <w:cantSplit/>
        </w:trPr>
        <w:tc>
          <w:tcPr>
            <w:tcW w:w="2606" w:type="dxa"/>
          </w:tcPr>
          <w:p w14:paraId="53373639" w14:textId="77777777" w:rsidR="00344498" w:rsidRDefault="00344498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827F8BC" w14:textId="77777777" w:rsidR="00344498" w:rsidRDefault="00344498" w:rsidP="009971EA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344498" w14:paraId="35368D45" w14:textId="77777777" w:rsidTr="72770B2C">
        <w:trPr>
          <w:cantSplit/>
        </w:trPr>
        <w:tc>
          <w:tcPr>
            <w:tcW w:w="2606" w:type="dxa"/>
          </w:tcPr>
          <w:p w14:paraId="7B8BB91E" w14:textId="77777777" w:rsidR="00344498" w:rsidRDefault="00344498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6939FB6" w14:textId="77777777" w:rsidR="00476E2B" w:rsidRDefault="00476E2B" w:rsidP="00476E2B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A499DC6" w14:textId="186310E4" w:rsidR="00344498" w:rsidRDefault="00476E2B" w:rsidP="00476E2B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344498" w14:paraId="2630A965" w14:textId="77777777" w:rsidTr="72770B2C">
        <w:trPr>
          <w:cantSplit/>
        </w:trPr>
        <w:tc>
          <w:tcPr>
            <w:tcW w:w="2606" w:type="dxa"/>
          </w:tcPr>
          <w:p w14:paraId="08D66FD4" w14:textId="77777777" w:rsidR="00344498" w:rsidRPr="00C14409" w:rsidRDefault="00344498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58CD0BD" w14:textId="442E8F48" w:rsidR="00344498" w:rsidRDefault="00344498" w:rsidP="009971EA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="00C00A6B" w:rsidRPr="00C00A6B">
              <w:rPr>
                <w:noProof/>
              </w:rPr>
              <w:t>ChildOtherHealthcarePlaceSpecification</w:t>
            </w:r>
            <w:r w:rsidR="00C00A6B">
              <w:rPr>
                <w:noProof/>
              </w:rPr>
              <w:t xml:space="preserve"> </w:t>
            </w:r>
            <w:r>
              <w:rPr>
                <w:noProof/>
              </w:rPr>
              <w:t xml:space="preserve">cannot be </w:t>
            </w:r>
            <w:r w:rsidR="00C00A6B">
              <w:rPr>
                <w:noProof/>
              </w:rPr>
              <w:t>provided</w:t>
            </w:r>
            <w:r>
              <w:rPr>
                <w:noProof/>
              </w:rPr>
              <w:t>.</w:t>
            </w:r>
          </w:p>
        </w:tc>
      </w:tr>
      <w:tr w:rsidR="00344498" w14:paraId="3CE10665" w14:textId="77777777" w:rsidTr="72770B2C">
        <w:trPr>
          <w:cantSplit/>
        </w:trPr>
        <w:tc>
          <w:tcPr>
            <w:tcW w:w="2606" w:type="dxa"/>
          </w:tcPr>
          <w:p w14:paraId="33DF4D27" w14:textId="77777777" w:rsidR="00344498" w:rsidRPr="00C14409" w:rsidRDefault="00344498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89F9342" w14:textId="77777777" w:rsidR="00344498" w:rsidRDefault="00344498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344498" w14:paraId="5492095C" w14:textId="77777777" w:rsidTr="72770B2C">
        <w:trPr>
          <w:cantSplit/>
        </w:trPr>
        <w:tc>
          <w:tcPr>
            <w:tcW w:w="2606" w:type="dxa"/>
          </w:tcPr>
          <w:p w14:paraId="1FBF2C1B" w14:textId="77777777" w:rsidR="00344498" w:rsidRPr="00C14409" w:rsidRDefault="00344498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40BD25E" w14:textId="77777777" w:rsidR="00344498" w:rsidRDefault="00344498" w:rsidP="009971EA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344498" w14:paraId="0565B1F4" w14:textId="77777777" w:rsidTr="72770B2C">
        <w:trPr>
          <w:cantSplit/>
        </w:trPr>
        <w:tc>
          <w:tcPr>
            <w:tcW w:w="2606" w:type="dxa"/>
          </w:tcPr>
          <w:p w14:paraId="017DE485" w14:textId="77777777" w:rsidR="00344498" w:rsidRPr="00C14409" w:rsidRDefault="00344498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5B46A7A" w14:textId="77777777" w:rsidR="00344498" w:rsidRDefault="00344498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344498" w14:paraId="5A2366FB" w14:textId="77777777" w:rsidTr="72770B2C">
        <w:trPr>
          <w:cantSplit/>
        </w:trPr>
        <w:tc>
          <w:tcPr>
            <w:tcW w:w="2606" w:type="dxa"/>
          </w:tcPr>
          <w:p w14:paraId="29687E3C" w14:textId="77777777" w:rsidR="00344498" w:rsidRPr="00C14409" w:rsidRDefault="00344498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8BF9E2A" w14:textId="77777777" w:rsidR="00344498" w:rsidRDefault="00344498" w:rsidP="009971EA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344498" w14:paraId="7976795A" w14:textId="77777777" w:rsidTr="72770B2C">
        <w:trPr>
          <w:cantSplit/>
        </w:trPr>
        <w:tc>
          <w:tcPr>
            <w:tcW w:w="2606" w:type="dxa"/>
          </w:tcPr>
          <w:p w14:paraId="1B328E17" w14:textId="77777777" w:rsidR="00344498" w:rsidRPr="00C14409" w:rsidRDefault="00344498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D81D933" w14:textId="44335BC4" w:rsidR="00344498" w:rsidRPr="00B311F8" w:rsidRDefault="00344498" w:rsidP="38CE9F9C">
            <w:pPr>
              <w:keepNext/>
              <w:keepLines/>
              <w:rPr>
                <w:noProof/>
              </w:rPr>
            </w:pPr>
            <w:r w:rsidRPr="00B311F8">
              <w:rPr>
                <w:noProof/>
              </w:rPr>
              <w:t>&lt;</w:t>
            </w:r>
            <w:r w:rsidR="7FCC6318" w:rsidRPr="00B311F8">
              <w:rPr>
                <w:color w:val="000000" w:themeColor="text1"/>
              </w:rPr>
              <w:t>ChildOtherHealthcarePlaceSpecificationRangeWarningComment</w:t>
            </w:r>
            <w:r w:rsidRPr="00B311F8">
              <w:rPr>
                <w:noProof/>
              </w:rPr>
              <w:t>&gt;String&lt;/</w:t>
            </w:r>
            <w:r w:rsidR="06FBB7CD" w:rsidRPr="00B311F8">
              <w:rPr>
                <w:color w:val="000000" w:themeColor="text1"/>
              </w:rPr>
              <w:t>ChildOtherHealthcarePlaceSpecificationRangeWarningComment</w:t>
            </w:r>
            <w:r w:rsidRPr="00B311F8">
              <w:rPr>
                <w:noProof/>
              </w:rPr>
              <w:t>&gt;</w:t>
            </w:r>
          </w:p>
        </w:tc>
      </w:tr>
      <w:tr w:rsidR="00344498" w14:paraId="29CAD6E4" w14:textId="77777777" w:rsidTr="72770B2C">
        <w:trPr>
          <w:cantSplit/>
        </w:trPr>
        <w:tc>
          <w:tcPr>
            <w:tcW w:w="2606" w:type="dxa"/>
          </w:tcPr>
          <w:p w14:paraId="511A6D67" w14:textId="77777777" w:rsidR="00344498" w:rsidRDefault="00344498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DE3DE0F" w14:textId="77777777" w:rsidR="00344498" w:rsidRPr="00B311F8" w:rsidRDefault="00344498" w:rsidP="009971EA">
            <w:pPr>
              <w:keepNext/>
              <w:keepLines/>
            </w:pPr>
            <w:r w:rsidRPr="00B311F8">
              <w:rPr>
                <w:noProof/>
              </w:rPr>
              <w:t>Warning</w:t>
            </w:r>
          </w:p>
        </w:tc>
      </w:tr>
      <w:tr w:rsidR="00344498" w14:paraId="1A064BB3" w14:textId="77777777" w:rsidTr="72770B2C">
        <w:trPr>
          <w:cantSplit/>
        </w:trPr>
        <w:tc>
          <w:tcPr>
            <w:tcW w:w="2606" w:type="dxa"/>
          </w:tcPr>
          <w:p w14:paraId="65A2C2F7" w14:textId="77777777" w:rsidR="00344498" w:rsidRDefault="00344498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01E6B47" w14:textId="22CC9F9A" w:rsidR="00344498" w:rsidRDefault="00344498" w:rsidP="009971EA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C00A6B" w:rsidRPr="00C00A6B">
              <w:rPr>
                <w:rStyle w:val="normaltextrun"/>
                <w:color w:val="000000"/>
                <w:bdr w:val="none" w:sz="0" w:space="0" w:color="auto" w:frame="1"/>
              </w:rPr>
              <w:t>ChildOtherHealthcarePlaceSpecification</w:t>
            </w:r>
          </w:p>
        </w:tc>
      </w:tr>
    </w:tbl>
    <w:p w14:paraId="2BFE261E" w14:textId="0B3E874D" w:rsidR="00BF6304" w:rsidRDefault="00BF6304" w:rsidP="00A4066A"/>
    <w:p w14:paraId="6FCECBDE" w14:textId="33BFB912" w:rsidR="00A676AD" w:rsidRPr="007B1C4E" w:rsidRDefault="00A676AD" w:rsidP="00A676AD">
      <w:pPr>
        <w:pStyle w:val="Heading2"/>
        <w:rPr>
          <w:color w:val="auto"/>
          <w:sz w:val="22"/>
          <w:szCs w:val="22"/>
        </w:rPr>
      </w:pPr>
      <w:bookmarkStart w:id="66" w:name="_Toc9403714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>:</w:t>
      </w:r>
      <w:r w:rsidR="003521C0">
        <w:rPr>
          <w:color w:val="auto"/>
          <w:sz w:val="22"/>
          <w:szCs w:val="22"/>
        </w:rPr>
        <w:t xml:space="preserve"> </w:t>
      </w:r>
      <w:r w:rsidR="003521C0" w:rsidRPr="00C21C26">
        <w:rPr>
          <w:noProof/>
        </w:rPr>
        <w:t>ChildMedicaidNameSpecificationWarningComment</w:t>
      </w:r>
      <w:bookmarkEnd w:id="6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676AD" w14:paraId="1AD2A318" w14:textId="77777777" w:rsidTr="009971EA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B70092B" w14:textId="77777777" w:rsidR="00A676AD" w:rsidRPr="00D82B47" w:rsidRDefault="00A676AD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41CAAD6" w14:textId="77777777" w:rsidR="00A676AD" w:rsidRPr="00D82B47" w:rsidRDefault="00A676AD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676AD" w14:paraId="33FA2B20" w14:textId="77777777" w:rsidTr="009971EA">
        <w:trPr>
          <w:cantSplit/>
        </w:trPr>
        <w:tc>
          <w:tcPr>
            <w:tcW w:w="2606" w:type="dxa"/>
          </w:tcPr>
          <w:p w14:paraId="1DC790E9" w14:textId="77777777" w:rsidR="00A676AD" w:rsidRDefault="00A676AD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C0EEF2C" w14:textId="77777777" w:rsidR="00A676AD" w:rsidRDefault="00A676AD" w:rsidP="009971EA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A676AD" w14:paraId="127EF62D" w14:textId="77777777" w:rsidTr="009971EA">
        <w:trPr>
          <w:cantSplit/>
        </w:trPr>
        <w:tc>
          <w:tcPr>
            <w:tcW w:w="2606" w:type="dxa"/>
          </w:tcPr>
          <w:p w14:paraId="1F5530AF" w14:textId="77777777" w:rsidR="00A676AD" w:rsidRDefault="00A676AD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81E515D" w14:textId="77777777" w:rsidR="00476E2B" w:rsidRDefault="00476E2B" w:rsidP="00476E2B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2397D0C" w14:textId="7E243E6A" w:rsidR="00A676AD" w:rsidRDefault="00476E2B" w:rsidP="00476E2B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A676AD" w14:paraId="1400BBE0" w14:textId="77777777" w:rsidTr="009971EA">
        <w:trPr>
          <w:cantSplit/>
        </w:trPr>
        <w:tc>
          <w:tcPr>
            <w:tcW w:w="2606" w:type="dxa"/>
          </w:tcPr>
          <w:p w14:paraId="2BB6D465" w14:textId="77777777" w:rsidR="00A676AD" w:rsidRPr="00C14409" w:rsidRDefault="00A676AD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FFEFB70" w14:textId="343E1596" w:rsidR="00A676AD" w:rsidRDefault="00A676AD" w:rsidP="009971EA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="00AB632E" w:rsidRPr="00AB632E">
              <w:rPr>
                <w:noProof/>
              </w:rPr>
              <w:t>ChildMedicaidNameSpecification</w:t>
            </w:r>
            <w:r>
              <w:rPr>
                <w:noProof/>
              </w:rPr>
              <w:t xml:space="preserve"> cannot be provided.</w:t>
            </w:r>
          </w:p>
        </w:tc>
      </w:tr>
      <w:tr w:rsidR="00A676AD" w14:paraId="2B0140A4" w14:textId="77777777" w:rsidTr="009971EA">
        <w:trPr>
          <w:cantSplit/>
        </w:trPr>
        <w:tc>
          <w:tcPr>
            <w:tcW w:w="2606" w:type="dxa"/>
          </w:tcPr>
          <w:p w14:paraId="7B343F16" w14:textId="77777777" w:rsidR="00A676AD" w:rsidRPr="00C14409" w:rsidRDefault="00A676AD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E653078" w14:textId="77777777" w:rsidR="00A676AD" w:rsidRDefault="00A676AD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676AD" w14:paraId="46DB41CA" w14:textId="77777777" w:rsidTr="009971EA">
        <w:trPr>
          <w:cantSplit/>
        </w:trPr>
        <w:tc>
          <w:tcPr>
            <w:tcW w:w="2606" w:type="dxa"/>
          </w:tcPr>
          <w:p w14:paraId="6A198D45" w14:textId="77777777" w:rsidR="00A676AD" w:rsidRPr="00C14409" w:rsidRDefault="00A676AD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14D8B05" w14:textId="77777777" w:rsidR="00A676AD" w:rsidRDefault="00A676AD" w:rsidP="009971EA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676AD" w14:paraId="28D7F634" w14:textId="77777777" w:rsidTr="009971EA">
        <w:trPr>
          <w:cantSplit/>
        </w:trPr>
        <w:tc>
          <w:tcPr>
            <w:tcW w:w="2606" w:type="dxa"/>
          </w:tcPr>
          <w:p w14:paraId="6477CFB4" w14:textId="77777777" w:rsidR="00A676AD" w:rsidRPr="00C14409" w:rsidRDefault="00A676AD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36806C1" w14:textId="77777777" w:rsidR="00A676AD" w:rsidRDefault="00A676AD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676AD" w14:paraId="3E090573" w14:textId="77777777" w:rsidTr="009971EA">
        <w:trPr>
          <w:cantSplit/>
        </w:trPr>
        <w:tc>
          <w:tcPr>
            <w:tcW w:w="2606" w:type="dxa"/>
          </w:tcPr>
          <w:p w14:paraId="000CE570" w14:textId="77777777" w:rsidR="00A676AD" w:rsidRPr="00C14409" w:rsidRDefault="00A676AD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9CAA42D" w14:textId="77777777" w:rsidR="00A676AD" w:rsidRDefault="00A676AD" w:rsidP="009971EA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676AD" w14:paraId="3AF2CA63" w14:textId="77777777" w:rsidTr="009971EA">
        <w:trPr>
          <w:cantSplit/>
        </w:trPr>
        <w:tc>
          <w:tcPr>
            <w:tcW w:w="2606" w:type="dxa"/>
          </w:tcPr>
          <w:p w14:paraId="7B22EFA0" w14:textId="77777777" w:rsidR="00A676AD" w:rsidRPr="00C14409" w:rsidRDefault="00A676AD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64FB581" w14:textId="497B5185" w:rsidR="00A676AD" w:rsidRDefault="00A676AD" w:rsidP="009971EA">
            <w:pPr>
              <w:keepNext/>
              <w:keepLines/>
            </w:pPr>
            <w:r>
              <w:rPr>
                <w:noProof/>
              </w:rPr>
              <w:t>&lt;</w:t>
            </w:r>
            <w:r w:rsidR="00AB632E">
              <w:rPr>
                <w:rStyle w:val="normaltextrun"/>
                <w:color w:val="000000"/>
                <w:bdr w:val="none" w:sz="0" w:space="0" w:color="auto" w:frame="1"/>
              </w:rPr>
              <w:t>ChildMedicaidNameSpecification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="00AB632E">
              <w:rPr>
                <w:rStyle w:val="normaltextrun"/>
                <w:color w:val="000000"/>
                <w:bdr w:val="none" w:sz="0" w:space="0" w:color="auto" w:frame="1"/>
              </w:rPr>
              <w:t>ChildMedicaidNameSpecificationWarningComment</w:t>
            </w:r>
            <w:r>
              <w:rPr>
                <w:noProof/>
              </w:rPr>
              <w:t>&gt;</w:t>
            </w:r>
          </w:p>
        </w:tc>
      </w:tr>
      <w:tr w:rsidR="00A676AD" w14:paraId="5F188523" w14:textId="77777777" w:rsidTr="009971EA">
        <w:trPr>
          <w:cantSplit/>
        </w:trPr>
        <w:tc>
          <w:tcPr>
            <w:tcW w:w="2606" w:type="dxa"/>
          </w:tcPr>
          <w:p w14:paraId="0F4B1E78" w14:textId="77777777" w:rsidR="00A676AD" w:rsidRDefault="00A676AD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FDCA7A7" w14:textId="77777777" w:rsidR="00A676AD" w:rsidRDefault="00A676AD" w:rsidP="009971EA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676AD" w14:paraId="5A74E3E7" w14:textId="77777777" w:rsidTr="009971EA">
        <w:trPr>
          <w:cantSplit/>
        </w:trPr>
        <w:tc>
          <w:tcPr>
            <w:tcW w:w="2606" w:type="dxa"/>
          </w:tcPr>
          <w:p w14:paraId="4AB876E4" w14:textId="77777777" w:rsidR="00A676AD" w:rsidRDefault="00A676AD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1B5E73D" w14:textId="3E390FBB" w:rsidR="00A676AD" w:rsidRDefault="00A676AD" w:rsidP="009971EA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AB632E" w:rsidRPr="00AB632E">
              <w:rPr>
                <w:rStyle w:val="normaltextrun"/>
                <w:color w:val="000000"/>
                <w:bdr w:val="none" w:sz="0" w:space="0" w:color="auto" w:frame="1"/>
              </w:rPr>
              <w:t>ChildMedicaidNameSpecification</w:t>
            </w:r>
          </w:p>
        </w:tc>
      </w:tr>
    </w:tbl>
    <w:p w14:paraId="276BDCA7" w14:textId="43D4BDC9" w:rsidR="00C26B83" w:rsidRDefault="00C26B83" w:rsidP="00A4066A"/>
    <w:p w14:paraId="56F2FB75" w14:textId="77777777" w:rsidR="00612676" w:rsidRPr="00C21C26" w:rsidRDefault="00612676" w:rsidP="00612676">
      <w:pPr>
        <w:pStyle w:val="Heading2"/>
        <w:rPr>
          <w:noProof/>
        </w:rPr>
      </w:pPr>
      <w:bookmarkStart w:id="67" w:name="_Toc94037145"/>
      <w:r w:rsidRPr="003F4D14">
        <w:rPr>
          <w:b/>
          <w:bCs/>
          <w:color w:val="auto"/>
          <w:sz w:val="22"/>
          <w:szCs w:val="22"/>
        </w:rPr>
        <w:lastRenderedPageBreak/>
        <w:t>Element name</w:t>
      </w:r>
      <w:r w:rsidRPr="003F4D14">
        <w:rPr>
          <w:color w:val="auto"/>
          <w:sz w:val="22"/>
          <w:szCs w:val="22"/>
        </w:rPr>
        <w:t xml:space="preserve">: </w:t>
      </w:r>
      <w:r w:rsidRPr="00C21C26">
        <w:rPr>
          <w:noProof/>
        </w:rPr>
        <w:t>ChildOtherInsuranceSpecificationWarningComment</w:t>
      </w:r>
      <w:bookmarkEnd w:id="6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612676" w:rsidRPr="003F4D14" w14:paraId="00FCF219" w14:textId="77777777" w:rsidTr="3FCA1300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2A591F1" w14:textId="77777777" w:rsidR="00612676" w:rsidRPr="003F4D14" w:rsidRDefault="00612676" w:rsidP="009971EA">
            <w:pPr>
              <w:keepNext/>
              <w:keepLines/>
              <w:rPr>
                <w:b/>
              </w:rPr>
            </w:pPr>
            <w:r w:rsidRPr="003F4D14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4DCAD9B" w14:textId="77777777" w:rsidR="00612676" w:rsidRPr="003F4D14" w:rsidRDefault="00612676" w:rsidP="009971EA">
            <w:pPr>
              <w:keepNext/>
              <w:keepLines/>
              <w:rPr>
                <w:b/>
              </w:rPr>
            </w:pPr>
            <w:r w:rsidRPr="003F4D14">
              <w:rPr>
                <w:b/>
              </w:rPr>
              <w:t xml:space="preserve">Description </w:t>
            </w:r>
          </w:p>
        </w:tc>
      </w:tr>
      <w:tr w:rsidR="00612676" w:rsidRPr="003F4D14" w14:paraId="0C62463A" w14:textId="77777777" w:rsidTr="3FCA1300">
        <w:trPr>
          <w:cantSplit/>
        </w:trPr>
        <w:tc>
          <w:tcPr>
            <w:tcW w:w="2606" w:type="dxa"/>
          </w:tcPr>
          <w:p w14:paraId="02E053F2" w14:textId="77777777" w:rsidR="00612676" w:rsidRPr="003F4D14" w:rsidRDefault="00612676" w:rsidP="009971EA">
            <w:pPr>
              <w:keepNext/>
              <w:keepLines/>
              <w:rPr>
                <w:b/>
              </w:rPr>
            </w:pPr>
            <w:r w:rsidRPr="003F4D14"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3011A7E" w14:textId="77777777" w:rsidR="00612676" w:rsidRPr="003F4D14" w:rsidRDefault="00612676" w:rsidP="009971EA">
            <w:pPr>
              <w:keepNext/>
              <w:keepLines/>
            </w:pPr>
            <w:r w:rsidRPr="003F4D14">
              <w:rPr>
                <w:noProof/>
              </w:rPr>
              <w:t>NA</w:t>
            </w:r>
          </w:p>
        </w:tc>
      </w:tr>
      <w:tr w:rsidR="00612676" w:rsidRPr="003F4D14" w14:paraId="48C85DA5" w14:textId="77777777" w:rsidTr="3FCA1300">
        <w:trPr>
          <w:cantSplit/>
        </w:trPr>
        <w:tc>
          <w:tcPr>
            <w:tcW w:w="2606" w:type="dxa"/>
          </w:tcPr>
          <w:p w14:paraId="312CE056" w14:textId="77777777" w:rsidR="00612676" w:rsidRPr="003F4D14" w:rsidRDefault="00612676" w:rsidP="009971EA">
            <w:pPr>
              <w:keepNext/>
              <w:keepLines/>
              <w:rPr>
                <w:b/>
              </w:rPr>
            </w:pPr>
            <w:r w:rsidRPr="003F4D14"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1A6FEBD" w14:textId="77777777" w:rsidR="00612676" w:rsidRPr="003F4D14" w:rsidRDefault="00612676" w:rsidP="009971EA">
            <w:pPr>
              <w:keepNext/>
              <w:keepLines/>
              <w:rPr>
                <w:noProof/>
              </w:rPr>
            </w:pPr>
            <w:r w:rsidRPr="003F4D14">
              <w:rPr>
                <w:noProof/>
              </w:rPr>
              <w:t>ClientInfo</w:t>
            </w:r>
          </w:p>
          <w:p w14:paraId="1E8754AE" w14:textId="77777777" w:rsidR="00612676" w:rsidRPr="003F4D14" w:rsidRDefault="00612676" w:rsidP="009971EA">
            <w:pPr>
              <w:keepNext/>
              <w:keepLines/>
            </w:pPr>
            <w:r w:rsidRPr="003F4D14">
              <w:rPr>
                <w:noProof/>
              </w:rPr>
              <w:t>InfantHealthCare</w:t>
            </w:r>
          </w:p>
        </w:tc>
      </w:tr>
      <w:tr w:rsidR="00612676" w:rsidRPr="003F4D14" w14:paraId="4DEB7456" w14:textId="77777777" w:rsidTr="3FCA1300">
        <w:trPr>
          <w:cantSplit/>
        </w:trPr>
        <w:tc>
          <w:tcPr>
            <w:tcW w:w="2606" w:type="dxa"/>
          </w:tcPr>
          <w:p w14:paraId="49BD52E4" w14:textId="77777777" w:rsidR="00612676" w:rsidRPr="003F4D14" w:rsidRDefault="00612676" w:rsidP="009971EA">
            <w:pPr>
              <w:keepNext/>
              <w:keepLines/>
              <w:rPr>
                <w:b/>
              </w:rPr>
            </w:pPr>
            <w:r w:rsidRPr="003F4D14"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F21C765" w14:textId="77777777" w:rsidR="00612676" w:rsidRPr="003F4D14" w:rsidRDefault="00612676" w:rsidP="009971EA">
            <w:pPr>
              <w:keepNext/>
              <w:keepLines/>
            </w:pPr>
            <w:r w:rsidRPr="003F4D14">
              <w:rPr>
                <w:noProof/>
              </w:rPr>
              <w:t>Warning justification if ChildOtherInsuranceSpecification cannot be provided.</w:t>
            </w:r>
          </w:p>
        </w:tc>
      </w:tr>
      <w:tr w:rsidR="00612676" w:rsidRPr="003F4D14" w14:paraId="2349A467" w14:textId="77777777" w:rsidTr="3FCA1300">
        <w:trPr>
          <w:cantSplit/>
        </w:trPr>
        <w:tc>
          <w:tcPr>
            <w:tcW w:w="2606" w:type="dxa"/>
          </w:tcPr>
          <w:p w14:paraId="5CDAF0D1" w14:textId="77777777" w:rsidR="00612676" w:rsidRPr="003F4D14" w:rsidRDefault="00612676" w:rsidP="009971EA">
            <w:pPr>
              <w:keepNext/>
              <w:keepLines/>
              <w:rPr>
                <w:b/>
              </w:rPr>
            </w:pPr>
            <w:r w:rsidRPr="003F4D14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6555924" w14:textId="77777777" w:rsidR="00612676" w:rsidRPr="003F4D14" w:rsidRDefault="00612676" w:rsidP="009971EA">
            <w:pPr>
              <w:keepNext/>
              <w:keepLines/>
            </w:pPr>
            <w:r w:rsidRPr="003F4D14">
              <w:rPr>
                <w:noProof/>
              </w:rPr>
              <w:t>No</w:t>
            </w:r>
          </w:p>
        </w:tc>
      </w:tr>
      <w:tr w:rsidR="00612676" w:rsidRPr="003F4D14" w14:paraId="4672A3CC" w14:textId="77777777" w:rsidTr="3FCA1300">
        <w:trPr>
          <w:cantSplit/>
        </w:trPr>
        <w:tc>
          <w:tcPr>
            <w:tcW w:w="2606" w:type="dxa"/>
          </w:tcPr>
          <w:p w14:paraId="5B34D397" w14:textId="77777777" w:rsidR="00612676" w:rsidRPr="003F4D14" w:rsidRDefault="00612676" w:rsidP="009971EA">
            <w:pPr>
              <w:keepNext/>
              <w:keepLines/>
              <w:rPr>
                <w:b/>
              </w:rPr>
            </w:pPr>
            <w:r w:rsidRPr="003F4D14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A62F56" w14:textId="77777777" w:rsidR="00612676" w:rsidRPr="003F4D14" w:rsidRDefault="00612676" w:rsidP="009971EA">
            <w:pPr>
              <w:keepNext/>
              <w:keepLines/>
            </w:pPr>
            <w:r w:rsidRPr="003F4D14">
              <w:rPr>
                <w:noProof/>
              </w:rPr>
              <w:t>Text string that allows a maximum of 250 characters</w:t>
            </w:r>
          </w:p>
        </w:tc>
      </w:tr>
      <w:tr w:rsidR="00612676" w:rsidRPr="003F4D14" w14:paraId="491D8C2D" w14:textId="77777777" w:rsidTr="3FCA1300">
        <w:trPr>
          <w:cantSplit/>
        </w:trPr>
        <w:tc>
          <w:tcPr>
            <w:tcW w:w="2606" w:type="dxa"/>
          </w:tcPr>
          <w:p w14:paraId="3702B3BC" w14:textId="77777777" w:rsidR="00612676" w:rsidRPr="003F4D14" w:rsidRDefault="00612676" w:rsidP="009971EA">
            <w:pPr>
              <w:keepNext/>
              <w:keepLines/>
              <w:rPr>
                <w:b/>
              </w:rPr>
            </w:pPr>
            <w:r w:rsidRPr="003F4D14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DB5F8FA" w14:textId="77777777" w:rsidR="00612676" w:rsidRPr="003F4D14" w:rsidRDefault="00612676" w:rsidP="009971EA">
            <w:pPr>
              <w:keepNext/>
              <w:keepLines/>
            </w:pPr>
            <w:r w:rsidRPr="003F4D14">
              <w:rPr>
                <w:noProof/>
              </w:rPr>
              <w:t>No</w:t>
            </w:r>
          </w:p>
        </w:tc>
      </w:tr>
      <w:tr w:rsidR="00612676" w:rsidRPr="003F4D14" w14:paraId="766238E6" w14:textId="77777777" w:rsidTr="3FCA1300">
        <w:trPr>
          <w:cantSplit/>
        </w:trPr>
        <w:tc>
          <w:tcPr>
            <w:tcW w:w="2606" w:type="dxa"/>
          </w:tcPr>
          <w:p w14:paraId="0D976FD8" w14:textId="77777777" w:rsidR="00612676" w:rsidRPr="003F4D14" w:rsidRDefault="00612676" w:rsidP="009971EA">
            <w:pPr>
              <w:keepNext/>
              <w:keepLines/>
              <w:rPr>
                <w:b/>
              </w:rPr>
            </w:pPr>
            <w:r w:rsidRPr="003F4D14"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5AA6E9D" w14:textId="77777777" w:rsidR="00612676" w:rsidRPr="003F4D14" w:rsidRDefault="00612676" w:rsidP="009971EA">
            <w:pPr>
              <w:keepNext/>
              <w:keepLines/>
            </w:pPr>
            <w:r w:rsidRPr="003F4D14">
              <w:rPr>
                <w:noProof/>
              </w:rPr>
              <w:t>0-1 per client</w:t>
            </w:r>
          </w:p>
        </w:tc>
      </w:tr>
      <w:tr w:rsidR="00612676" w14:paraId="6D605C9C" w14:textId="77777777" w:rsidTr="3FCA1300">
        <w:trPr>
          <w:cantSplit/>
        </w:trPr>
        <w:tc>
          <w:tcPr>
            <w:tcW w:w="2606" w:type="dxa"/>
          </w:tcPr>
          <w:p w14:paraId="312DD4C7" w14:textId="77777777" w:rsidR="00612676" w:rsidRPr="003F4D14" w:rsidRDefault="00612676" w:rsidP="009971EA">
            <w:pPr>
              <w:keepNext/>
              <w:keepLines/>
              <w:rPr>
                <w:b/>
              </w:rPr>
            </w:pPr>
            <w:r w:rsidRPr="003F4D14"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648AEA2" w14:textId="045DD06A" w:rsidR="00612676" w:rsidRPr="003F4D14" w:rsidRDefault="00612676" w:rsidP="3FCA1300">
            <w:pPr>
              <w:keepNext/>
              <w:keepLines/>
              <w:rPr>
                <w:color w:val="FFFFFF" w:themeColor="background1"/>
              </w:rPr>
            </w:pPr>
            <w:r w:rsidRPr="00BF1D31">
              <w:rPr>
                <w:noProof/>
              </w:rPr>
              <w:t>&lt;ChildOtherInsuranceSpecificationWarningComment&gt;String&lt;/ ChildOtherInsuranceSpecificationWarningComment&gt;</w:t>
            </w:r>
          </w:p>
        </w:tc>
      </w:tr>
      <w:tr w:rsidR="00A15A46" w14:paraId="013BD4F3" w14:textId="77777777" w:rsidTr="3FCA1300">
        <w:trPr>
          <w:cantSplit/>
        </w:trPr>
        <w:tc>
          <w:tcPr>
            <w:tcW w:w="2606" w:type="dxa"/>
          </w:tcPr>
          <w:p w14:paraId="24CDABC2" w14:textId="77777777" w:rsidR="00A15A46" w:rsidRDefault="00A15A46" w:rsidP="00A15A46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142F84A" w14:textId="175FA8E6" w:rsidR="00A15A46" w:rsidRDefault="00A15A46" w:rsidP="00A15A46">
            <w:pPr>
              <w:keepNext/>
              <w:keepLines/>
            </w:pPr>
            <w:r w:rsidRPr="3FCA1300">
              <w:rPr>
                <w:noProof/>
              </w:rPr>
              <w:t>Warning</w:t>
            </w:r>
          </w:p>
        </w:tc>
      </w:tr>
      <w:tr w:rsidR="00A15A46" w14:paraId="3A61985C" w14:textId="77777777" w:rsidTr="3FCA1300">
        <w:trPr>
          <w:cantSplit/>
        </w:trPr>
        <w:tc>
          <w:tcPr>
            <w:tcW w:w="2606" w:type="dxa"/>
          </w:tcPr>
          <w:p w14:paraId="6F652C3E" w14:textId="77777777" w:rsidR="00A15A46" w:rsidRDefault="00A15A46" w:rsidP="00A15A46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75F342E" w14:textId="7AED7EDB" w:rsidR="00A15A46" w:rsidRDefault="00A15A46" w:rsidP="00A15A46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C26B83">
              <w:rPr>
                <w:noProof/>
              </w:rPr>
              <w:t>ChildOtherInsuranceSpecification</w:t>
            </w:r>
          </w:p>
        </w:tc>
      </w:tr>
    </w:tbl>
    <w:p w14:paraId="5381AD8C" w14:textId="54F8FE43" w:rsidR="00612676" w:rsidRDefault="00612676" w:rsidP="00A4066A"/>
    <w:p w14:paraId="547E4286" w14:textId="77777777" w:rsidR="00A779C7" w:rsidRPr="007B1C4E" w:rsidRDefault="00A779C7" w:rsidP="00A779C7">
      <w:pPr>
        <w:pStyle w:val="Heading2"/>
        <w:rPr>
          <w:color w:val="auto"/>
          <w:sz w:val="22"/>
          <w:szCs w:val="22"/>
        </w:rPr>
      </w:pPr>
      <w:bookmarkStart w:id="68" w:name="_Toc94037146"/>
      <w:r w:rsidRPr="00760BE7">
        <w:rPr>
          <w:b/>
          <w:color w:val="auto"/>
          <w:sz w:val="22"/>
          <w:szCs w:val="22"/>
        </w:rPr>
        <w:t>Element name</w:t>
      </w:r>
      <w:r w:rsidRPr="00760BE7">
        <w:rPr>
          <w:color w:val="auto"/>
          <w:sz w:val="22"/>
          <w:szCs w:val="22"/>
        </w:rPr>
        <w:t xml:space="preserve">: </w:t>
      </w:r>
      <w:r w:rsidRPr="00C21C26">
        <w:rPr>
          <w:noProof/>
        </w:rPr>
        <w:t>AgeWellVisitWarningComment</w:t>
      </w:r>
      <w:bookmarkEnd w:id="6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779C7" w14:paraId="2B55A21C" w14:textId="77777777" w:rsidTr="009971EA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ACAE06E" w14:textId="77777777" w:rsidR="00A779C7" w:rsidRPr="00D82B47" w:rsidRDefault="00A779C7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41095F5" w14:textId="77777777" w:rsidR="00A779C7" w:rsidRPr="00D82B47" w:rsidRDefault="00A779C7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779C7" w14:paraId="2238AA3D" w14:textId="77777777" w:rsidTr="009971EA">
        <w:trPr>
          <w:cantSplit/>
        </w:trPr>
        <w:tc>
          <w:tcPr>
            <w:tcW w:w="2606" w:type="dxa"/>
          </w:tcPr>
          <w:p w14:paraId="0F38D84D" w14:textId="77777777" w:rsidR="00A779C7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2CECA6E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A779C7" w14:paraId="4AFD9246" w14:textId="77777777" w:rsidTr="009971EA">
        <w:trPr>
          <w:cantSplit/>
        </w:trPr>
        <w:tc>
          <w:tcPr>
            <w:tcW w:w="2606" w:type="dxa"/>
          </w:tcPr>
          <w:p w14:paraId="72E7BC8D" w14:textId="77777777" w:rsidR="00A779C7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F39579F" w14:textId="77777777" w:rsidR="00A779C7" w:rsidRDefault="00A779C7" w:rsidP="009971EA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5E345E8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InfantHealthCare</w:t>
            </w:r>
          </w:p>
        </w:tc>
      </w:tr>
      <w:tr w:rsidR="00A779C7" w14:paraId="52BA4124" w14:textId="77777777" w:rsidTr="009971EA">
        <w:trPr>
          <w:cantSplit/>
        </w:trPr>
        <w:tc>
          <w:tcPr>
            <w:tcW w:w="2606" w:type="dxa"/>
          </w:tcPr>
          <w:p w14:paraId="7CE15BB8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C88AF4E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Pr="00760BE7">
              <w:rPr>
                <w:rStyle w:val="normaltextrun"/>
                <w:color w:val="000000"/>
                <w:bdr w:val="none" w:sz="0" w:space="0" w:color="auto" w:frame="1"/>
              </w:rPr>
              <w:t>AgeWellVisit</w:t>
            </w:r>
            <w:r>
              <w:rPr>
                <w:rStyle w:val="normaltextrun"/>
                <w:color w:val="000000"/>
                <w:bdr w:val="none" w:sz="0" w:space="0" w:color="auto" w:frame="1"/>
              </w:rPr>
              <w:t xml:space="preserve"> </w:t>
            </w:r>
            <w:r>
              <w:rPr>
                <w:noProof/>
              </w:rPr>
              <w:t>cannot be provided.</w:t>
            </w:r>
          </w:p>
        </w:tc>
      </w:tr>
      <w:tr w:rsidR="00A779C7" w14:paraId="200EC0B3" w14:textId="77777777" w:rsidTr="009971EA">
        <w:trPr>
          <w:cantSplit/>
        </w:trPr>
        <w:tc>
          <w:tcPr>
            <w:tcW w:w="2606" w:type="dxa"/>
          </w:tcPr>
          <w:p w14:paraId="4E61DB04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1C1999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779C7" w14:paraId="0B63FEC4" w14:textId="77777777" w:rsidTr="009971EA">
        <w:trPr>
          <w:cantSplit/>
        </w:trPr>
        <w:tc>
          <w:tcPr>
            <w:tcW w:w="2606" w:type="dxa"/>
          </w:tcPr>
          <w:p w14:paraId="71035CC1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90A4E21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779C7" w14:paraId="13C8E5D9" w14:textId="77777777" w:rsidTr="009971EA">
        <w:trPr>
          <w:cantSplit/>
        </w:trPr>
        <w:tc>
          <w:tcPr>
            <w:tcW w:w="2606" w:type="dxa"/>
          </w:tcPr>
          <w:p w14:paraId="16315037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CDF0B7E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779C7" w14:paraId="254B4DAA" w14:textId="77777777" w:rsidTr="009971EA">
        <w:trPr>
          <w:cantSplit/>
        </w:trPr>
        <w:tc>
          <w:tcPr>
            <w:tcW w:w="2606" w:type="dxa"/>
          </w:tcPr>
          <w:p w14:paraId="1D268017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90CA60E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779C7" w14:paraId="2B62EAB3" w14:textId="77777777" w:rsidTr="009971EA">
        <w:trPr>
          <w:cantSplit/>
        </w:trPr>
        <w:tc>
          <w:tcPr>
            <w:tcW w:w="2606" w:type="dxa"/>
          </w:tcPr>
          <w:p w14:paraId="54EF3FC8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96ED15E" w14:textId="77777777" w:rsidR="00A779C7" w:rsidRPr="00F72F5B" w:rsidRDefault="00A779C7" w:rsidP="009971EA">
            <w:pPr>
              <w:keepNext/>
              <w:keepLines/>
              <w:rPr>
                <w:highlight w:val="yellow"/>
              </w:rPr>
            </w:pPr>
            <w:r w:rsidRPr="00760BE7">
              <w:rPr>
                <w:noProof/>
              </w:rPr>
              <w:t>&lt;</w:t>
            </w:r>
            <w:r w:rsidRPr="00760BE7">
              <w:rPr>
                <w:rStyle w:val="normaltextrun"/>
                <w:color w:val="000000"/>
                <w:bdr w:val="none" w:sz="0" w:space="0" w:color="auto" w:frame="1"/>
              </w:rPr>
              <w:t>AgeWellVisitWarningComment</w:t>
            </w:r>
            <w:r w:rsidRPr="00760BE7">
              <w:rPr>
                <w:noProof/>
              </w:rPr>
              <w:t xml:space="preserve"> &gt;String&lt;/</w:t>
            </w:r>
            <w:r w:rsidRPr="00760BE7">
              <w:t xml:space="preserve"> </w:t>
            </w:r>
            <w:r w:rsidRPr="00760BE7">
              <w:rPr>
                <w:rStyle w:val="normaltextrun"/>
                <w:color w:val="000000"/>
                <w:bdr w:val="none" w:sz="0" w:space="0" w:color="auto" w:frame="1"/>
              </w:rPr>
              <w:t>AgeWellVisitWarningComment</w:t>
            </w:r>
            <w:r w:rsidRPr="00760BE7">
              <w:rPr>
                <w:noProof/>
              </w:rPr>
              <w:t xml:space="preserve"> &gt;</w:t>
            </w:r>
          </w:p>
        </w:tc>
      </w:tr>
      <w:tr w:rsidR="00A779C7" w14:paraId="24625D6E" w14:textId="77777777" w:rsidTr="009971EA">
        <w:trPr>
          <w:cantSplit/>
        </w:trPr>
        <w:tc>
          <w:tcPr>
            <w:tcW w:w="2606" w:type="dxa"/>
          </w:tcPr>
          <w:p w14:paraId="0CD2B012" w14:textId="77777777" w:rsidR="00A779C7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9B94A41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779C7" w14:paraId="341B0F1B" w14:textId="77777777" w:rsidTr="009971EA">
        <w:trPr>
          <w:cantSplit/>
        </w:trPr>
        <w:tc>
          <w:tcPr>
            <w:tcW w:w="2606" w:type="dxa"/>
          </w:tcPr>
          <w:p w14:paraId="6CA7192E" w14:textId="77777777" w:rsidR="00A779C7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17DD9D8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760BE7">
              <w:rPr>
                <w:rStyle w:val="normaltextrun"/>
                <w:color w:val="000000"/>
                <w:bdr w:val="none" w:sz="0" w:space="0" w:color="auto" w:frame="1"/>
              </w:rPr>
              <w:t>AgeWellVisit</w:t>
            </w:r>
          </w:p>
        </w:tc>
      </w:tr>
    </w:tbl>
    <w:p w14:paraId="6F3F2EF9" w14:textId="38C7C0BB" w:rsidR="00A779C7" w:rsidRDefault="00A779C7" w:rsidP="00A4066A"/>
    <w:p w14:paraId="138CBA8F" w14:textId="398515BD" w:rsidR="00A779C7" w:rsidRPr="00C21C26" w:rsidRDefault="00A779C7" w:rsidP="00A779C7">
      <w:pPr>
        <w:pStyle w:val="Heading2"/>
        <w:rPr>
          <w:noProof/>
        </w:rPr>
      </w:pPr>
      <w:bookmarkStart w:id="69" w:name="_Toc94037147"/>
      <w:r w:rsidRPr="00760BE7">
        <w:rPr>
          <w:b/>
          <w:color w:val="auto"/>
          <w:sz w:val="22"/>
          <w:szCs w:val="22"/>
        </w:rPr>
        <w:lastRenderedPageBreak/>
        <w:t>Element name</w:t>
      </w:r>
      <w:r w:rsidRPr="00760BE7">
        <w:rPr>
          <w:color w:val="auto"/>
          <w:sz w:val="22"/>
          <w:szCs w:val="22"/>
        </w:rPr>
        <w:t>:</w:t>
      </w:r>
      <w:r w:rsidR="00BF1D31">
        <w:rPr>
          <w:color w:val="auto"/>
          <w:sz w:val="22"/>
          <w:szCs w:val="22"/>
        </w:rPr>
        <w:t xml:space="preserve"> </w:t>
      </w:r>
      <w:r w:rsidR="00A60407" w:rsidRPr="00C21C26">
        <w:rPr>
          <w:noProof/>
        </w:rPr>
        <w:t>BabySleepPosition</w:t>
      </w:r>
      <w:r w:rsidRPr="00C21C26">
        <w:rPr>
          <w:noProof/>
        </w:rPr>
        <w:t>WarningComment</w:t>
      </w:r>
      <w:bookmarkEnd w:id="6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779C7" w14:paraId="201F28C2" w14:textId="77777777" w:rsidTr="009971EA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8DDBB72" w14:textId="77777777" w:rsidR="00A779C7" w:rsidRPr="00D82B47" w:rsidRDefault="00A779C7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D6CC06F" w14:textId="77777777" w:rsidR="00A779C7" w:rsidRPr="00D82B47" w:rsidRDefault="00A779C7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779C7" w14:paraId="163313E8" w14:textId="77777777" w:rsidTr="009971EA">
        <w:trPr>
          <w:cantSplit/>
        </w:trPr>
        <w:tc>
          <w:tcPr>
            <w:tcW w:w="2606" w:type="dxa"/>
          </w:tcPr>
          <w:p w14:paraId="666B6A6C" w14:textId="77777777" w:rsidR="00A779C7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1DEAA2B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A779C7" w14:paraId="7E351FC4" w14:textId="77777777" w:rsidTr="009971EA">
        <w:trPr>
          <w:cantSplit/>
        </w:trPr>
        <w:tc>
          <w:tcPr>
            <w:tcW w:w="2606" w:type="dxa"/>
          </w:tcPr>
          <w:p w14:paraId="408F6E6B" w14:textId="77777777" w:rsidR="00A779C7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1AD2B09" w14:textId="77777777" w:rsidR="00C11626" w:rsidRDefault="00C11626" w:rsidP="00C11626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395A057" w14:textId="7B58C85D" w:rsidR="00A779C7" w:rsidRDefault="00C11626" w:rsidP="00C11626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A779C7" w14:paraId="458BC979" w14:textId="77777777" w:rsidTr="009971EA">
        <w:trPr>
          <w:cantSplit/>
        </w:trPr>
        <w:tc>
          <w:tcPr>
            <w:tcW w:w="2606" w:type="dxa"/>
          </w:tcPr>
          <w:p w14:paraId="57108D33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105C60E" w14:textId="412D5198" w:rsidR="00A779C7" w:rsidRDefault="00A779C7" w:rsidP="009971EA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="00A60407" w:rsidRPr="00A60407">
              <w:rPr>
                <w:rStyle w:val="normaltextrun"/>
                <w:color w:val="000000"/>
                <w:bdr w:val="none" w:sz="0" w:space="0" w:color="auto" w:frame="1"/>
              </w:rPr>
              <w:t>BabySleepPosition</w:t>
            </w:r>
            <w:r w:rsidR="00A60407">
              <w:rPr>
                <w:rStyle w:val="normaltextrun"/>
                <w:color w:val="000000"/>
                <w:bdr w:val="none" w:sz="0" w:space="0" w:color="auto" w:frame="1"/>
              </w:rPr>
              <w:t xml:space="preserve"> </w:t>
            </w:r>
            <w:r>
              <w:rPr>
                <w:noProof/>
              </w:rPr>
              <w:t>cannot be provided.</w:t>
            </w:r>
          </w:p>
        </w:tc>
      </w:tr>
      <w:tr w:rsidR="00A779C7" w14:paraId="70AAB8C3" w14:textId="77777777" w:rsidTr="009971EA">
        <w:trPr>
          <w:cantSplit/>
        </w:trPr>
        <w:tc>
          <w:tcPr>
            <w:tcW w:w="2606" w:type="dxa"/>
          </w:tcPr>
          <w:p w14:paraId="1EBCFE40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372A82D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779C7" w14:paraId="58045EC9" w14:textId="77777777" w:rsidTr="009971EA">
        <w:trPr>
          <w:cantSplit/>
        </w:trPr>
        <w:tc>
          <w:tcPr>
            <w:tcW w:w="2606" w:type="dxa"/>
          </w:tcPr>
          <w:p w14:paraId="607EF8B0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2176EDA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779C7" w14:paraId="0ADE06A2" w14:textId="77777777" w:rsidTr="009971EA">
        <w:trPr>
          <w:cantSplit/>
        </w:trPr>
        <w:tc>
          <w:tcPr>
            <w:tcW w:w="2606" w:type="dxa"/>
          </w:tcPr>
          <w:p w14:paraId="3AB52AB3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333F22A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779C7" w14:paraId="313AA82E" w14:textId="77777777" w:rsidTr="009971EA">
        <w:trPr>
          <w:cantSplit/>
        </w:trPr>
        <w:tc>
          <w:tcPr>
            <w:tcW w:w="2606" w:type="dxa"/>
          </w:tcPr>
          <w:p w14:paraId="02B1325F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2E61EDB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779C7" w14:paraId="560BFCAA" w14:textId="77777777" w:rsidTr="009971EA">
        <w:trPr>
          <w:cantSplit/>
        </w:trPr>
        <w:tc>
          <w:tcPr>
            <w:tcW w:w="2606" w:type="dxa"/>
          </w:tcPr>
          <w:p w14:paraId="3252B76A" w14:textId="77777777" w:rsidR="00A779C7" w:rsidRPr="00C14409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A533B05" w14:textId="1046BBB2" w:rsidR="00A779C7" w:rsidRPr="00F72F5B" w:rsidRDefault="00A779C7" w:rsidP="009971EA">
            <w:pPr>
              <w:keepNext/>
              <w:keepLines/>
              <w:rPr>
                <w:highlight w:val="yellow"/>
              </w:rPr>
            </w:pPr>
            <w:r w:rsidRPr="00760BE7">
              <w:rPr>
                <w:noProof/>
              </w:rPr>
              <w:t>&lt;</w:t>
            </w:r>
            <w:r w:rsidR="00A60407" w:rsidRPr="00A60407">
              <w:rPr>
                <w:rStyle w:val="normaltextrun"/>
                <w:color w:val="000000"/>
                <w:bdr w:val="none" w:sz="0" w:space="0" w:color="auto" w:frame="1"/>
              </w:rPr>
              <w:t>BabySleepPosition</w:t>
            </w:r>
            <w:r w:rsidR="00A60407"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 w:rsidR="00A60407" w:rsidRPr="00760BE7">
              <w:rPr>
                <w:noProof/>
              </w:rPr>
              <w:t xml:space="preserve"> </w:t>
            </w:r>
            <w:r w:rsidRPr="00760BE7">
              <w:rPr>
                <w:noProof/>
              </w:rPr>
              <w:t>&gt;String&lt;/</w:t>
            </w:r>
            <w:r w:rsidRPr="00760BE7">
              <w:t xml:space="preserve"> </w:t>
            </w:r>
            <w:r w:rsidR="00A60407" w:rsidRPr="00A60407">
              <w:rPr>
                <w:rStyle w:val="normaltextrun"/>
                <w:color w:val="000000"/>
                <w:bdr w:val="none" w:sz="0" w:space="0" w:color="auto" w:frame="1"/>
              </w:rPr>
              <w:t>BabySleepPosition</w:t>
            </w:r>
            <w:r w:rsidR="00A60407"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 w:rsidR="00A60407" w:rsidRPr="00760BE7">
              <w:rPr>
                <w:noProof/>
              </w:rPr>
              <w:t xml:space="preserve"> </w:t>
            </w:r>
            <w:r w:rsidRPr="00760BE7">
              <w:rPr>
                <w:noProof/>
              </w:rPr>
              <w:t>&gt;</w:t>
            </w:r>
          </w:p>
        </w:tc>
      </w:tr>
      <w:tr w:rsidR="00A779C7" w14:paraId="5DF28670" w14:textId="77777777" w:rsidTr="009971EA">
        <w:trPr>
          <w:cantSplit/>
        </w:trPr>
        <w:tc>
          <w:tcPr>
            <w:tcW w:w="2606" w:type="dxa"/>
          </w:tcPr>
          <w:p w14:paraId="24E8FB66" w14:textId="77777777" w:rsidR="00A779C7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9013247" w14:textId="77777777" w:rsidR="00A779C7" w:rsidRDefault="00A779C7" w:rsidP="009971EA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779C7" w14:paraId="4C5847F0" w14:textId="77777777" w:rsidTr="009971EA">
        <w:trPr>
          <w:cantSplit/>
        </w:trPr>
        <w:tc>
          <w:tcPr>
            <w:tcW w:w="2606" w:type="dxa"/>
          </w:tcPr>
          <w:p w14:paraId="3C1C5CD1" w14:textId="77777777" w:rsidR="00A779C7" w:rsidRDefault="00A779C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7218782" w14:textId="7BBA2309" w:rsidR="00A779C7" w:rsidRDefault="00A779C7" w:rsidP="009971EA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A60407" w:rsidRPr="00A60407">
              <w:rPr>
                <w:rStyle w:val="normaltextrun"/>
                <w:color w:val="000000"/>
                <w:bdr w:val="none" w:sz="0" w:space="0" w:color="auto" w:frame="1"/>
              </w:rPr>
              <w:t>BabySleepPosition</w:t>
            </w:r>
          </w:p>
        </w:tc>
      </w:tr>
    </w:tbl>
    <w:p w14:paraId="62398565" w14:textId="64989700" w:rsidR="00A779C7" w:rsidRDefault="00A779C7" w:rsidP="00A4066A"/>
    <w:p w14:paraId="7CD795C0" w14:textId="56640F58" w:rsidR="00C11626" w:rsidRPr="00C21C26" w:rsidRDefault="00C11626" w:rsidP="00C11626">
      <w:pPr>
        <w:pStyle w:val="Heading2"/>
        <w:rPr>
          <w:noProof/>
        </w:rPr>
      </w:pPr>
      <w:bookmarkStart w:id="70" w:name="_Toc94037148"/>
      <w:r w:rsidRPr="00760BE7">
        <w:rPr>
          <w:b/>
          <w:color w:val="auto"/>
          <w:sz w:val="22"/>
          <w:szCs w:val="22"/>
        </w:rPr>
        <w:t>Element name</w:t>
      </w:r>
      <w:r w:rsidRPr="00760BE7">
        <w:rPr>
          <w:color w:val="auto"/>
          <w:sz w:val="22"/>
          <w:szCs w:val="22"/>
        </w:rPr>
        <w:t>:</w:t>
      </w:r>
      <w:r w:rsidR="00BF1D31">
        <w:rPr>
          <w:color w:val="auto"/>
          <w:sz w:val="22"/>
          <w:szCs w:val="22"/>
        </w:rPr>
        <w:t xml:space="preserve"> </w:t>
      </w:r>
      <w:r w:rsidR="00D01C1B" w:rsidRPr="00C21C26">
        <w:rPr>
          <w:noProof/>
        </w:rPr>
        <w:t>BabySleepsAlone</w:t>
      </w:r>
      <w:r w:rsidRPr="00C21C26">
        <w:rPr>
          <w:noProof/>
        </w:rPr>
        <w:t>WarningComment</w:t>
      </w:r>
      <w:bookmarkEnd w:id="7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C11626" w14:paraId="2D96ED6C" w14:textId="77777777" w:rsidTr="009971EA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598D9E9" w14:textId="77777777" w:rsidR="00C11626" w:rsidRPr="00D82B47" w:rsidRDefault="00C11626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3ECC6E5" w14:textId="77777777" w:rsidR="00C11626" w:rsidRPr="00D82B47" w:rsidRDefault="00C11626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C11626" w14:paraId="47C8A2BF" w14:textId="77777777" w:rsidTr="009971EA">
        <w:trPr>
          <w:cantSplit/>
        </w:trPr>
        <w:tc>
          <w:tcPr>
            <w:tcW w:w="2606" w:type="dxa"/>
          </w:tcPr>
          <w:p w14:paraId="121F24D9" w14:textId="77777777" w:rsidR="00C11626" w:rsidRDefault="00C11626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FD55FCA" w14:textId="77777777" w:rsidR="00C11626" w:rsidRDefault="00C11626" w:rsidP="009971EA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C11626" w14:paraId="5E6B91E4" w14:textId="77777777" w:rsidTr="009971EA">
        <w:trPr>
          <w:cantSplit/>
        </w:trPr>
        <w:tc>
          <w:tcPr>
            <w:tcW w:w="2606" w:type="dxa"/>
          </w:tcPr>
          <w:p w14:paraId="77185578" w14:textId="77777777" w:rsidR="00C11626" w:rsidRDefault="00C11626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93E5DC" w14:textId="77777777" w:rsidR="00C11626" w:rsidRDefault="00C11626" w:rsidP="009971EA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3E62021" w14:textId="77777777" w:rsidR="00C11626" w:rsidRDefault="00C11626" w:rsidP="009971EA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C11626" w14:paraId="63F587A3" w14:textId="77777777" w:rsidTr="009971EA">
        <w:trPr>
          <w:cantSplit/>
        </w:trPr>
        <w:tc>
          <w:tcPr>
            <w:tcW w:w="2606" w:type="dxa"/>
          </w:tcPr>
          <w:p w14:paraId="5FC8B410" w14:textId="77777777" w:rsidR="00C11626" w:rsidRPr="00C14409" w:rsidRDefault="00C11626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1B0BAA8" w14:textId="316E80DD" w:rsidR="00C11626" w:rsidRDefault="00C11626" w:rsidP="009971EA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="00D01C1B" w:rsidRPr="00D01C1B">
              <w:rPr>
                <w:rStyle w:val="normaltextrun"/>
                <w:color w:val="000000"/>
                <w:bdr w:val="none" w:sz="0" w:space="0" w:color="auto" w:frame="1"/>
              </w:rPr>
              <w:t>BabySleepsAlone</w:t>
            </w:r>
            <w:r>
              <w:rPr>
                <w:rStyle w:val="normaltextrun"/>
                <w:color w:val="000000"/>
                <w:bdr w:val="none" w:sz="0" w:space="0" w:color="auto" w:frame="1"/>
              </w:rPr>
              <w:t xml:space="preserve"> </w:t>
            </w:r>
            <w:r>
              <w:rPr>
                <w:noProof/>
              </w:rPr>
              <w:t>cannot be provided.</w:t>
            </w:r>
          </w:p>
        </w:tc>
      </w:tr>
      <w:tr w:rsidR="00C11626" w14:paraId="26A46152" w14:textId="77777777" w:rsidTr="009971EA">
        <w:trPr>
          <w:cantSplit/>
        </w:trPr>
        <w:tc>
          <w:tcPr>
            <w:tcW w:w="2606" w:type="dxa"/>
          </w:tcPr>
          <w:p w14:paraId="5D61526D" w14:textId="77777777" w:rsidR="00C11626" w:rsidRPr="00C14409" w:rsidRDefault="00C11626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9A4141C" w14:textId="77777777" w:rsidR="00C11626" w:rsidRDefault="00C11626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C11626" w14:paraId="62C75647" w14:textId="77777777" w:rsidTr="009971EA">
        <w:trPr>
          <w:cantSplit/>
        </w:trPr>
        <w:tc>
          <w:tcPr>
            <w:tcW w:w="2606" w:type="dxa"/>
          </w:tcPr>
          <w:p w14:paraId="0B36570A" w14:textId="77777777" w:rsidR="00C11626" w:rsidRPr="00C14409" w:rsidRDefault="00C11626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EB5E2B7" w14:textId="77777777" w:rsidR="00C11626" w:rsidRDefault="00C11626" w:rsidP="009971EA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C11626" w14:paraId="08F63209" w14:textId="77777777" w:rsidTr="009971EA">
        <w:trPr>
          <w:cantSplit/>
        </w:trPr>
        <w:tc>
          <w:tcPr>
            <w:tcW w:w="2606" w:type="dxa"/>
          </w:tcPr>
          <w:p w14:paraId="1445CCCB" w14:textId="77777777" w:rsidR="00C11626" w:rsidRPr="00C14409" w:rsidRDefault="00C11626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4CE49E8" w14:textId="77777777" w:rsidR="00C11626" w:rsidRDefault="00C11626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C11626" w14:paraId="454B7B8E" w14:textId="77777777" w:rsidTr="009971EA">
        <w:trPr>
          <w:cantSplit/>
        </w:trPr>
        <w:tc>
          <w:tcPr>
            <w:tcW w:w="2606" w:type="dxa"/>
          </w:tcPr>
          <w:p w14:paraId="67EA3432" w14:textId="77777777" w:rsidR="00C11626" w:rsidRPr="00C14409" w:rsidRDefault="00C11626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EE15375" w14:textId="77777777" w:rsidR="00C11626" w:rsidRDefault="00C11626" w:rsidP="009971EA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C11626" w14:paraId="28A20516" w14:textId="77777777" w:rsidTr="009971EA">
        <w:trPr>
          <w:cantSplit/>
        </w:trPr>
        <w:tc>
          <w:tcPr>
            <w:tcW w:w="2606" w:type="dxa"/>
          </w:tcPr>
          <w:p w14:paraId="7BCFDE6F" w14:textId="77777777" w:rsidR="00C11626" w:rsidRPr="00C14409" w:rsidRDefault="00C11626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0953F15" w14:textId="1654CCC5" w:rsidR="00C11626" w:rsidRPr="00F72F5B" w:rsidRDefault="00C11626" w:rsidP="009971EA">
            <w:pPr>
              <w:keepNext/>
              <w:keepLines/>
              <w:rPr>
                <w:highlight w:val="yellow"/>
              </w:rPr>
            </w:pPr>
            <w:r w:rsidRPr="00760BE7">
              <w:rPr>
                <w:noProof/>
              </w:rPr>
              <w:t>&lt;</w:t>
            </w:r>
            <w:r w:rsidR="00D01C1B" w:rsidRPr="00D01C1B">
              <w:rPr>
                <w:rStyle w:val="normaltextrun"/>
                <w:color w:val="000000"/>
                <w:bdr w:val="none" w:sz="0" w:space="0" w:color="auto" w:frame="1"/>
              </w:rPr>
              <w:t xml:space="preserve"> BabySleepsAlone</w:t>
            </w:r>
            <w:r w:rsidR="00D01C1B"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 w:rsidR="00D01C1B" w:rsidRPr="00760BE7">
              <w:rPr>
                <w:noProof/>
              </w:rPr>
              <w:t xml:space="preserve"> </w:t>
            </w:r>
            <w:r w:rsidRPr="00760BE7">
              <w:rPr>
                <w:noProof/>
              </w:rPr>
              <w:t>&gt;String&lt;/</w:t>
            </w:r>
            <w:r w:rsidRPr="00760BE7">
              <w:t xml:space="preserve"> </w:t>
            </w:r>
            <w:r w:rsidR="00D01C1B" w:rsidRPr="00D01C1B">
              <w:rPr>
                <w:rStyle w:val="normaltextrun"/>
                <w:color w:val="000000"/>
                <w:bdr w:val="none" w:sz="0" w:space="0" w:color="auto" w:frame="1"/>
              </w:rPr>
              <w:t>BabySleepsAlone</w:t>
            </w:r>
            <w:r w:rsidR="00D01C1B"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 w:rsidR="00D01C1B" w:rsidRPr="00760BE7">
              <w:rPr>
                <w:noProof/>
              </w:rPr>
              <w:t xml:space="preserve"> </w:t>
            </w:r>
            <w:r w:rsidRPr="00760BE7">
              <w:rPr>
                <w:noProof/>
              </w:rPr>
              <w:t>&gt;</w:t>
            </w:r>
          </w:p>
        </w:tc>
      </w:tr>
      <w:tr w:rsidR="00C11626" w14:paraId="452B8F83" w14:textId="77777777" w:rsidTr="009971EA">
        <w:trPr>
          <w:cantSplit/>
        </w:trPr>
        <w:tc>
          <w:tcPr>
            <w:tcW w:w="2606" w:type="dxa"/>
          </w:tcPr>
          <w:p w14:paraId="6AA9EB97" w14:textId="77777777" w:rsidR="00C11626" w:rsidRDefault="00C11626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3BFEE74" w14:textId="77777777" w:rsidR="00C11626" w:rsidRDefault="00C11626" w:rsidP="009971EA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C11626" w14:paraId="5BD4B03B" w14:textId="77777777" w:rsidTr="009971EA">
        <w:trPr>
          <w:cantSplit/>
        </w:trPr>
        <w:tc>
          <w:tcPr>
            <w:tcW w:w="2606" w:type="dxa"/>
          </w:tcPr>
          <w:p w14:paraId="332D7759" w14:textId="77777777" w:rsidR="00C11626" w:rsidRDefault="00C11626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248543E" w14:textId="662EF39F" w:rsidR="00C11626" w:rsidRDefault="00C11626" w:rsidP="009971EA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D01C1B" w:rsidRPr="00D01C1B">
              <w:rPr>
                <w:rStyle w:val="normaltextrun"/>
                <w:color w:val="000000"/>
                <w:bdr w:val="none" w:sz="0" w:space="0" w:color="auto" w:frame="1"/>
              </w:rPr>
              <w:t>BabySleepsAlone</w:t>
            </w:r>
          </w:p>
        </w:tc>
      </w:tr>
    </w:tbl>
    <w:p w14:paraId="4CE5D56F" w14:textId="59400B1E" w:rsidR="00C11626" w:rsidRDefault="00C11626" w:rsidP="00A4066A"/>
    <w:p w14:paraId="4FD606AE" w14:textId="1C49CB80" w:rsidR="002B0CC0" w:rsidRPr="007B1C4E" w:rsidRDefault="002B0CC0" w:rsidP="002B0CC0">
      <w:pPr>
        <w:pStyle w:val="Heading2"/>
        <w:rPr>
          <w:color w:val="auto"/>
          <w:sz w:val="22"/>
          <w:szCs w:val="22"/>
        </w:rPr>
      </w:pPr>
      <w:bookmarkStart w:id="71" w:name="_Toc94037149"/>
      <w:r w:rsidRPr="00760BE7">
        <w:rPr>
          <w:b/>
          <w:color w:val="auto"/>
          <w:sz w:val="22"/>
          <w:szCs w:val="22"/>
        </w:rPr>
        <w:lastRenderedPageBreak/>
        <w:t>Element name</w:t>
      </w:r>
      <w:r w:rsidRPr="00760BE7">
        <w:rPr>
          <w:color w:val="auto"/>
          <w:sz w:val="22"/>
          <w:szCs w:val="22"/>
        </w:rPr>
        <w:t>:</w:t>
      </w:r>
      <w:r w:rsidR="00BF1D31">
        <w:rPr>
          <w:color w:val="auto"/>
          <w:sz w:val="22"/>
          <w:szCs w:val="22"/>
        </w:rPr>
        <w:t xml:space="preserve"> </w:t>
      </w:r>
      <w:r w:rsidRPr="00C21C26">
        <w:rPr>
          <w:noProof/>
        </w:rPr>
        <w:t>SafeSleepBeddingWarningComment</w:t>
      </w:r>
      <w:bookmarkEnd w:id="7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2B0CC0" w14:paraId="5EBCE300" w14:textId="77777777" w:rsidTr="009971EA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0CB33C6" w14:textId="77777777" w:rsidR="002B0CC0" w:rsidRPr="00D82B47" w:rsidRDefault="002B0CC0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E8E28B7" w14:textId="77777777" w:rsidR="002B0CC0" w:rsidRPr="00D82B47" w:rsidRDefault="002B0CC0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2B0CC0" w14:paraId="1330350F" w14:textId="77777777" w:rsidTr="009971EA">
        <w:trPr>
          <w:cantSplit/>
        </w:trPr>
        <w:tc>
          <w:tcPr>
            <w:tcW w:w="2606" w:type="dxa"/>
          </w:tcPr>
          <w:p w14:paraId="0F5D4DD8" w14:textId="77777777" w:rsidR="002B0CC0" w:rsidRDefault="002B0CC0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9801EF4" w14:textId="77777777" w:rsidR="002B0CC0" w:rsidRDefault="002B0CC0" w:rsidP="009971EA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2B0CC0" w14:paraId="16139711" w14:textId="77777777" w:rsidTr="009971EA">
        <w:trPr>
          <w:cantSplit/>
        </w:trPr>
        <w:tc>
          <w:tcPr>
            <w:tcW w:w="2606" w:type="dxa"/>
          </w:tcPr>
          <w:p w14:paraId="3B703FB0" w14:textId="77777777" w:rsidR="002B0CC0" w:rsidRDefault="002B0CC0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C482877" w14:textId="77777777" w:rsidR="002B0CC0" w:rsidRDefault="002B0CC0" w:rsidP="009971EA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7453BCA" w14:textId="77777777" w:rsidR="002B0CC0" w:rsidRDefault="002B0CC0" w:rsidP="009971EA">
            <w:pPr>
              <w:keepNext/>
              <w:keepLines/>
            </w:pPr>
            <w:r>
              <w:rPr>
                <w:noProof/>
              </w:rPr>
              <w:t>InfantSleep</w:t>
            </w:r>
          </w:p>
        </w:tc>
      </w:tr>
      <w:tr w:rsidR="002B0CC0" w14:paraId="75D382A3" w14:textId="77777777" w:rsidTr="009971EA">
        <w:trPr>
          <w:cantSplit/>
        </w:trPr>
        <w:tc>
          <w:tcPr>
            <w:tcW w:w="2606" w:type="dxa"/>
          </w:tcPr>
          <w:p w14:paraId="0897231F" w14:textId="77777777" w:rsidR="002B0CC0" w:rsidRPr="00C14409" w:rsidRDefault="002B0CC0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2B1BBA" w14:textId="773F4D57" w:rsidR="002B0CC0" w:rsidRDefault="002B0CC0" w:rsidP="009971EA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Pr="002B0CC0">
              <w:rPr>
                <w:rStyle w:val="normaltextrun"/>
                <w:color w:val="000000"/>
                <w:bdr w:val="none" w:sz="0" w:space="0" w:color="auto" w:frame="1"/>
              </w:rPr>
              <w:t>SafeSleepBedding</w:t>
            </w:r>
            <w:r>
              <w:rPr>
                <w:rStyle w:val="normaltextrun"/>
                <w:color w:val="000000"/>
                <w:bdr w:val="none" w:sz="0" w:space="0" w:color="auto" w:frame="1"/>
              </w:rPr>
              <w:t xml:space="preserve"> </w:t>
            </w:r>
            <w:r>
              <w:rPr>
                <w:noProof/>
              </w:rPr>
              <w:t>cannot be provided.</w:t>
            </w:r>
          </w:p>
        </w:tc>
      </w:tr>
      <w:tr w:rsidR="002B0CC0" w14:paraId="427AADE9" w14:textId="77777777" w:rsidTr="009971EA">
        <w:trPr>
          <w:cantSplit/>
        </w:trPr>
        <w:tc>
          <w:tcPr>
            <w:tcW w:w="2606" w:type="dxa"/>
          </w:tcPr>
          <w:p w14:paraId="4E479FC6" w14:textId="77777777" w:rsidR="002B0CC0" w:rsidRPr="00C14409" w:rsidRDefault="002B0CC0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CC952D0" w14:textId="77777777" w:rsidR="002B0CC0" w:rsidRDefault="002B0CC0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2B0CC0" w14:paraId="1840B621" w14:textId="77777777" w:rsidTr="009971EA">
        <w:trPr>
          <w:cantSplit/>
        </w:trPr>
        <w:tc>
          <w:tcPr>
            <w:tcW w:w="2606" w:type="dxa"/>
          </w:tcPr>
          <w:p w14:paraId="776E8DE5" w14:textId="77777777" w:rsidR="002B0CC0" w:rsidRPr="00C14409" w:rsidRDefault="002B0CC0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7468A9E" w14:textId="77777777" w:rsidR="002B0CC0" w:rsidRDefault="002B0CC0" w:rsidP="009971EA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2B0CC0" w14:paraId="643514AA" w14:textId="77777777" w:rsidTr="009971EA">
        <w:trPr>
          <w:cantSplit/>
        </w:trPr>
        <w:tc>
          <w:tcPr>
            <w:tcW w:w="2606" w:type="dxa"/>
          </w:tcPr>
          <w:p w14:paraId="0597C498" w14:textId="77777777" w:rsidR="002B0CC0" w:rsidRPr="00C14409" w:rsidRDefault="002B0CC0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A5D9BF7" w14:textId="77777777" w:rsidR="002B0CC0" w:rsidRDefault="002B0CC0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2B0CC0" w14:paraId="4E4739C5" w14:textId="77777777" w:rsidTr="009971EA">
        <w:trPr>
          <w:cantSplit/>
        </w:trPr>
        <w:tc>
          <w:tcPr>
            <w:tcW w:w="2606" w:type="dxa"/>
          </w:tcPr>
          <w:p w14:paraId="6366B7F7" w14:textId="77777777" w:rsidR="002B0CC0" w:rsidRPr="00C14409" w:rsidRDefault="002B0CC0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6AC6262" w14:textId="77777777" w:rsidR="002B0CC0" w:rsidRDefault="002B0CC0" w:rsidP="009971EA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2B0CC0" w14:paraId="387FFB1F" w14:textId="77777777" w:rsidTr="009971EA">
        <w:trPr>
          <w:cantSplit/>
        </w:trPr>
        <w:tc>
          <w:tcPr>
            <w:tcW w:w="2606" w:type="dxa"/>
          </w:tcPr>
          <w:p w14:paraId="1D801143" w14:textId="77777777" w:rsidR="002B0CC0" w:rsidRPr="00C14409" w:rsidRDefault="002B0CC0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522F0E2" w14:textId="6EC8E860" w:rsidR="002B0CC0" w:rsidRPr="00F72F5B" w:rsidRDefault="002B0CC0" w:rsidP="009971EA">
            <w:pPr>
              <w:keepNext/>
              <w:keepLines/>
              <w:rPr>
                <w:highlight w:val="yellow"/>
              </w:rPr>
            </w:pPr>
            <w:r w:rsidRPr="00760BE7">
              <w:rPr>
                <w:noProof/>
              </w:rPr>
              <w:t>&lt;</w:t>
            </w:r>
            <w:r w:rsidRPr="002B0CC0">
              <w:rPr>
                <w:rStyle w:val="normaltextrun"/>
                <w:color w:val="000000"/>
                <w:bdr w:val="none" w:sz="0" w:space="0" w:color="auto" w:frame="1"/>
              </w:rPr>
              <w:t>SafeSleepBedding</w:t>
            </w:r>
            <w:r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 w:rsidRPr="00760BE7">
              <w:rPr>
                <w:noProof/>
              </w:rPr>
              <w:t>&gt;String&lt;/</w:t>
            </w:r>
            <w:r w:rsidRPr="00760BE7">
              <w:t xml:space="preserve"> </w:t>
            </w:r>
            <w:r w:rsidRPr="002B0CC0">
              <w:rPr>
                <w:rStyle w:val="normaltextrun"/>
                <w:color w:val="000000"/>
                <w:bdr w:val="none" w:sz="0" w:space="0" w:color="auto" w:frame="1"/>
              </w:rPr>
              <w:t>SafeSleepBedding</w:t>
            </w:r>
            <w:r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2B0CC0" w14:paraId="21D43F38" w14:textId="77777777" w:rsidTr="009971EA">
        <w:trPr>
          <w:cantSplit/>
        </w:trPr>
        <w:tc>
          <w:tcPr>
            <w:tcW w:w="2606" w:type="dxa"/>
          </w:tcPr>
          <w:p w14:paraId="20D1B91E" w14:textId="77777777" w:rsidR="002B0CC0" w:rsidRDefault="002B0CC0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8B77A1C" w14:textId="77777777" w:rsidR="002B0CC0" w:rsidRDefault="002B0CC0" w:rsidP="009971EA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2B0CC0" w14:paraId="3DB9A652" w14:textId="77777777" w:rsidTr="009971EA">
        <w:trPr>
          <w:cantSplit/>
        </w:trPr>
        <w:tc>
          <w:tcPr>
            <w:tcW w:w="2606" w:type="dxa"/>
          </w:tcPr>
          <w:p w14:paraId="6689FFEA" w14:textId="77777777" w:rsidR="002B0CC0" w:rsidRDefault="002B0CC0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72B932A" w14:textId="59A8E3BF" w:rsidR="002B0CC0" w:rsidRDefault="002B0CC0" w:rsidP="009971EA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2B0CC0">
              <w:rPr>
                <w:rStyle w:val="normaltextrun"/>
                <w:color w:val="000000"/>
                <w:bdr w:val="none" w:sz="0" w:space="0" w:color="auto" w:frame="1"/>
              </w:rPr>
              <w:t>SafeSleepBedding</w:t>
            </w:r>
          </w:p>
        </w:tc>
      </w:tr>
    </w:tbl>
    <w:p w14:paraId="08F75B0A" w14:textId="51F56D86" w:rsidR="002B0CC0" w:rsidRDefault="002B0CC0" w:rsidP="00A4066A"/>
    <w:p w14:paraId="54D751FC" w14:textId="6CCB9953" w:rsidR="00525CFA" w:rsidRPr="007B1C4E" w:rsidRDefault="00525CFA" w:rsidP="00525CFA">
      <w:pPr>
        <w:pStyle w:val="Heading2"/>
        <w:rPr>
          <w:color w:val="auto"/>
          <w:sz w:val="22"/>
          <w:szCs w:val="22"/>
        </w:rPr>
      </w:pPr>
      <w:bookmarkStart w:id="72" w:name="_Toc94037150"/>
      <w:r w:rsidRPr="00760BE7">
        <w:rPr>
          <w:b/>
          <w:color w:val="auto"/>
          <w:sz w:val="22"/>
          <w:szCs w:val="22"/>
        </w:rPr>
        <w:t>Element name</w:t>
      </w:r>
      <w:r w:rsidRPr="00760BE7">
        <w:rPr>
          <w:color w:val="auto"/>
          <w:sz w:val="22"/>
          <w:szCs w:val="22"/>
        </w:rPr>
        <w:t>:</w:t>
      </w:r>
      <w:r w:rsidR="00BF1D31">
        <w:rPr>
          <w:color w:val="auto"/>
          <w:sz w:val="22"/>
          <w:szCs w:val="22"/>
        </w:rPr>
        <w:t xml:space="preserve"> </w:t>
      </w:r>
      <w:r w:rsidRPr="00C21C26">
        <w:rPr>
          <w:noProof/>
        </w:rPr>
        <w:t>ScheduledPostpartumCareDateWarningComment</w:t>
      </w:r>
      <w:bookmarkEnd w:id="7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525CFA" w14:paraId="04A86F9B" w14:textId="77777777" w:rsidTr="009971EA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37121B0" w14:textId="77777777" w:rsidR="00525CFA" w:rsidRPr="00D82B47" w:rsidRDefault="00525CFA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626416C" w14:textId="77777777" w:rsidR="00525CFA" w:rsidRPr="00D82B47" w:rsidRDefault="00525CFA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525CFA" w14:paraId="17288E90" w14:textId="77777777" w:rsidTr="009971EA">
        <w:trPr>
          <w:cantSplit/>
        </w:trPr>
        <w:tc>
          <w:tcPr>
            <w:tcW w:w="2606" w:type="dxa"/>
          </w:tcPr>
          <w:p w14:paraId="4CCE3698" w14:textId="77777777" w:rsidR="00525CFA" w:rsidRDefault="00525CFA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E114248" w14:textId="77777777" w:rsidR="00525CFA" w:rsidRDefault="00525CFA" w:rsidP="009971EA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525CFA" w14:paraId="320196DF" w14:textId="77777777" w:rsidTr="009971EA">
        <w:trPr>
          <w:cantSplit/>
        </w:trPr>
        <w:tc>
          <w:tcPr>
            <w:tcW w:w="2606" w:type="dxa"/>
          </w:tcPr>
          <w:p w14:paraId="09F1EBF4" w14:textId="77777777" w:rsidR="00525CFA" w:rsidRDefault="00525CFA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097096C" w14:textId="77777777" w:rsidR="00670059" w:rsidRDefault="00670059" w:rsidP="0067005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B2BFFD0" w14:textId="4D51502C" w:rsidR="00525CFA" w:rsidRDefault="00670059" w:rsidP="00670059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525CFA" w14:paraId="38E9AE2B" w14:textId="77777777" w:rsidTr="009971EA">
        <w:trPr>
          <w:cantSplit/>
        </w:trPr>
        <w:tc>
          <w:tcPr>
            <w:tcW w:w="2606" w:type="dxa"/>
          </w:tcPr>
          <w:p w14:paraId="0205A75B" w14:textId="77777777" w:rsidR="00525CFA" w:rsidRPr="00C14409" w:rsidRDefault="00525CFA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DF20655" w14:textId="45BCABF0" w:rsidR="00525CFA" w:rsidRDefault="00525CFA" w:rsidP="009971EA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="00C636CA" w:rsidRPr="00C636CA">
              <w:rPr>
                <w:rStyle w:val="normaltextrun"/>
                <w:color w:val="000000"/>
                <w:bdr w:val="none" w:sz="0" w:space="0" w:color="auto" w:frame="1"/>
              </w:rPr>
              <w:t>ScheduledPostpartumCareDate</w:t>
            </w:r>
            <w:r w:rsidR="00C636CA">
              <w:rPr>
                <w:rStyle w:val="normaltextrun"/>
                <w:color w:val="000000"/>
                <w:bdr w:val="none" w:sz="0" w:space="0" w:color="auto" w:frame="1"/>
              </w:rPr>
              <w:t xml:space="preserve"> </w:t>
            </w:r>
            <w:r w:rsidR="00C636CA">
              <w:rPr>
                <w:noProof/>
              </w:rPr>
              <w:t>is not in the valid date range.</w:t>
            </w:r>
          </w:p>
        </w:tc>
      </w:tr>
      <w:tr w:rsidR="00525CFA" w14:paraId="35CC82AC" w14:textId="77777777" w:rsidTr="009971EA">
        <w:trPr>
          <w:cantSplit/>
        </w:trPr>
        <w:tc>
          <w:tcPr>
            <w:tcW w:w="2606" w:type="dxa"/>
          </w:tcPr>
          <w:p w14:paraId="77CB7671" w14:textId="77777777" w:rsidR="00525CFA" w:rsidRPr="00C14409" w:rsidRDefault="00525CFA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38BD08D" w14:textId="77777777" w:rsidR="00525CFA" w:rsidRDefault="00525CFA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525CFA" w14:paraId="1C9D5C35" w14:textId="77777777" w:rsidTr="009971EA">
        <w:trPr>
          <w:cantSplit/>
        </w:trPr>
        <w:tc>
          <w:tcPr>
            <w:tcW w:w="2606" w:type="dxa"/>
          </w:tcPr>
          <w:p w14:paraId="01BDC4F9" w14:textId="77777777" w:rsidR="00525CFA" w:rsidRPr="00C14409" w:rsidRDefault="00525CFA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83A38AE" w14:textId="77777777" w:rsidR="00525CFA" w:rsidRDefault="00525CFA" w:rsidP="009971EA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525CFA" w14:paraId="027687F2" w14:textId="77777777" w:rsidTr="009971EA">
        <w:trPr>
          <w:cantSplit/>
        </w:trPr>
        <w:tc>
          <w:tcPr>
            <w:tcW w:w="2606" w:type="dxa"/>
          </w:tcPr>
          <w:p w14:paraId="5BE7246F" w14:textId="77777777" w:rsidR="00525CFA" w:rsidRPr="00C14409" w:rsidRDefault="00525CFA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D6DA598" w14:textId="77777777" w:rsidR="00525CFA" w:rsidRDefault="00525CFA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525CFA" w14:paraId="5DB89985" w14:textId="77777777" w:rsidTr="009971EA">
        <w:trPr>
          <w:cantSplit/>
        </w:trPr>
        <w:tc>
          <w:tcPr>
            <w:tcW w:w="2606" w:type="dxa"/>
          </w:tcPr>
          <w:p w14:paraId="184A0C95" w14:textId="77777777" w:rsidR="00525CFA" w:rsidRPr="00C14409" w:rsidRDefault="00525CFA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BD17669" w14:textId="77777777" w:rsidR="00525CFA" w:rsidRDefault="00525CFA" w:rsidP="009971EA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525CFA" w14:paraId="2271551C" w14:textId="77777777" w:rsidTr="009971EA">
        <w:trPr>
          <w:cantSplit/>
        </w:trPr>
        <w:tc>
          <w:tcPr>
            <w:tcW w:w="2606" w:type="dxa"/>
          </w:tcPr>
          <w:p w14:paraId="0DE67B6E" w14:textId="77777777" w:rsidR="00525CFA" w:rsidRPr="00C14409" w:rsidRDefault="00525CFA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E19E4F4" w14:textId="178A6DFB" w:rsidR="00525CFA" w:rsidRPr="00F72F5B" w:rsidRDefault="00525CFA" w:rsidP="009971EA">
            <w:pPr>
              <w:keepNext/>
              <w:keepLines/>
              <w:rPr>
                <w:highlight w:val="yellow"/>
              </w:rPr>
            </w:pPr>
            <w:r w:rsidRPr="00760BE7">
              <w:rPr>
                <w:noProof/>
              </w:rPr>
              <w:t>&lt;</w:t>
            </w:r>
            <w:r w:rsidR="00C636CA" w:rsidRPr="00525CFA">
              <w:rPr>
                <w:rStyle w:val="normaltextrun"/>
                <w:color w:val="000000"/>
                <w:bdr w:val="none" w:sz="0" w:space="0" w:color="auto" w:frame="1"/>
              </w:rPr>
              <w:t>ScheduledPostpartumCareDate</w:t>
            </w:r>
            <w:r w:rsidR="00C636CA"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 w:rsidR="00C636CA" w:rsidRPr="00760BE7">
              <w:rPr>
                <w:noProof/>
              </w:rPr>
              <w:t xml:space="preserve"> </w:t>
            </w:r>
            <w:r w:rsidRPr="00760BE7">
              <w:rPr>
                <w:noProof/>
              </w:rPr>
              <w:t>&gt;String&lt;/</w:t>
            </w:r>
            <w:r w:rsidRPr="00760BE7">
              <w:t xml:space="preserve"> </w:t>
            </w:r>
            <w:r w:rsidR="00C636CA" w:rsidRPr="00525CFA">
              <w:rPr>
                <w:rStyle w:val="normaltextrun"/>
                <w:color w:val="000000"/>
                <w:bdr w:val="none" w:sz="0" w:space="0" w:color="auto" w:frame="1"/>
              </w:rPr>
              <w:t>ScheduledPostpartumCareDate</w:t>
            </w:r>
            <w:r w:rsidR="00C636CA"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525CFA" w14:paraId="229B2951" w14:textId="77777777" w:rsidTr="009971EA">
        <w:trPr>
          <w:cantSplit/>
        </w:trPr>
        <w:tc>
          <w:tcPr>
            <w:tcW w:w="2606" w:type="dxa"/>
          </w:tcPr>
          <w:p w14:paraId="70DADF4C" w14:textId="77777777" w:rsidR="00525CFA" w:rsidRDefault="00525CFA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7B5556E" w14:textId="77777777" w:rsidR="00525CFA" w:rsidRDefault="00525CFA" w:rsidP="009971EA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525CFA" w14:paraId="3B54111B" w14:textId="77777777" w:rsidTr="009971EA">
        <w:trPr>
          <w:cantSplit/>
        </w:trPr>
        <w:tc>
          <w:tcPr>
            <w:tcW w:w="2606" w:type="dxa"/>
          </w:tcPr>
          <w:p w14:paraId="358CBF6D" w14:textId="77777777" w:rsidR="00525CFA" w:rsidRDefault="00525CFA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3987882" w14:textId="00BB3DA5" w:rsidR="00525CFA" w:rsidRDefault="00525CFA" w:rsidP="009971EA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C636CA" w:rsidRPr="00C636CA">
              <w:rPr>
                <w:rStyle w:val="normaltextrun"/>
                <w:color w:val="000000"/>
                <w:bdr w:val="none" w:sz="0" w:space="0" w:color="auto" w:frame="1"/>
              </w:rPr>
              <w:t>ScheduledPostpartumCareDate</w:t>
            </w:r>
          </w:p>
        </w:tc>
      </w:tr>
    </w:tbl>
    <w:p w14:paraId="4F778A24" w14:textId="029881C6" w:rsidR="00525CFA" w:rsidRDefault="00525CFA" w:rsidP="00A4066A"/>
    <w:p w14:paraId="66287BF0" w14:textId="5839BF59" w:rsidR="00B10637" w:rsidRPr="007B1C4E" w:rsidRDefault="00B10637" w:rsidP="00B10637">
      <w:pPr>
        <w:pStyle w:val="Heading2"/>
        <w:rPr>
          <w:color w:val="auto"/>
          <w:sz w:val="22"/>
          <w:szCs w:val="22"/>
        </w:rPr>
      </w:pPr>
      <w:bookmarkStart w:id="73" w:name="_Toc94037151"/>
      <w:r w:rsidRPr="00760BE7">
        <w:rPr>
          <w:b/>
          <w:color w:val="auto"/>
          <w:sz w:val="22"/>
          <w:szCs w:val="22"/>
        </w:rPr>
        <w:lastRenderedPageBreak/>
        <w:t>Element name</w:t>
      </w:r>
      <w:r w:rsidRPr="00760BE7">
        <w:rPr>
          <w:color w:val="auto"/>
          <w:sz w:val="22"/>
          <w:szCs w:val="22"/>
        </w:rPr>
        <w:t xml:space="preserve">: </w:t>
      </w:r>
      <w:r w:rsidR="009374CC" w:rsidRPr="00514811">
        <w:rPr>
          <w:noProof/>
        </w:rPr>
        <w:t>NoPostpartumCareSpecification</w:t>
      </w:r>
      <w:r w:rsidRPr="00514811">
        <w:rPr>
          <w:noProof/>
        </w:rPr>
        <w:t>WarningComment</w:t>
      </w:r>
      <w:bookmarkEnd w:id="7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B10637" w14:paraId="0F2656EA" w14:textId="77777777" w:rsidTr="009971EA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A279229" w14:textId="77777777" w:rsidR="00B10637" w:rsidRPr="00D82B47" w:rsidRDefault="00B10637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B1EFEEC" w14:textId="77777777" w:rsidR="00B10637" w:rsidRPr="00D82B47" w:rsidRDefault="00B10637" w:rsidP="009971EA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B10637" w14:paraId="725FDED7" w14:textId="77777777" w:rsidTr="009971EA">
        <w:trPr>
          <w:cantSplit/>
        </w:trPr>
        <w:tc>
          <w:tcPr>
            <w:tcW w:w="2606" w:type="dxa"/>
          </w:tcPr>
          <w:p w14:paraId="4CE104CE" w14:textId="77777777" w:rsidR="00B10637" w:rsidRDefault="00B1063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F823CB5" w14:textId="77777777" w:rsidR="00B10637" w:rsidRDefault="00B10637" w:rsidP="009971EA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B10637" w14:paraId="7006B508" w14:textId="77777777" w:rsidTr="009971EA">
        <w:trPr>
          <w:cantSplit/>
        </w:trPr>
        <w:tc>
          <w:tcPr>
            <w:tcW w:w="2606" w:type="dxa"/>
          </w:tcPr>
          <w:p w14:paraId="62F4DE4E" w14:textId="77777777" w:rsidR="00B10637" w:rsidRDefault="00B1063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32FF89B" w14:textId="77777777" w:rsidR="00670059" w:rsidRDefault="00670059" w:rsidP="0067005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82B4BC6" w14:textId="42614759" w:rsidR="00B10637" w:rsidRDefault="00670059" w:rsidP="00670059">
            <w:pPr>
              <w:keepNext/>
              <w:keepLines/>
            </w:pPr>
            <w:r>
              <w:rPr>
                <w:noProof/>
              </w:rPr>
              <w:t>WomanPregnancyHealth</w:t>
            </w:r>
          </w:p>
        </w:tc>
      </w:tr>
      <w:tr w:rsidR="00B10637" w14:paraId="05CE30DF" w14:textId="77777777" w:rsidTr="009971EA">
        <w:trPr>
          <w:cantSplit/>
        </w:trPr>
        <w:tc>
          <w:tcPr>
            <w:tcW w:w="2606" w:type="dxa"/>
          </w:tcPr>
          <w:p w14:paraId="4C5BE665" w14:textId="77777777" w:rsidR="00B10637" w:rsidRPr="00C14409" w:rsidRDefault="00B1063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CA29F82" w14:textId="6C512222" w:rsidR="00B10637" w:rsidRDefault="00B10637" w:rsidP="009971EA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="009374CC" w:rsidRPr="009374CC">
              <w:rPr>
                <w:rStyle w:val="normaltextrun"/>
                <w:color w:val="000000"/>
                <w:bdr w:val="none" w:sz="0" w:space="0" w:color="auto" w:frame="1"/>
              </w:rPr>
              <w:t>NoPostpartumCareSpecification</w:t>
            </w:r>
            <w:r w:rsidR="009374CC">
              <w:rPr>
                <w:rStyle w:val="normaltextrun"/>
                <w:color w:val="000000"/>
                <w:bdr w:val="none" w:sz="0" w:space="0" w:color="auto" w:frame="1"/>
              </w:rPr>
              <w:t xml:space="preserve"> </w:t>
            </w:r>
            <w:r w:rsidR="009374CC">
              <w:rPr>
                <w:noProof/>
              </w:rPr>
              <w:t>cannot be provided</w:t>
            </w:r>
            <w:r w:rsidR="00D845EE">
              <w:rPr>
                <w:noProof/>
              </w:rPr>
              <w:t>.</w:t>
            </w:r>
          </w:p>
        </w:tc>
      </w:tr>
      <w:tr w:rsidR="00B10637" w14:paraId="383C82D4" w14:textId="77777777" w:rsidTr="009971EA">
        <w:trPr>
          <w:cantSplit/>
        </w:trPr>
        <w:tc>
          <w:tcPr>
            <w:tcW w:w="2606" w:type="dxa"/>
          </w:tcPr>
          <w:p w14:paraId="52358B31" w14:textId="77777777" w:rsidR="00B10637" w:rsidRPr="00C14409" w:rsidRDefault="00B10637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B29A8C5" w14:textId="77777777" w:rsidR="00B10637" w:rsidRDefault="00B10637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10637" w14:paraId="603D94BC" w14:textId="77777777" w:rsidTr="009971EA">
        <w:trPr>
          <w:cantSplit/>
        </w:trPr>
        <w:tc>
          <w:tcPr>
            <w:tcW w:w="2606" w:type="dxa"/>
          </w:tcPr>
          <w:p w14:paraId="0473E333" w14:textId="77777777" w:rsidR="00B10637" w:rsidRPr="00C14409" w:rsidRDefault="00B10637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CDFC962" w14:textId="77777777" w:rsidR="00B10637" w:rsidRDefault="00B10637" w:rsidP="009971EA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B10637" w14:paraId="051D06BC" w14:textId="77777777" w:rsidTr="009971EA">
        <w:trPr>
          <w:cantSplit/>
        </w:trPr>
        <w:tc>
          <w:tcPr>
            <w:tcW w:w="2606" w:type="dxa"/>
          </w:tcPr>
          <w:p w14:paraId="357FCBEF" w14:textId="77777777" w:rsidR="00B10637" w:rsidRPr="00C14409" w:rsidRDefault="00B10637" w:rsidP="009971EA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2BF6F49" w14:textId="77777777" w:rsidR="00B10637" w:rsidRDefault="00B10637" w:rsidP="009971EA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B10637" w14:paraId="50EE2D72" w14:textId="77777777" w:rsidTr="009971EA">
        <w:trPr>
          <w:cantSplit/>
        </w:trPr>
        <w:tc>
          <w:tcPr>
            <w:tcW w:w="2606" w:type="dxa"/>
          </w:tcPr>
          <w:p w14:paraId="45980B27" w14:textId="77777777" w:rsidR="00B10637" w:rsidRPr="00C14409" w:rsidRDefault="00B1063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4F0B21E" w14:textId="77777777" w:rsidR="00B10637" w:rsidRDefault="00B10637" w:rsidP="009971EA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B10637" w14:paraId="40EEEEC2" w14:textId="77777777" w:rsidTr="009971EA">
        <w:trPr>
          <w:cantSplit/>
        </w:trPr>
        <w:tc>
          <w:tcPr>
            <w:tcW w:w="2606" w:type="dxa"/>
          </w:tcPr>
          <w:p w14:paraId="5C5254B1" w14:textId="77777777" w:rsidR="00B10637" w:rsidRPr="00C14409" w:rsidRDefault="00B1063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D87E1D1" w14:textId="37E00040" w:rsidR="00B10637" w:rsidRPr="00F72F5B" w:rsidRDefault="00B10637" w:rsidP="009971EA">
            <w:pPr>
              <w:keepNext/>
              <w:keepLines/>
              <w:rPr>
                <w:highlight w:val="yellow"/>
              </w:rPr>
            </w:pPr>
            <w:r w:rsidRPr="00760BE7">
              <w:rPr>
                <w:noProof/>
              </w:rPr>
              <w:t>&lt;</w:t>
            </w:r>
            <w:r w:rsidR="009374CC" w:rsidRPr="009374CC">
              <w:rPr>
                <w:rStyle w:val="normaltextrun"/>
                <w:color w:val="000000"/>
                <w:bdr w:val="none" w:sz="0" w:space="0" w:color="auto" w:frame="1"/>
              </w:rPr>
              <w:t>NoPostpartumCareSpecification</w:t>
            </w:r>
            <w:r w:rsidR="009374CC"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 w:rsidRPr="00760BE7">
              <w:rPr>
                <w:noProof/>
              </w:rPr>
              <w:t>&gt;String&lt;/</w:t>
            </w:r>
            <w:r w:rsidR="009374CC" w:rsidRPr="009374CC">
              <w:rPr>
                <w:rStyle w:val="normaltextrun"/>
                <w:color w:val="000000"/>
                <w:bdr w:val="none" w:sz="0" w:space="0" w:color="auto" w:frame="1"/>
              </w:rPr>
              <w:t>NoPostpartumCareSpecification</w:t>
            </w:r>
            <w:r w:rsidR="009374CC" w:rsidRPr="00760BE7">
              <w:rPr>
                <w:rStyle w:val="normaltextrun"/>
                <w:color w:val="000000"/>
                <w:bdr w:val="none" w:sz="0" w:space="0" w:color="auto" w:frame="1"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B10637" w14:paraId="5215F7A6" w14:textId="77777777" w:rsidTr="009971EA">
        <w:trPr>
          <w:cantSplit/>
        </w:trPr>
        <w:tc>
          <w:tcPr>
            <w:tcW w:w="2606" w:type="dxa"/>
          </w:tcPr>
          <w:p w14:paraId="294A6E88" w14:textId="77777777" w:rsidR="00B10637" w:rsidRDefault="00B1063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77F1A05" w14:textId="77777777" w:rsidR="00B10637" w:rsidRDefault="00B10637" w:rsidP="009971EA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B10637" w14:paraId="34970FBE" w14:textId="77777777" w:rsidTr="009971EA">
        <w:trPr>
          <w:cantSplit/>
        </w:trPr>
        <w:tc>
          <w:tcPr>
            <w:tcW w:w="2606" w:type="dxa"/>
          </w:tcPr>
          <w:p w14:paraId="2FCA803C" w14:textId="77777777" w:rsidR="00B10637" w:rsidRDefault="00B10637" w:rsidP="009971EA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6A64AFA" w14:textId="0D0CA0A7" w:rsidR="00B10637" w:rsidRDefault="00B10637" w:rsidP="009971EA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="009374CC" w:rsidRPr="009374CC">
              <w:rPr>
                <w:rStyle w:val="normaltextrun"/>
                <w:color w:val="000000"/>
                <w:bdr w:val="none" w:sz="0" w:space="0" w:color="auto" w:frame="1"/>
              </w:rPr>
              <w:t>NoPostpartumCareSpecification</w:t>
            </w:r>
          </w:p>
        </w:tc>
      </w:tr>
    </w:tbl>
    <w:p w14:paraId="2FB74D0A" w14:textId="77777777" w:rsidR="00B10637" w:rsidRDefault="00B10637" w:rsidP="00A4066A"/>
    <w:sectPr w:rsidR="00B10637" w:rsidSect="00F53814">
      <w:footerReference w:type="default" r:id="rId16"/>
      <w:pgSz w:w="12240" w:h="15840"/>
      <w:pgMar w:top="1440" w:right="1440" w:bottom="1440" w:left="1440" w:header="28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9D544" w14:textId="77777777" w:rsidR="009E02EE" w:rsidRDefault="009E02EE">
      <w:pPr>
        <w:spacing w:after="0" w:line="240" w:lineRule="auto"/>
      </w:pPr>
      <w:r>
        <w:separator/>
      </w:r>
    </w:p>
  </w:endnote>
  <w:endnote w:type="continuationSeparator" w:id="0">
    <w:p w14:paraId="6EE2C040" w14:textId="77777777" w:rsidR="009E02EE" w:rsidRDefault="009E02EE">
      <w:pPr>
        <w:spacing w:after="0" w:line="240" w:lineRule="auto"/>
      </w:pPr>
      <w:r>
        <w:continuationSeparator/>
      </w:r>
    </w:p>
  </w:endnote>
  <w:endnote w:type="continuationNotice" w:id="1">
    <w:p w14:paraId="03FBD519" w14:textId="77777777" w:rsidR="009E02EE" w:rsidRDefault="009E02E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62641" w14:textId="6365C0E4" w:rsidR="009971EA" w:rsidRDefault="009971EA">
    <w:pPr>
      <w:pStyle w:val="Footer"/>
      <w:jc w:val="center"/>
    </w:pPr>
  </w:p>
  <w:p w14:paraId="114F2E0B" w14:textId="77777777" w:rsidR="009971EA" w:rsidRDefault="009971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490ED" w14:textId="77777777" w:rsidR="009971EA" w:rsidRDefault="009971EA" w:rsidP="009F2E66">
    <w:pPr>
      <w:pStyle w:val="Footer"/>
    </w:pPr>
  </w:p>
  <w:p w14:paraId="45C88CE5" w14:textId="77777777" w:rsidR="009971EA" w:rsidRPr="00DC6776" w:rsidRDefault="009971EA" w:rsidP="009F2E66">
    <w:pPr>
      <w:pStyle w:val="Footer"/>
      <w:ind w:right="360"/>
      <w:rPr>
        <w:rFonts w:ascii="Arial" w:hAnsi="Arial" w:cs="Arial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7455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5F14BE" w14:textId="179BE363" w:rsidR="009971EA" w:rsidRDefault="009971E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1284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3E39C27B" w14:textId="77777777" w:rsidR="009971EA" w:rsidRDefault="009971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71E38" w14:textId="77777777" w:rsidR="009E02EE" w:rsidRDefault="009E02EE">
      <w:pPr>
        <w:spacing w:after="0" w:line="240" w:lineRule="auto"/>
      </w:pPr>
      <w:r>
        <w:separator/>
      </w:r>
    </w:p>
  </w:footnote>
  <w:footnote w:type="continuationSeparator" w:id="0">
    <w:p w14:paraId="1176949E" w14:textId="77777777" w:rsidR="009E02EE" w:rsidRDefault="009E02EE">
      <w:pPr>
        <w:spacing w:after="0" w:line="240" w:lineRule="auto"/>
      </w:pPr>
      <w:r>
        <w:continuationSeparator/>
      </w:r>
    </w:p>
  </w:footnote>
  <w:footnote w:type="continuationNotice" w:id="1">
    <w:p w14:paraId="0EA10D68" w14:textId="77777777" w:rsidR="009E02EE" w:rsidRDefault="009E02E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47DB6" w14:textId="77777777" w:rsidR="009971EA" w:rsidRDefault="009971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D1A36" w14:textId="77777777" w:rsidR="009971EA" w:rsidRDefault="009971EA" w:rsidP="009F2E66">
    <w:pPr>
      <w:pStyle w:val="Default"/>
    </w:pPr>
    <w:r>
      <w:rPr>
        <w:noProof/>
      </w:rPr>
      <w:drawing>
        <wp:inline distT="0" distB="0" distL="0" distR="0" wp14:anchorId="6955F7DE" wp14:editId="2212DDE9">
          <wp:extent cx="1362075" cy="600075"/>
          <wp:effectExtent l="0" t="0" r="9525" b="0"/>
          <wp:docPr id="3" name="Picture 4" descr="Log of DSFederal In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SFederallogo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A836D91" w14:textId="77777777" w:rsidR="009971EA" w:rsidRPr="00B34DAB" w:rsidRDefault="009971EA" w:rsidP="009F2E66">
    <w:pPr>
      <w:pStyle w:val="Header"/>
      <w:spacing w:after="0" w:line="240" w:lineRule="auto"/>
      <w:jc w:val="right"/>
      <w:rPr>
        <w:sz w:val="23"/>
        <w:szCs w:val="23"/>
      </w:rPr>
    </w:pPr>
    <w:r>
      <w:t xml:space="preserve"> </w:t>
    </w:r>
    <w:r>
      <w:rPr>
        <w:sz w:val="23"/>
        <w:szCs w:val="23"/>
      </w:rPr>
      <w:t>Healthy Start Monitoring and Evaluation Data System</w:t>
    </w:r>
    <w:r>
      <w:rPr>
        <w:sz w:val="23"/>
        <w:szCs w:val="23"/>
      </w:rPr>
      <w:br/>
      <w:t>Data Dictionary and Implementation Guide</w:t>
    </w:r>
  </w:p>
  <w:p w14:paraId="1F0F5FB8" w14:textId="77777777" w:rsidR="009971EA" w:rsidRDefault="009971EA" w:rsidP="009F2E66">
    <w:pPr>
      <w:pStyle w:val="Header"/>
      <w:rPr>
        <w:rFonts w:ascii="Arial" w:hAnsi="Arial" w:cs="Arial"/>
        <w:i/>
      </w:rPr>
    </w:pPr>
  </w:p>
  <w:p w14:paraId="2BD7DC0E" w14:textId="77777777" w:rsidR="009971EA" w:rsidRDefault="009971EA" w:rsidP="009F2E6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4362571F"/>
    <w:multiLevelType w:val="hybridMultilevel"/>
    <w:tmpl w:val="F4EEE6D6"/>
    <w:lvl w:ilvl="0" w:tplc="067C27C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630B661E"/>
    <w:multiLevelType w:val="hybridMultilevel"/>
    <w:tmpl w:val="490A7054"/>
    <w:lvl w:ilvl="0" w:tplc="A118C86A">
      <w:start w:val="1"/>
      <w:numFmt w:val="decimal"/>
      <w:pStyle w:val="Heading1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581003"/>
    <w:multiLevelType w:val="hybridMultilevel"/>
    <w:tmpl w:val="DA4AE7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1">
    <w:nsid w:val="7ACD59B3"/>
    <w:multiLevelType w:val="hybridMultilevel"/>
    <w:tmpl w:val="0B784C1E"/>
    <w:lvl w:ilvl="0" w:tplc="22F0B55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1"/>
  </w:num>
  <w:num w:numId="4">
    <w:abstractNumId w:val="3"/>
  </w:num>
  <w:num w:numId="5">
    <w:abstractNumId w:val="0"/>
  </w:num>
  <w:num w:numId="6">
    <w:abstractNumId w:val="1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E2MTYwMDczMLNQ0lEKTi0uzszPAykwqwUAKBsVvCwAAAA="/>
  </w:docVars>
  <w:rsids>
    <w:rsidRoot w:val="00D34C30"/>
    <w:rsid w:val="0001208E"/>
    <w:rsid w:val="00027BDC"/>
    <w:rsid w:val="000333F1"/>
    <w:rsid w:val="0003490E"/>
    <w:rsid w:val="0004380C"/>
    <w:rsid w:val="00044070"/>
    <w:rsid w:val="00045D85"/>
    <w:rsid w:val="000477E5"/>
    <w:rsid w:val="0005793A"/>
    <w:rsid w:val="000614A6"/>
    <w:rsid w:val="0006515B"/>
    <w:rsid w:val="00067CBD"/>
    <w:rsid w:val="00071A21"/>
    <w:rsid w:val="000812FC"/>
    <w:rsid w:val="000819A6"/>
    <w:rsid w:val="0008442A"/>
    <w:rsid w:val="00094C02"/>
    <w:rsid w:val="00095E87"/>
    <w:rsid w:val="00096230"/>
    <w:rsid w:val="0009630D"/>
    <w:rsid w:val="000A0762"/>
    <w:rsid w:val="000A6D9A"/>
    <w:rsid w:val="000B0C2A"/>
    <w:rsid w:val="000D5AED"/>
    <w:rsid w:val="001004AE"/>
    <w:rsid w:val="00117247"/>
    <w:rsid w:val="00124976"/>
    <w:rsid w:val="001260FA"/>
    <w:rsid w:val="00163918"/>
    <w:rsid w:val="00166A67"/>
    <w:rsid w:val="001674BA"/>
    <w:rsid w:val="00185680"/>
    <w:rsid w:val="0019033E"/>
    <w:rsid w:val="00194533"/>
    <w:rsid w:val="001C344F"/>
    <w:rsid w:val="001D142F"/>
    <w:rsid w:val="001F09E7"/>
    <w:rsid w:val="001F3277"/>
    <w:rsid w:val="001F4E72"/>
    <w:rsid w:val="001F6E3C"/>
    <w:rsid w:val="001F7C35"/>
    <w:rsid w:val="00205967"/>
    <w:rsid w:val="002104CE"/>
    <w:rsid w:val="00214085"/>
    <w:rsid w:val="00217FCA"/>
    <w:rsid w:val="00243ADB"/>
    <w:rsid w:val="00243F68"/>
    <w:rsid w:val="00253855"/>
    <w:rsid w:val="002677C4"/>
    <w:rsid w:val="00272B37"/>
    <w:rsid w:val="00287ADB"/>
    <w:rsid w:val="00292FF0"/>
    <w:rsid w:val="002A11AD"/>
    <w:rsid w:val="002A7A4A"/>
    <w:rsid w:val="002B0CC0"/>
    <w:rsid w:val="002B41B4"/>
    <w:rsid w:val="002C6221"/>
    <w:rsid w:val="002D28CC"/>
    <w:rsid w:val="002D600F"/>
    <w:rsid w:val="002F5317"/>
    <w:rsid w:val="002F6E31"/>
    <w:rsid w:val="0030056F"/>
    <w:rsid w:val="003154A6"/>
    <w:rsid w:val="003220BA"/>
    <w:rsid w:val="0032442A"/>
    <w:rsid w:val="00327DBD"/>
    <w:rsid w:val="00332EDA"/>
    <w:rsid w:val="00341E10"/>
    <w:rsid w:val="00344498"/>
    <w:rsid w:val="003521C0"/>
    <w:rsid w:val="00364A55"/>
    <w:rsid w:val="0037543B"/>
    <w:rsid w:val="003769DB"/>
    <w:rsid w:val="00394ADB"/>
    <w:rsid w:val="003B53C2"/>
    <w:rsid w:val="003B6A2E"/>
    <w:rsid w:val="003D2D97"/>
    <w:rsid w:val="003E2AED"/>
    <w:rsid w:val="003E5E82"/>
    <w:rsid w:val="003F4A8D"/>
    <w:rsid w:val="003F4D14"/>
    <w:rsid w:val="003F570D"/>
    <w:rsid w:val="003F74EF"/>
    <w:rsid w:val="003F7743"/>
    <w:rsid w:val="0040554B"/>
    <w:rsid w:val="00413EE9"/>
    <w:rsid w:val="004153B6"/>
    <w:rsid w:val="00416C3D"/>
    <w:rsid w:val="00421551"/>
    <w:rsid w:val="0043627F"/>
    <w:rsid w:val="004463CA"/>
    <w:rsid w:val="004647BE"/>
    <w:rsid w:val="004761CB"/>
    <w:rsid w:val="00476E2B"/>
    <w:rsid w:val="004A568A"/>
    <w:rsid w:val="004B0E3E"/>
    <w:rsid w:val="004B35F9"/>
    <w:rsid w:val="004D02CB"/>
    <w:rsid w:val="004D2B1A"/>
    <w:rsid w:val="004D5140"/>
    <w:rsid w:val="004D51BA"/>
    <w:rsid w:val="004E50FD"/>
    <w:rsid w:val="004F7623"/>
    <w:rsid w:val="00502D6B"/>
    <w:rsid w:val="00514811"/>
    <w:rsid w:val="00516B3F"/>
    <w:rsid w:val="00517684"/>
    <w:rsid w:val="005225FC"/>
    <w:rsid w:val="00525CFA"/>
    <w:rsid w:val="00526356"/>
    <w:rsid w:val="00541FDA"/>
    <w:rsid w:val="005436B3"/>
    <w:rsid w:val="00544453"/>
    <w:rsid w:val="00551284"/>
    <w:rsid w:val="00554958"/>
    <w:rsid w:val="005564C5"/>
    <w:rsid w:val="0057037D"/>
    <w:rsid w:val="005703D0"/>
    <w:rsid w:val="005733D7"/>
    <w:rsid w:val="005820FA"/>
    <w:rsid w:val="00591E28"/>
    <w:rsid w:val="005939A9"/>
    <w:rsid w:val="00595CEF"/>
    <w:rsid w:val="00596AB1"/>
    <w:rsid w:val="005C6CB5"/>
    <w:rsid w:val="005D3F3A"/>
    <w:rsid w:val="005E600D"/>
    <w:rsid w:val="005F3909"/>
    <w:rsid w:val="005F4195"/>
    <w:rsid w:val="00606C25"/>
    <w:rsid w:val="00612676"/>
    <w:rsid w:val="00626369"/>
    <w:rsid w:val="00644E1D"/>
    <w:rsid w:val="006474D0"/>
    <w:rsid w:val="00651F5B"/>
    <w:rsid w:val="006544FD"/>
    <w:rsid w:val="00654C0B"/>
    <w:rsid w:val="00666ABB"/>
    <w:rsid w:val="00670059"/>
    <w:rsid w:val="006743A4"/>
    <w:rsid w:val="00681886"/>
    <w:rsid w:val="00686DEA"/>
    <w:rsid w:val="00691B42"/>
    <w:rsid w:val="006A1C97"/>
    <w:rsid w:val="006B1EC2"/>
    <w:rsid w:val="006B556E"/>
    <w:rsid w:val="006C22B1"/>
    <w:rsid w:val="006C3493"/>
    <w:rsid w:val="006C553A"/>
    <w:rsid w:val="006D2E32"/>
    <w:rsid w:val="006D366F"/>
    <w:rsid w:val="006D5313"/>
    <w:rsid w:val="006E1A0B"/>
    <w:rsid w:val="006E3C52"/>
    <w:rsid w:val="006E6F01"/>
    <w:rsid w:val="006F27CD"/>
    <w:rsid w:val="006F56F3"/>
    <w:rsid w:val="006F5AE6"/>
    <w:rsid w:val="00704C2E"/>
    <w:rsid w:val="00706D25"/>
    <w:rsid w:val="00710E8F"/>
    <w:rsid w:val="007216CA"/>
    <w:rsid w:val="00724083"/>
    <w:rsid w:val="00724DB8"/>
    <w:rsid w:val="0073111F"/>
    <w:rsid w:val="0073268B"/>
    <w:rsid w:val="00745659"/>
    <w:rsid w:val="00746A93"/>
    <w:rsid w:val="00746F39"/>
    <w:rsid w:val="007556C3"/>
    <w:rsid w:val="00760BE7"/>
    <w:rsid w:val="0078278E"/>
    <w:rsid w:val="0078601A"/>
    <w:rsid w:val="007B15F4"/>
    <w:rsid w:val="007B27FE"/>
    <w:rsid w:val="007C38AF"/>
    <w:rsid w:val="007D01D8"/>
    <w:rsid w:val="007E59AD"/>
    <w:rsid w:val="007F6D54"/>
    <w:rsid w:val="00801CE5"/>
    <w:rsid w:val="008163FE"/>
    <w:rsid w:val="008241AC"/>
    <w:rsid w:val="00824883"/>
    <w:rsid w:val="00830B7B"/>
    <w:rsid w:val="008334A9"/>
    <w:rsid w:val="008473DC"/>
    <w:rsid w:val="00856C2A"/>
    <w:rsid w:val="00860A04"/>
    <w:rsid w:val="0087421E"/>
    <w:rsid w:val="00876021"/>
    <w:rsid w:val="008809DA"/>
    <w:rsid w:val="00884BCE"/>
    <w:rsid w:val="00890857"/>
    <w:rsid w:val="008A0FE6"/>
    <w:rsid w:val="008B3848"/>
    <w:rsid w:val="008B4094"/>
    <w:rsid w:val="008B74B0"/>
    <w:rsid w:val="008C0DB1"/>
    <w:rsid w:val="008C25BB"/>
    <w:rsid w:val="008C4339"/>
    <w:rsid w:val="008F0612"/>
    <w:rsid w:val="008F5A46"/>
    <w:rsid w:val="0090009F"/>
    <w:rsid w:val="00916ADB"/>
    <w:rsid w:val="00931F97"/>
    <w:rsid w:val="00936F88"/>
    <w:rsid w:val="009374CC"/>
    <w:rsid w:val="00940C85"/>
    <w:rsid w:val="00954A1D"/>
    <w:rsid w:val="009611F0"/>
    <w:rsid w:val="00987CB9"/>
    <w:rsid w:val="009971EA"/>
    <w:rsid w:val="009B78D8"/>
    <w:rsid w:val="009C3512"/>
    <w:rsid w:val="009E02EE"/>
    <w:rsid w:val="009F04C2"/>
    <w:rsid w:val="009F2E66"/>
    <w:rsid w:val="009F51D1"/>
    <w:rsid w:val="009F53C4"/>
    <w:rsid w:val="00A05D6C"/>
    <w:rsid w:val="00A15A46"/>
    <w:rsid w:val="00A16378"/>
    <w:rsid w:val="00A30E39"/>
    <w:rsid w:val="00A4066A"/>
    <w:rsid w:val="00A45CE8"/>
    <w:rsid w:val="00A45DCA"/>
    <w:rsid w:val="00A479A0"/>
    <w:rsid w:val="00A518E7"/>
    <w:rsid w:val="00A53629"/>
    <w:rsid w:val="00A60407"/>
    <w:rsid w:val="00A66BE3"/>
    <w:rsid w:val="00A676AD"/>
    <w:rsid w:val="00A748DE"/>
    <w:rsid w:val="00A76F26"/>
    <w:rsid w:val="00A779C7"/>
    <w:rsid w:val="00A928EA"/>
    <w:rsid w:val="00A940F4"/>
    <w:rsid w:val="00AA492B"/>
    <w:rsid w:val="00AA7ADB"/>
    <w:rsid w:val="00AB2845"/>
    <w:rsid w:val="00AB4462"/>
    <w:rsid w:val="00AB632E"/>
    <w:rsid w:val="00AC425D"/>
    <w:rsid w:val="00AD0D3A"/>
    <w:rsid w:val="00AD4E9E"/>
    <w:rsid w:val="00AE62A8"/>
    <w:rsid w:val="00B10637"/>
    <w:rsid w:val="00B169C4"/>
    <w:rsid w:val="00B1782B"/>
    <w:rsid w:val="00B311F8"/>
    <w:rsid w:val="00B53915"/>
    <w:rsid w:val="00B606A7"/>
    <w:rsid w:val="00B66ACC"/>
    <w:rsid w:val="00B7701F"/>
    <w:rsid w:val="00B847C5"/>
    <w:rsid w:val="00B8532D"/>
    <w:rsid w:val="00B91911"/>
    <w:rsid w:val="00B92984"/>
    <w:rsid w:val="00BA57C6"/>
    <w:rsid w:val="00BA68A7"/>
    <w:rsid w:val="00BB3904"/>
    <w:rsid w:val="00BB4C2A"/>
    <w:rsid w:val="00BC33E2"/>
    <w:rsid w:val="00BD18B6"/>
    <w:rsid w:val="00BD4F4A"/>
    <w:rsid w:val="00BE230D"/>
    <w:rsid w:val="00BE3D26"/>
    <w:rsid w:val="00BE4BD6"/>
    <w:rsid w:val="00BE73DB"/>
    <w:rsid w:val="00BF0A72"/>
    <w:rsid w:val="00BF1D31"/>
    <w:rsid w:val="00BF6304"/>
    <w:rsid w:val="00C00A6B"/>
    <w:rsid w:val="00C01952"/>
    <w:rsid w:val="00C065D5"/>
    <w:rsid w:val="00C11626"/>
    <w:rsid w:val="00C12680"/>
    <w:rsid w:val="00C131DC"/>
    <w:rsid w:val="00C14409"/>
    <w:rsid w:val="00C21C26"/>
    <w:rsid w:val="00C26B83"/>
    <w:rsid w:val="00C33218"/>
    <w:rsid w:val="00C34A93"/>
    <w:rsid w:val="00C36835"/>
    <w:rsid w:val="00C379A5"/>
    <w:rsid w:val="00C636CA"/>
    <w:rsid w:val="00C72A87"/>
    <w:rsid w:val="00C74897"/>
    <w:rsid w:val="00C80D3E"/>
    <w:rsid w:val="00C94957"/>
    <w:rsid w:val="00C95B0B"/>
    <w:rsid w:val="00C960E3"/>
    <w:rsid w:val="00C97233"/>
    <w:rsid w:val="00CA45EC"/>
    <w:rsid w:val="00CB1EF6"/>
    <w:rsid w:val="00CD57E5"/>
    <w:rsid w:val="00CE0053"/>
    <w:rsid w:val="00CE38B6"/>
    <w:rsid w:val="00CE49C7"/>
    <w:rsid w:val="00CF156B"/>
    <w:rsid w:val="00D01C1B"/>
    <w:rsid w:val="00D02AAB"/>
    <w:rsid w:val="00D06FEE"/>
    <w:rsid w:val="00D13792"/>
    <w:rsid w:val="00D16106"/>
    <w:rsid w:val="00D21F67"/>
    <w:rsid w:val="00D23E18"/>
    <w:rsid w:val="00D255D6"/>
    <w:rsid w:val="00D34C30"/>
    <w:rsid w:val="00D7248B"/>
    <w:rsid w:val="00D82B47"/>
    <w:rsid w:val="00D845EE"/>
    <w:rsid w:val="00D95112"/>
    <w:rsid w:val="00DA51E2"/>
    <w:rsid w:val="00DB6036"/>
    <w:rsid w:val="00DC1966"/>
    <w:rsid w:val="00DC1BFB"/>
    <w:rsid w:val="00DC2400"/>
    <w:rsid w:val="00DD4C1A"/>
    <w:rsid w:val="00DD5009"/>
    <w:rsid w:val="00DF1CA6"/>
    <w:rsid w:val="00DF7584"/>
    <w:rsid w:val="00E037C4"/>
    <w:rsid w:val="00E03E04"/>
    <w:rsid w:val="00E10A56"/>
    <w:rsid w:val="00E13613"/>
    <w:rsid w:val="00E24A9E"/>
    <w:rsid w:val="00E60985"/>
    <w:rsid w:val="00E635D6"/>
    <w:rsid w:val="00E63C92"/>
    <w:rsid w:val="00E66496"/>
    <w:rsid w:val="00E72114"/>
    <w:rsid w:val="00E72E56"/>
    <w:rsid w:val="00E73A91"/>
    <w:rsid w:val="00E74756"/>
    <w:rsid w:val="00E8366B"/>
    <w:rsid w:val="00E91EC4"/>
    <w:rsid w:val="00E93835"/>
    <w:rsid w:val="00E9565E"/>
    <w:rsid w:val="00E960C2"/>
    <w:rsid w:val="00EA0897"/>
    <w:rsid w:val="00EA389C"/>
    <w:rsid w:val="00EA6C7E"/>
    <w:rsid w:val="00EB0686"/>
    <w:rsid w:val="00EB3D47"/>
    <w:rsid w:val="00EB3EB1"/>
    <w:rsid w:val="00EE4305"/>
    <w:rsid w:val="00EE463F"/>
    <w:rsid w:val="00F07AB7"/>
    <w:rsid w:val="00F11BA1"/>
    <w:rsid w:val="00F12159"/>
    <w:rsid w:val="00F26F67"/>
    <w:rsid w:val="00F27874"/>
    <w:rsid w:val="00F43B22"/>
    <w:rsid w:val="00F4722C"/>
    <w:rsid w:val="00F529E5"/>
    <w:rsid w:val="00F53814"/>
    <w:rsid w:val="00F612A1"/>
    <w:rsid w:val="00F62B28"/>
    <w:rsid w:val="00F726EC"/>
    <w:rsid w:val="00F72CDA"/>
    <w:rsid w:val="00F72F5B"/>
    <w:rsid w:val="00F8082B"/>
    <w:rsid w:val="00FA1CDC"/>
    <w:rsid w:val="00FA29C8"/>
    <w:rsid w:val="00FB4576"/>
    <w:rsid w:val="00FC30D2"/>
    <w:rsid w:val="00FC3CF1"/>
    <w:rsid w:val="00FD1EEB"/>
    <w:rsid w:val="00FE38B4"/>
    <w:rsid w:val="00FE6ED6"/>
    <w:rsid w:val="00FF6778"/>
    <w:rsid w:val="03CAE5B0"/>
    <w:rsid w:val="05C89013"/>
    <w:rsid w:val="06F71455"/>
    <w:rsid w:val="06FBB7CD"/>
    <w:rsid w:val="1415AD15"/>
    <w:rsid w:val="15E74F87"/>
    <w:rsid w:val="2289B6A9"/>
    <w:rsid w:val="2BEDFD91"/>
    <w:rsid w:val="2F187ABD"/>
    <w:rsid w:val="38CE9F9C"/>
    <w:rsid w:val="3FCA1300"/>
    <w:rsid w:val="42D5ACDD"/>
    <w:rsid w:val="47A91E00"/>
    <w:rsid w:val="485918F4"/>
    <w:rsid w:val="5B69FD14"/>
    <w:rsid w:val="60E4246F"/>
    <w:rsid w:val="69CB2820"/>
    <w:rsid w:val="6E327F1A"/>
    <w:rsid w:val="70C19DD4"/>
    <w:rsid w:val="725ECFF6"/>
    <w:rsid w:val="72770B2C"/>
    <w:rsid w:val="77859EA6"/>
    <w:rsid w:val="7FCC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B3A22F"/>
  <w15:docId w15:val="{58CDA864-9A55-4160-B085-58AD3BB0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6BE3"/>
  </w:style>
  <w:style w:type="paragraph" w:styleId="Heading1">
    <w:name w:val="heading 1"/>
    <w:basedOn w:val="Normal"/>
    <w:next w:val="Normal"/>
    <w:link w:val="Heading1Char"/>
    <w:uiPriority w:val="9"/>
    <w:qFormat/>
    <w:rsid w:val="00931F97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4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5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144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31F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1F97"/>
    <w:rPr>
      <w:rFonts w:ascii="Calibri" w:eastAsia="Times New Roman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31F97"/>
    <w:rPr>
      <w:rFonts w:ascii="Calibri" w:eastAsia="Times New Roman" w:hAnsi="Calibri" w:cs="Times New Roman"/>
      <w:lang w:eastAsia="en-US"/>
    </w:rPr>
  </w:style>
  <w:style w:type="character" w:styleId="PageNumber">
    <w:name w:val="page number"/>
    <w:rsid w:val="00931F97"/>
  </w:style>
  <w:style w:type="paragraph" w:customStyle="1" w:styleId="Default">
    <w:name w:val="Default"/>
    <w:rsid w:val="00931F9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31F97"/>
    <w:pPr>
      <w:outlineLvl w:val="9"/>
    </w:pPr>
    <w:rPr>
      <w:rFonts w:ascii="Arial" w:hAnsi="Arial" w:cs="Arial"/>
      <w:b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4D2B1A"/>
    <w:pPr>
      <w:tabs>
        <w:tab w:val="left" w:pos="440"/>
        <w:tab w:val="right" w:leader="dot" w:pos="9350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931F9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21551"/>
    <w:pPr>
      <w:tabs>
        <w:tab w:val="right" w:leader="dot" w:pos="9350"/>
      </w:tabs>
      <w:spacing w:after="0" w:line="276" w:lineRule="auto"/>
      <w:ind w:left="220"/>
    </w:pPr>
    <w:rPr>
      <w:rFonts w:ascii="Calibri" w:eastAsia="Times New Roman" w:hAnsi="Calibri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78601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4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4C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4C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C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C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C0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53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532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8532D"/>
    <w:rPr>
      <w:vertAlign w:val="superscript"/>
    </w:rPr>
  </w:style>
  <w:style w:type="paragraph" w:styleId="Revision">
    <w:name w:val="Revision"/>
    <w:hidden/>
    <w:uiPriority w:val="99"/>
    <w:semiHidden/>
    <w:rsid w:val="006743A4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4E50FD"/>
  </w:style>
  <w:style w:type="character" w:customStyle="1" w:styleId="UnresolvedMention1">
    <w:name w:val="Unresolved Mention1"/>
    <w:basedOn w:val="DefaultParagraphFont"/>
    <w:uiPriority w:val="99"/>
    <w:unhideWhenUsed/>
    <w:rsid w:val="00A15A46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A15A4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2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Description xmlns="7a42726b-7df1-49e8-90e0-5776445eaec1" xsi:nil="true"/>
    <Deliverable xmlns="7a42726b-7df1-49e8-90e0-5776445eaec1">false</Deliverable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13F4CE38BFFD46883B84BACA2E0676" ma:contentTypeVersion="56" ma:contentTypeDescription="Create a new document." ma:contentTypeScope="" ma:versionID="97d3d139076444cfef564596370ab754">
  <xsd:schema xmlns:xsd="http://www.w3.org/2001/XMLSchema" xmlns:xs="http://www.w3.org/2001/XMLSchema" xmlns:p="http://schemas.microsoft.com/office/2006/metadata/properties" xmlns:ns2="7a42726b-7df1-49e8-90e0-5776445eaec1" xmlns:ns3="b73db4f8-9815-4fe4-83d8-25d5fc1068aa" targetNamespace="http://schemas.microsoft.com/office/2006/metadata/properties" ma:root="true" ma:fieldsID="6d2a947d3b37c6e73320ff2f48876f82" ns2:_="" ns3:_="">
    <xsd:import namespace="7a42726b-7df1-49e8-90e0-5776445eaec1"/>
    <xsd:import namespace="b73db4f8-9815-4fe4-83d8-25d5fc1068aa"/>
    <xsd:element name="properties">
      <xsd:complexType>
        <xsd:sequence>
          <xsd:element name="documentManagement">
            <xsd:complexType>
              <xsd:all>
                <xsd:element ref="ns2:Document_x0020_Description" minOccurs="0"/>
                <xsd:element ref="ns2:Deliverabl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2726b-7df1-49e8-90e0-5776445eaec1" elementFormDefault="qualified">
    <xsd:import namespace="http://schemas.microsoft.com/office/2006/documentManagement/types"/>
    <xsd:import namespace="http://schemas.microsoft.com/office/infopath/2007/PartnerControls"/>
    <xsd:element name="Document_x0020_Description" ma:index="8" nillable="true" ma:displayName="Document Description" ma:internalName="Document_x0020_Description" ma:readOnly="false">
      <xsd:simpleType>
        <xsd:restriction base="dms:Note">
          <xsd:maxLength value="255"/>
        </xsd:restriction>
      </xsd:simpleType>
    </xsd:element>
    <xsd:element name="Deliverable" ma:index="9" nillable="true" ma:displayName="Deliverable" ma:default="0" ma:description="Whether the document is a customer deliverable" ma:internalName="Deliverable" ma:readOnly="false">
      <xsd:simpleType>
        <xsd:restriction base="dms:Boolean"/>
      </xsd:simple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db4f8-9815-4fe4-83d8-25d5fc10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B15869-E6E5-4EEB-B6E8-F7E12AB8B5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DAA874-1349-4CEE-BD9A-CC578A193CE1}">
  <ds:schemaRefs>
    <ds:schemaRef ds:uri="http://schemas.microsoft.com/office/2006/metadata/properties"/>
    <ds:schemaRef ds:uri="http://schemas.microsoft.com/office/infopath/2007/PartnerControls"/>
    <ds:schemaRef ds:uri="7a42726b-7df1-49e8-90e0-5776445eaec1"/>
  </ds:schemaRefs>
</ds:datastoreItem>
</file>

<file path=customXml/itemProps3.xml><?xml version="1.0" encoding="utf-8"?>
<ds:datastoreItem xmlns:ds="http://schemas.openxmlformats.org/officeDocument/2006/customXml" ds:itemID="{802635A1-5E83-40CE-A80B-54BC373674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B4F886-AEA2-4FBD-996D-F385C6BCE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42726b-7df1-49e8-90e0-5776445eaec1"/>
    <ds:schemaRef ds:uri="b73db4f8-9815-4fe4-83d8-25d5fc10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1</Pages>
  <Words>7593</Words>
  <Characters>43283</Characters>
  <Application>Microsoft Office Word</Application>
  <DocSecurity>0</DocSecurity>
  <Lines>360</Lines>
  <Paragraphs>101</Paragraphs>
  <ScaleCrop>false</ScaleCrop>
  <Company/>
  <LinksUpToDate>false</LinksUpToDate>
  <CharactersWithSpaces>50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Guide 1 Demographic</dc:title>
  <dc:subject/>
  <dc:creator>Echo Wang;HRSA</dc:creator>
  <cp:keywords/>
  <dc:description/>
  <cp:lastModifiedBy>Purvi Lalwani</cp:lastModifiedBy>
  <cp:revision>35</cp:revision>
  <cp:lastPrinted>2016-12-29T20:59:00Z</cp:lastPrinted>
  <dcterms:created xsi:type="dcterms:W3CDTF">2022-01-12T20:43:00Z</dcterms:created>
  <dcterms:modified xsi:type="dcterms:W3CDTF">2022-02-08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13F4CE38BFFD46883B84BACA2E0676</vt:lpwstr>
  </property>
</Properties>
</file>